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22A7" w:rsidRDefault="001222A7" w:rsidP="00E34B70">
      <w:pPr>
        <w:rPr>
          <w:rFonts w:ascii="Times New Roman" w:hAnsi="Times New Roman" w:cs="Times New Roman"/>
          <w:b/>
          <w:sz w:val="24"/>
          <w:szCs w:val="24"/>
        </w:rPr>
      </w:pP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drawing>
          <wp:anchor distT="0" distB="0" distL="114300" distR="114300" simplePos="0" relativeHeight="251657216" behindDoc="1" locked="0" layoutInCell="1" allowOverlap="1" wp14:anchorId="5C7B53F4" wp14:editId="02509920">
            <wp:simplePos x="0" y="0"/>
            <wp:positionH relativeFrom="column">
              <wp:posOffset>-42545</wp:posOffset>
            </wp:positionH>
            <wp:positionV relativeFrom="paragraph">
              <wp:posOffset>-252095</wp:posOffset>
            </wp:positionV>
            <wp:extent cx="1038225" cy="1038225"/>
            <wp:effectExtent l="0" t="0" r="9525" b="9525"/>
            <wp:wrapNone/>
            <wp:docPr id="1" name="Resim 1" descr="Bursa Uludağ Üniversitesi - Vikipe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ursa Uludağ Üniversitesi - Vikipedi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BURSA ULUDAĞ ÜNİVERSİTESİ</w:t>
      </w: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EN-EDEBİYAT FAKÜLTESİ</w:t>
      </w: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SİKOLOJİ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BÖLÜMÜ</w:t>
      </w:r>
    </w:p>
    <w:p w:rsidR="001222A7" w:rsidRDefault="001222A7" w:rsidP="001222A7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C47">
        <w:rPr>
          <w:rFonts w:ascii="Times New Roman" w:hAnsi="Times New Roman" w:cs="Times New Roman"/>
          <w:b/>
          <w:sz w:val="24"/>
          <w:szCs w:val="24"/>
        </w:rPr>
        <w:t>20</w:t>
      </w:r>
      <w:r w:rsidR="00E5473F">
        <w:rPr>
          <w:rFonts w:ascii="Times New Roman" w:hAnsi="Times New Roman" w:cs="Times New Roman"/>
          <w:b/>
          <w:sz w:val="24"/>
          <w:szCs w:val="24"/>
        </w:rPr>
        <w:t>2</w:t>
      </w:r>
      <w:r w:rsidR="00B120A0">
        <w:rPr>
          <w:rFonts w:ascii="Times New Roman" w:hAnsi="Times New Roman" w:cs="Times New Roman"/>
          <w:b/>
          <w:sz w:val="24"/>
          <w:szCs w:val="24"/>
        </w:rPr>
        <w:t>1</w:t>
      </w:r>
      <w:r w:rsidR="00E5473F">
        <w:rPr>
          <w:rFonts w:ascii="Times New Roman" w:hAnsi="Times New Roman" w:cs="Times New Roman"/>
          <w:b/>
          <w:sz w:val="24"/>
          <w:szCs w:val="24"/>
        </w:rPr>
        <w:t>-202</w:t>
      </w:r>
      <w:r w:rsidR="00B120A0">
        <w:rPr>
          <w:rFonts w:ascii="Times New Roman" w:hAnsi="Times New Roman" w:cs="Times New Roman"/>
          <w:b/>
          <w:sz w:val="24"/>
          <w:szCs w:val="24"/>
        </w:rPr>
        <w:t>2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EĞİTİM-ÖĞRETİM YILI </w:t>
      </w:r>
    </w:p>
    <w:p w:rsidR="00862A59" w:rsidRDefault="00862A59" w:rsidP="00862A5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A59" w:rsidRDefault="001222A7" w:rsidP="00862A5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C47">
        <w:rPr>
          <w:rFonts w:ascii="Times New Roman" w:hAnsi="Times New Roman" w:cs="Times New Roman"/>
          <w:b/>
          <w:sz w:val="24"/>
          <w:szCs w:val="24"/>
        </w:rPr>
        <w:t xml:space="preserve">YAZ OKULU DENKLİK TALEPLERİ </w:t>
      </w:r>
      <w:r>
        <w:rPr>
          <w:rFonts w:ascii="Times New Roman" w:hAnsi="Times New Roman" w:cs="Times New Roman"/>
          <w:b/>
          <w:sz w:val="24"/>
          <w:szCs w:val="24"/>
        </w:rPr>
        <w:t>SONUÇLANAN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ÖĞRENCİLER</w:t>
      </w:r>
      <w:r w:rsidR="00112CD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51180" w:rsidRDefault="0015704B" w:rsidP="00951180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Güncelleme Tarihi:</w:t>
      </w:r>
      <w:r w:rsidR="005F7D9A">
        <w:rPr>
          <w:rFonts w:ascii="Times New Roman" w:hAnsi="Times New Roman" w:cs="Times New Roman"/>
          <w:b/>
          <w:sz w:val="24"/>
          <w:szCs w:val="24"/>
        </w:rPr>
        <w:t>20</w:t>
      </w:r>
      <w:bookmarkStart w:id="0" w:name="_GoBack"/>
      <w:bookmarkEnd w:id="0"/>
      <w:r w:rsidR="00BE4F79">
        <w:rPr>
          <w:rFonts w:ascii="Times New Roman" w:hAnsi="Times New Roman" w:cs="Times New Roman"/>
          <w:b/>
          <w:sz w:val="24"/>
          <w:szCs w:val="24"/>
        </w:rPr>
        <w:t>.07</w:t>
      </w:r>
      <w:r w:rsidR="003C5F9A">
        <w:rPr>
          <w:rFonts w:ascii="Times New Roman" w:hAnsi="Times New Roman" w:cs="Times New Roman"/>
          <w:b/>
          <w:sz w:val="24"/>
          <w:szCs w:val="24"/>
        </w:rPr>
        <w:t>.2022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951180" w:rsidRDefault="00951180" w:rsidP="0015704B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10154" w:type="dxa"/>
        <w:tblLook w:val="04A0" w:firstRow="1" w:lastRow="0" w:firstColumn="1" w:lastColumn="0" w:noHBand="0" w:noVBand="1"/>
      </w:tblPr>
      <w:tblGrid>
        <w:gridCol w:w="1332"/>
        <w:gridCol w:w="2050"/>
        <w:gridCol w:w="3372"/>
        <w:gridCol w:w="1817"/>
        <w:gridCol w:w="1583"/>
      </w:tblGrid>
      <w:tr w:rsidR="00B075CE" w:rsidTr="00CE31A5">
        <w:tc>
          <w:tcPr>
            <w:tcW w:w="1332" w:type="dxa"/>
          </w:tcPr>
          <w:p w:rsidR="00B075CE" w:rsidRDefault="00B075CE" w:rsidP="000973D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2050" w:type="dxa"/>
          </w:tcPr>
          <w:p w:rsidR="00B075CE" w:rsidRDefault="00B075CE" w:rsidP="00862A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Adı-Soyadı</w:t>
            </w:r>
          </w:p>
        </w:tc>
        <w:tc>
          <w:tcPr>
            <w:tcW w:w="3375" w:type="dxa"/>
          </w:tcPr>
          <w:p w:rsidR="00B075CE" w:rsidRDefault="00B075CE" w:rsidP="00862A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ursa Uludağ Üniversitesi Başka Bölüm ya da Fakülteden Almak İstediği Dersin Kodu ve Adı</w:t>
            </w:r>
          </w:p>
        </w:tc>
        <w:tc>
          <w:tcPr>
            <w:tcW w:w="1818" w:type="dxa"/>
          </w:tcPr>
          <w:p w:rsidR="00B075CE" w:rsidRDefault="00B075CE" w:rsidP="00862A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rsin Psikoloji Bölümündeki Karşılığı</w:t>
            </w:r>
          </w:p>
        </w:tc>
        <w:tc>
          <w:tcPr>
            <w:tcW w:w="1579" w:type="dxa"/>
          </w:tcPr>
          <w:p w:rsidR="00B075CE" w:rsidRDefault="00B075CE" w:rsidP="008D4DD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nuç</w:t>
            </w:r>
          </w:p>
        </w:tc>
      </w:tr>
      <w:tr w:rsidR="00B075CE" w:rsidTr="00CE31A5">
        <w:tc>
          <w:tcPr>
            <w:tcW w:w="1332" w:type="dxa"/>
          </w:tcPr>
          <w:p w:rsidR="00B075CE" w:rsidRPr="001D771D" w:rsidRDefault="00B120A0" w:rsidP="000973D8">
            <w:pPr>
              <w:rPr>
                <w:bCs/>
              </w:rPr>
            </w:pPr>
            <w:r w:rsidRPr="00B120A0">
              <w:rPr>
                <w:bCs/>
              </w:rPr>
              <w:t>081811147</w:t>
            </w:r>
          </w:p>
        </w:tc>
        <w:tc>
          <w:tcPr>
            <w:tcW w:w="2050" w:type="dxa"/>
          </w:tcPr>
          <w:p w:rsidR="00B075CE" w:rsidRPr="00E34B70" w:rsidRDefault="00B120A0" w:rsidP="00903732">
            <w:pPr>
              <w:jc w:val="center"/>
              <w:rPr>
                <w:bCs/>
              </w:rPr>
            </w:pPr>
            <w:r>
              <w:rPr>
                <w:bCs/>
              </w:rPr>
              <w:t>Defne T</w:t>
            </w:r>
            <w:r w:rsidRPr="00B120A0">
              <w:rPr>
                <w:bCs/>
              </w:rPr>
              <w:t>unalı</w:t>
            </w:r>
          </w:p>
        </w:tc>
        <w:tc>
          <w:tcPr>
            <w:tcW w:w="3375" w:type="dxa"/>
          </w:tcPr>
          <w:p w:rsidR="00B075CE" w:rsidRDefault="00B120A0" w:rsidP="00E34B70">
            <w:pPr>
              <w:jc w:val="center"/>
              <w:rPr>
                <w:bCs/>
              </w:rPr>
            </w:pPr>
            <w:r w:rsidRPr="00B120A0">
              <w:rPr>
                <w:bCs/>
              </w:rPr>
              <w:t>PSI3090</w:t>
            </w:r>
            <w:r w:rsidRPr="00B120A0">
              <w:rPr>
                <w:bCs/>
              </w:rPr>
              <w:tab/>
            </w:r>
            <w:r>
              <w:rPr>
                <w:bCs/>
              </w:rPr>
              <w:t>-</w:t>
            </w:r>
            <w:proofErr w:type="spellStart"/>
            <w:r w:rsidR="008E4980">
              <w:rPr>
                <w:bCs/>
              </w:rPr>
              <w:t>Dısaster</w:t>
            </w:r>
            <w:proofErr w:type="spellEnd"/>
            <w:r w:rsidR="008E4980">
              <w:rPr>
                <w:bCs/>
              </w:rPr>
              <w:t xml:space="preserve"> </w:t>
            </w:r>
            <w:proofErr w:type="spellStart"/>
            <w:r w:rsidR="008E4980">
              <w:rPr>
                <w:bCs/>
              </w:rPr>
              <w:t>a</w:t>
            </w:r>
            <w:r w:rsidR="008E4980" w:rsidRPr="00B120A0">
              <w:rPr>
                <w:bCs/>
              </w:rPr>
              <w:t>nd</w:t>
            </w:r>
            <w:proofErr w:type="spellEnd"/>
            <w:r w:rsidR="008E4980" w:rsidRPr="00B120A0">
              <w:rPr>
                <w:bCs/>
              </w:rPr>
              <w:t xml:space="preserve"> </w:t>
            </w:r>
            <w:proofErr w:type="spellStart"/>
            <w:r w:rsidR="008E4980" w:rsidRPr="00B120A0">
              <w:rPr>
                <w:bCs/>
              </w:rPr>
              <w:t>Trauma</w:t>
            </w:r>
            <w:proofErr w:type="spellEnd"/>
            <w:r w:rsidR="008E4980" w:rsidRPr="00B120A0">
              <w:rPr>
                <w:bCs/>
              </w:rPr>
              <w:t xml:space="preserve"> </w:t>
            </w:r>
            <w:proofErr w:type="spellStart"/>
            <w:r w:rsidR="008E4980" w:rsidRPr="00B120A0">
              <w:rPr>
                <w:bCs/>
              </w:rPr>
              <w:t>Psychology</w:t>
            </w:r>
            <w:proofErr w:type="spellEnd"/>
          </w:p>
          <w:p w:rsidR="00B120A0" w:rsidRDefault="00B120A0" w:rsidP="00E34B70">
            <w:pPr>
              <w:jc w:val="center"/>
              <w:rPr>
                <w:bCs/>
              </w:rPr>
            </w:pPr>
            <w:r>
              <w:rPr>
                <w:bCs/>
              </w:rPr>
              <w:t>SSY4051-</w:t>
            </w:r>
            <w:r w:rsidR="008E4980" w:rsidRPr="00B120A0">
              <w:rPr>
                <w:bCs/>
              </w:rPr>
              <w:t>Modern Dünyada Kadın</w:t>
            </w:r>
          </w:p>
          <w:p w:rsidR="001171D1" w:rsidRPr="00E34B70" w:rsidRDefault="001171D1" w:rsidP="00E34B70">
            <w:pPr>
              <w:jc w:val="center"/>
              <w:rPr>
                <w:bCs/>
              </w:rPr>
            </w:pPr>
            <w:r>
              <w:rPr>
                <w:bCs/>
              </w:rPr>
              <w:t>(</w:t>
            </w:r>
            <w:r w:rsidRPr="001171D1">
              <w:rPr>
                <w:bCs/>
              </w:rPr>
              <w:t>BUÜ Fen Edebiyat Fakültesi</w:t>
            </w:r>
            <w:r>
              <w:rPr>
                <w:bCs/>
              </w:rPr>
              <w:t xml:space="preserve"> )</w:t>
            </w:r>
          </w:p>
        </w:tc>
        <w:tc>
          <w:tcPr>
            <w:tcW w:w="1818" w:type="dxa"/>
          </w:tcPr>
          <w:p w:rsidR="00B120A0" w:rsidRPr="00B120A0" w:rsidRDefault="00B120A0" w:rsidP="00B120A0">
            <w:pPr>
              <w:jc w:val="center"/>
              <w:rPr>
                <w:bCs/>
              </w:rPr>
            </w:pPr>
            <w:r w:rsidRPr="00B120A0">
              <w:rPr>
                <w:bCs/>
              </w:rPr>
              <w:t>PSI3090</w:t>
            </w:r>
            <w:r w:rsidRPr="00B120A0">
              <w:rPr>
                <w:bCs/>
              </w:rPr>
              <w:tab/>
              <w:t>-</w:t>
            </w:r>
            <w:proofErr w:type="spellStart"/>
            <w:r w:rsidR="008E4980">
              <w:rPr>
                <w:bCs/>
              </w:rPr>
              <w:t>Dısaster</w:t>
            </w:r>
            <w:proofErr w:type="spellEnd"/>
            <w:r w:rsidR="008E4980">
              <w:rPr>
                <w:bCs/>
              </w:rPr>
              <w:t xml:space="preserve"> </w:t>
            </w:r>
            <w:proofErr w:type="spellStart"/>
            <w:r w:rsidR="008E4980">
              <w:rPr>
                <w:bCs/>
              </w:rPr>
              <w:t>a</w:t>
            </w:r>
            <w:r w:rsidR="008E4980" w:rsidRPr="00B120A0">
              <w:rPr>
                <w:bCs/>
              </w:rPr>
              <w:t>nd</w:t>
            </w:r>
            <w:proofErr w:type="spellEnd"/>
            <w:r w:rsidR="008E4980" w:rsidRPr="00B120A0">
              <w:rPr>
                <w:bCs/>
              </w:rPr>
              <w:t xml:space="preserve"> </w:t>
            </w:r>
            <w:proofErr w:type="spellStart"/>
            <w:r w:rsidR="008E4980" w:rsidRPr="00B120A0">
              <w:rPr>
                <w:bCs/>
              </w:rPr>
              <w:t>Trauma</w:t>
            </w:r>
            <w:proofErr w:type="spellEnd"/>
            <w:r w:rsidR="008E4980" w:rsidRPr="00B120A0">
              <w:rPr>
                <w:bCs/>
              </w:rPr>
              <w:t xml:space="preserve"> </w:t>
            </w:r>
            <w:proofErr w:type="spellStart"/>
            <w:r w:rsidR="008E4980" w:rsidRPr="00B120A0">
              <w:rPr>
                <w:bCs/>
              </w:rPr>
              <w:t>Psychology</w:t>
            </w:r>
            <w:proofErr w:type="spellEnd"/>
          </w:p>
          <w:p w:rsidR="00B075CE" w:rsidRPr="00E34B70" w:rsidRDefault="00B120A0" w:rsidP="00B120A0">
            <w:pPr>
              <w:jc w:val="center"/>
              <w:rPr>
                <w:bCs/>
              </w:rPr>
            </w:pPr>
            <w:r w:rsidRPr="00B120A0">
              <w:rPr>
                <w:bCs/>
              </w:rPr>
              <w:t>SSY4051-</w:t>
            </w:r>
            <w:r w:rsidR="008E4980" w:rsidRPr="00B120A0">
              <w:rPr>
                <w:bCs/>
              </w:rPr>
              <w:t>Modern Dünyada Kadın</w:t>
            </w:r>
          </w:p>
        </w:tc>
        <w:tc>
          <w:tcPr>
            <w:tcW w:w="1579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E34B70" w:rsidRDefault="007C6A4E" w:rsidP="007C6A4E">
            <w:pPr>
              <w:rPr>
                <w:bCs/>
              </w:rPr>
            </w:pPr>
            <w:r w:rsidRPr="007C6A4E">
              <w:rPr>
                <w:bCs/>
              </w:rPr>
              <w:t>081911022</w:t>
            </w:r>
          </w:p>
        </w:tc>
        <w:tc>
          <w:tcPr>
            <w:tcW w:w="2050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7C6A4E">
              <w:rPr>
                <w:bCs/>
              </w:rPr>
              <w:t>Yunus Karaca</w:t>
            </w:r>
          </w:p>
        </w:tc>
        <w:tc>
          <w:tcPr>
            <w:tcW w:w="3375" w:type="dxa"/>
          </w:tcPr>
          <w:p w:rsidR="007C6A4E" w:rsidRPr="007C6A4E" w:rsidRDefault="007C6A4E" w:rsidP="007C6A4E">
            <w:pPr>
              <w:jc w:val="center"/>
              <w:rPr>
                <w:bCs/>
              </w:rPr>
            </w:pPr>
            <w:r w:rsidRPr="007C6A4E">
              <w:rPr>
                <w:bCs/>
              </w:rPr>
              <w:t>EKO2201</w:t>
            </w:r>
            <w:r>
              <w:rPr>
                <w:bCs/>
              </w:rPr>
              <w:t>-</w:t>
            </w:r>
            <w:r w:rsidRPr="007C6A4E">
              <w:rPr>
                <w:bCs/>
              </w:rPr>
              <w:t xml:space="preserve"> </w:t>
            </w:r>
            <w:proofErr w:type="spellStart"/>
            <w:r w:rsidR="008E4980" w:rsidRPr="007C6A4E">
              <w:rPr>
                <w:bCs/>
              </w:rPr>
              <w:t>Çıkarımsal</w:t>
            </w:r>
            <w:proofErr w:type="spellEnd"/>
          </w:p>
          <w:p w:rsidR="007C6A4E" w:rsidRDefault="008E4980" w:rsidP="007C6A4E">
            <w:pPr>
              <w:jc w:val="center"/>
              <w:rPr>
                <w:bCs/>
              </w:rPr>
            </w:pPr>
            <w:r w:rsidRPr="007C6A4E">
              <w:rPr>
                <w:bCs/>
              </w:rPr>
              <w:t>İstatistik</w:t>
            </w:r>
          </w:p>
          <w:p w:rsidR="007C6A4E" w:rsidRPr="00E34B70" w:rsidRDefault="001171D1" w:rsidP="007C6A4E">
            <w:pPr>
              <w:jc w:val="center"/>
              <w:rPr>
                <w:bCs/>
              </w:rPr>
            </w:pPr>
            <w:r w:rsidRPr="001171D1">
              <w:rPr>
                <w:bCs/>
              </w:rPr>
              <w:t>(BUÜ İktisadi ve İdari Bilimler Fakültesi)</w:t>
            </w:r>
          </w:p>
        </w:tc>
        <w:tc>
          <w:tcPr>
            <w:tcW w:w="1818" w:type="dxa"/>
          </w:tcPr>
          <w:p w:rsidR="007C6A4E" w:rsidRPr="007C6A4E" w:rsidRDefault="007C6A4E" w:rsidP="007C6A4E">
            <w:pPr>
              <w:jc w:val="center"/>
              <w:rPr>
                <w:bCs/>
              </w:rPr>
            </w:pPr>
            <w:r w:rsidRPr="007C6A4E">
              <w:rPr>
                <w:bCs/>
              </w:rPr>
              <w:t>EKO2010 -</w:t>
            </w:r>
            <w:r w:rsidR="008E4980" w:rsidRPr="007C6A4E">
              <w:rPr>
                <w:bCs/>
              </w:rPr>
              <w:t>İstatistik I</w:t>
            </w:r>
            <w:r w:rsidR="008E4980">
              <w:rPr>
                <w:bCs/>
              </w:rPr>
              <w:t>I</w:t>
            </w:r>
          </w:p>
          <w:p w:rsidR="007C6A4E" w:rsidRPr="00E34B70" w:rsidRDefault="007C6A4E" w:rsidP="007C6A4E">
            <w:pPr>
              <w:jc w:val="center"/>
              <w:rPr>
                <w:bCs/>
              </w:rPr>
            </w:pPr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7C6A4E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E34B70" w:rsidRDefault="007C6A4E" w:rsidP="007C6A4E">
            <w:pPr>
              <w:rPr>
                <w:bCs/>
              </w:rPr>
            </w:pPr>
            <w:r w:rsidRPr="007C6A4E">
              <w:rPr>
                <w:bCs/>
              </w:rPr>
              <w:t>081911022</w:t>
            </w:r>
          </w:p>
        </w:tc>
        <w:tc>
          <w:tcPr>
            <w:tcW w:w="2050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7C6A4E">
              <w:rPr>
                <w:bCs/>
              </w:rPr>
              <w:t>Yunus Karaca</w:t>
            </w:r>
          </w:p>
        </w:tc>
        <w:tc>
          <w:tcPr>
            <w:tcW w:w="3375" w:type="dxa"/>
          </w:tcPr>
          <w:p w:rsidR="007C6A4E" w:rsidRDefault="007C6A4E" w:rsidP="007C6A4E">
            <w:pPr>
              <w:jc w:val="center"/>
              <w:rPr>
                <w:bCs/>
              </w:rPr>
            </w:pPr>
            <w:r w:rsidRPr="007C6A4E">
              <w:rPr>
                <w:bCs/>
              </w:rPr>
              <w:t>KAM1103</w:t>
            </w:r>
            <w:r>
              <w:rPr>
                <w:bCs/>
              </w:rPr>
              <w:t>-</w:t>
            </w:r>
            <w:r w:rsidRPr="007C6A4E">
              <w:rPr>
                <w:bCs/>
              </w:rPr>
              <w:t xml:space="preserve"> </w:t>
            </w:r>
            <w:r w:rsidR="004F5A6F" w:rsidRPr="007C6A4E">
              <w:rPr>
                <w:bCs/>
              </w:rPr>
              <w:t>Sosyoloji</w:t>
            </w:r>
          </w:p>
          <w:p w:rsidR="001171D1" w:rsidRPr="00E34B70" w:rsidRDefault="001171D1" w:rsidP="001171D1">
            <w:pPr>
              <w:jc w:val="center"/>
              <w:rPr>
                <w:bCs/>
              </w:rPr>
            </w:pPr>
            <w:r>
              <w:rPr>
                <w:bCs/>
              </w:rPr>
              <w:t>(</w:t>
            </w:r>
            <w:r w:rsidRPr="001171D1">
              <w:rPr>
                <w:bCs/>
              </w:rPr>
              <w:t>BUÜ Fen Edebiyat Fakültesi</w:t>
            </w:r>
            <w:r>
              <w:rPr>
                <w:bCs/>
              </w:rPr>
              <w:t>)</w:t>
            </w:r>
          </w:p>
        </w:tc>
        <w:tc>
          <w:tcPr>
            <w:tcW w:w="1818" w:type="dxa"/>
          </w:tcPr>
          <w:p w:rsidR="007C6A4E" w:rsidRPr="007C6A4E" w:rsidRDefault="007C6A4E" w:rsidP="007C6A4E">
            <w:pPr>
              <w:jc w:val="center"/>
              <w:rPr>
                <w:bCs/>
              </w:rPr>
            </w:pPr>
            <w:r w:rsidRPr="007C6A4E">
              <w:rPr>
                <w:bCs/>
              </w:rPr>
              <w:t xml:space="preserve">SSY1071 </w:t>
            </w:r>
            <w:r w:rsidR="004F5A6F" w:rsidRPr="007C6A4E">
              <w:rPr>
                <w:bCs/>
              </w:rPr>
              <w:t>Sosyolojiye</w:t>
            </w:r>
          </w:p>
          <w:p w:rsidR="007C6A4E" w:rsidRPr="00E34B70" w:rsidRDefault="004F5A6F" w:rsidP="007C6A4E">
            <w:pPr>
              <w:jc w:val="center"/>
              <w:rPr>
                <w:bCs/>
              </w:rPr>
            </w:pPr>
            <w:r w:rsidRPr="007C6A4E">
              <w:rPr>
                <w:bCs/>
              </w:rPr>
              <w:t>Başlangıç</w:t>
            </w:r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E34B70" w:rsidRDefault="00596D10" w:rsidP="007C6A4E">
            <w:pPr>
              <w:rPr>
                <w:bCs/>
              </w:rPr>
            </w:pPr>
            <w:r w:rsidRPr="00596D10">
              <w:rPr>
                <w:bCs/>
              </w:rPr>
              <w:t>081711117</w:t>
            </w:r>
          </w:p>
        </w:tc>
        <w:tc>
          <w:tcPr>
            <w:tcW w:w="2050" w:type="dxa"/>
          </w:tcPr>
          <w:p w:rsidR="007C6A4E" w:rsidRPr="00E34B70" w:rsidRDefault="00596D10" w:rsidP="007C6A4E">
            <w:pPr>
              <w:jc w:val="center"/>
              <w:rPr>
                <w:bCs/>
              </w:rPr>
            </w:pPr>
            <w:r>
              <w:rPr>
                <w:bCs/>
              </w:rPr>
              <w:t>Bekir Ö</w:t>
            </w:r>
            <w:r w:rsidRPr="00596D10">
              <w:rPr>
                <w:bCs/>
              </w:rPr>
              <w:t>zgü</w:t>
            </w:r>
          </w:p>
        </w:tc>
        <w:tc>
          <w:tcPr>
            <w:tcW w:w="3375" w:type="dxa"/>
          </w:tcPr>
          <w:p w:rsidR="007C6A4E" w:rsidRPr="00E34B70" w:rsidRDefault="00596D10" w:rsidP="007C6A4E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>
              <w:rPr>
                <w:rFonts w:asciiTheme="minorHAnsi" w:eastAsiaTheme="minorHAnsi" w:hAnsiTheme="minorHAnsi" w:cstheme="minorBidi"/>
                <w:bCs/>
              </w:rPr>
              <w:t>EKO</w:t>
            </w:r>
            <w:r w:rsidRPr="00596D10">
              <w:rPr>
                <w:rFonts w:asciiTheme="minorHAnsi" w:eastAsiaTheme="minorHAnsi" w:hAnsiTheme="minorHAnsi" w:cstheme="minorBidi"/>
                <w:bCs/>
              </w:rPr>
              <w:t xml:space="preserve">2207 </w:t>
            </w:r>
            <w:proofErr w:type="spellStart"/>
            <w:r w:rsidRPr="00596D10">
              <w:rPr>
                <w:rFonts w:asciiTheme="minorHAnsi" w:eastAsiaTheme="minorHAnsi" w:hAnsiTheme="minorHAnsi" w:cstheme="minorBidi"/>
                <w:bCs/>
              </w:rPr>
              <w:t>Betimsel</w:t>
            </w:r>
            <w:proofErr w:type="spellEnd"/>
            <w:r w:rsidR="004F5A6F">
              <w:rPr>
                <w:rFonts w:asciiTheme="minorHAnsi" w:eastAsiaTheme="minorHAnsi" w:hAnsiTheme="minorHAnsi" w:cstheme="minorBidi"/>
                <w:bCs/>
              </w:rPr>
              <w:t xml:space="preserve"> i</w:t>
            </w:r>
            <w:r w:rsidRPr="00596D10">
              <w:rPr>
                <w:rFonts w:asciiTheme="minorHAnsi" w:eastAsiaTheme="minorHAnsi" w:hAnsiTheme="minorHAnsi" w:cstheme="minorBidi"/>
                <w:bCs/>
              </w:rPr>
              <w:t xml:space="preserve">statistik </w:t>
            </w:r>
            <w:r w:rsidR="007C6A4E" w:rsidRPr="00E34B70">
              <w:rPr>
                <w:rFonts w:asciiTheme="minorHAnsi" w:eastAsiaTheme="minorHAnsi" w:hAnsiTheme="minorHAnsi" w:cstheme="minorBidi"/>
                <w:bCs/>
              </w:rPr>
              <w:t>(BUÜ İktisadi ve İdari Bilimler Fakültesi)</w:t>
            </w:r>
          </w:p>
        </w:tc>
        <w:tc>
          <w:tcPr>
            <w:tcW w:w="1818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2209 </w:t>
            </w:r>
            <w:r w:rsidR="004F5A6F" w:rsidRPr="00E34B70">
              <w:rPr>
                <w:bCs/>
              </w:rPr>
              <w:t>İstatistik</w:t>
            </w:r>
            <w:r w:rsidRPr="00E34B70">
              <w:rPr>
                <w:bCs/>
              </w:rPr>
              <w:t xml:space="preserve"> I</w:t>
            </w:r>
          </w:p>
        </w:tc>
        <w:tc>
          <w:tcPr>
            <w:tcW w:w="1579" w:type="dxa"/>
          </w:tcPr>
          <w:p w:rsidR="007C6A4E" w:rsidRPr="00E34B70" w:rsidRDefault="001C143C" w:rsidP="007C6A4E">
            <w:pPr>
              <w:jc w:val="center"/>
              <w:rPr>
                <w:bCs/>
              </w:rPr>
            </w:pPr>
            <w:r w:rsidRPr="001C143C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E34B70" w:rsidRDefault="00D950D5" w:rsidP="007C6A4E">
            <w:pPr>
              <w:rPr>
                <w:bCs/>
              </w:rPr>
            </w:pPr>
            <w:r w:rsidRPr="00D950D5">
              <w:rPr>
                <w:bCs/>
              </w:rPr>
              <w:t>081711136</w:t>
            </w:r>
          </w:p>
        </w:tc>
        <w:tc>
          <w:tcPr>
            <w:tcW w:w="2050" w:type="dxa"/>
          </w:tcPr>
          <w:p w:rsidR="007C6A4E" w:rsidRPr="00E34B70" w:rsidRDefault="00D950D5" w:rsidP="007C6A4E">
            <w:pPr>
              <w:jc w:val="center"/>
              <w:rPr>
                <w:bCs/>
              </w:rPr>
            </w:pPr>
            <w:r w:rsidRPr="00D950D5">
              <w:rPr>
                <w:bCs/>
              </w:rPr>
              <w:t xml:space="preserve">NTILSACH GKERDEMELI </w:t>
            </w:r>
          </w:p>
        </w:tc>
        <w:tc>
          <w:tcPr>
            <w:tcW w:w="3375" w:type="dxa"/>
          </w:tcPr>
          <w:p w:rsidR="00D950D5" w:rsidRPr="00D950D5" w:rsidRDefault="00D950D5" w:rsidP="00D950D5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 w:rsidRPr="00D950D5">
              <w:rPr>
                <w:rFonts w:asciiTheme="minorHAnsi" w:eastAsiaTheme="minorHAnsi" w:hAnsiTheme="minorHAnsi" w:cstheme="minorBidi"/>
                <w:bCs/>
              </w:rPr>
              <w:t>EPSK427 Klinik Görüşme</w:t>
            </w:r>
          </w:p>
          <w:p w:rsidR="007C6A4E" w:rsidRDefault="00D950D5" w:rsidP="00D950D5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 w:rsidRPr="00D950D5">
              <w:rPr>
                <w:rFonts w:asciiTheme="minorHAnsi" w:eastAsiaTheme="minorHAnsi" w:hAnsiTheme="minorHAnsi" w:cstheme="minorBidi"/>
                <w:bCs/>
              </w:rPr>
              <w:t>Beceriler</w:t>
            </w:r>
          </w:p>
          <w:p w:rsidR="00D950D5" w:rsidRPr="00D950D5" w:rsidRDefault="00D950D5" w:rsidP="00D950D5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>
              <w:rPr>
                <w:rFonts w:asciiTheme="minorHAnsi" w:eastAsiaTheme="minorHAnsi" w:hAnsiTheme="minorHAnsi" w:cstheme="minorBidi"/>
                <w:bCs/>
              </w:rPr>
              <w:t>(Nişantaşı Üniversitesi İktisadi İdari v</w:t>
            </w:r>
            <w:r w:rsidRPr="00D950D5">
              <w:rPr>
                <w:rFonts w:asciiTheme="minorHAnsi" w:eastAsiaTheme="minorHAnsi" w:hAnsiTheme="minorHAnsi" w:cstheme="minorBidi"/>
                <w:bCs/>
              </w:rPr>
              <w:t>e Sosyal</w:t>
            </w:r>
          </w:p>
          <w:p w:rsidR="00D950D5" w:rsidRPr="00E34B70" w:rsidRDefault="00D950D5" w:rsidP="00D950D5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 w:rsidRPr="00D950D5">
              <w:rPr>
                <w:rFonts w:asciiTheme="minorHAnsi" w:eastAsiaTheme="minorHAnsi" w:hAnsiTheme="minorHAnsi" w:cstheme="minorBidi"/>
                <w:bCs/>
              </w:rPr>
              <w:t>Bilimler Fakültesi</w:t>
            </w:r>
            <w:r w:rsidRPr="00D950D5">
              <w:rPr>
                <w:rFonts w:asciiTheme="minorHAnsi" w:eastAsiaTheme="minorHAnsi" w:hAnsiTheme="minorHAnsi" w:cstheme="minorBidi"/>
                <w:bCs/>
              </w:rPr>
              <w:cr/>
            </w:r>
            <w:r>
              <w:rPr>
                <w:rFonts w:asciiTheme="minorHAnsi" w:eastAsiaTheme="minorHAnsi" w:hAnsiTheme="minorHAnsi" w:cstheme="minorBidi"/>
                <w:bCs/>
              </w:rPr>
              <w:t>)</w:t>
            </w:r>
          </w:p>
        </w:tc>
        <w:tc>
          <w:tcPr>
            <w:tcW w:w="1818" w:type="dxa"/>
          </w:tcPr>
          <w:p w:rsidR="00D950D5" w:rsidRPr="00D950D5" w:rsidRDefault="00D950D5" w:rsidP="00D950D5">
            <w:pPr>
              <w:jc w:val="center"/>
              <w:rPr>
                <w:bCs/>
              </w:rPr>
            </w:pPr>
            <w:r w:rsidRPr="00D950D5">
              <w:rPr>
                <w:bCs/>
              </w:rPr>
              <w:t xml:space="preserve">PSİ4080 </w:t>
            </w:r>
            <w:r w:rsidR="004F5A6F" w:rsidRPr="00D950D5">
              <w:rPr>
                <w:bCs/>
              </w:rPr>
              <w:t>Görüşme</w:t>
            </w:r>
          </w:p>
          <w:p w:rsidR="007C6A4E" w:rsidRPr="00E34B70" w:rsidRDefault="004F5A6F" w:rsidP="00D950D5">
            <w:pPr>
              <w:jc w:val="center"/>
              <w:rPr>
                <w:bCs/>
              </w:rPr>
            </w:pPr>
            <w:r w:rsidRPr="00D950D5">
              <w:rPr>
                <w:bCs/>
              </w:rPr>
              <w:t>Teknikleri</w:t>
            </w:r>
          </w:p>
        </w:tc>
        <w:tc>
          <w:tcPr>
            <w:tcW w:w="1579" w:type="dxa"/>
          </w:tcPr>
          <w:p w:rsidR="007C6A4E" w:rsidRPr="00E34B70" w:rsidRDefault="00D950D5" w:rsidP="007C6A4E">
            <w:pPr>
              <w:jc w:val="center"/>
              <w:rPr>
                <w:bCs/>
              </w:rPr>
            </w:pPr>
            <w:r w:rsidRPr="00D950D5">
              <w:rPr>
                <w:bCs/>
              </w:rPr>
              <w:t>Uygun bulunmuştur. Onaylandı.</w:t>
            </w:r>
          </w:p>
        </w:tc>
      </w:tr>
      <w:tr w:rsidR="002D04DA" w:rsidTr="00CE31A5">
        <w:tc>
          <w:tcPr>
            <w:tcW w:w="1332" w:type="dxa"/>
          </w:tcPr>
          <w:p w:rsidR="002D04DA" w:rsidRPr="00E34B70" w:rsidRDefault="002D04DA" w:rsidP="002D04DA">
            <w:pPr>
              <w:rPr>
                <w:bCs/>
              </w:rPr>
            </w:pPr>
            <w:r w:rsidRPr="002D04DA">
              <w:rPr>
                <w:bCs/>
              </w:rPr>
              <w:t>081911050</w:t>
            </w:r>
          </w:p>
        </w:tc>
        <w:tc>
          <w:tcPr>
            <w:tcW w:w="2050" w:type="dxa"/>
          </w:tcPr>
          <w:p w:rsidR="002D04DA" w:rsidRPr="00E34B70" w:rsidRDefault="002D04DA" w:rsidP="002D04DA">
            <w:pPr>
              <w:jc w:val="center"/>
              <w:rPr>
                <w:bCs/>
              </w:rPr>
            </w:pPr>
            <w:r>
              <w:rPr>
                <w:bCs/>
              </w:rPr>
              <w:t xml:space="preserve">Mehtap </w:t>
            </w:r>
            <w:proofErr w:type="spellStart"/>
            <w:r>
              <w:rPr>
                <w:bCs/>
              </w:rPr>
              <w:t>Sueda</w:t>
            </w:r>
            <w:proofErr w:type="spellEnd"/>
            <w:r>
              <w:rPr>
                <w:bCs/>
              </w:rPr>
              <w:t xml:space="preserve"> B</w:t>
            </w:r>
            <w:r w:rsidRPr="002D04DA">
              <w:rPr>
                <w:bCs/>
              </w:rPr>
              <w:t>ayar</w:t>
            </w:r>
          </w:p>
        </w:tc>
        <w:tc>
          <w:tcPr>
            <w:tcW w:w="3375" w:type="dxa"/>
          </w:tcPr>
          <w:p w:rsidR="002D04DA" w:rsidRPr="007C6A4E" w:rsidRDefault="002D04DA" w:rsidP="002D04DA">
            <w:pPr>
              <w:jc w:val="center"/>
              <w:rPr>
                <w:bCs/>
              </w:rPr>
            </w:pPr>
            <w:r w:rsidRPr="007C6A4E">
              <w:rPr>
                <w:bCs/>
              </w:rPr>
              <w:t>EKO2201</w:t>
            </w:r>
            <w:r>
              <w:rPr>
                <w:bCs/>
              </w:rPr>
              <w:t>-</w:t>
            </w:r>
            <w:r w:rsidRPr="007C6A4E">
              <w:rPr>
                <w:bCs/>
              </w:rPr>
              <w:t xml:space="preserve"> </w:t>
            </w:r>
            <w:proofErr w:type="spellStart"/>
            <w:r w:rsidR="00B42BC2" w:rsidRPr="007C6A4E">
              <w:rPr>
                <w:bCs/>
              </w:rPr>
              <w:t>Çıkarımsal</w:t>
            </w:r>
            <w:proofErr w:type="spellEnd"/>
          </w:p>
          <w:p w:rsidR="002D04DA" w:rsidRDefault="00B42BC2" w:rsidP="002D04DA">
            <w:pPr>
              <w:jc w:val="center"/>
              <w:rPr>
                <w:bCs/>
              </w:rPr>
            </w:pPr>
            <w:r w:rsidRPr="007C6A4E">
              <w:rPr>
                <w:bCs/>
              </w:rPr>
              <w:t>İstatistik</w:t>
            </w:r>
          </w:p>
          <w:p w:rsidR="002D04DA" w:rsidRPr="00E34B70" w:rsidRDefault="002D04DA" w:rsidP="002D04DA">
            <w:pPr>
              <w:jc w:val="center"/>
              <w:rPr>
                <w:bCs/>
              </w:rPr>
            </w:pPr>
            <w:r w:rsidRPr="001171D1">
              <w:rPr>
                <w:bCs/>
              </w:rPr>
              <w:t>(BUÜ İktisadi ve İdari Bilimler Fakültesi)</w:t>
            </w:r>
          </w:p>
        </w:tc>
        <w:tc>
          <w:tcPr>
            <w:tcW w:w="1818" w:type="dxa"/>
          </w:tcPr>
          <w:p w:rsidR="002D04DA" w:rsidRPr="007C6A4E" w:rsidRDefault="002D04DA" w:rsidP="002D04DA">
            <w:pPr>
              <w:jc w:val="center"/>
              <w:rPr>
                <w:bCs/>
              </w:rPr>
            </w:pPr>
            <w:r w:rsidRPr="007C6A4E">
              <w:rPr>
                <w:bCs/>
              </w:rPr>
              <w:t>EKO2010 -</w:t>
            </w:r>
            <w:r w:rsidR="00B42BC2" w:rsidRPr="007C6A4E">
              <w:rPr>
                <w:bCs/>
              </w:rPr>
              <w:t>İstatistik</w:t>
            </w:r>
            <w:r w:rsidRPr="007C6A4E">
              <w:rPr>
                <w:bCs/>
              </w:rPr>
              <w:t xml:space="preserve"> II</w:t>
            </w:r>
          </w:p>
          <w:p w:rsidR="002D04DA" w:rsidRPr="00E34B70" w:rsidRDefault="002D04DA" w:rsidP="002D04DA">
            <w:pPr>
              <w:jc w:val="center"/>
              <w:rPr>
                <w:bCs/>
              </w:rPr>
            </w:pPr>
          </w:p>
        </w:tc>
        <w:tc>
          <w:tcPr>
            <w:tcW w:w="1579" w:type="dxa"/>
          </w:tcPr>
          <w:p w:rsidR="002D04DA" w:rsidRPr="00E34B70" w:rsidRDefault="002D04DA" w:rsidP="002D04DA">
            <w:pPr>
              <w:jc w:val="center"/>
              <w:rPr>
                <w:bCs/>
              </w:rPr>
            </w:pPr>
            <w:r w:rsidRPr="007C6A4E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161380" w:rsidRDefault="001C143C" w:rsidP="007C6A4E">
            <w:pPr>
              <w:rPr>
                <w:bCs/>
              </w:rPr>
            </w:pPr>
            <w:r w:rsidRPr="001C143C">
              <w:rPr>
                <w:bCs/>
              </w:rPr>
              <w:t>081511078</w:t>
            </w:r>
          </w:p>
        </w:tc>
        <w:tc>
          <w:tcPr>
            <w:tcW w:w="2050" w:type="dxa"/>
          </w:tcPr>
          <w:p w:rsidR="007C6A4E" w:rsidRPr="00161380" w:rsidRDefault="003A429B" w:rsidP="007C6A4E">
            <w:pPr>
              <w:jc w:val="center"/>
              <w:rPr>
                <w:bCs/>
              </w:rPr>
            </w:pPr>
            <w:r>
              <w:rPr>
                <w:bCs/>
              </w:rPr>
              <w:t>Eylem Y</w:t>
            </w:r>
            <w:r w:rsidRPr="001C143C">
              <w:rPr>
                <w:bCs/>
              </w:rPr>
              <w:t>ılmazel</w:t>
            </w:r>
          </w:p>
        </w:tc>
        <w:tc>
          <w:tcPr>
            <w:tcW w:w="3375" w:type="dxa"/>
          </w:tcPr>
          <w:p w:rsidR="007C6A4E" w:rsidRPr="00E34B70" w:rsidRDefault="001C143C" w:rsidP="007C6A4E">
            <w:pPr>
              <w:jc w:val="center"/>
              <w:rPr>
                <w:bCs/>
              </w:rPr>
            </w:pPr>
            <w:r w:rsidRPr="001C143C">
              <w:rPr>
                <w:bCs/>
              </w:rPr>
              <w:t xml:space="preserve">EKO2207 </w:t>
            </w:r>
            <w:proofErr w:type="spellStart"/>
            <w:r w:rsidRPr="001C143C">
              <w:rPr>
                <w:bCs/>
              </w:rPr>
              <w:t>Betimsel</w:t>
            </w:r>
            <w:proofErr w:type="spellEnd"/>
            <w:r w:rsidR="00B42BC2">
              <w:rPr>
                <w:bCs/>
              </w:rPr>
              <w:t xml:space="preserve"> İ</w:t>
            </w:r>
            <w:r w:rsidRPr="001C143C">
              <w:rPr>
                <w:bCs/>
              </w:rPr>
              <w:t>statistik (BUÜ İktisadi ve İdari Bilimler Fakültesi)</w:t>
            </w:r>
          </w:p>
        </w:tc>
        <w:tc>
          <w:tcPr>
            <w:tcW w:w="1818" w:type="dxa"/>
          </w:tcPr>
          <w:p w:rsidR="007C6A4E" w:rsidRPr="00E34B70" w:rsidRDefault="001C143C" w:rsidP="007C6A4E">
            <w:pPr>
              <w:jc w:val="center"/>
              <w:rPr>
                <w:bCs/>
              </w:rPr>
            </w:pPr>
            <w:r w:rsidRPr="001C143C">
              <w:rPr>
                <w:bCs/>
              </w:rPr>
              <w:t xml:space="preserve">EKO2209 </w:t>
            </w:r>
            <w:r w:rsidR="00B42BC2" w:rsidRPr="001C143C">
              <w:rPr>
                <w:bCs/>
              </w:rPr>
              <w:t>İstatistik</w:t>
            </w:r>
            <w:r w:rsidRPr="001C143C">
              <w:rPr>
                <w:bCs/>
              </w:rPr>
              <w:t xml:space="preserve"> I</w:t>
            </w:r>
          </w:p>
        </w:tc>
        <w:tc>
          <w:tcPr>
            <w:tcW w:w="1579" w:type="dxa"/>
          </w:tcPr>
          <w:p w:rsidR="007C6A4E" w:rsidRPr="00E34B70" w:rsidRDefault="001C143C" w:rsidP="007C6A4E">
            <w:pPr>
              <w:jc w:val="center"/>
              <w:rPr>
                <w:bCs/>
              </w:rPr>
            </w:pPr>
            <w:r w:rsidRPr="001C143C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B24FBD" w:rsidRDefault="001B1DB7" w:rsidP="007C6A4E">
            <w:pPr>
              <w:rPr>
                <w:bCs/>
              </w:rPr>
            </w:pPr>
            <w:r w:rsidRPr="001B1DB7">
              <w:rPr>
                <w:bCs/>
              </w:rPr>
              <w:lastRenderedPageBreak/>
              <w:t>081711082</w:t>
            </w:r>
          </w:p>
        </w:tc>
        <w:tc>
          <w:tcPr>
            <w:tcW w:w="2050" w:type="dxa"/>
          </w:tcPr>
          <w:p w:rsidR="007C6A4E" w:rsidRPr="00B24FBD" w:rsidRDefault="001B1DB7" w:rsidP="007C6A4E">
            <w:pPr>
              <w:jc w:val="center"/>
              <w:rPr>
                <w:bCs/>
              </w:rPr>
            </w:pPr>
            <w:r w:rsidRPr="001B1DB7">
              <w:rPr>
                <w:bCs/>
              </w:rPr>
              <w:t>Jülide Selin Aydın</w:t>
            </w:r>
          </w:p>
        </w:tc>
        <w:tc>
          <w:tcPr>
            <w:tcW w:w="3375" w:type="dxa"/>
          </w:tcPr>
          <w:p w:rsidR="007C6A4E" w:rsidRPr="00E34B70" w:rsidRDefault="001B1DB7" w:rsidP="007C6A4E">
            <w:pPr>
              <w:jc w:val="center"/>
              <w:rPr>
                <w:bCs/>
              </w:rPr>
            </w:pPr>
            <w:r>
              <w:rPr>
                <w:bCs/>
              </w:rPr>
              <w:t xml:space="preserve">IKT1203 </w:t>
            </w:r>
            <w:r w:rsidR="00B42BC2" w:rsidRPr="001B1DB7">
              <w:rPr>
                <w:bCs/>
              </w:rPr>
              <w:t xml:space="preserve">İktisada Giriş </w:t>
            </w:r>
            <w:r w:rsidR="007C6A4E" w:rsidRPr="00E34B70">
              <w:rPr>
                <w:bCs/>
              </w:rPr>
              <w:t>(BUÜ İktisadi ve İdari Bilimler Fakültesi)</w:t>
            </w:r>
          </w:p>
        </w:tc>
        <w:tc>
          <w:tcPr>
            <w:tcW w:w="1818" w:type="dxa"/>
          </w:tcPr>
          <w:p w:rsidR="007C6A4E" w:rsidRPr="00E34B70" w:rsidRDefault="001B1DB7" w:rsidP="007C6A4E">
            <w:pPr>
              <w:jc w:val="center"/>
              <w:rPr>
                <w:bCs/>
              </w:rPr>
            </w:pPr>
            <w:r>
              <w:rPr>
                <w:bCs/>
              </w:rPr>
              <w:t xml:space="preserve">İKT1004 </w:t>
            </w:r>
            <w:r w:rsidR="00B42BC2" w:rsidRPr="001B1DB7">
              <w:rPr>
                <w:bCs/>
              </w:rPr>
              <w:t>Ekonomiye Giriş</w:t>
            </w:r>
          </w:p>
        </w:tc>
        <w:tc>
          <w:tcPr>
            <w:tcW w:w="1579" w:type="dxa"/>
          </w:tcPr>
          <w:p w:rsidR="007C6A4E" w:rsidRPr="00E34B70" w:rsidRDefault="001B1DB7" w:rsidP="007C6A4E">
            <w:pPr>
              <w:jc w:val="center"/>
              <w:rPr>
                <w:bCs/>
              </w:rPr>
            </w:pPr>
            <w:r w:rsidRPr="001B1DB7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B24FBD" w:rsidRDefault="00BD0E05" w:rsidP="007C6A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</w:rPr>
            </w:pPr>
            <w:r w:rsidRPr="00BD0E05">
              <w:rPr>
                <w:bCs/>
              </w:rPr>
              <w:t>0818110102</w:t>
            </w:r>
          </w:p>
        </w:tc>
        <w:tc>
          <w:tcPr>
            <w:tcW w:w="2050" w:type="dxa"/>
          </w:tcPr>
          <w:p w:rsidR="007C6A4E" w:rsidRPr="00B24FBD" w:rsidRDefault="00BD0E05" w:rsidP="007C6A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Cs/>
              </w:rPr>
            </w:pPr>
            <w:r w:rsidRPr="00BD0E05">
              <w:rPr>
                <w:bCs/>
              </w:rPr>
              <w:t xml:space="preserve">Beste </w:t>
            </w:r>
            <w:proofErr w:type="spellStart"/>
            <w:r w:rsidRPr="00BD0E05">
              <w:rPr>
                <w:bCs/>
              </w:rPr>
              <w:t>Şire</w:t>
            </w:r>
            <w:proofErr w:type="spellEnd"/>
          </w:p>
        </w:tc>
        <w:tc>
          <w:tcPr>
            <w:tcW w:w="3375" w:type="dxa"/>
          </w:tcPr>
          <w:p w:rsidR="00BD0E05" w:rsidRPr="00BD0E05" w:rsidRDefault="00BD0E05" w:rsidP="00BD0E05">
            <w:pPr>
              <w:jc w:val="center"/>
              <w:rPr>
                <w:bCs/>
              </w:rPr>
            </w:pPr>
            <w:r>
              <w:rPr>
                <w:bCs/>
              </w:rPr>
              <w:t xml:space="preserve">TRH1004 </w:t>
            </w:r>
            <w:r w:rsidR="00B42BC2" w:rsidRPr="00BD0E05">
              <w:rPr>
                <w:bCs/>
              </w:rPr>
              <w:t>Kültür</w:t>
            </w:r>
          </w:p>
          <w:p w:rsidR="00BD0E05" w:rsidRDefault="00B42BC2" w:rsidP="00BD0E05">
            <w:pPr>
              <w:jc w:val="center"/>
              <w:rPr>
                <w:bCs/>
              </w:rPr>
            </w:pPr>
            <w:r>
              <w:rPr>
                <w:bCs/>
              </w:rPr>
              <w:t>Tarihi(</w:t>
            </w:r>
            <w:proofErr w:type="spellStart"/>
            <w:proofErr w:type="gramStart"/>
            <w:r>
              <w:rPr>
                <w:bCs/>
              </w:rPr>
              <w:t>Din,Bilim</w:t>
            </w:r>
            <w:proofErr w:type="gramEnd"/>
            <w:r>
              <w:rPr>
                <w:bCs/>
              </w:rPr>
              <w:t>,</w:t>
            </w:r>
            <w:r w:rsidRPr="00BD0E05">
              <w:rPr>
                <w:bCs/>
              </w:rPr>
              <w:t>Eğitim,İletişim</w:t>
            </w:r>
            <w:proofErr w:type="spellEnd"/>
            <w:r w:rsidR="00BD0E05" w:rsidRPr="00BD0E05">
              <w:rPr>
                <w:bCs/>
              </w:rPr>
              <w:t>)</w:t>
            </w:r>
          </w:p>
          <w:p w:rsidR="00BD0E05" w:rsidRDefault="00BD0E05" w:rsidP="00BD0E05">
            <w:pPr>
              <w:jc w:val="center"/>
              <w:rPr>
                <w:bCs/>
              </w:rPr>
            </w:pPr>
            <w:r>
              <w:rPr>
                <w:bCs/>
              </w:rPr>
              <w:t xml:space="preserve">SSY4051 </w:t>
            </w:r>
            <w:r w:rsidR="00B42BC2">
              <w:rPr>
                <w:bCs/>
              </w:rPr>
              <w:t xml:space="preserve">Modern </w:t>
            </w:r>
            <w:proofErr w:type="gramStart"/>
            <w:r w:rsidR="00B42BC2">
              <w:rPr>
                <w:bCs/>
              </w:rPr>
              <w:t xml:space="preserve">Dünyada  </w:t>
            </w:r>
            <w:r w:rsidR="00B42BC2" w:rsidRPr="00BD0E05">
              <w:rPr>
                <w:bCs/>
              </w:rPr>
              <w:t>Kadın</w:t>
            </w:r>
            <w:proofErr w:type="gramEnd"/>
          </w:p>
          <w:p w:rsidR="00BD0E05" w:rsidRDefault="00BD0E05" w:rsidP="00BD0E05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4060 </w:t>
            </w:r>
            <w:proofErr w:type="spellStart"/>
            <w:r w:rsidR="00B42BC2">
              <w:rPr>
                <w:bCs/>
              </w:rPr>
              <w:t>Envıronmental</w:t>
            </w:r>
            <w:proofErr w:type="spellEnd"/>
            <w:r w:rsidR="00B42BC2">
              <w:rPr>
                <w:bCs/>
              </w:rPr>
              <w:t xml:space="preserve"> </w:t>
            </w:r>
            <w:proofErr w:type="spellStart"/>
            <w:r w:rsidR="00B42BC2" w:rsidRPr="00BD0E05">
              <w:rPr>
                <w:bCs/>
              </w:rPr>
              <w:t>Psychology</w:t>
            </w:r>
            <w:proofErr w:type="spellEnd"/>
          </w:p>
          <w:p w:rsidR="00BD0E05" w:rsidRDefault="00BD0E05" w:rsidP="00BD0E05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4002 </w:t>
            </w:r>
            <w:proofErr w:type="spellStart"/>
            <w:r w:rsidR="00B42BC2">
              <w:rPr>
                <w:bCs/>
              </w:rPr>
              <w:t>Culture</w:t>
            </w:r>
            <w:proofErr w:type="spellEnd"/>
            <w:r w:rsidR="00B42BC2">
              <w:rPr>
                <w:bCs/>
              </w:rPr>
              <w:t xml:space="preserve"> </w:t>
            </w:r>
            <w:proofErr w:type="spellStart"/>
            <w:proofErr w:type="gramStart"/>
            <w:r w:rsidR="00B42BC2">
              <w:rPr>
                <w:bCs/>
              </w:rPr>
              <w:t>And</w:t>
            </w:r>
            <w:proofErr w:type="spellEnd"/>
            <w:r w:rsidR="00B42BC2">
              <w:rPr>
                <w:bCs/>
              </w:rPr>
              <w:t xml:space="preserve">  </w:t>
            </w:r>
            <w:proofErr w:type="spellStart"/>
            <w:r w:rsidR="00B42BC2" w:rsidRPr="00BD0E05">
              <w:rPr>
                <w:bCs/>
              </w:rPr>
              <w:t>Psychology</w:t>
            </w:r>
            <w:proofErr w:type="spellEnd"/>
            <w:proofErr w:type="gramEnd"/>
          </w:p>
          <w:p w:rsidR="00BD0E05" w:rsidRPr="00E34B70" w:rsidRDefault="00B42BC2" w:rsidP="00BD0E05">
            <w:pPr>
              <w:jc w:val="center"/>
              <w:rPr>
                <w:bCs/>
              </w:rPr>
            </w:pPr>
            <w:r w:rsidRPr="00B42BC2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7C6A4E" w:rsidRDefault="00BD0E05" w:rsidP="007C6A4E">
            <w:pPr>
              <w:jc w:val="center"/>
              <w:rPr>
                <w:bCs/>
              </w:rPr>
            </w:pPr>
            <w:r>
              <w:rPr>
                <w:bCs/>
              </w:rPr>
              <w:t xml:space="preserve">TRH1073 </w:t>
            </w:r>
            <w:r w:rsidR="00B42BC2">
              <w:rPr>
                <w:bCs/>
              </w:rPr>
              <w:t>Kültür Tarihi I</w:t>
            </w:r>
          </w:p>
          <w:p w:rsidR="00BD0E05" w:rsidRPr="00BD0E05" w:rsidRDefault="00BD0E05" w:rsidP="00BD0E05">
            <w:pPr>
              <w:jc w:val="center"/>
              <w:rPr>
                <w:bCs/>
              </w:rPr>
            </w:pPr>
            <w:r w:rsidRPr="00BD0E05">
              <w:rPr>
                <w:bCs/>
              </w:rPr>
              <w:t xml:space="preserve">SSY4051 </w:t>
            </w:r>
            <w:r w:rsidR="00B42BC2" w:rsidRPr="00BD0E05">
              <w:rPr>
                <w:bCs/>
              </w:rPr>
              <w:t>Modern</w:t>
            </w:r>
          </w:p>
          <w:p w:rsidR="00BD0E05" w:rsidRDefault="00B42BC2" w:rsidP="00BD0E05">
            <w:pPr>
              <w:jc w:val="center"/>
              <w:rPr>
                <w:bCs/>
              </w:rPr>
            </w:pPr>
            <w:r w:rsidRPr="00BD0E05">
              <w:rPr>
                <w:bCs/>
              </w:rPr>
              <w:t>Dünyada Kadın</w:t>
            </w:r>
          </w:p>
          <w:p w:rsidR="00BD0E05" w:rsidRPr="00BD0E05" w:rsidRDefault="00BD0E05" w:rsidP="00BD0E05">
            <w:pPr>
              <w:jc w:val="center"/>
              <w:rPr>
                <w:bCs/>
              </w:rPr>
            </w:pPr>
            <w:r w:rsidRPr="00BD0E05">
              <w:rPr>
                <w:bCs/>
              </w:rPr>
              <w:t xml:space="preserve">PSI4060 </w:t>
            </w:r>
            <w:proofErr w:type="spellStart"/>
            <w:r w:rsidR="00B42BC2" w:rsidRPr="00BD0E05">
              <w:rPr>
                <w:bCs/>
              </w:rPr>
              <w:t>Envıronmental</w:t>
            </w:r>
            <w:proofErr w:type="spellEnd"/>
          </w:p>
          <w:p w:rsidR="00BD0E05" w:rsidRDefault="00B42BC2" w:rsidP="00BD0E05">
            <w:pPr>
              <w:jc w:val="center"/>
              <w:rPr>
                <w:bCs/>
              </w:rPr>
            </w:pPr>
            <w:proofErr w:type="spellStart"/>
            <w:r w:rsidRPr="00BD0E05">
              <w:rPr>
                <w:bCs/>
              </w:rPr>
              <w:t>Psychology</w:t>
            </w:r>
            <w:proofErr w:type="spellEnd"/>
          </w:p>
          <w:p w:rsidR="00BD0E05" w:rsidRPr="00BD0E05" w:rsidRDefault="00BD0E05" w:rsidP="00BD0E05">
            <w:pPr>
              <w:jc w:val="center"/>
              <w:rPr>
                <w:bCs/>
              </w:rPr>
            </w:pPr>
            <w:r w:rsidRPr="00BD0E05">
              <w:rPr>
                <w:bCs/>
              </w:rPr>
              <w:t xml:space="preserve">PSI4002 </w:t>
            </w:r>
            <w:proofErr w:type="spellStart"/>
            <w:r w:rsidR="00B42BC2" w:rsidRPr="00BD0E05">
              <w:rPr>
                <w:bCs/>
              </w:rPr>
              <w:t>Culture</w:t>
            </w:r>
            <w:proofErr w:type="spellEnd"/>
            <w:r w:rsidR="00B42BC2" w:rsidRPr="00BD0E05">
              <w:rPr>
                <w:bCs/>
              </w:rPr>
              <w:t xml:space="preserve"> </w:t>
            </w:r>
            <w:proofErr w:type="spellStart"/>
            <w:r w:rsidR="00B42BC2" w:rsidRPr="00BD0E05">
              <w:rPr>
                <w:bCs/>
              </w:rPr>
              <w:t>And</w:t>
            </w:r>
            <w:proofErr w:type="spellEnd"/>
          </w:p>
          <w:p w:rsidR="00BD0E05" w:rsidRPr="00E34B70" w:rsidRDefault="00B42BC2" w:rsidP="00BD0E05">
            <w:pPr>
              <w:jc w:val="center"/>
              <w:rPr>
                <w:bCs/>
              </w:rPr>
            </w:pPr>
            <w:proofErr w:type="spellStart"/>
            <w:r w:rsidRPr="00BD0E05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B24FBD" w:rsidRDefault="007470FF" w:rsidP="007C6A4E">
            <w:pPr>
              <w:rPr>
                <w:bCs/>
              </w:rPr>
            </w:pPr>
            <w:r w:rsidRPr="007470FF">
              <w:rPr>
                <w:bCs/>
              </w:rPr>
              <w:t>081611052</w:t>
            </w:r>
          </w:p>
        </w:tc>
        <w:tc>
          <w:tcPr>
            <w:tcW w:w="2050" w:type="dxa"/>
          </w:tcPr>
          <w:p w:rsidR="007C6A4E" w:rsidRPr="00B24FBD" w:rsidRDefault="007470FF" w:rsidP="007C6A4E">
            <w:pPr>
              <w:jc w:val="center"/>
              <w:rPr>
                <w:bCs/>
              </w:rPr>
            </w:pPr>
            <w:r w:rsidRPr="007470FF">
              <w:rPr>
                <w:bCs/>
              </w:rPr>
              <w:t>Gülce Koca</w:t>
            </w:r>
          </w:p>
        </w:tc>
        <w:tc>
          <w:tcPr>
            <w:tcW w:w="3375" w:type="dxa"/>
          </w:tcPr>
          <w:p w:rsidR="007C6A4E" w:rsidRDefault="007470FF" w:rsidP="007C6A4E">
            <w:pPr>
              <w:jc w:val="center"/>
              <w:rPr>
                <w:bCs/>
              </w:rPr>
            </w:pPr>
            <w:r w:rsidRPr="007470FF">
              <w:rPr>
                <w:bCs/>
              </w:rPr>
              <w:t xml:space="preserve">EKO2201 </w:t>
            </w:r>
            <w:proofErr w:type="spellStart"/>
            <w:r w:rsidRPr="007470FF">
              <w:rPr>
                <w:bCs/>
              </w:rPr>
              <w:t>Çıkarımsal</w:t>
            </w:r>
            <w:proofErr w:type="spellEnd"/>
            <w:r w:rsidRPr="007470FF">
              <w:rPr>
                <w:bCs/>
              </w:rPr>
              <w:t xml:space="preserve"> İstatistik</w:t>
            </w:r>
          </w:p>
          <w:p w:rsidR="007470FF" w:rsidRPr="00E34B70" w:rsidRDefault="007470FF" w:rsidP="007C6A4E">
            <w:pPr>
              <w:jc w:val="center"/>
              <w:rPr>
                <w:bCs/>
              </w:rPr>
            </w:pPr>
            <w:r w:rsidRPr="007470FF">
              <w:rPr>
                <w:bCs/>
              </w:rPr>
              <w:t>(BUÜ İktisadi ve İdari Bilimler Fakültesi</w:t>
            </w:r>
            <w:r w:rsidR="008B5847">
              <w:rPr>
                <w:bCs/>
              </w:rPr>
              <w:t>)</w:t>
            </w:r>
          </w:p>
        </w:tc>
        <w:tc>
          <w:tcPr>
            <w:tcW w:w="1818" w:type="dxa"/>
          </w:tcPr>
          <w:p w:rsidR="007C6A4E" w:rsidRPr="00E34B70" w:rsidRDefault="007470FF" w:rsidP="007C6A4E">
            <w:pPr>
              <w:jc w:val="center"/>
              <w:rPr>
                <w:bCs/>
              </w:rPr>
            </w:pPr>
            <w:r w:rsidRPr="007470FF">
              <w:rPr>
                <w:bCs/>
              </w:rPr>
              <w:t>EKO2010 İstatistik II</w:t>
            </w:r>
          </w:p>
        </w:tc>
        <w:tc>
          <w:tcPr>
            <w:tcW w:w="1579" w:type="dxa"/>
          </w:tcPr>
          <w:p w:rsidR="007C6A4E" w:rsidRPr="00E34B70" w:rsidRDefault="007470FF" w:rsidP="007C6A4E">
            <w:pPr>
              <w:jc w:val="center"/>
              <w:rPr>
                <w:bCs/>
              </w:rPr>
            </w:pPr>
            <w:r w:rsidRPr="007470FF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B24FBD" w:rsidRDefault="009307AB" w:rsidP="007C6A4E">
            <w:pPr>
              <w:rPr>
                <w:bCs/>
              </w:rPr>
            </w:pPr>
            <w:r w:rsidRPr="009307AB">
              <w:rPr>
                <w:bCs/>
              </w:rPr>
              <w:t>082011132</w:t>
            </w:r>
          </w:p>
        </w:tc>
        <w:tc>
          <w:tcPr>
            <w:tcW w:w="2050" w:type="dxa"/>
          </w:tcPr>
          <w:p w:rsidR="007C6A4E" w:rsidRPr="00B24FBD" w:rsidRDefault="009307AB" w:rsidP="007C6A4E">
            <w:pPr>
              <w:jc w:val="center"/>
              <w:rPr>
                <w:bCs/>
              </w:rPr>
            </w:pPr>
            <w:r w:rsidRPr="009307AB">
              <w:rPr>
                <w:bCs/>
              </w:rPr>
              <w:t xml:space="preserve">Elifnur </w:t>
            </w:r>
            <w:proofErr w:type="spellStart"/>
            <w:r w:rsidRPr="009307AB">
              <w:rPr>
                <w:bCs/>
              </w:rPr>
              <w:t>Yüceışık</w:t>
            </w:r>
            <w:proofErr w:type="spellEnd"/>
          </w:p>
        </w:tc>
        <w:tc>
          <w:tcPr>
            <w:tcW w:w="3375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1202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Fakültesi</w:t>
            </w:r>
            <w:r>
              <w:rPr>
                <w:bCs/>
              </w:rPr>
              <w:t xml:space="preserve"> Ekonometri Bölümü</w:t>
            </w:r>
            <w:r w:rsidRPr="00E34B70">
              <w:rPr>
                <w:bCs/>
              </w:rPr>
              <w:t>)</w:t>
            </w:r>
          </w:p>
        </w:tc>
        <w:tc>
          <w:tcPr>
            <w:tcW w:w="1818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2209 </w:t>
            </w:r>
            <w:r w:rsidR="0064007F" w:rsidRPr="00E34B70">
              <w:rPr>
                <w:bCs/>
              </w:rPr>
              <w:t>İstatistik</w:t>
            </w:r>
            <w:r w:rsidRPr="00E34B70">
              <w:rPr>
                <w:bCs/>
              </w:rPr>
              <w:t xml:space="preserve"> I</w:t>
            </w:r>
          </w:p>
        </w:tc>
        <w:tc>
          <w:tcPr>
            <w:tcW w:w="1579" w:type="dxa"/>
          </w:tcPr>
          <w:p w:rsidR="007C6A4E" w:rsidRPr="00E34B70" w:rsidRDefault="009307AB" w:rsidP="007C6A4E">
            <w:pPr>
              <w:jc w:val="center"/>
              <w:rPr>
                <w:bCs/>
              </w:rPr>
            </w:pPr>
            <w:r w:rsidRPr="009307AB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B24FBD" w:rsidRDefault="009130A4" w:rsidP="007C6A4E">
            <w:pPr>
              <w:rPr>
                <w:bCs/>
              </w:rPr>
            </w:pPr>
            <w:r>
              <w:rPr>
                <w:bCs/>
              </w:rPr>
              <w:t>0</w:t>
            </w:r>
            <w:r w:rsidRPr="009130A4">
              <w:rPr>
                <w:bCs/>
              </w:rPr>
              <w:t>81611092</w:t>
            </w:r>
          </w:p>
        </w:tc>
        <w:tc>
          <w:tcPr>
            <w:tcW w:w="2050" w:type="dxa"/>
          </w:tcPr>
          <w:p w:rsidR="007C6A4E" w:rsidRPr="00B24FBD" w:rsidRDefault="009130A4" w:rsidP="007C6A4E">
            <w:pPr>
              <w:jc w:val="center"/>
              <w:rPr>
                <w:bCs/>
              </w:rPr>
            </w:pPr>
            <w:r w:rsidRPr="009130A4">
              <w:rPr>
                <w:bCs/>
              </w:rPr>
              <w:t>Deniz Dilbaz</w:t>
            </w:r>
          </w:p>
        </w:tc>
        <w:tc>
          <w:tcPr>
            <w:tcW w:w="3375" w:type="dxa"/>
          </w:tcPr>
          <w:p w:rsidR="007C6A4E" w:rsidRPr="00E34B70" w:rsidRDefault="009130A4" w:rsidP="007C6A4E">
            <w:pPr>
              <w:jc w:val="center"/>
              <w:rPr>
                <w:bCs/>
              </w:rPr>
            </w:pPr>
            <w:r>
              <w:rPr>
                <w:bCs/>
              </w:rPr>
              <w:t>EKO2201</w:t>
            </w:r>
            <w:r w:rsidR="007C6A4E" w:rsidRPr="00E34B70">
              <w:rPr>
                <w:bCs/>
              </w:rPr>
              <w:t xml:space="preserve"> </w:t>
            </w:r>
            <w:proofErr w:type="spellStart"/>
            <w:r w:rsidR="007C6A4E" w:rsidRPr="00E34B70">
              <w:rPr>
                <w:bCs/>
              </w:rPr>
              <w:t>Çıkarımsal</w:t>
            </w:r>
            <w:proofErr w:type="spellEnd"/>
            <w:r w:rsidR="007C6A4E" w:rsidRPr="00E34B70">
              <w:rPr>
                <w:bCs/>
              </w:rPr>
              <w:t xml:space="preserve"> İ</w:t>
            </w:r>
            <w:r w:rsidR="007C6A4E">
              <w:rPr>
                <w:bCs/>
              </w:rPr>
              <w:t xml:space="preserve">statistik </w:t>
            </w:r>
            <w:r w:rsidR="007C6A4E" w:rsidRPr="00E34B70">
              <w:rPr>
                <w:bCs/>
              </w:rPr>
              <w:t>(BUÜ İktisadi ve İdari Bilimler Fakültesi</w:t>
            </w:r>
            <w:r w:rsidR="007C6A4E">
              <w:rPr>
                <w:bCs/>
              </w:rPr>
              <w:t xml:space="preserve"> Ekonometri Bölümü</w:t>
            </w:r>
            <w:r w:rsidR="007C6A4E" w:rsidRPr="00E34B70">
              <w:rPr>
                <w:bCs/>
              </w:rPr>
              <w:t>)</w:t>
            </w:r>
          </w:p>
        </w:tc>
        <w:tc>
          <w:tcPr>
            <w:tcW w:w="1818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2010 </w:t>
            </w:r>
            <w:r w:rsidR="0064007F" w:rsidRPr="00E34B70">
              <w:rPr>
                <w:bCs/>
              </w:rPr>
              <w:t>İstatistik</w:t>
            </w:r>
            <w:r w:rsidRPr="00E34B70">
              <w:rPr>
                <w:bCs/>
              </w:rPr>
              <w:t xml:space="preserve"> II</w:t>
            </w:r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B24FBD" w:rsidRDefault="00515701" w:rsidP="007C6A4E">
            <w:pPr>
              <w:rPr>
                <w:bCs/>
              </w:rPr>
            </w:pPr>
            <w:r w:rsidRPr="00515701">
              <w:rPr>
                <w:bCs/>
              </w:rPr>
              <w:t>081911044</w:t>
            </w:r>
          </w:p>
        </w:tc>
        <w:tc>
          <w:tcPr>
            <w:tcW w:w="2050" w:type="dxa"/>
          </w:tcPr>
          <w:p w:rsidR="007C6A4E" w:rsidRPr="00B24FBD" w:rsidRDefault="00515701" w:rsidP="007C6A4E">
            <w:pPr>
              <w:jc w:val="center"/>
              <w:rPr>
                <w:bCs/>
              </w:rPr>
            </w:pPr>
            <w:r w:rsidRPr="00515701">
              <w:rPr>
                <w:bCs/>
              </w:rPr>
              <w:t>Ayşe DÖNMEZ</w:t>
            </w:r>
          </w:p>
        </w:tc>
        <w:tc>
          <w:tcPr>
            <w:tcW w:w="3375" w:type="dxa"/>
          </w:tcPr>
          <w:p w:rsidR="007C6A4E" w:rsidRDefault="00515701" w:rsidP="007C6A4E">
            <w:pPr>
              <w:jc w:val="center"/>
              <w:rPr>
                <w:bCs/>
              </w:rPr>
            </w:pPr>
            <w:r w:rsidRPr="00515701">
              <w:rPr>
                <w:bCs/>
              </w:rPr>
              <w:t>2363003 İstatistik I</w:t>
            </w:r>
          </w:p>
          <w:p w:rsidR="00515701" w:rsidRDefault="00515701" w:rsidP="007C6A4E">
            <w:pPr>
              <w:jc w:val="center"/>
              <w:rPr>
                <w:bCs/>
              </w:rPr>
            </w:pPr>
            <w:r w:rsidRPr="00515701">
              <w:rPr>
                <w:bCs/>
              </w:rPr>
              <w:t>2364004 İstatistik II</w:t>
            </w:r>
          </w:p>
          <w:p w:rsidR="00515701" w:rsidRPr="00E34B70" w:rsidRDefault="00515701" w:rsidP="007C6A4E">
            <w:pPr>
              <w:jc w:val="center"/>
              <w:rPr>
                <w:bCs/>
              </w:rPr>
            </w:pPr>
            <w:r>
              <w:rPr>
                <w:bCs/>
              </w:rPr>
              <w:t>(</w:t>
            </w:r>
            <w:r w:rsidRPr="00515701">
              <w:rPr>
                <w:bCs/>
              </w:rPr>
              <w:t>Mersin Üniversitesi İktisadi ve İdari Bilimler Fakültesi</w:t>
            </w:r>
            <w:r>
              <w:rPr>
                <w:bCs/>
              </w:rPr>
              <w:t>)</w:t>
            </w:r>
          </w:p>
        </w:tc>
        <w:tc>
          <w:tcPr>
            <w:tcW w:w="1818" w:type="dxa"/>
          </w:tcPr>
          <w:p w:rsidR="00515701" w:rsidRPr="00515701" w:rsidRDefault="00515701" w:rsidP="00515701">
            <w:pPr>
              <w:jc w:val="center"/>
              <w:rPr>
                <w:bCs/>
              </w:rPr>
            </w:pPr>
            <w:r w:rsidRPr="00515701">
              <w:rPr>
                <w:bCs/>
              </w:rPr>
              <w:t xml:space="preserve">EKO2209 </w:t>
            </w:r>
            <w:r w:rsidR="0064007F" w:rsidRPr="00515701">
              <w:rPr>
                <w:bCs/>
              </w:rPr>
              <w:t>İstatistik</w:t>
            </w:r>
            <w:r w:rsidRPr="00515701">
              <w:rPr>
                <w:bCs/>
              </w:rPr>
              <w:t xml:space="preserve"> I</w:t>
            </w:r>
          </w:p>
          <w:p w:rsidR="007C6A4E" w:rsidRPr="00E34B70" w:rsidRDefault="00515701" w:rsidP="00515701">
            <w:pPr>
              <w:jc w:val="center"/>
              <w:rPr>
                <w:bCs/>
              </w:rPr>
            </w:pPr>
            <w:r w:rsidRPr="00515701">
              <w:rPr>
                <w:bCs/>
              </w:rPr>
              <w:t xml:space="preserve">EKO2010 </w:t>
            </w:r>
            <w:r w:rsidR="0064007F" w:rsidRPr="00515701">
              <w:rPr>
                <w:bCs/>
              </w:rPr>
              <w:t>İstatistik</w:t>
            </w:r>
            <w:r w:rsidRPr="00515701">
              <w:rPr>
                <w:bCs/>
              </w:rPr>
              <w:t xml:space="preserve"> II</w:t>
            </w:r>
          </w:p>
        </w:tc>
        <w:tc>
          <w:tcPr>
            <w:tcW w:w="1579" w:type="dxa"/>
          </w:tcPr>
          <w:p w:rsidR="007C6A4E" w:rsidRPr="00E34B70" w:rsidRDefault="00515701" w:rsidP="007C6A4E">
            <w:pPr>
              <w:jc w:val="center"/>
              <w:rPr>
                <w:bCs/>
              </w:rPr>
            </w:pPr>
            <w:r w:rsidRPr="00515701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B24FBD" w:rsidRDefault="0041591D" w:rsidP="007C6A4E">
            <w:pPr>
              <w:rPr>
                <w:bCs/>
              </w:rPr>
            </w:pPr>
            <w:r w:rsidRPr="0041591D">
              <w:rPr>
                <w:bCs/>
              </w:rPr>
              <w:t>021880052c</w:t>
            </w:r>
          </w:p>
        </w:tc>
        <w:tc>
          <w:tcPr>
            <w:tcW w:w="2050" w:type="dxa"/>
          </w:tcPr>
          <w:p w:rsidR="007C6A4E" w:rsidRPr="00B24FBD" w:rsidRDefault="0041591D" w:rsidP="007C6A4E">
            <w:pPr>
              <w:jc w:val="center"/>
              <w:rPr>
                <w:bCs/>
              </w:rPr>
            </w:pPr>
            <w:r w:rsidRPr="0041591D">
              <w:rPr>
                <w:bCs/>
              </w:rPr>
              <w:t>Eda Zeynep Saraç</w:t>
            </w:r>
          </w:p>
        </w:tc>
        <w:tc>
          <w:tcPr>
            <w:tcW w:w="3375" w:type="dxa"/>
          </w:tcPr>
          <w:p w:rsidR="007C6A4E" w:rsidRDefault="0041591D" w:rsidP="0041591D">
            <w:pPr>
              <w:jc w:val="center"/>
              <w:rPr>
                <w:bCs/>
              </w:rPr>
            </w:pPr>
            <w:r w:rsidRPr="0041591D">
              <w:rPr>
                <w:bCs/>
              </w:rPr>
              <w:t>IKT1161 İktisada Giriş</w:t>
            </w:r>
          </w:p>
          <w:p w:rsidR="0041591D" w:rsidRPr="0041591D" w:rsidRDefault="0041591D" w:rsidP="0041591D">
            <w:pPr>
              <w:jc w:val="center"/>
              <w:rPr>
                <w:bCs/>
              </w:rPr>
            </w:pPr>
            <w:r w:rsidRPr="0041591D">
              <w:rPr>
                <w:bCs/>
              </w:rPr>
              <w:t>Manisa Celal Bayar</w:t>
            </w:r>
          </w:p>
          <w:p w:rsidR="0041591D" w:rsidRPr="00E34B70" w:rsidRDefault="0041591D" w:rsidP="0041591D">
            <w:pPr>
              <w:jc w:val="center"/>
              <w:rPr>
                <w:bCs/>
              </w:rPr>
            </w:pPr>
            <w:r w:rsidRPr="0041591D">
              <w:rPr>
                <w:bCs/>
              </w:rPr>
              <w:t>Üniversitesi Fen-Edebiyat Fakültesi</w:t>
            </w:r>
          </w:p>
        </w:tc>
        <w:tc>
          <w:tcPr>
            <w:tcW w:w="1818" w:type="dxa"/>
          </w:tcPr>
          <w:p w:rsidR="007C6A4E" w:rsidRPr="00E34B70" w:rsidRDefault="0041591D" w:rsidP="007C6A4E">
            <w:pPr>
              <w:jc w:val="center"/>
              <w:rPr>
                <w:bCs/>
              </w:rPr>
            </w:pPr>
            <w:r w:rsidRPr="0041591D">
              <w:rPr>
                <w:bCs/>
              </w:rPr>
              <w:t>IKT1004 Ekonomiye Giriş</w:t>
            </w:r>
          </w:p>
        </w:tc>
        <w:tc>
          <w:tcPr>
            <w:tcW w:w="1579" w:type="dxa"/>
          </w:tcPr>
          <w:p w:rsidR="007C6A4E" w:rsidRPr="00E34B70" w:rsidRDefault="0041591D" w:rsidP="007C6A4E">
            <w:pPr>
              <w:jc w:val="center"/>
              <w:rPr>
                <w:bCs/>
              </w:rPr>
            </w:pPr>
            <w:r w:rsidRPr="0041591D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763D63" w:rsidRDefault="008B5847" w:rsidP="007C6A4E">
            <w:pPr>
              <w:rPr>
                <w:bCs/>
              </w:rPr>
            </w:pPr>
            <w:r w:rsidRPr="008B5847">
              <w:rPr>
                <w:bCs/>
              </w:rPr>
              <w:t>081911030</w:t>
            </w:r>
          </w:p>
        </w:tc>
        <w:tc>
          <w:tcPr>
            <w:tcW w:w="2050" w:type="dxa"/>
          </w:tcPr>
          <w:p w:rsidR="007C6A4E" w:rsidRPr="00763D63" w:rsidRDefault="008B5847" w:rsidP="007C6A4E">
            <w:pPr>
              <w:jc w:val="center"/>
              <w:rPr>
                <w:bCs/>
              </w:rPr>
            </w:pPr>
            <w:r w:rsidRPr="008B5847">
              <w:rPr>
                <w:bCs/>
              </w:rPr>
              <w:t>Öykü Mercan</w:t>
            </w:r>
          </w:p>
        </w:tc>
        <w:tc>
          <w:tcPr>
            <w:tcW w:w="3375" w:type="dxa"/>
          </w:tcPr>
          <w:p w:rsidR="008B5847" w:rsidRPr="008B5847" w:rsidRDefault="008B5847" w:rsidP="008B5847">
            <w:pPr>
              <w:jc w:val="center"/>
              <w:rPr>
                <w:bCs/>
              </w:rPr>
            </w:pPr>
            <w:r w:rsidRPr="008B5847">
              <w:rPr>
                <w:bCs/>
              </w:rPr>
              <w:t xml:space="preserve">EKO2201 </w:t>
            </w:r>
            <w:proofErr w:type="spellStart"/>
            <w:r w:rsidRPr="008B5847">
              <w:rPr>
                <w:bCs/>
              </w:rPr>
              <w:t>Çıkarımsal</w:t>
            </w:r>
            <w:proofErr w:type="spellEnd"/>
            <w:r w:rsidRPr="008B5847">
              <w:rPr>
                <w:bCs/>
              </w:rPr>
              <w:t xml:space="preserve"> İstatistik</w:t>
            </w:r>
          </w:p>
          <w:p w:rsidR="007C6A4E" w:rsidRPr="00E34B70" w:rsidRDefault="008B5847" w:rsidP="008B5847">
            <w:pPr>
              <w:jc w:val="center"/>
              <w:rPr>
                <w:bCs/>
              </w:rPr>
            </w:pPr>
            <w:r w:rsidRPr="008B5847">
              <w:rPr>
                <w:bCs/>
              </w:rPr>
              <w:t>(BUÜ İktisadi ve İdari Bilimler Fakültesi</w:t>
            </w:r>
            <w:r>
              <w:rPr>
                <w:bCs/>
              </w:rPr>
              <w:t>)</w:t>
            </w:r>
          </w:p>
        </w:tc>
        <w:tc>
          <w:tcPr>
            <w:tcW w:w="1818" w:type="dxa"/>
          </w:tcPr>
          <w:p w:rsidR="007C6A4E" w:rsidRPr="00E34B70" w:rsidRDefault="008B5847" w:rsidP="00805315">
            <w:pPr>
              <w:jc w:val="center"/>
              <w:rPr>
                <w:bCs/>
              </w:rPr>
            </w:pPr>
            <w:r w:rsidRPr="008B5847">
              <w:rPr>
                <w:bCs/>
              </w:rPr>
              <w:t>EKO2</w:t>
            </w:r>
            <w:r w:rsidR="00805315">
              <w:rPr>
                <w:bCs/>
              </w:rPr>
              <w:t>2</w:t>
            </w:r>
            <w:r w:rsidRPr="008B5847">
              <w:rPr>
                <w:bCs/>
              </w:rPr>
              <w:t>10 İstatistik II</w:t>
            </w:r>
          </w:p>
        </w:tc>
        <w:tc>
          <w:tcPr>
            <w:tcW w:w="1579" w:type="dxa"/>
          </w:tcPr>
          <w:p w:rsidR="007C6A4E" w:rsidRPr="00E34B70" w:rsidRDefault="008B5847" w:rsidP="007C6A4E">
            <w:pPr>
              <w:jc w:val="center"/>
              <w:rPr>
                <w:bCs/>
              </w:rPr>
            </w:pPr>
            <w:r w:rsidRPr="008B5847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763D63" w:rsidRDefault="00805315" w:rsidP="007C6A4E">
            <w:pPr>
              <w:rPr>
                <w:bCs/>
              </w:rPr>
            </w:pPr>
            <w:r w:rsidRPr="00805315">
              <w:rPr>
                <w:bCs/>
              </w:rPr>
              <w:t>081711040</w:t>
            </w:r>
          </w:p>
        </w:tc>
        <w:tc>
          <w:tcPr>
            <w:tcW w:w="2050" w:type="dxa"/>
          </w:tcPr>
          <w:p w:rsidR="007C6A4E" w:rsidRPr="00763D63" w:rsidRDefault="00805315" w:rsidP="007C6A4E">
            <w:pPr>
              <w:jc w:val="center"/>
              <w:rPr>
                <w:bCs/>
              </w:rPr>
            </w:pPr>
            <w:r w:rsidRPr="00805315">
              <w:rPr>
                <w:bCs/>
              </w:rPr>
              <w:t>Büşra Birinci</w:t>
            </w:r>
          </w:p>
        </w:tc>
        <w:tc>
          <w:tcPr>
            <w:tcW w:w="3375" w:type="dxa"/>
          </w:tcPr>
          <w:p w:rsidR="00805315" w:rsidRPr="00805315" w:rsidRDefault="00805315" w:rsidP="00805315">
            <w:pPr>
              <w:jc w:val="center"/>
              <w:rPr>
                <w:bCs/>
              </w:rPr>
            </w:pPr>
            <w:r w:rsidRPr="00805315">
              <w:rPr>
                <w:bCs/>
              </w:rPr>
              <w:t xml:space="preserve">EKO2201 </w:t>
            </w:r>
            <w:proofErr w:type="spellStart"/>
            <w:r w:rsidRPr="00805315">
              <w:rPr>
                <w:bCs/>
              </w:rPr>
              <w:t>Çıkarımsal</w:t>
            </w:r>
            <w:proofErr w:type="spellEnd"/>
            <w:r w:rsidRPr="00805315">
              <w:rPr>
                <w:bCs/>
              </w:rPr>
              <w:t xml:space="preserve"> İstatistik</w:t>
            </w:r>
          </w:p>
          <w:p w:rsidR="007C6A4E" w:rsidRPr="00E34B70" w:rsidRDefault="00805315" w:rsidP="00805315">
            <w:pPr>
              <w:jc w:val="center"/>
              <w:rPr>
                <w:bCs/>
              </w:rPr>
            </w:pPr>
            <w:r w:rsidRPr="00805315">
              <w:rPr>
                <w:bCs/>
              </w:rPr>
              <w:t>(BUÜ İktisadi ve İdari Bilimler Fakültesi)</w:t>
            </w:r>
          </w:p>
        </w:tc>
        <w:tc>
          <w:tcPr>
            <w:tcW w:w="1818" w:type="dxa"/>
          </w:tcPr>
          <w:p w:rsidR="007C6A4E" w:rsidRPr="00E34B70" w:rsidRDefault="00805315" w:rsidP="007C6A4E">
            <w:pPr>
              <w:jc w:val="center"/>
              <w:rPr>
                <w:bCs/>
              </w:rPr>
            </w:pPr>
            <w:r w:rsidRPr="00805315">
              <w:rPr>
                <w:bCs/>
              </w:rPr>
              <w:t>EKO2010 İstatistik II</w:t>
            </w:r>
          </w:p>
        </w:tc>
        <w:tc>
          <w:tcPr>
            <w:tcW w:w="1579" w:type="dxa"/>
          </w:tcPr>
          <w:p w:rsidR="007C6A4E" w:rsidRPr="00E34B70" w:rsidRDefault="00805315" w:rsidP="007C6A4E">
            <w:pPr>
              <w:jc w:val="center"/>
              <w:rPr>
                <w:bCs/>
              </w:rPr>
            </w:pPr>
            <w:r w:rsidRPr="00805315">
              <w:rPr>
                <w:bCs/>
              </w:rPr>
              <w:t>Uygun bulunmamıştır. Reddedildi.</w:t>
            </w:r>
          </w:p>
        </w:tc>
      </w:tr>
      <w:tr w:rsidR="00090522" w:rsidTr="00CE31A5">
        <w:tc>
          <w:tcPr>
            <w:tcW w:w="1332" w:type="dxa"/>
          </w:tcPr>
          <w:p w:rsidR="00090522" w:rsidRPr="00763D63" w:rsidRDefault="00090522" w:rsidP="00090522">
            <w:pPr>
              <w:rPr>
                <w:bCs/>
              </w:rPr>
            </w:pPr>
            <w:r w:rsidRPr="00805315">
              <w:rPr>
                <w:bCs/>
              </w:rPr>
              <w:t>081711040</w:t>
            </w:r>
          </w:p>
        </w:tc>
        <w:tc>
          <w:tcPr>
            <w:tcW w:w="2050" w:type="dxa"/>
          </w:tcPr>
          <w:p w:rsidR="00090522" w:rsidRPr="00763D63" w:rsidRDefault="00090522" w:rsidP="00090522">
            <w:pPr>
              <w:jc w:val="center"/>
              <w:rPr>
                <w:bCs/>
              </w:rPr>
            </w:pPr>
            <w:r w:rsidRPr="00805315">
              <w:rPr>
                <w:bCs/>
              </w:rPr>
              <w:t>Büşra Birinci</w:t>
            </w:r>
          </w:p>
        </w:tc>
        <w:tc>
          <w:tcPr>
            <w:tcW w:w="3375" w:type="dxa"/>
          </w:tcPr>
          <w:p w:rsidR="00090522" w:rsidRPr="00090522" w:rsidRDefault="00090522" w:rsidP="00090522">
            <w:pPr>
              <w:jc w:val="center"/>
              <w:rPr>
                <w:bCs/>
              </w:rPr>
            </w:pPr>
            <w:r w:rsidRPr="00090522">
              <w:rPr>
                <w:bCs/>
              </w:rPr>
              <w:t xml:space="preserve">PSI3090 </w:t>
            </w:r>
            <w:proofErr w:type="spellStart"/>
            <w:r w:rsidRPr="00090522">
              <w:rPr>
                <w:bCs/>
              </w:rPr>
              <w:t>Disaster</w:t>
            </w:r>
            <w:proofErr w:type="spellEnd"/>
            <w:r w:rsidRPr="00090522">
              <w:rPr>
                <w:bCs/>
              </w:rPr>
              <w:t xml:space="preserve"> </w:t>
            </w:r>
            <w:proofErr w:type="spellStart"/>
            <w:r w:rsidRPr="00090522">
              <w:rPr>
                <w:bCs/>
              </w:rPr>
              <w:t>and</w:t>
            </w:r>
            <w:proofErr w:type="spellEnd"/>
            <w:r w:rsidRPr="00090522">
              <w:rPr>
                <w:bCs/>
              </w:rPr>
              <w:t xml:space="preserve"> </w:t>
            </w:r>
            <w:proofErr w:type="spellStart"/>
            <w:r w:rsidRPr="00090522">
              <w:rPr>
                <w:bCs/>
              </w:rPr>
              <w:t>Trauma</w:t>
            </w:r>
            <w:proofErr w:type="spellEnd"/>
          </w:p>
          <w:p w:rsidR="00090522" w:rsidRPr="00090522" w:rsidRDefault="00090522" w:rsidP="00090522">
            <w:pPr>
              <w:jc w:val="center"/>
              <w:rPr>
                <w:bCs/>
              </w:rPr>
            </w:pPr>
            <w:proofErr w:type="spellStart"/>
            <w:r w:rsidRPr="00090522">
              <w:rPr>
                <w:bCs/>
              </w:rPr>
              <w:t>Psychology</w:t>
            </w:r>
            <w:proofErr w:type="spellEnd"/>
          </w:p>
          <w:p w:rsidR="00090522" w:rsidRPr="00090522" w:rsidRDefault="00090522" w:rsidP="00090522">
            <w:pPr>
              <w:jc w:val="center"/>
              <w:rPr>
                <w:bCs/>
              </w:rPr>
            </w:pPr>
            <w:r w:rsidRPr="00090522">
              <w:rPr>
                <w:bCs/>
              </w:rPr>
              <w:t xml:space="preserve">PSI4060 </w:t>
            </w:r>
            <w:proofErr w:type="spellStart"/>
            <w:r w:rsidRPr="00090522">
              <w:rPr>
                <w:bCs/>
              </w:rPr>
              <w:t>Environmental</w:t>
            </w:r>
            <w:proofErr w:type="spellEnd"/>
          </w:p>
          <w:p w:rsidR="00090522" w:rsidRPr="00090522" w:rsidRDefault="00090522" w:rsidP="00090522">
            <w:pPr>
              <w:jc w:val="center"/>
              <w:rPr>
                <w:bCs/>
              </w:rPr>
            </w:pPr>
            <w:proofErr w:type="spellStart"/>
            <w:r w:rsidRPr="00090522">
              <w:rPr>
                <w:bCs/>
              </w:rPr>
              <w:t>Psychology</w:t>
            </w:r>
            <w:proofErr w:type="spellEnd"/>
          </w:p>
          <w:p w:rsidR="00090522" w:rsidRPr="00090522" w:rsidRDefault="00090522" w:rsidP="00090522">
            <w:pPr>
              <w:jc w:val="center"/>
              <w:rPr>
                <w:bCs/>
              </w:rPr>
            </w:pPr>
            <w:r w:rsidRPr="00090522">
              <w:rPr>
                <w:bCs/>
              </w:rPr>
              <w:t xml:space="preserve">PSI4002 </w:t>
            </w:r>
            <w:proofErr w:type="spellStart"/>
            <w:r w:rsidRPr="00090522">
              <w:rPr>
                <w:bCs/>
              </w:rPr>
              <w:t>Culture</w:t>
            </w:r>
            <w:proofErr w:type="spellEnd"/>
            <w:r w:rsidRPr="00090522">
              <w:rPr>
                <w:bCs/>
              </w:rPr>
              <w:t xml:space="preserve"> </w:t>
            </w:r>
            <w:proofErr w:type="spellStart"/>
            <w:r w:rsidRPr="00090522">
              <w:rPr>
                <w:bCs/>
              </w:rPr>
              <w:t>and</w:t>
            </w:r>
            <w:proofErr w:type="spellEnd"/>
          </w:p>
          <w:p w:rsidR="00090522" w:rsidRDefault="00090522" w:rsidP="00090522">
            <w:pPr>
              <w:jc w:val="center"/>
              <w:rPr>
                <w:bCs/>
              </w:rPr>
            </w:pPr>
            <w:proofErr w:type="spellStart"/>
            <w:r w:rsidRPr="00090522">
              <w:rPr>
                <w:bCs/>
              </w:rPr>
              <w:t>Psychology</w:t>
            </w:r>
            <w:proofErr w:type="spellEnd"/>
          </w:p>
          <w:p w:rsidR="0064007F" w:rsidRPr="00E34B70" w:rsidRDefault="0064007F" w:rsidP="00090522">
            <w:pPr>
              <w:jc w:val="center"/>
              <w:rPr>
                <w:bCs/>
              </w:rPr>
            </w:pPr>
            <w:r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090522" w:rsidRPr="00090522" w:rsidRDefault="00090522" w:rsidP="00090522">
            <w:pPr>
              <w:jc w:val="center"/>
              <w:rPr>
                <w:bCs/>
              </w:rPr>
            </w:pPr>
            <w:r w:rsidRPr="00090522">
              <w:rPr>
                <w:bCs/>
              </w:rPr>
              <w:t xml:space="preserve">PSI3090 </w:t>
            </w:r>
            <w:proofErr w:type="spellStart"/>
            <w:r w:rsidRPr="00090522">
              <w:rPr>
                <w:bCs/>
              </w:rPr>
              <w:t>Disaster</w:t>
            </w:r>
            <w:proofErr w:type="spellEnd"/>
            <w:r w:rsidRPr="00090522">
              <w:rPr>
                <w:bCs/>
              </w:rPr>
              <w:t xml:space="preserve"> </w:t>
            </w:r>
            <w:proofErr w:type="spellStart"/>
            <w:r w:rsidRPr="00090522">
              <w:rPr>
                <w:bCs/>
              </w:rPr>
              <w:t>and</w:t>
            </w:r>
            <w:proofErr w:type="spellEnd"/>
            <w:r w:rsidRPr="00090522">
              <w:rPr>
                <w:bCs/>
              </w:rPr>
              <w:t xml:space="preserve"> </w:t>
            </w:r>
            <w:proofErr w:type="spellStart"/>
            <w:r w:rsidRPr="00090522">
              <w:rPr>
                <w:bCs/>
              </w:rPr>
              <w:t>Trauma</w:t>
            </w:r>
            <w:proofErr w:type="spellEnd"/>
          </w:p>
          <w:p w:rsidR="00090522" w:rsidRPr="00090522" w:rsidRDefault="00090522" w:rsidP="00090522">
            <w:pPr>
              <w:jc w:val="center"/>
              <w:rPr>
                <w:bCs/>
              </w:rPr>
            </w:pPr>
            <w:proofErr w:type="spellStart"/>
            <w:r w:rsidRPr="00090522">
              <w:rPr>
                <w:bCs/>
              </w:rPr>
              <w:t>Psychology</w:t>
            </w:r>
            <w:proofErr w:type="spellEnd"/>
          </w:p>
          <w:p w:rsidR="00090522" w:rsidRPr="00090522" w:rsidRDefault="00090522" w:rsidP="00090522">
            <w:pPr>
              <w:jc w:val="center"/>
              <w:rPr>
                <w:bCs/>
              </w:rPr>
            </w:pPr>
            <w:r w:rsidRPr="00090522">
              <w:rPr>
                <w:bCs/>
              </w:rPr>
              <w:t xml:space="preserve">PSI4060 </w:t>
            </w:r>
            <w:proofErr w:type="spellStart"/>
            <w:r w:rsidRPr="00090522">
              <w:rPr>
                <w:bCs/>
              </w:rPr>
              <w:t>Environmental</w:t>
            </w:r>
            <w:proofErr w:type="spellEnd"/>
          </w:p>
          <w:p w:rsidR="00090522" w:rsidRPr="00090522" w:rsidRDefault="00090522" w:rsidP="00090522">
            <w:pPr>
              <w:jc w:val="center"/>
              <w:rPr>
                <w:bCs/>
              </w:rPr>
            </w:pPr>
            <w:proofErr w:type="spellStart"/>
            <w:r w:rsidRPr="00090522">
              <w:rPr>
                <w:bCs/>
              </w:rPr>
              <w:t>Psychology</w:t>
            </w:r>
            <w:proofErr w:type="spellEnd"/>
          </w:p>
          <w:p w:rsidR="00090522" w:rsidRPr="00090522" w:rsidRDefault="00090522" w:rsidP="00090522">
            <w:pPr>
              <w:jc w:val="center"/>
              <w:rPr>
                <w:bCs/>
              </w:rPr>
            </w:pPr>
            <w:r w:rsidRPr="00090522">
              <w:rPr>
                <w:bCs/>
              </w:rPr>
              <w:t xml:space="preserve">PSI4002 </w:t>
            </w:r>
            <w:proofErr w:type="spellStart"/>
            <w:r w:rsidRPr="00090522">
              <w:rPr>
                <w:bCs/>
              </w:rPr>
              <w:t>Culture</w:t>
            </w:r>
            <w:proofErr w:type="spellEnd"/>
            <w:r w:rsidRPr="00090522">
              <w:rPr>
                <w:bCs/>
              </w:rPr>
              <w:t xml:space="preserve"> </w:t>
            </w:r>
            <w:proofErr w:type="spellStart"/>
            <w:r w:rsidRPr="00090522">
              <w:rPr>
                <w:bCs/>
              </w:rPr>
              <w:t>and</w:t>
            </w:r>
            <w:proofErr w:type="spellEnd"/>
          </w:p>
          <w:p w:rsidR="00090522" w:rsidRPr="00E34B70" w:rsidRDefault="00090522" w:rsidP="00090522">
            <w:pPr>
              <w:jc w:val="center"/>
              <w:rPr>
                <w:bCs/>
              </w:rPr>
            </w:pPr>
            <w:proofErr w:type="spellStart"/>
            <w:r w:rsidRPr="00090522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090522" w:rsidRPr="00E34B70" w:rsidRDefault="00090522" w:rsidP="00090522">
            <w:pPr>
              <w:jc w:val="center"/>
              <w:rPr>
                <w:bCs/>
              </w:rPr>
            </w:pPr>
            <w:r w:rsidRPr="00090522">
              <w:rPr>
                <w:bCs/>
              </w:rPr>
              <w:t>Uygun bulunmuştur. Onaylandı.</w:t>
            </w:r>
          </w:p>
        </w:tc>
      </w:tr>
      <w:tr w:rsidR="00DB5C07" w:rsidTr="00CE31A5">
        <w:tc>
          <w:tcPr>
            <w:tcW w:w="1332" w:type="dxa"/>
          </w:tcPr>
          <w:p w:rsidR="00DB5C07" w:rsidRPr="00763D63" w:rsidRDefault="00DB5C07" w:rsidP="00DB5C07">
            <w:pPr>
              <w:rPr>
                <w:bCs/>
              </w:rPr>
            </w:pPr>
            <w:r w:rsidRPr="00763D63">
              <w:rPr>
                <w:bCs/>
              </w:rPr>
              <w:t xml:space="preserve">  </w:t>
            </w:r>
            <w:r w:rsidRPr="00DB5C07">
              <w:rPr>
                <w:bCs/>
              </w:rPr>
              <w:t>082011123</w:t>
            </w:r>
          </w:p>
        </w:tc>
        <w:tc>
          <w:tcPr>
            <w:tcW w:w="2050" w:type="dxa"/>
          </w:tcPr>
          <w:p w:rsidR="00DB5C07" w:rsidRPr="00763D63" w:rsidRDefault="00DB5C07" w:rsidP="00DB5C07">
            <w:pPr>
              <w:jc w:val="center"/>
              <w:rPr>
                <w:bCs/>
              </w:rPr>
            </w:pPr>
            <w:r w:rsidRPr="00DB5C07">
              <w:rPr>
                <w:bCs/>
              </w:rPr>
              <w:t xml:space="preserve">Dilara </w:t>
            </w:r>
            <w:proofErr w:type="spellStart"/>
            <w:r w:rsidRPr="00DB5C07">
              <w:rPr>
                <w:bCs/>
              </w:rPr>
              <w:t>Ertik</w:t>
            </w:r>
            <w:proofErr w:type="spellEnd"/>
          </w:p>
        </w:tc>
        <w:tc>
          <w:tcPr>
            <w:tcW w:w="3375" w:type="dxa"/>
          </w:tcPr>
          <w:p w:rsidR="00DB5C07" w:rsidRPr="00541120" w:rsidRDefault="00DB5C07" w:rsidP="00DB5C07">
            <w:r w:rsidRPr="00541120">
              <w:t xml:space="preserve">EKO1202 </w:t>
            </w:r>
            <w:proofErr w:type="spellStart"/>
            <w:r w:rsidRPr="00541120">
              <w:t>Betimsel</w:t>
            </w:r>
            <w:proofErr w:type="spellEnd"/>
            <w:r w:rsidRPr="00541120">
              <w:t xml:space="preserve"> İstatistik (BUÜ İktisadi ve İdari Bilimler Fakültesi Ekonometri Bölümü)</w:t>
            </w:r>
          </w:p>
        </w:tc>
        <w:tc>
          <w:tcPr>
            <w:tcW w:w="1818" w:type="dxa"/>
          </w:tcPr>
          <w:p w:rsidR="00DB5C07" w:rsidRDefault="00DB5C07" w:rsidP="00DB5C07">
            <w:r w:rsidRPr="00541120">
              <w:t xml:space="preserve">EKO2209 </w:t>
            </w:r>
            <w:r w:rsidR="00E74427" w:rsidRPr="00541120">
              <w:t>İstatistik</w:t>
            </w:r>
            <w:r w:rsidRPr="00541120">
              <w:t xml:space="preserve"> I</w:t>
            </w:r>
          </w:p>
        </w:tc>
        <w:tc>
          <w:tcPr>
            <w:tcW w:w="1579" w:type="dxa"/>
          </w:tcPr>
          <w:p w:rsidR="00DB5C07" w:rsidRPr="00E34B70" w:rsidRDefault="00DB5C07" w:rsidP="00DB5C07">
            <w:pPr>
              <w:jc w:val="center"/>
              <w:rPr>
                <w:bCs/>
              </w:rPr>
            </w:pPr>
            <w:r w:rsidRPr="00DB5C07">
              <w:rPr>
                <w:bCs/>
              </w:rPr>
              <w:t>Uygun bulunmamıştır. Reddedildi.</w:t>
            </w:r>
          </w:p>
        </w:tc>
      </w:tr>
      <w:tr w:rsidR="000B7038" w:rsidTr="00CE31A5">
        <w:tc>
          <w:tcPr>
            <w:tcW w:w="1332" w:type="dxa"/>
          </w:tcPr>
          <w:p w:rsidR="000B7038" w:rsidRPr="00763D63" w:rsidRDefault="000B7038" w:rsidP="000B7038">
            <w:pPr>
              <w:rPr>
                <w:bCs/>
              </w:rPr>
            </w:pPr>
            <w:r w:rsidRPr="00763D63">
              <w:rPr>
                <w:bCs/>
              </w:rPr>
              <w:lastRenderedPageBreak/>
              <w:t xml:space="preserve">  </w:t>
            </w:r>
            <w:r w:rsidRPr="00DB5C07">
              <w:rPr>
                <w:bCs/>
              </w:rPr>
              <w:t>082011123</w:t>
            </w:r>
          </w:p>
        </w:tc>
        <w:tc>
          <w:tcPr>
            <w:tcW w:w="2050" w:type="dxa"/>
          </w:tcPr>
          <w:p w:rsidR="000B7038" w:rsidRPr="00763D63" w:rsidRDefault="000B7038" w:rsidP="000B7038">
            <w:pPr>
              <w:jc w:val="center"/>
              <w:rPr>
                <w:bCs/>
              </w:rPr>
            </w:pPr>
            <w:r w:rsidRPr="00DB5C07">
              <w:rPr>
                <w:bCs/>
              </w:rPr>
              <w:t xml:space="preserve">Dilara </w:t>
            </w:r>
            <w:proofErr w:type="spellStart"/>
            <w:r w:rsidRPr="00DB5C07">
              <w:rPr>
                <w:bCs/>
              </w:rPr>
              <w:t>Ertik</w:t>
            </w:r>
            <w:proofErr w:type="spellEnd"/>
          </w:p>
        </w:tc>
        <w:tc>
          <w:tcPr>
            <w:tcW w:w="3375" w:type="dxa"/>
          </w:tcPr>
          <w:p w:rsidR="000B7038" w:rsidRDefault="000B7038" w:rsidP="000B7038">
            <w:r>
              <w:t>SSY4051 Modern Dünyada</w:t>
            </w:r>
          </w:p>
          <w:p w:rsidR="000B7038" w:rsidRDefault="000B7038" w:rsidP="000B7038">
            <w:r>
              <w:t>Kadın</w:t>
            </w:r>
          </w:p>
          <w:p w:rsidR="00E74427" w:rsidRPr="00541120" w:rsidRDefault="00E74427" w:rsidP="000B7038">
            <w:r>
              <w:t>(BUÜ Fen Edebiyat Fakültesi)</w:t>
            </w:r>
          </w:p>
        </w:tc>
        <w:tc>
          <w:tcPr>
            <w:tcW w:w="1818" w:type="dxa"/>
          </w:tcPr>
          <w:p w:rsidR="000B7038" w:rsidRDefault="000B7038" w:rsidP="000B7038">
            <w:r>
              <w:t>SSY4051 Modern Dünyada</w:t>
            </w:r>
          </w:p>
          <w:p w:rsidR="000B7038" w:rsidRDefault="000B7038" w:rsidP="000B7038">
            <w:r>
              <w:t>Kadın</w:t>
            </w:r>
          </w:p>
        </w:tc>
        <w:tc>
          <w:tcPr>
            <w:tcW w:w="1579" w:type="dxa"/>
          </w:tcPr>
          <w:p w:rsidR="000B7038" w:rsidRPr="00E34B70" w:rsidRDefault="000B7038" w:rsidP="000B7038">
            <w:pPr>
              <w:jc w:val="center"/>
              <w:rPr>
                <w:bCs/>
              </w:rPr>
            </w:pPr>
            <w:r>
              <w:rPr>
                <w:bCs/>
              </w:rPr>
              <w:t>Uygun bulunmuştur. Onaylandı</w:t>
            </w:r>
            <w:r w:rsidRPr="00DB5C07">
              <w:rPr>
                <w:bCs/>
              </w:rPr>
              <w:t>.</w:t>
            </w:r>
          </w:p>
        </w:tc>
      </w:tr>
      <w:tr w:rsidR="007C6A4E" w:rsidTr="00CE31A5">
        <w:tc>
          <w:tcPr>
            <w:tcW w:w="1332" w:type="dxa"/>
          </w:tcPr>
          <w:p w:rsidR="007C6A4E" w:rsidRPr="00763D63" w:rsidRDefault="007C6A4E" w:rsidP="007C6A4E">
            <w:pPr>
              <w:rPr>
                <w:bCs/>
              </w:rPr>
            </w:pPr>
            <w:r w:rsidRPr="00763D63">
              <w:rPr>
                <w:bCs/>
              </w:rPr>
              <w:t xml:space="preserve">    </w:t>
            </w:r>
            <w:r w:rsidR="005B65BA" w:rsidRPr="005B65BA">
              <w:rPr>
                <w:bCs/>
              </w:rPr>
              <w:t>081611006</w:t>
            </w:r>
          </w:p>
        </w:tc>
        <w:tc>
          <w:tcPr>
            <w:tcW w:w="2050" w:type="dxa"/>
          </w:tcPr>
          <w:p w:rsidR="007C6A4E" w:rsidRPr="00763D63" w:rsidRDefault="007C6A4E" w:rsidP="007C6A4E">
            <w:pPr>
              <w:jc w:val="center"/>
              <w:rPr>
                <w:bCs/>
              </w:rPr>
            </w:pPr>
            <w:r w:rsidRPr="00763D63">
              <w:rPr>
                <w:bCs/>
              </w:rPr>
              <w:t xml:space="preserve">   </w:t>
            </w:r>
            <w:r w:rsidR="005B65BA" w:rsidRPr="005B65BA">
              <w:rPr>
                <w:bCs/>
              </w:rPr>
              <w:t xml:space="preserve">Tuğba </w:t>
            </w:r>
            <w:proofErr w:type="spellStart"/>
            <w:r w:rsidR="005B65BA" w:rsidRPr="005B65BA">
              <w:rPr>
                <w:bCs/>
              </w:rPr>
              <w:t>İba</w:t>
            </w:r>
            <w:proofErr w:type="spellEnd"/>
          </w:p>
        </w:tc>
        <w:tc>
          <w:tcPr>
            <w:tcW w:w="3375" w:type="dxa"/>
          </w:tcPr>
          <w:p w:rsidR="005B65BA" w:rsidRPr="005B65BA" w:rsidRDefault="005B65BA" w:rsidP="005B65BA">
            <w:pPr>
              <w:jc w:val="center"/>
              <w:rPr>
                <w:bCs/>
              </w:rPr>
            </w:pPr>
            <w:r>
              <w:rPr>
                <w:bCs/>
              </w:rPr>
              <w:t xml:space="preserve">RPD4007 </w:t>
            </w:r>
            <w:r w:rsidR="00E74427" w:rsidRPr="005B65BA">
              <w:rPr>
                <w:bCs/>
              </w:rPr>
              <w:t>Bireyle</w:t>
            </w:r>
          </w:p>
          <w:p w:rsidR="007C6A4E" w:rsidRDefault="00E74427" w:rsidP="005B65BA">
            <w:pPr>
              <w:jc w:val="center"/>
              <w:rPr>
                <w:bCs/>
              </w:rPr>
            </w:pPr>
            <w:r w:rsidRPr="005B65BA">
              <w:rPr>
                <w:bCs/>
              </w:rPr>
              <w:t>Psikolojik</w:t>
            </w:r>
            <w:r>
              <w:rPr>
                <w:bCs/>
              </w:rPr>
              <w:t xml:space="preserve"> </w:t>
            </w:r>
            <w:r w:rsidRPr="005B65BA">
              <w:rPr>
                <w:bCs/>
              </w:rPr>
              <w:t>Danışma</w:t>
            </w:r>
            <w:r>
              <w:rPr>
                <w:bCs/>
              </w:rPr>
              <w:t xml:space="preserve"> </w:t>
            </w:r>
            <w:r w:rsidRPr="005B65BA">
              <w:rPr>
                <w:bCs/>
              </w:rPr>
              <w:t>Uygulaması</w:t>
            </w:r>
          </w:p>
          <w:p w:rsidR="00E74427" w:rsidRPr="00E34B70" w:rsidRDefault="00E74427" w:rsidP="005B65BA">
            <w:pPr>
              <w:jc w:val="center"/>
              <w:rPr>
                <w:bCs/>
              </w:rPr>
            </w:pPr>
            <w:r>
              <w:rPr>
                <w:bCs/>
              </w:rPr>
              <w:t>(BUÜ Eğitim Fakültesi)</w:t>
            </w:r>
          </w:p>
        </w:tc>
        <w:tc>
          <w:tcPr>
            <w:tcW w:w="1818" w:type="dxa"/>
          </w:tcPr>
          <w:p w:rsidR="005B65BA" w:rsidRPr="005B65BA" w:rsidRDefault="005B65BA" w:rsidP="005B65BA">
            <w:pPr>
              <w:jc w:val="center"/>
              <w:rPr>
                <w:bCs/>
              </w:rPr>
            </w:pPr>
            <w:r>
              <w:rPr>
                <w:bCs/>
              </w:rPr>
              <w:t>PSİ408</w:t>
            </w:r>
            <w:r w:rsidRPr="005B65BA">
              <w:rPr>
                <w:bCs/>
              </w:rPr>
              <w:t>0</w:t>
            </w:r>
          </w:p>
          <w:p w:rsidR="005B65BA" w:rsidRPr="005B65BA" w:rsidRDefault="00E74427" w:rsidP="005B65BA">
            <w:pPr>
              <w:jc w:val="center"/>
              <w:rPr>
                <w:bCs/>
              </w:rPr>
            </w:pPr>
            <w:r w:rsidRPr="005B65BA">
              <w:rPr>
                <w:bCs/>
              </w:rPr>
              <w:t>Görüşme</w:t>
            </w:r>
          </w:p>
          <w:p w:rsidR="007C6A4E" w:rsidRPr="00E34B70" w:rsidRDefault="00E74427" w:rsidP="005B65BA">
            <w:pPr>
              <w:jc w:val="center"/>
              <w:rPr>
                <w:bCs/>
              </w:rPr>
            </w:pPr>
            <w:r w:rsidRPr="005B65BA">
              <w:rPr>
                <w:bCs/>
              </w:rPr>
              <w:t>Teknikleri</w:t>
            </w:r>
          </w:p>
        </w:tc>
        <w:tc>
          <w:tcPr>
            <w:tcW w:w="1579" w:type="dxa"/>
          </w:tcPr>
          <w:p w:rsidR="007C6A4E" w:rsidRPr="00E34B70" w:rsidRDefault="005B65BA" w:rsidP="007C6A4E">
            <w:pPr>
              <w:jc w:val="center"/>
              <w:rPr>
                <w:bCs/>
              </w:rPr>
            </w:pPr>
            <w:r w:rsidRPr="005B65BA">
              <w:rPr>
                <w:bCs/>
              </w:rPr>
              <w:t>Uygun bulunmamıştır. Reddedildi.</w:t>
            </w:r>
          </w:p>
        </w:tc>
      </w:tr>
      <w:tr w:rsidR="005B65BA" w:rsidTr="00CE31A5">
        <w:tc>
          <w:tcPr>
            <w:tcW w:w="1332" w:type="dxa"/>
          </w:tcPr>
          <w:p w:rsidR="005B65BA" w:rsidRPr="00763D63" w:rsidRDefault="005B65BA" w:rsidP="005B65BA">
            <w:pPr>
              <w:rPr>
                <w:bCs/>
              </w:rPr>
            </w:pPr>
            <w:r w:rsidRPr="00763D63">
              <w:rPr>
                <w:bCs/>
              </w:rPr>
              <w:t xml:space="preserve">    </w:t>
            </w:r>
            <w:r w:rsidRPr="005B65BA">
              <w:rPr>
                <w:bCs/>
              </w:rPr>
              <w:t>081611006</w:t>
            </w:r>
          </w:p>
        </w:tc>
        <w:tc>
          <w:tcPr>
            <w:tcW w:w="2050" w:type="dxa"/>
          </w:tcPr>
          <w:p w:rsidR="005B65BA" w:rsidRPr="00763D63" w:rsidRDefault="005B65BA" w:rsidP="005B65BA">
            <w:pPr>
              <w:jc w:val="center"/>
              <w:rPr>
                <w:bCs/>
              </w:rPr>
            </w:pPr>
            <w:r w:rsidRPr="00763D63">
              <w:rPr>
                <w:bCs/>
              </w:rPr>
              <w:t xml:space="preserve">   </w:t>
            </w:r>
            <w:r w:rsidRPr="005B65BA">
              <w:rPr>
                <w:bCs/>
              </w:rPr>
              <w:t xml:space="preserve">Tuğba </w:t>
            </w:r>
            <w:proofErr w:type="spellStart"/>
            <w:r w:rsidRPr="005B65BA">
              <w:rPr>
                <w:bCs/>
              </w:rPr>
              <w:t>İba</w:t>
            </w:r>
            <w:proofErr w:type="spellEnd"/>
          </w:p>
        </w:tc>
        <w:tc>
          <w:tcPr>
            <w:tcW w:w="3375" w:type="dxa"/>
          </w:tcPr>
          <w:p w:rsidR="005B65BA" w:rsidRPr="005B65BA" w:rsidRDefault="005B65BA" w:rsidP="005B65BA">
            <w:pPr>
              <w:jc w:val="center"/>
              <w:rPr>
                <w:bCs/>
              </w:rPr>
            </w:pPr>
            <w:r w:rsidRPr="005B65BA">
              <w:rPr>
                <w:bCs/>
              </w:rPr>
              <w:t>SSY4085 Çağdaş Toplumun</w:t>
            </w:r>
          </w:p>
          <w:p w:rsidR="005B65BA" w:rsidRPr="00E34B70" w:rsidRDefault="005B65BA" w:rsidP="005B65BA">
            <w:pPr>
              <w:jc w:val="center"/>
              <w:rPr>
                <w:bCs/>
              </w:rPr>
            </w:pPr>
            <w:r>
              <w:rPr>
                <w:bCs/>
              </w:rPr>
              <w:t xml:space="preserve">Sosyolojik </w:t>
            </w:r>
            <w:r w:rsidRPr="005B65BA">
              <w:rPr>
                <w:bCs/>
              </w:rPr>
              <w:t xml:space="preserve">Problemleri </w:t>
            </w:r>
            <w:r w:rsidRPr="00E34B70">
              <w:rPr>
                <w:bCs/>
              </w:rPr>
              <w:t>(BUÜ Fen-E</w:t>
            </w:r>
            <w:r w:rsidR="00EE5B7F">
              <w:rPr>
                <w:bCs/>
              </w:rPr>
              <w:t>debiyat Fakültesi</w:t>
            </w:r>
            <w:r w:rsidRPr="00E34B70">
              <w:rPr>
                <w:bCs/>
              </w:rPr>
              <w:t>)</w:t>
            </w:r>
          </w:p>
        </w:tc>
        <w:tc>
          <w:tcPr>
            <w:tcW w:w="1818" w:type="dxa"/>
          </w:tcPr>
          <w:p w:rsidR="005B65BA" w:rsidRPr="005B65BA" w:rsidRDefault="005B65BA" w:rsidP="005B65BA">
            <w:pPr>
              <w:jc w:val="center"/>
              <w:rPr>
                <w:bCs/>
              </w:rPr>
            </w:pPr>
            <w:r>
              <w:rPr>
                <w:bCs/>
              </w:rPr>
              <w:t>PSİ305</w:t>
            </w:r>
            <w:r w:rsidRPr="005B65BA">
              <w:rPr>
                <w:bCs/>
              </w:rPr>
              <w:t>6</w:t>
            </w:r>
          </w:p>
          <w:p w:rsidR="005B65BA" w:rsidRPr="005B65BA" w:rsidRDefault="00EE5B7F" w:rsidP="005B65BA">
            <w:pPr>
              <w:jc w:val="center"/>
              <w:rPr>
                <w:bCs/>
              </w:rPr>
            </w:pPr>
            <w:r>
              <w:rPr>
                <w:bCs/>
              </w:rPr>
              <w:t xml:space="preserve">Sosyal </w:t>
            </w:r>
            <w:r w:rsidRPr="005B65BA">
              <w:rPr>
                <w:bCs/>
              </w:rPr>
              <w:t>Psikolojide</w:t>
            </w:r>
          </w:p>
          <w:p w:rsidR="005B65BA" w:rsidRPr="00E34B70" w:rsidRDefault="00EE5B7F" w:rsidP="005B65BA">
            <w:pPr>
              <w:jc w:val="center"/>
              <w:rPr>
                <w:bCs/>
              </w:rPr>
            </w:pPr>
            <w:r w:rsidRPr="005B65BA">
              <w:rPr>
                <w:bCs/>
              </w:rPr>
              <w:t>Seçme Konular</w:t>
            </w:r>
          </w:p>
        </w:tc>
        <w:tc>
          <w:tcPr>
            <w:tcW w:w="1579" w:type="dxa"/>
          </w:tcPr>
          <w:p w:rsidR="005B65BA" w:rsidRPr="00E34B70" w:rsidRDefault="005B65BA" w:rsidP="005B65BA">
            <w:pPr>
              <w:jc w:val="center"/>
              <w:rPr>
                <w:bCs/>
              </w:rPr>
            </w:pPr>
            <w:r w:rsidRPr="005B65BA">
              <w:rPr>
                <w:bCs/>
              </w:rPr>
              <w:t>Uygun bulunmamıştır. Reddedildi.</w:t>
            </w:r>
          </w:p>
        </w:tc>
      </w:tr>
      <w:tr w:rsidR="005B65BA" w:rsidTr="00CE31A5">
        <w:tc>
          <w:tcPr>
            <w:tcW w:w="1332" w:type="dxa"/>
          </w:tcPr>
          <w:p w:rsidR="005B65BA" w:rsidRPr="00763D63" w:rsidRDefault="005B65BA" w:rsidP="005B65BA">
            <w:pPr>
              <w:rPr>
                <w:bCs/>
              </w:rPr>
            </w:pPr>
            <w:r w:rsidRPr="00763D63">
              <w:rPr>
                <w:bCs/>
              </w:rPr>
              <w:t xml:space="preserve">    </w:t>
            </w:r>
            <w:r w:rsidRPr="005B65BA">
              <w:rPr>
                <w:bCs/>
              </w:rPr>
              <w:t>081611006</w:t>
            </w:r>
          </w:p>
        </w:tc>
        <w:tc>
          <w:tcPr>
            <w:tcW w:w="2050" w:type="dxa"/>
          </w:tcPr>
          <w:p w:rsidR="005B65BA" w:rsidRPr="00763D63" w:rsidRDefault="005B65BA" w:rsidP="005B65BA">
            <w:pPr>
              <w:jc w:val="center"/>
              <w:rPr>
                <w:bCs/>
              </w:rPr>
            </w:pPr>
            <w:r w:rsidRPr="00763D63">
              <w:rPr>
                <w:bCs/>
              </w:rPr>
              <w:t xml:space="preserve">   </w:t>
            </w:r>
            <w:r w:rsidRPr="005B65BA">
              <w:rPr>
                <w:bCs/>
              </w:rPr>
              <w:t xml:space="preserve">Tuğba </w:t>
            </w:r>
            <w:proofErr w:type="spellStart"/>
            <w:r w:rsidRPr="005B65BA">
              <w:rPr>
                <w:bCs/>
              </w:rPr>
              <w:t>İba</w:t>
            </w:r>
            <w:proofErr w:type="spellEnd"/>
          </w:p>
        </w:tc>
        <w:tc>
          <w:tcPr>
            <w:tcW w:w="3375" w:type="dxa"/>
          </w:tcPr>
          <w:p w:rsidR="005B65BA" w:rsidRPr="005B65BA" w:rsidRDefault="005B65BA" w:rsidP="005B65BA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4060 </w:t>
            </w:r>
            <w:proofErr w:type="spellStart"/>
            <w:r w:rsidR="00694B4E">
              <w:rPr>
                <w:bCs/>
              </w:rPr>
              <w:t>Environ</w:t>
            </w:r>
            <w:r w:rsidR="00694B4E" w:rsidRPr="005B65BA">
              <w:rPr>
                <w:bCs/>
              </w:rPr>
              <w:t>mental</w:t>
            </w:r>
            <w:proofErr w:type="spellEnd"/>
          </w:p>
          <w:p w:rsidR="005B65BA" w:rsidRDefault="00694B4E" w:rsidP="005B65BA">
            <w:pPr>
              <w:jc w:val="center"/>
              <w:rPr>
                <w:bCs/>
              </w:rPr>
            </w:pPr>
            <w:proofErr w:type="spellStart"/>
            <w:r w:rsidRPr="005B65BA">
              <w:rPr>
                <w:bCs/>
              </w:rPr>
              <w:t>Psycholog</w:t>
            </w:r>
            <w:r>
              <w:rPr>
                <w:bCs/>
              </w:rPr>
              <w:t>y</w:t>
            </w:r>
            <w:proofErr w:type="spellEnd"/>
          </w:p>
          <w:p w:rsidR="001263E0" w:rsidRPr="00E34B70" w:rsidRDefault="00694B4E" w:rsidP="005B65BA">
            <w:pPr>
              <w:jc w:val="center"/>
              <w:rPr>
                <w:bCs/>
              </w:rPr>
            </w:pPr>
            <w:r>
              <w:rPr>
                <w:bCs/>
              </w:rPr>
              <w:t>(BUÜ Fen Edebiyat Fakültesi</w:t>
            </w:r>
            <w:r w:rsidR="001263E0" w:rsidRPr="001263E0">
              <w:rPr>
                <w:bCs/>
              </w:rPr>
              <w:t>)</w:t>
            </w:r>
          </w:p>
        </w:tc>
        <w:tc>
          <w:tcPr>
            <w:tcW w:w="1818" w:type="dxa"/>
          </w:tcPr>
          <w:p w:rsidR="005B65BA" w:rsidRPr="005B65BA" w:rsidRDefault="005B65BA" w:rsidP="005B65BA">
            <w:pPr>
              <w:jc w:val="center"/>
              <w:rPr>
                <w:bCs/>
              </w:rPr>
            </w:pPr>
            <w:r w:rsidRPr="005B65BA">
              <w:rPr>
                <w:bCs/>
              </w:rPr>
              <w:t xml:space="preserve">PSI4060 </w:t>
            </w:r>
            <w:proofErr w:type="spellStart"/>
            <w:r w:rsidR="00694B4E">
              <w:rPr>
                <w:bCs/>
              </w:rPr>
              <w:t>Envi</w:t>
            </w:r>
            <w:r w:rsidR="00694B4E" w:rsidRPr="005B65BA">
              <w:rPr>
                <w:bCs/>
              </w:rPr>
              <w:t>ronmental</w:t>
            </w:r>
            <w:proofErr w:type="spellEnd"/>
          </w:p>
          <w:p w:rsidR="005B65BA" w:rsidRPr="00E34B70" w:rsidRDefault="00694B4E" w:rsidP="005B65BA">
            <w:pPr>
              <w:jc w:val="center"/>
              <w:rPr>
                <w:bCs/>
              </w:rPr>
            </w:pPr>
            <w:proofErr w:type="spellStart"/>
            <w:r w:rsidRPr="005B65BA">
              <w:rPr>
                <w:bCs/>
              </w:rPr>
              <w:t>Psycholog</w:t>
            </w:r>
            <w:r>
              <w:rPr>
                <w:bCs/>
              </w:rPr>
              <w:t>y</w:t>
            </w:r>
            <w:proofErr w:type="spellEnd"/>
          </w:p>
        </w:tc>
        <w:tc>
          <w:tcPr>
            <w:tcW w:w="1579" w:type="dxa"/>
          </w:tcPr>
          <w:p w:rsidR="005B65BA" w:rsidRPr="00E34B70" w:rsidRDefault="005B65BA" w:rsidP="005B65BA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403947" w:rsidTr="00CE31A5">
        <w:tc>
          <w:tcPr>
            <w:tcW w:w="1332" w:type="dxa"/>
          </w:tcPr>
          <w:p w:rsidR="00403947" w:rsidRPr="00763D63" w:rsidRDefault="00403947" w:rsidP="00403947">
            <w:pPr>
              <w:rPr>
                <w:bCs/>
              </w:rPr>
            </w:pPr>
            <w:r w:rsidRPr="00403947">
              <w:rPr>
                <w:bCs/>
              </w:rPr>
              <w:t>082011050</w:t>
            </w:r>
          </w:p>
        </w:tc>
        <w:tc>
          <w:tcPr>
            <w:tcW w:w="2050" w:type="dxa"/>
          </w:tcPr>
          <w:p w:rsidR="00403947" w:rsidRPr="00763D63" w:rsidRDefault="00403947" w:rsidP="00403947">
            <w:pPr>
              <w:jc w:val="center"/>
              <w:rPr>
                <w:bCs/>
              </w:rPr>
            </w:pPr>
            <w:r w:rsidRPr="00403947">
              <w:rPr>
                <w:bCs/>
              </w:rPr>
              <w:t>Gizem Özge ULAŞ</w:t>
            </w:r>
          </w:p>
        </w:tc>
        <w:tc>
          <w:tcPr>
            <w:tcW w:w="3375" w:type="dxa"/>
          </w:tcPr>
          <w:p w:rsidR="00403947" w:rsidRPr="00805315" w:rsidRDefault="00403947" w:rsidP="00403947">
            <w:pPr>
              <w:jc w:val="center"/>
              <w:rPr>
                <w:bCs/>
              </w:rPr>
            </w:pPr>
            <w:r w:rsidRPr="00805315">
              <w:rPr>
                <w:bCs/>
              </w:rPr>
              <w:t xml:space="preserve">EKO2201 </w:t>
            </w:r>
            <w:proofErr w:type="spellStart"/>
            <w:r w:rsidRPr="00805315">
              <w:rPr>
                <w:bCs/>
              </w:rPr>
              <w:t>Çıkarımsal</w:t>
            </w:r>
            <w:proofErr w:type="spellEnd"/>
            <w:r w:rsidRPr="00805315">
              <w:rPr>
                <w:bCs/>
              </w:rPr>
              <w:t xml:space="preserve"> İstatistik</w:t>
            </w:r>
          </w:p>
          <w:p w:rsidR="00403947" w:rsidRPr="00E34B70" w:rsidRDefault="00403947" w:rsidP="00403947">
            <w:pPr>
              <w:jc w:val="center"/>
              <w:rPr>
                <w:bCs/>
              </w:rPr>
            </w:pPr>
            <w:r w:rsidRPr="00805315">
              <w:rPr>
                <w:bCs/>
              </w:rPr>
              <w:t>(BUÜ İktisadi ve İdari Bilimler Fakültesi)</w:t>
            </w:r>
          </w:p>
        </w:tc>
        <w:tc>
          <w:tcPr>
            <w:tcW w:w="1818" w:type="dxa"/>
          </w:tcPr>
          <w:p w:rsidR="00403947" w:rsidRPr="00E34B70" w:rsidRDefault="00403947" w:rsidP="00403947">
            <w:pPr>
              <w:jc w:val="center"/>
              <w:rPr>
                <w:bCs/>
              </w:rPr>
            </w:pPr>
            <w:r>
              <w:rPr>
                <w:bCs/>
              </w:rPr>
              <w:t>EKO22</w:t>
            </w:r>
            <w:r w:rsidRPr="00805315">
              <w:rPr>
                <w:bCs/>
              </w:rPr>
              <w:t>10 İstatistik II</w:t>
            </w:r>
          </w:p>
        </w:tc>
        <w:tc>
          <w:tcPr>
            <w:tcW w:w="1579" w:type="dxa"/>
          </w:tcPr>
          <w:p w:rsidR="00403947" w:rsidRPr="00E34B70" w:rsidRDefault="00403947" w:rsidP="00403947">
            <w:pPr>
              <w:jc w:val="center"/>
              <w:rPr>
                <w:bCs/>
              </w:rPr>
            </w:pPr>
            <w:r w:rsidRPr="00805315">
              <w:rPr>
                <w:bCs/>
              </w:rPr>
              <w:t>Uygun bulunmamıştır. Reddedildi.</w:t>
            </w:r>
          </w:p>
        </w:tc>
      </w:tr>
      <w:tr w:rsidR="00403947" w:rsidTr="00CE31A5">
        <w:tc>
          <w:tcPr>
            <w:tcW w:w="1332" w:type="dxa"/>
          </w:tcPr>
          <w:p w:rsidR="00403947" w:rsidRPr="00763D63" w:rsidRDefault="00403947" w:rsidP="00403947">
            <w:pPr>
              <w:rPr>
                <w:bCs/>
              </w:rPr>
            </w:pPr>
            <w:r w:rsidRPr="008B5847">
              <w:rPr>
                <w:bCs/>
              </w:rPr>
              <w:t>081911030</w:t>
            </w:r>
          </w:p>
        </w:tc>
        <w:tc>
          <w:tcPr>
            <w:tcW w:w="2050" w:type="dxa"/>
          </w:tcPr>
          <w:p w:rsidR="00403947" w:rsidRPr="00763D63" w:rsidRDefault="00403947" w:rsidP="00403947">
            <w:pPr>
              <w:jc w:val="center"/>
              <w:rPr>
                <w:bCs/>
              </w:rPr>
            </w:pPr>
            <w:r w:rsidRPr="008B5847">
              <w:rPr>
                <w:bCs/>
              </w:rPr>
              <w:t>Öykü Mercan</w:t>
            </w:r>
          </w:p>
        </w:tc>
        <w:tc>
          <w:tcPr>
            <w:tcW w:w="3375" w:type="dxa"/>
          </w:tcPr>
          <w:p w:rsidR="00403947" w:rsidRDefault="00403947" w:rsidP="00403947">
            <w:pPr>
              <w:jc w:val="center"/>
              <w:rPr>
                <w:bCs/>
              </w:rPr>
            </w:pPr>
            <w:r w:rsidRPr="00403947">
              <w:rPr>
                <w:bCs/>
              </w:rPr>
              <w:t xml:space="preserve">PSI3090 </w:t>
            </w:r>
            <w:proofErr w:type="spellStart"/>
            <w:r w:rsidRPr="00403947">
              <w:rPr>
                <w:bCs/>
              </w:rPr>
              <w:t>Disaster</w:t>
            </w:r>
            <w:proofErr w:type="spellEnd"/>
            <w:r w:rsidRPr="00403947">
              <w:rPr>
                <w:bCs/>
              </w:rPr>
              <w:t xml:space="preserve"> </w:t>
            </w:r>
            <w:proofErr w:type="spellStart"/>
            <w:r w:rsidRPr="00403947">
              <w:rPr>
                <w:bCs/>
              </w:rPr>
              <w:t>and</w:t>
            </w:r>
            <w:proofErr w:type="spellEnd"/>
            <w:r w:rsidR="00694B4E">
              <w:rPr>
                <w:bCs/>
              </w:rPr>
              <w:t xml:space="preserve"> </w:t>
            </w:r>
            <w:proofErr w:type="spellStart"/>
            <w:r w:rsidRPr="00403947">
              <w:rPr>
                <w:bCs/>
              </w:rPr>
              <w:t>Trauma</w:t>
            </w:r>
            <w:proofErr w:type="spellEnd"/>
            <w:r w:rsidR="00694B4E">
              <w:rPr>
                <w:bCs/>
              </w:rPr>
              <w:t xml:space="preserve"> </w:t>
            </w:r>
            <w:proofErr w:type="spellStart"/>
            <w:r w:rsidRPr="00403947">
              <w:rPr>
                <w:bCs/>
              </w:rPr>
              <w:t>Psychology</w:t>
            </w:r>
            <w:proofErr w:type="spellEnd"/>
          </w:p>
          <w:p w:rsidR="00694B4E" w:rsidRPr="00E34B70" w:rsidRDefault="00694B4E" w:rsidP="00403947">
            <w:pPr>
              <w:jc w:val="center"/>
              <w:rPr>
                <w:bCs/>
              </w:rPr>
            </w:pPr>
            <w:r w:rsidRPr="00694B4E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403947" w:rsidRPr="00403947" w:rsidRDefault="00403947" w:rsidP="00403947">
            <w:pPr>
              <w:jc w:val="center"/>
              <w:rPr>
                <w:bCs/>
              </w:rPr>
            </w:pPr>
            <w:r w:rsidRPr="00403947">
              <w:rPr>
                <w:bCs/>
              </w:rPr>
              <w:t xml:space="preserve">PSI3090 </w:t>
            </w:r>
            <w:proofErr w:type="spellStart"/>
            <w:r w:rsidRPr="00403947">
              <w:rPr>
                <w:bCs/>
              </w:rPr>
              <w:t>Disaster</w:t>
            </w:r>
            <w:proofErr w:type="spellEnd"/>
            <w:r w:rsidRPr="00403947">
              <w:rPr>
                <w:bCs/>
              </w:rPr>
              <w:t xml:space="preserve"> </w:t>
            </w:r>
            <w:proofErr w:type="spellStart"/>
            <w:r w:rsidRPr="00403947">
              <w:rPr>
                <w:bCs/>
              </w:rPr>
              <w:t>and</w:t>
            </w:r>
            <w:proofErr w:type="spellEnd"/>
          </w:p>
          <w:p w:rsidR="00403947" w:rsidRPr="00403947" w:rsidRDefault="00403947" w:rsidP="00403947">
            <w:pPr>
              <w:jc w:val="center"/>
              <w:rPr>
                <w:bCs/>
              </w:rPr>
            </w:pPr>
            <w:proofErr w:type="spellStart"/>
            <w:r w:rsidRPr="00403947">
              <w:rPr>
                <w:bCs/>
              </w:rPr>
              <w:t>Trauma</w:t>
            </w:r>
            <w:proofErr w:type="spellEnd"/>
          </w:p>
          <w:p w:rsidR="00403947" w:rsidRPr="00E34B70" w:rsidRDefault="00403947" w:rsidP="00403947">
            <w:pPr>
              <w:jc w:val="center"/>
              <w:rPr>
                <w:bCs/>
              </w:rPr>
            </w:pPr>
            <w:proofErr w:type="spellStart"/>
            <w:r w:rsidRPr="00403947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403947" w:rsidRPr="00E34B70" w:rsidRDefault="00403947" w:rsidP="00403947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763D63" w:rsidRDefault="00530ACE" w:rsidP="007C6A4E">
            <w:pPr>
              <w:rPr>
                <w:bCs/>
              </w:rPr>
            </w:pPr>
            <w:r w:rsidRPr="00530ACE">
              <w:rPr>
                <w:bCs/>
              </w:rPr>
              <w:t>081811163</w:t>
            </w:r>
          </w:p>
        </w:tc>
        <w:tc>
          <w:tcPr>
            <w:tcW w:w="2050" w:type="dxa"/>
          </w:tcPr>
          <w:p w:rsidR="007C6A4E" w:rsidRPr="00763D63" w:rsidRDefault="00530ACE" w:rsidP="007C6A4E">
            <w:pPr>
              <w:jc w:val="center"/>
              <w:rPr>
                <w:bCs/>
              </w:rPr>
            </w:pPr>
            <w:r w:rsidRPr="00530ACE">
              <w:rPr>
                <w:bCs/>
              </w:rPr>
              <w:t>Gülnur Bulut</w:t>
            </w:r>
          </w:p>
        </w:tc>
        <w:tc>
          <w:tcPr>
            <w:tcW w:w="3375" w:type="dxa"/>
          </w:tcPr>
          <w:p w:rsidR="007C6A4E" w:rsidRPr="00E34B70" w:rsidRDefault="00530ACE" w:rsidP="007C6A4E">
            <w:pPr>
              <w:jc w:val="center"/>
              <w:rPr>
                <w:bCs/>
              </w:rPr>
            </w:pPr>
            <w:r>
              <w:rPr>
                <w:bCs/>
              </w:rPr>
              <w:t>EKO2207</w:t>
            </w:r>
            <w:r w:rsidR="007C6A4E" w:rsidRPr="00E34B70">
              <w:rPr>
                <w:bCs/>
              </w:rPr>
              <w:t xml:space="preserve"> </w:t>
            </w:r>
            <w:proofErr w:type="spellStart"/>
            <w:r w:rsidR="007C6A4E">
              <w:rPr>
                <w:bCs/>
              </w:rPr>
              <w:t>Betimsel</w:t>
            </w:r>
            <w:proofErr w:type="spellEnd"/>
            <w:r w:rsidR="007C6A4E">
              <w:rPr>
                <w:bCs/>
              </w:rPr>
              <w:t xml:space="preserve"> İstatistik</w:t>
            </w:r>
            <w:r w:rsidR="007C6A4E" w:rsidRPr="00E34B70">
              <w:rPr>
                <w:bCs/>
              </w:rPr>
              <w:t xml:space="preserve"> (BUÜ İktisadi ve İdari Bilimler Fakültesi</w:t>
            </w:r>
            <w:r w:rsidR="007C6A4E">
              <w:rPr>
                <w:bCs/>
              </w:rPr>
              <w:t xml:space="preserve"> Ekonometri Bölümü</w:t>
            </w:r>
            <w:r w:rsidR="007C6A4E" w:rsidRPr="00E34B70">
              <w:rPr>
                <w:bCs/>
              </w:rPr>
              <w:t>)</w:t>
            </w:r>
          </w:p>
        </w:tc>
        <w:tc>
          <w:tcPr>
            <w:tcW w:w="1818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2209 </w:t>
            </w:r>
            <w:r w:rsidR="008D4DD1" w:rsidRPr="00E34B70">
              <w:rPr>
                <w:bCs/>
              </w:rPr>
              <w:t xml:space="preserve">İstatistik </w:t>
            </w:r>
            <w:r w:rsidRPr="00E34B70">
              <w:rPr>
                <w:bCs/>
              </w:rPr>
              <w:t>I</w:t>
            </w:r>
          </w:p>
        </w:tc>
        <w:tc>
          <w:tcPr>
            <w:tcW w:w="1579" w:type="dxa"/>
          </w:tcPr>
          <w:p w:rsidR="007C6A4E" w:rsidRPr="00E34B70" w:rsidRDefault="00530ACE" w:rsidP="007C6A4E">
            <w:pPr>
              <w:jc w:val="center"/>
              <w:rPr>
                <w:bCs/>
              </w:rPr>
            </w:pPr>
            <w:r w:rsidRPr="00530ACE">
              <w:rPr>
                <w:bCs/>
              </w:rPr>
              <w:t>Uygun bulunmamıştır. Reddedildi.</w:t>
            </w:r>
          </w:p>
        </w:tc>
      </w:tr>
      <w:tr w:rsidR="00530ACE" w:rsidTr="00CE31A5">
        <w:tc>
          <w:tcPr>
            <w:tcW w:w="1332" w:type="dxa"/>
          </w:tcPr>
          <w:p w:rsidR="00530ACE" w:rsidRPr="00957546" w:rsidRDefault="00530ACE" w:rsidP="00530ACE">
            <w:r w:rsidRPr="00957546">
              <w:t>081811163</w:t>
            </w:r>
          </w:p>
        </w:tc>
        <w:tc>
          <w:tcPr>
            <w:tcW w:w="2050" w:type="dxa"/>
          </w:tcPr>
          <w:p w:rsidR="00530ACE" w:rsidRDefault="00530ACE" w:rsidP="00530ACE">
            <w:r w:rsidRPr="00957546">
              <w:t>Gülnur Bulut</w:t>
            </w:r>
          </w:p>
        </w:tc>
        <w:tc>
          <w:tcPr>
            <w:tcW w:w="3375" w:type="dxa"/>
          </w:tcPr>
          <w:p w:rsidR="00530ACE" w:rsidRDefault="00530ACE" w:rsidP="00530ACE">
            <w:pPr>
              <w:jc w:val="center"/>
              <w:rPr>
                <w:bCs/>
              </w:rPr>
            </w:pPr>
            <w:r w:rsidRPr="00530ACE">
              <w:rPr>
                <w:bCs/>
              </w:rPr>
              <w:t xml:space="preserve">SSY4051 </w:t>
            </w:r>
            <w:r>
              <w:rPr>
                <w:bCs/>
              </w:rPr>
              <w:t xml:space="preserve">Modern Dünyada </w:t>
            </w:r>
            <w:r w:rsidRPr="00530ACE">
              <w:rPr>
                <w:bCs/>
              </w:rPr>
              <w:t>Kadın</w:t>
            </w:r>
          </w:p>
          <w:p w:rsidR="00530ACE" w:rsidRPr="00E34B70" w:rsidRDefault="00530ACE" w:rsidP="00530ACE">
            <w:pPr>
              <w:jc w:val="center"/>
              <w:rPr>
                <w:bCs/>
              </w:rPr>
            </w:pPr>
            <w:r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530ACE" w:rsidRPr="00E34B70" w:rsidRDefault="00530ACE" w:rsidP="00530ACE">
            <w:pPr>
              <w:jc w:val="center"/>
              <w:rPr>
                <w:bCs/>
              </w:rPr>
            </w:pPr>
            <w:r w:rsidRPr="00530ACE">
              <w:rPr>
                <w:bCs/>
              </w:rPr>
              <w:t>SSY4051 Modern Dünyada Kadın</w:t>
            </w:r>
          </w:p>
        </w:tc>
        <w:tc>
          <w:tcPr>
            <w:tcW w:w="1579" w:type="dxa"/>
          </w:tcPr>
          <w:p w:rsidR="00530ACE" w:rsidRPr="00E34B70" w:rsidRDefault="00530ACE" w:rsidP="00530AC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150679" w:rsidRDefault="002C4B31" w:rsidP="007C6A4E">
            <w:pPr>
              <w:rPr>
                <w:bCs/>
              </w:rPr>
            </w:pPr>
            <w:r w:rsidRPr="002C4B31">
              <w:rPr>
                <w:bCs/>
              </w:rPr>
              <w:t>081911086</w:t>
            </w:r>
          </w:p>
        </w:tc>
        <w:tc>
          <w:tcPr>
            <w:tcW w:w="2050" w:type="dxa"/>
          </w:tcPr>
          <w:p w:rsidR="007C6A4E" w:rsidRPr="00150679" w:rsidRDefault="007C6A4E" w:rsidP="002C4B31">
            <w:pPr>
              <w:jc w:val="center"/>
              <w:rPr>
                <w:bCs/>
              </w:rPr>
            </w:pPr>
            <w:r w:rsidRPr="00150679">
              <w:rPr>
                <w:bCs/>
              </w:rPr>
              <w:t xml:space="preserve"> </w:t>
            </w:r>
            <w:r w:rsidR="002C4B31">
              <w:rPr>
                <w:bCs/>
              </w:rPr>
              <w:t>Berin Erez</w:t>
            </w:r>
          </w:p>
        </w:tc>
        <w:tc>
          <w:tcPr>
            <w:tcW w:w="3375" w:type="dxa"/>
          </w:tcPr>
          <w:p w:rsidR="007C6A4E" w:rsidRDefault="007C53CB" w:rsidP="007C53CB">
            <w:pPr>
              <w:jc w:val="center"/>
              <w:rPr>
                <w:bCs/>
              </w:rPr>
            </w:pPr>
            <w:r>
              <w:rPr>
                <w:bCs/>
              </w:rPr>
              <w:t xml:space="preserve">BYL0521 Sağlığımız ve </w:t>
            </w:r>
            <w:r w:rsidRPr="007C53CB">
              <w:rPr>
                <w:bCs/>
              </w:rPr>
              <w:t>Biyokimya</w:t>
            </w:r>
          </w:p>
          <w:p w:rsidR="007C53CB" w:rsidRPr="00CC1109" w:rsidRDefault="007C53CB" w:rsidP="007C53CB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4060 </w:t>
            </w:r>
            <w:proofErr w:type="spellStart"/>
            <w:r>
              <w:rPr>
                <w:bCs/>
              </w:rPr>
              <w:t>Environmental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P</w:t>
            </w:r>
            <w:r w:rsidRPr="007C53CB">
              <w:rPr>
                <w:bCs/>
              </w:rPr>
              <w:t>sychology</w:t>
            </w:r>
            <w:proofErr w:type="spellEnd"/>
          </w:p>
        </w:tc>
        <w:tc>
          <w:tcPr>
            <w:tcW w:w="1818" w:type="dxa"/>
          </w:tcPr>
          <w:p w:rsidR="007C53CB" w:rsidRPr="007C53CB" w:rsidRDefault="007C53CB" w:rsidP="007C53CB">
            <w:pPr>
              <w:jc w:val="center"/>
              <w:rPr>
                <w:bCs/>
              </w:rPr>
            </w:pPr>
            <w:r>
              <w:rPr>
                <w:bCs/>
              </w:rPr>
              <w:t xml:space="preserve">BYL0521 Sağlığımız ve </w:t>
            </w:r>
            <w:r w:rsidRPr="007C53CB">
              <w:rPr>
                <w:bCs/>
              </w:rPr>
              <w:t>Biyokimya</w:t>
            </w:r>
          </w:p>
          <w:p w:rsidR="007C6A4E" w:rsidRPr="00CC1109" w:rsidRDefault="007C53CB" w:rsidP="007C53CB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4060 </w:t>
            </w:r>
            <w:proofErr w:type="spellStart"/>
            <w:r w:rsidRPr="007C53CB">
              <w:rPr>
                <w:bCs/>
              </w:rPr>
              <w:t>Environmental</w:t>
            </w:r>
            <w:proofErr w:type="spellEnd"/>
            <w:r w:rsidRPr="007C53CB">
              <w:rPr>
                <w:bCs/>
              </w:rPr>
              <w:t xml:space="preserve"> </w:t>
            </w:r>
            <w:proofErr w:type="spellStart"/>
            <w:r w:rsidRPr="007C53CB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CC1109" w:rsidRDefault="007C6A4E" w:rsidP="007C6A4E">
            <w:pPr>
              <w:jc w:val="center"/>
              <w:rPr>
                <w:bCs/>
              </w:rPr>
            </w:pPr>
            <w:r w:rsidRPr="00CC1109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  <w:vAlign w:val="center"/>
          </w:tcPr>
          <w:p w:rsidR="007C6A4E" w:rsidRPr="00616A19" w:rsidRDefault="00991391" w:rsidP="007C6A4E">
            <w:pPr>
              <w:rPr>
                <w:bCs/>
              </w:rPr>
            </w:pPr>
            <w:r w:rsidRPr="00991391">
              <w:rPr>
                <w:bCs/>
              </w:rPr>
              <w:t>082011127</w:t>
            </w:r>
          </w:p>
        </w:tc>
        <w:tc>
          <w:tcPr>
            <w:tcW w:w="2050" w:type="dxa"/>
            <w:vAlign w:val="center"/>
          </w:tcPr>
          <w:p w:rsidR="007C6A4E" w:rsidRPr="00616A19" w:rsidRDefault="00991391" w:rsidP="007C6A4E">
            <w:pPr>
              <w:jc w:val="center"/>
              <w:rPr>
                <w:bCs/>
              </w:rPr>
            </w:pPr>
            <w:proofErr w:type="spellStart"/>
            <w:r w:rsidRPr="00991391">
              <w:rPr>
                <w:bCs/>
              </w:rPr>
              <w:t>Maram</w:t>
            </w:r>
            <w:proofErr w:type="spellEnd"/>
            <w:r w:rsidRPr="00991391">
              <w:rPr>
                <w:bCs/>
              </w:rPr>
              <w:t xml:space="preserve"> </w:t>
            </w:r>
            <w:proofErr w:type="spellStart"/>
            <w:r w:rsidRPr="00991391">
              <w:rPr>
                <w:bCs/>
              </w:rPr>
              <w:t>Seirafi</w:t>
            </w:r>
            <w:proofErr w:type="spellEnd"/>
          </w:p>
        </w:tc>
        <w:tc>
          <w:tcPr>
            <w:tcW w:w="3375" w:type="dxa"/>
          </w:tcPr>
          <w:p w:rsidR="00991391" w:rsidRPr="00991391" w:rsidRDefault="00991391" w:rsidP="00991391">
            <w:pPr>
              <w:jc w:val="center"/>
              <w:rPr>
                <w:bCs/>
              </w:rPr>
            </w:pPr>
            <w:r w:rsidRPr="00991391">
              <w:rPr>
                <w:bCs/>
              </w:rPr>
              <w:t xml:space="preserve">TRH1004 </w:t>
            </w:r>
            <w:r w:rsidR="00436BCA" w:rsidRPr="00991391">
              <w:rPr>
                <w:bCs/>
              </w:rPr>
              <w:t>Kültür</w:t>
            </w:r>
          </w:p>
          <w:p w:rsidR="007C6A4E" w:rsidRDefault="00436BCA" w:rsidP="00991391">
            <w:pPr>
              <w:jc w:val="center"/>
              <w:rPr>
                <w:bCs/>
              </w:rPr>
            </w:pPr>
            <w:r w:rsidRPr="00991391">
              <w:rPr>
                <w:bCs/>
              </w:rPr>
              <w:t>Tarihi(</w:t>
            </w:r>
            <w:proofErr w:type="spellStart"/>
            <w:proofErr w:type="gramStart"/>
            <w:r w:rsidRPr="00991391">
              <w:rPr>
                <w:bCs/>
              </w:rPr>
              <w:t>Din,Bilim</w:t>
            </w:r>
            <w:proofErr w:type="gramEnd"/>
            <w:r w:rsidRPr="00991391">
              <w:rPr>
                <w:bCs/>
              </w:rPr>
              <w:t>,Eğitim,İletişim</w:t>
            </w:r>
            <w:proofErr w:type="spellEnd"/>
            <w:r w:rsidRPr="00991391">
              <w:rPr>
                <w:bCs/>
              </w:rPr>
              <w:t>)</w:t>
            </w:r>
          </w:p>
          <w:p w:rsidR="00436BCA" w:rsidRPr="00E34B70" w:rsidRDefault="00436BCA" w:rsidP="00991391">
            <w:pPr>
              <w:jc w:val="center"/>
              <w:rPr>
                <w:bCs/>
              </w:rPr>
            </w:pPr>
            <w:r w:rsidRPr="00436BCA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7C6A4E" w:rsidRPr="00E34B70" w:rsidRDefault="00991391" w:rsidP="007C6A4E">
            <w:pPr>
              <w:jc w:val="center"/>
              <w:rPr>
                <w:bCs/>
              </w:rPr>
            </w:pPr>
            <w:r w:rsidRPr="00991391">
              <w:rPr>
                <w:bCs/>
              </w:rPr>
              <w:t>TRH1004 Kültür Tarihi</w:t>
            </w:r>
            <w:r w:rsidR="00436BCA">
              <w:rPr>
                <w:bCs/>
              </w:rPr>
              <w:t xml:space="preserve"> II</w:t>
            </w:r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C5042F" w:rsidTr="00CE31A5">
        <w:tc>
          <w:tcPr>
            <w:tcW w:w="1332" w:type="dxa"/>
            <w:vAlign w:val="center"/>
          </w:tcPr>
          <w:p w:rsidR="00C5042F" w:rsidRPr="00616A19" w:rsidRDefault="00C5042F" w:rsidP="00C5042F">
            <w:pPr>
              <w:rPr>
                <w:bCs/>
              </w:rPr>
            </w:pPr>
            <w:r w:rsidRPr="00991391">
              <w:rPr>
                <w:bCs/>
              </w:rPr>
              <w:t>082011127</w:t>
            </w:r>
          </w:p>
        </w:tc>
        <w:tc>
          <w:tcPr>
            <w:tcW w:w="2050" w:type="dxa"/>
            <w:vAlign w:val="center"/>
          </w:tcPr>
          <w:p w:rsidR="00C5042F" w:rsidRPr="00616A19" w:rsidRDefault="00C5042F" w:rsidP="00C5042F">
            <w:pPr>
              <w:jc w:val="center"/>
              <w:rPr>
                <w:bCs/>
              </w:rPr>
            </w:pPr>
            <w:proofErr w:type="spellStart"/>
            <w:r w:rsidRPr="00991391">
              <w:rPr>
                <w:bCs/>
              </w:rPr>
              <w:t>Maram</w:t>
            </w:r>
            <w:proofErr w:type="spellEnd"/>
            <w:r w:rsidRPr="00991391">
              <w:rPr>
                <w:bCs/>
              </w:rPr>
              <w:t xml:space="preserve"> </w:t>
            </w:r>
            <w:proofErr w:type="spellStart"/>
            <w:r w:rsidRPr="00991391">
              <w:rPr>
                <w:bCs/>
              </w:rPr>
              <w:t>Seirafi</w:t>
            </w:r>
            <w:proofErr w:type="spellEnd"/>
          </w:p>
        </w:tc>
        <w:tc>
          <w:tcPr>
            <w:tcW w:w="3375" w:type="dxa"/>
          </w:tcPr>
          <w:p w:rsidR="00C5042F" w:rsidRPr="00E34B70" w:rsidRDefault="00C5042F" w:rsidP="00C5042F">
            <w:pPr>
              <w:jc w:val="center"/>
              <w:rPr>
                <w:bCs/>
              </w:rPr>
            </w:pPr>
            <w:r w:rsidRPr="00C5042F">
              <w:rPr>
                <w:bCs/>
              </w:rPr>
              <w:t xml:space="preserve">EKO2207 </w:t>
            </w:r>
            <w:proofErr w:type="spellStart"/>
            <w:r w:rsidRPr="00C5042F">
              <w:rPr>
                <w:bCs/>
              </w:rPr>
              <w:t>Betimsel</w:t>
            </w:r>
            <w:proofErr w:type="spellEnd"/>
            <w:r w:rsidRPr="00C5042F">
              <w:rPr>
                <w:bCs/>
              </w:rPr>
              <w:t xml:space="preserve"> İstatistik (BUÜ İktisadi ve İdari Bilimler Fakültesi Ekonometri Bölümü)</w:t>
            </w:r>
          </w:p>
        </w:tc>
        <w:tc>
          <w:tcPr>
            <w:tcW w:w="1818" w:type="dxa"/>
          </w:tcPr>
          <w:p w:rsidR="00C5042F" w:rsidRPr="00E34B70" w:rsidRDefault="00C5042F" w:rsidP="00C5042F">
            <w:pPr>
              <w:jc w:val="center"/>
              <w:rPr>
                <w:bCs/>
              </w:rPr>
            </w:pPr>
            <w:r w:rsidRPr="00C5042F">
              <w:rPr>
                <w:bCs/>
              </w:rPr>
              <w:t xml:space="preserve">EKO2209 </w:t>
            </w:r>
            <w:r w:rsidR="00436BCA" w:rsidRPr="00C5042F">
              <w:rPr>
                <w:bCs/>
              </w:rPr>
              <w:t>İstatistik</w:t>
            </w:r>
            <w:r w:rsidRPr="00C5042F">
              <w:rPr>
                <w:bCs/>
              </w:rPr>
              <w:t xml:space="preserve"> I</w:t>
            </w:r>
          </w:p>
        </w:tc>
        <w:tc>
          <w:tcPr>
            <w:tcW w:w="1579" w:type="dxa"/>
          </w:tcPr>
          <w:p w:rsidR="00C5042F" w:rsidRPr="00E34B70" w:rsidRDefault="00C5042F" w:rsidP="00C5042F">
            <w:pPr>
              <w:jc w:val="center"/>
              <w:rPr>
                <w:bCs/>
              </w:rPr>
            </w:pPr>
            <w:r w:rsidRPr="00C5042F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763D63" w:rsidRDefault="003738B0" w:rsidP="007C6A4E">
            <w:pPr>
              <w:rPr>
                <w:bCs/>
              </w:rPr>
            </w:pPr>
            <w:r>
              <w:rPr>
                <w:bCs/>
              </w:rPr>
              <w:t>0</w:t>
            </w:r>
            <w:r w:rsidR="00EC3C35" w:rsidRPr="00EC3C35">
              <w:rPr>
                <w:bCs/>
              </w:rPr>
              <w:t>816110103</w:t>
            </w:r>
          </w:p>
        </w:tc>
        <w:tc>
          <w:tcPr>
            <w:tcW w:w="2050" w:type="dxa"/>
          </w:tcPr>
          <w:p w:rsidR="007C6A4E" w:rsidRPr="00763D63" w:rsidRDefault="00EC3C35" w:rsidP="007C6A4E">
            <w:pPr>
              <w:jc w:val="center"/>
              <w:rPr>
                <w:bCs/>
              </w:rPr>
            </w:pPr>
            <w:r w:rsidRPr="00EC3C35">
              <w:rPr>
                <w:bCs/>
              </w:rPr>
              <w:t xml:space="preserve">Aysel </w:t>
            </w:r>
            <w:proofErr w:type="spellStart"/>
            <w:r w:rsidRPr="00EC3C35">
              <w:rPr>
                <w:bCs/>
              </w:rPr>
              <w:t>Mehraliyeva</w:t>
            </w:r>
            <w:proofErr w:type="spellEnd"/>
          </w:p>
        </w:tc>
        <w:tc>
          <w:tcPr>
            <w:tcW w:w="3375" w:type="dxa"/>
          </w:tcPr>
          <w:p w:rsidR="00EC3C35" w:rsidRPr="00EC3C35" w:rsidRDefault="007C6A4E" w:rsidP="00EC3C35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 </w:t>
            </w:r>
            <w:r w:rsidR="00EC3C35" w:rsidRPr="00EC3C35">
              <w:rPr>
                <w:bCs/>
              </w:rPr>
              <w:t>SSY4051 Modern Dünyada</w:t>
            </w:r>
          </w:p>
          <w:p w:rsidR="00EC3C35" w:rsidRDefault="00EC3C35" w:rsidP="00EC3C35">
            <w:pPr>
              <w:jc w:val="center"/>
              <w:rPr>
                <w:bCs/>
              </w:rPr>
            </w:pPr>
            <w:r w:rsidRPr="00EC3C35">
              <w:rPr>
                <w:bCs/>
              </w:rPr>
              <w:t>Kadın</w:t>
            </w:r>
            <w:r>
              <w:rPr>
                <w:bCs/>
              </w:rPr>
              <w:t xml:space="preserve">  </w:t>
            </w:r>
          </w:p>
          <w:p w:rsidR="00EC3C35" w:rsidRPr="00EC3C35" w:rsidRDefault="00EC3C35" w:rsidP="00EC3C35">
            <w:pPr>
              <w:jc w:val="center"/>
              <w:rPr>
                <w:bCs/>
              </w:rPr>
            </w:pPr>
            <w:r w:rsidRPr="00EC3C35">
              <w:rPr>
                <w:bCs/>
              </w:rPr>
              <w:t xml:space="preserve">PSİ3090 </w:t>
            </w:r>
            <w:proofErr w:type="spellStart"/>
            <w:r w:rsidRPr="00EC3C35">
              <w:rPr>
                <w:bCs/>
              </w:rPr>
              <w:t>Disaster</w:t>
            </w:r>
            <w:proofErr w:type="spellEnd"/>
            <w:r w:rsidRPr="00EC3C35">
              <w:rPr>
                <w:bCs/>
              </w:rPr>
              <w:t xml:space="preserve"> </w:t>
            </w:r>
            <w:proofErr w:type="spellStart"/>
            <w:r w:rsidRPr="00EC3C35">
              <w:rPr>
                <w:bCs/>
              </w:rPr>
              <w:t>and</w:t>
            </w:r>
            <w:proofErr w:type="spellEnd"/>
          </w:p>
          <w:p w:rsidR="00EC3C35" w:rsidRDefault="00EC3C35" w:rsidP="00EC3C35">
            <w:pPr>
              <w:jc w:val="center"/>
              <w:rPr>
                <w:bCs/>
              </w:rPr>
            </w:pPr>
            <w:proofErr w:type="spellStart"/>
            <w:r w:rsidRPr="00EC3C35">
              <w:rPr>
                <w:bCs/>
              </w:rPr>
              <w:t>trauma</w:t>
            </w:r>
            <w:proofErr w:type="spellEnd"/>
            <w:r w:rsidRPr="00EC3C35">
              <w:rPr>
                <w:bCs/>
              </w:rPr>
              <w:t xml:space="preserve"> </w:t>
            </w:r>
            <w:proofErr w:type="spellStart"/>
            <w:r w:rsidRPr="00EC3C35">
              <w:rPr>
                <w:bCs/>
              </w:rPr>
              <w:t>psychology</w:t>
            </w:r>
            <w:proofErr w:type="spellEnd"/>
          </w:p>
          <w:p w:rsidR="007C6A4E" w:rsidRPr="00E34B70" w:rsidRDefault="007C6A4E" w:rsidP="00EC3C35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 (BUÜ Fen-E</w:t>
            </w:r>
            <w:r w:rsidR="00EC3C35">
              <w:rPr>
                <w:bCs/>
              </w:rPr>
              <w:t>debiyat Fakültesi</w:t>
            </w:r>
            <w:r w:rsidRPr="00E34B70">
              <w:rPr>
                <w:bCs/>
              </w:rPr>
              <w:t>)</w:t>
            </w:r>
          </w:p>
        </w:tc>
        <w:tc>
          <w:tcPr>
            <w:tcW w:w="1818" w:type="dxa"/>
          </w:tcPr>
          <w:p w:rsidR="00EC3C35" w:rsidRPr="00EC3C35" w:rsidRDefault="00EC3C35" w:rsidP="00EC3C35">
            <w:pPr>
              <w:jc w:val="center"/>
              <w:rPr>
                <w:bCs/>
              </w:rPr>
            </w:pPr>
            <w:r w:rsidRPr="00EC3C35">
              <w:rPr>
                <w:bCs/>
              </w:rPr>
              <w:t>SSY4051 Modern Dünyada</w:t>
            </w:r>
          </w:p>
          <w:p w:rsidR="00EC3C35" w:rsidRPr="00EC3C35" w:rsidRDefault="00EC3C35" w:rsidP="00EC3C35">
            <w:pPr>
              <w:jc w:val="center"/>
              <w:rPr>
                <w:bCs/>
              </w:rPr>
            </w:pPr>
            <w:r w:rsidRPr="00EC3C35">
              <w:rPr>
                <w:bCs/>
              </w:rPr>
              <w:t xml:space="preserve">Kadın  </w:t>
            </w:r>
          </w:p>
          <w:p w:rsidR="00EC3C35" w:rsidRPr="00EC3C35" w:rsidRDefault="00EC3C35" w:rsidP="00EC3C35">
            <w:pPr>
              <w:jc w:val="center"/>
              <w:rPr>
                <w:bCs/>
              </w:rPr>
            </w:pPr>
            <w:r w:rsidRPr="00EC3C35">
              <w:rPr>
                <w:bCs/>
              </w:rPr>
              <w:t xml:space="preserve">PSİ3090 </w:t>
            </w:r>
            <w:proofErr w:type="spellStart"/>
            <w:r w:rsidRPr="00EC3C35">
              <w:rPr>
                <w:bCs/>
              </w:rPr>
              <w:t>Disaster</w:t>
            </w:r>
            <w:proofErr w:type="spellEnd"/>
            <w:r w:rsidRPr="00EC3C35">
              <w:rPr>
                <w:bCs/>
              </w:rPr>
              <w:t xml:space="preserve"> </w:t>
            </w:r>
            <w:proofErr w:type="spellStart"/>
            <w:r w:rsidRPr="00EC3C35">
              <w:rPr>
                <w:bCs/>
              </w:rPr>
              <w:t>and</w:t>
            </w:r>
            <w:proofErr w:type="spellEnd"/>
          </w:p>
          <w:p w:rsidR="007C6A4E" w:rsidRPr="00E34B70" w:rsidRDefault="00EC3C35" w:rsidP="00EC3C35">
            <w:pPr>
              <w:jc w:val="center"/>
              <w:rPr>
                <w:bCs/>
              </w:rPr>
            </w:pPr>
            <w:proofErr w:type="spellStart"/>
            <w:r w:rsidRPr="00EC3C35">
              <w:rPr>
                <w:bCs/>
              </w:rPr>
              <w:t>trauma</w:t>
            </w:r>
            <w:proofErr w:type="spellEnd"/>
            <w:r w:rsidRPr="00EC3C35">
              <w:rPr>
                <w:bCs/>
              </w:rPr>
              <w:t xml:space="preserve"> </w:t>
            </w:r>
            <w:proofErr w:type="spellStart"/>
            <w:r w:rsidRPr="00EC3C35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3738B0" w:rsidTr="00CE31A5">
        <w:tc>
          <w:tcPr>
            <w:tcW w:w="1332" w:type="dxa"/>
          </w:tcPr>
          <w:p w:rsidR="003738B0" w:rsidRPr="00763D63" w:rsidRDefault="003738B0" w:rsidP="003738B0">
            <w:pPr>
              <w:rPr>
                <w:bCs/>
              </w:rPr>
            </w:pPr>
            <w:r>
              <w:rPr>
                <w:bCs/>
              </w:rPr>
              <w:t>0</w:t>
            </w:r>
            <w:r w:rsidRPr="00EC3C35">
              <w:rPr>
                <w:bCs/>
              </w:rPr>
              <w:t>816110103</w:t>
            </w:r>
          </w:p>
        </w:tc>
        <w:tc>
          <w:tcPr>
            <w:tcW w:w="2050" w:type="dxa"/>
          </w:tcPr>
          <w:p w:rsidR="003738B0" w:rsidRPr="00763D63" w:rsidRDefault="003738B0" w:rsidP="003738B0">
            <w:pPr>
              <w:jc w:val="center"/>
              <w:rPr>
                <w:bCs/>
              </w:rPr>
            </w:pPr>
            <w:r w:rsidRPr="00EC3C35">
              <w:rPr>
                <w:bCs/>
              </w:rPr>
              <w:t xml:space="preserve">Aysel </w:t>
            </w:r>
            <w:proofErr w:type="spellStart"/>
            <w:r w:rsidRPr="00EC3C35">
              <w:rPr>
                <w:bCs/>
              </w:rPr>
              <w:t>Mehraliyeva</w:t>
            </w:r>
            <w:proofErr w:type="spellEnd"/>
          </w:p>
        </w:tc>
        <w:tc>
          <w:tcPr>
            <w:tcW w:w="3375" w:type="dxa"/>
          </w:tcPr>
          <w:p w:rsidR="003738B0" w:rsidRPr="00E34B70" w:rsidRDefault="003738B0" w:rsidP="003738B0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 </w:t>
            </w:r>
          </w:p>
          <w:p w:rsidR="003738B0" w:rsidRDefault="003738B0" w:rsidP="003738B0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İ212 Yaşam Boyu Gelişim </w:t>
            </w:r>
            <w:r w:rsidRPr="003738B0">
              <w:rPr>
                <w:bCs/>
              </w:rPr>
              <w:t>II</w:t>
            </w:r>
          </w:p>
          <w:p w:rsidR="00F92F99" w:rsidRPr="00E34B70" w:rsidRDefault="00F92F99" w:rsidP="003738B0">
            <w:pPr>
              <w:jc w:val="center"/>
              <w:rPr>
                <w:bCs/>
              </w:rPr>
            </w:pPr>
            <w:r>
              <w:rPr>
                <w:bCs/>
              </w:rPr>
              <w:lastRenderedPageBreak/>
              <w:t>(Haliç Üniversitesi Fen Edebiyat Fakültesi)</w:t>
            </w:r>
          </w:p>
        </w:tc>
        <w:tc>
          <w:tcPr>
            <w:tcW w:w="1818" w:type="dxa"/>
          </w:tcPr>
          <w:p w:rsidR="003738B0" w:rsidRPr="003738B0" w:rsidRDefault="003738B0" w:rsidP="003738B0">
            <w:pPr>
              <w:jc w:val="center"/>
              <w:rPr>
                <w:bCs/>
              </w:rPr>
            </w:pPr>
            <w:r w:rsidRPr="003738B0">
              <w:rPr>
                <w:bCs/>
              </w:rPr>
              <w:lastRenderedPageBreak/>
              <w:t>PSİ2012 Ergenlik ve</w:t>
            </w:r>
          </w:p>
          <w:p w:rsidR="003738B0" w:rsidRPr="00E34B70" w:rsidRDefault="003738B0" w:rsidP="003738B0">
            <w:pPr>
              <w:jc w:val="center"/>
              <w:rPr>
                <w:bCs/>
              </w:rPr>
            </w:pPr>
            <w:r w:rsidRPr="003738B0">
              <w:rPr>
                <w:bCs/>
              </w:rPr>
              <w:lastRenderedPageBreak/>
              <w:t>Yet</w:t>
            </w:r>
            <w:r>
              <w:rPr>
                <w:bCs/>
              </w:rPr>
              <w:t>i</w:t>
            </w:r>
            <w:r w:rsidRPr="003738B0">
              <w:rPr>
                <w:bCs/>
              </w:rPr>
              <w:t>şkinlikte Gelişim</w:t>
            </w:r>
          </w:p>
        </w:tc>
        <w:tc>
          <w:tcPr>
            <w:tcW w:w="1579" w:type="dxa"/>
          </w:tcPr>
          <w:p w:rsidR="003738B0" w:rsidRPr="00E34B70" w:rsidRDefault="003738B0" w:rsidP="003738B0">
            <w:pPr>
              <w:jc w:val="center"/>
              <w:rPr>
                <w:bCs/>
              </w:rPr>
            </w:pPr>
            <w:r w:rsidRPr="003738B0">
              <w:rPr>
                <w:bCs/>
              </w:rPr>
              <w:lastRenderedPageBreak/>
              <w:t>Uygun bulunmamıştır. Reddedildi.</w:t>
            </w:r>
          </w:p>
        </w:tc>
      </w:tr>
      <w:tr w:rsidR="00A203B3" w:rsidTr="00CE31A5">
        <w:tc>
          <w:tcPr>
            <w:tcW w:w="1332" w:type="dxa"/>
          </w:tcPr>
          <w:p w:rsidR="00A203B3" w:rsidRPr="00763D63" w:rsidRDefault="00A203B3" w:rsidP="00A203B3">
            <w:pPr>
              <w:rPr>
                <w:bCs/>
              </w:rPr>
            </w:pPr>
            <w:r w:rsidRPr="00A203B3">
              <w:rPr>
                <w:bCs/>
              </w:rPr>
              <w:t>081911140</w:t>
            </w:r>
          </w:p>
        </w:tc>
        <w:tc>
          <w:tcPr>
            <w:tcW w:w="2050" w:type="dxa"/>
          </w:tcPr>
          <w:p w:rsidR="00A203B3" w:rsidRPr="00763D63" w:rsidRDefault="00A203B3" w:rsidP="00A203B3">
            <w:pPr>
              <w:jc w:val="center"/>
              <w:rPr>
                <w:bCs/>
              </w:rPr>
            </w:pPr>
            <w:r w:rsidRPr="00A203B3">
              <w:rPr>
                <w:bCs/>
              </w:rPr>
              <w:t xml:space="preserve">Kemal </w:t>
            </w:r>
            <w:proofErr w:type="spellStart"/>
            <w:r w:rsidRPr="00A203B3">
              <w:rPr>
                <w:bCs/>
              </w:rPr>
              <w:t>Majanov</w:t>
            </w:r>
            <w:proofErr w:type="spellEnd"/>
          </w:p>
        </w:tc>
        <w:tc>
          <w:tcPr>
            <w:tcW w:w="3375" w:type="dxa"/>
          </w:tcPr>
          <w:p w:rsidR="00A203B3" w:rsidRPr="00E34B70" w:rsidRDefault="00A203B3" w:rsidP="00A203B3">
            <w:pPr>
              <w:jc w:val="center"/>
              <w:rPr>
                <w:bCs/>
              </w:rPr>
            </w:pPr>
            <w:r w:rsidRPr="00C5042F">
              <w:rPr>
                <w:bCs/>
              </w:rPr>
              <w:t xml:space="preserve">EKO2207 </w:t>
            </w:r>
            <w:proofErr w:type="spellStart"/>
            <w:r w:rsidRPr="00C5042F">
              <w:rPr>
                <w:bCs/>
              </w:rPr>
              <w:t>Betimsel</w:t>
            </w:r>
            <w:proofErr w:type="spellEnd"/>
            <w:r w:rsidRPr="00C5042F">
              <w:rPr>
                <w:bCs/>
              </w:rPr>
              <w:t xml:space="preserve"> İstatistik (BUÜ İktisadi ve İdari Bilimler Fakültesi Ekonometri Bölümü)</w:t>
            </w:r>
          </w:p>
        </w:tc>
        <w:tc>
          <w:tcPr>
            <w:tcW w:w="1818" w:type="dxa"/>
          </w:tcPr>
          <w:p w:rsidR="00A203B3" w:rsidRPr="00E34B70" w:rsidRDefault="00A203B3" w:rsidP="00A203B3">
            <w:pPr>
              <w:jc w:val="center"/>
              <w:rPr>
                <w:bCs/>
              </w:rPr>
            </w:pPr>
            <w:r w:rsidRPr="00C5042F">
              <w:rPr>
                <w:bCs/>
              </w:rPr>
              <w:t xml:space="preserve">EKO2209 </w:t>
            </w:r>
            <w:r w:rsidR="00F92F99" w:rsidRPr="00C5042F">
              <w:rPr>
                <w:bCs/>
              </w:rPr>
              <w:t>İstatistik</w:t>
            </w:r>
            <w:r w:rsidRPr="00C5042F">
              <w:rPr>
                <w:bCs/>
              </w:rPr>
              <w:t xml:space="preserve"> I</w:t>
            </w:r>
          </w:p>
        </w:tc>
        <w:tc>
          <w:tcPr>
            <w:tcW w:w="1579" w:type="dxa"/>
          </w:tcPr>
          <w:p w:rsidR="00A203B3" w:rsidRPr="00E34B70" w:rsidRDefault="00A203B3" w:rsidP="00A203B3">
            <w:pPr>
              <w:jc w:val="center"/>
              <w:rPr>
                <w:bCs/>
              </w:rPr>
            </w:pPr>
            <w:r w:rsidRPr="00C5042F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150679" w:rsidRDefault="004439E9" w:rsidP="007C6A4E">
            <w:pPr>
              <w:rPr>
                <w:bCs/>
              </w:rPr>
            </w:pPr>
            <w:r w:rsidRPr="004439E9">
              <w:rPr>
                <w:bCs/>
              </w:rPr>
              <w:t>082011082</w:t>
            </w:r>
          </w:p>
        </w:tc>
        <w:tc>
          <w:tcPr>
            <w:tcW w:w="2050" w:type="dxa"/>
          </w:tcPr>
          <w:p w:rsidR="007C6A4E" w:rsidRPr="00150679" w:rsidRDefault="004439E9" w:rsidP="007C6A4E">
            <w:pPr>
              <w:jc w:val="center"/>
              <w:rPr>
                <w:bCs/>
              </w:rPr>
            </w:pPr>
            <w:r w:rsidRPr="004439E9">
              <w:rPr>
                <w:bCs/>
              </w:rPr>
              <w:t>Tarık Mete Aytekin</w:t>
            </w:r>
          </w:p>
        </w:tc>
        <w:tc>
          <w:tcPr>
            <w:tcW w:w="3375" w:type="dxa"/>
          </w:tcPr>
          <w:p w:rsidR="004439E9" w:rsidRPr="004439E9" w:rsidRDefault="004439E9" w:rsidP="004439E9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 w:rsidRPr="004439E9">
              <w:rPr>
                <w:rFonts w:asciiTheme="minorHAnsi" w:eastAsiaTheme="minorHAnsi" w:hAnsiTheme="minorHAnsi" w:cstheme="minorBidi"/>
                <w:bCs/>
              </w:rPr>
              <w:t xml:space="preserve">PSI3090 </w:t>
            </w:r>
            <w:proofErr w:type="spellStart"/>
            <w:r w:rsidR="00F92F99" w:rsidRPr="004439E9">
              <w:rPr>
                <w:rFonts w:asciiTheme="minorHAnsi" w:eastAsiaTheme="minorHAnsi" w:hAnsiTheme="minorHAnsi" w:cstheme="minorBidi"/>
                <w:bCs/>
              </w:rPr>
              <w:t>Dısaster</w:t>
            </w:r>
            <w:proofErr w:type="spellEnd"/>
            <w:r w:rsidR="00F92F99" w:rsidRPr="004439E9">
              <w:rPr>
                <w:rFonts w:asciiTheme="minorHAnsi" w:eastAsiaTheme="minorHAnsi" w:hAnsiTheme="minorHAnsi" w:cstheme="minorBidi"/>
                <w:bCs/>
              </w:rPr>
              <w:t xml:space="preserve"> </w:t>
            </w:r>
            <w:proofErr w:type="spellStart"/>
            <w:r w:rsidR="00F92F99" w:rsidRPr="004439E9">
              <w:rPr>
                <w:rFonts w:asciiTheme="minorHAnsi" w:eastAsiaTheme="minorHAnsi" w:hAnsiTheme="minorHAnsi" w:cstheme="minorBidi"/>
                <w:bCs/>
              </w:rPr>
              <w:t>And</w:t>
            </w:r>
            <w:proofErr w:type="spellEnd"/>
          </w:p>
          <w:p w:rsidR="007C6A4E" w:rsidRDefault="00F92F99" w:rsidP="004439E9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proofErr w:type="spellStart"/>
            <w:r w:rsidRPr="004439E9">
              <w:rPr>
                <w:rFonts w:asciiTheme="minorHAnsi" w:eastAsiaTheme="minorHAnsi" w:hAnsiTheme="minorHAnsi" w:cstheme="minorBidi"/>
                <w:bCs/>
              </w:rPr>
              <w:t>Trauma</w:t>
            </w:r>
            <w:proofErr w:type="spellEnd"/>
            <w:r>
              <w:rPr>
                <w:rFonts w:asciiTheme="minorHAnsi" w:eastAsiaTheme="minorHAnsi" w:hAnsiTheme="minorHAnsi" w:cstheme="minorBidi"/>
                <w:bCs/>
              </w:rPr>
              <w:t xml:space="preserve"> </w:t>
            </w:r>
            <w:proofErr w:type="spellStart"/>
            <w:r w:rsidRPr="004439E9">
              <w:rPr>
                <w:rFonts w:asciiTheme="minorHAnsi" w:eastAsiaTheme="minorHAnsi" w:hAnsiTheme="minorHAnsi" w:cstheme="minorBidi"/>
                <w:bCs/>
              </w:rPr>
              <w:t>Psychology</w:t>
            </w:r>
            <w:proofErr w:type="spellEnd"/>
          </w:p>
          <w:p w:rsidR="00F92F99" w:rsidRPr="00E34B70" w:rsidRDefault="00F92F99" w:rsidP="004439E9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 w:rsidRPr="00F92F99">
              <w:rPr>
                <w:rFonts w:asciiTheme="minorHAnsi" w:eastAsiaTheme="minorHAnsi" w:hAnsiTheme="minorHAnsi" w:cstheme="minorBidi"/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4439E9" w:rsidRPr="004439E9" w:rsidRDefault="004439E9" w:rsidP="004439E9">
            <w:pPr>
              <w:jc w:val="center"/>
              <w:rPr>
                <w:bCs/>
              </w:rPr>
            </w:pPr>
            <w:r w:rsidRPr="004439E9">
              <w:rPr>
                <w:bCs/>
              </w:rPr>
              <w:t xml:space="preserve">PSI3090 </w:t>
            </w:r>
            <w:proofErr w:type="spellStart"/>
            <w:r w:rsidR="00F92F99" w:rsidRPr="004439E9">
              <w:rPr>
                <w:bCs/>
              </w:rPr>
              <w:t>Dısaster</w:t>
            </w:r>
            <w:proofErr w:type="spellEnd"/>
            <w:r w:rsidR="00F92F99" w:rsidRPr="004439E9">
              <w:rPr>
                <w:bCs/>
              </w:rPr>
              <w:t xml:space="preserve"> </w:t>
            </w:r>
            <w:proofErr w:type="spellStart"/>
            <w:r w:rsidR="00F92F99" w:rsidRPr="004439E9">
              <w:rPr>
                <w:bCs/>
              </w:rPr>
              <w:t>And</w:t>
            </w:r>
            <w:proofErr w:type="spellEnd"/>
          </w:p>
          <w:p w:rsidR="004439E9" w:rsidRPr="004439E9" w:rsidRDefault="00F92F99" w:rsidP="004439E9">
            <w:pPr>
              <w:jc w:val="center"/>
              <w:rPr>
                <w:bCs/>
              </w:rPr>
            </w:pPr>
            <w:proofErr w:type="spellStart"/>
            <w:r w:rsidRPr="004439E9">
              <w:rPr>
                <w:bCs/>
              </w:rPr>
              <w:t>Trauma</w:t>
            </w:r>
            <w:proofErr w:type="spellEnd"/>
          </w:p>
          <w:p w:rsidR="007C6A4E" w:rsidRPr="00E34B70" w:rsidRDefault="00F92F99" w:rsidP="004439E9">
            <w:pPr>
              <w:jc w:val="center"/>
              <w:rPr>
                <w:bCs/>
              </w:rPr>
            </w:pPr>
            <w:proofErr w:type="spellStart"/>
            <w:r w:rsidRPr="004439E9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4439E9" w:rsidP="007C6A4E">
            <w:pPr>
              <w:jc w:val="center"/>
              <w:rPr>
                <w:bCs/>
              </w:rPr>
            </w:pPr>
            <w:r w:rsidRPr="004439E9">
              <w:rPr>
                <w:bCs/>
              </w:rPr>
              <w:t>Uygun bulunmuştur. Onaylandı.</w:t>
            </w:r>
          </w:p>
        </w:tc>
      </w:tr>
      <w:tr w:rsidR="004439E9" w:rsidTr="00CE31A5">
        <w:tc>
          <w:tcPr>
            <w:tcW w:w="1332" w:type="dxa"/>
          </w:tcPr>
          <w:p w:rsidR="004439E9" w:rsidRPr="00150679" w:rsidRDefault="004439E9" w:rsidP="004439E9">
            <w:pPr>
              <w:rPr>
                <w:bCs/>
              </w:rPr>
            </w:pPr>
            <w:r w:rsidRPr="004439E9">
              <w:rPr>
                <w:bCs/>
              </w:rPr>
              <w:t>082011082</w:t>
            </w:r>
          </w:p>
        </w:tc>
        <w:tc>
          <w:tcPr>
            <w:tcW w:w="2050" w:type="dxa"/>
          </w:tcPr>
          <w:p w:rsidR="004439E9" w:rsidRPr="00150679" w:rsidRDefault="004439E9" w:rsidP="004439E9">
            <w:pPr>
              <w:jc w:val="center"/>
              <w:rPr>
                <w:bCs/>
              </w:rPr>
            </w:pPr>
            <w:r w:rsidRPr="004439E9">
              <w:rPr>
                <w:bCs/>
              </w:rPr>
              <w:t>Tarık Mete Aytekin</w:t>
            </w:r>
          </w:p>
        </w:tc>
        <w:tc>
          <w:tcPr>
            <w:tcW w:w="3375" w:type="dxa"/>
          </w:tcPr>
          <w:p w:rsidR="004439E9" w:rsidRDefault="004439E9" w:rsidP="004439E9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>
              <w:rPr>
                <w:rFonts w:asciiTheme="minorHAnsi" w:eastAsiaTheme="minorHAnsi" w:hAnsiTheme="minorHAnsi" w:cstheme="minorBidi"/>
                <w:bCs/>
              </w:rPr>
              <w:t xml:space="preserve">EKO2207 </w:t>
            </w:r>
            <w:proofErr w:type="spellStart"/>
            <w:r w:rsidR="00F92F99">
              <w:rPr>
                <w:rFonts w:asciiTheme="minorHAnsi" w:eastAsiaTheme="minorHAnsi" w:hAnsiTheme="minorHAnsi" w:cstheme="minorBidi"/>
                <w:bCs/>
              </w:rPr>
              <w:t>Betimsel</w:t>
            </w:r>
            <w:proofErr w:type="spellEnd"/>
            <w:r w:rsidR="00F92F99">
              <w:rPr>
                <w:rFonts w:asciiTheme="minorHAnsi" w:eastAsiaTheme="minorHAnsi" w:hAnsiTheme="minorHAnsi" w:cstheme="minorBidi"/>
                <w:bCs/>
              </w:rPr>
              <w:t xml:space="preserve"> </w:t>
            </w:r>
            <w:r w:rsidR="00F92F99" w:rsidRPr="004439E9">
              <w:rPr>
                <w:rFonts w:asciiTheme="minorHAnsi" w:eastAsiaTheme="minorHAnsi" w:hAnsiTheme="minorHAnsi" w:cstheme="minorBidi"/>
                <w:bCs/>
              </w:rPr>
              <w:t>İstatistik</w:t>
            </w:r>
          </w:p>
          <w:p w:rsidR="004439E9" w:rsidRDefault="004439E9" w:rsidP="004439E9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 w:rsidRPr="004439E9">
              <w:rPr>
                <w:rFonts w:asciiTheme="minorHAnsi" w:eastAsiaTheme="minorHAnsi" w:hAnsiTheme="minorHAnsi" w:cstheme="minorBidi"/>
                <w:bCs/>
              </w:rPr>
              <w:t xml:space="preserve">FLS1001 </w:t>
            </w:r>
            <w:r w:rsidR="00F92F99" w:rsidRPr="004439E9">
              <w:rPr>
                <w:rFonts w:asciiTheme="minorHAnsi" w:eastAsiaTheme="minorHAnsi" w:hAnsiTheme="minorHAnsi" w:cstheme="minorBidi"/>
                <w:bCs/>
              </w:rPr>
              <w:t>Felsefeye Giriş</w:t>
            </w:r>
          </w:p>
          <w:p w:rsidR="005A6FDF" w:rsidRDefault="005A6FDF" w:rsidP="004439E9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 w:rsidRPr="005A6FDF">
              <w:rPr>
                <w:rFonts w:asciiTheme="minorHAnsi" w:eastAsiaTheme="minorHAnsi" w:hAnsiTheme="minorHAnsi" w:cstheme="minorBidi"/>
                <w:bCs/>
              </w:rPr>
              <w:t>(BUÜ İktisadi ve İdari Bilimler Fakültesi Ekonometri Bölümü)</w:t>
            </w:r>
          </w:p>
          <w:p w:rsidR="005A6FDF" w:rsidRPr="00E34B70" w:rsidRDefault="005A6FDF" w:rsidP="004439E9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>
              <w:rPr>
                <w:rFonts w:asciiTheme="minorHAnsi" w:eastAsiaTheme="minorHAnsi" w:hAnsiTheme="minorHAnsi" w:cstheme="minorBidi"/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4439E9" w:rsidRDefault="004439E9" w:rsidP="004439E9">
            <w:pPr>
              <w:jc w:val="center"/>
              <w:rPr>
                <w:bCs/>
              </w:rPr>
            </w:pPr>
            <w:r w:rsidRPr="004439E9">
              <w:rPr>
                <w:bCs/>
              </w:rPr>
              <w:t xml:space="preserve">EKO2209 </w:t>
            </w:r>
            <w:r w:rsidR="00F92F99" w:rsidRPr="004439E9">
              <w:rPr>
                <w:bCs/>
              </w:rPr>
              <w:t>İstatistik</w:t>
            </w:r>
            <w:r w:rsidRPr="004439E9">
              <w:rPr>
                <w:bCs/>
              </w:rPr>
              <w:t xml:space="preserve"> I</w:t>
            </w:r>
          </w:p>
          <w:p w:rsidR="004439E9" w:rsidRPr="00E34B70" w:rsidRDefault="004439E9" w:rsidP="004439E9">
            <w:pPr>
              <w:jc w:val="center"/>
              <w:rPr>
                <w:bCs/>
              </w:rPr>
            </w:pPr>
            <w:r w:rsidRPr="004439E9">
              <w:rPr>
                <w:bCs/>
              </w:rPr>
              <w:t xml:space="preserve">FLS1001 </w:t>
            </w:r>
            <w:r w:rsidR="00F92F99" w:rsidRPr="004439E9">
              <w:rPr>
                <w:bCs/>
              </w:rPr>
              <w:t>Felsefeye Giriş</w:t>
            </w:r>
          </w:p>
        </w:tc>
        <w:tc>
          <w:tcPr>
            <w:tcW w:w="1579" w:type="dxa"/>
          </w:tcPr>
          <w:p w:rsidR="004439E9" w:rsidRPr="00E34B70" w:rsidRDefault="004439E9" w:rsidP="004439E9">
            <w:pPr>
              <w:jc w:val="center"/>
              <w:rPr>
                <w:bCs/>
              </w:rPr>
            </w:pPr>
            <w:r w:rsidRPr="004439E9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150679" w:rsidRDefault="00CB5205" w:rsidP="007C6A4E">
            <w:pPr>
              <w:rPr>
                <w:bCs/>
              </w:rPr>
            </w:pPr>
            <w:r w:rsidRPr="00CB5205">
              <w:rPr>
                <w:bCs/>
              </w:rPr>
              <w:t>081711012</w:t>
            </w:r>
          </w:p>
        </w:tc>
        <w:tc>
          <w:tcPr>
            <w:tcW w:w="2050" w:type="dxa"/>
          </w:tcPr>
          <w:p w:rsidR="007C6A4E" w:rsidRPr="00150679" w:rsidRDefault="00CB5205" w:rsidP="007C6A4E">
            <w:pPr>
              <w:jc w:val="center"/>
              <w:rPr>
                <w:bCs/>
              </w:rPr>
            </w:pPr>
            <w:r w:rsidRPr="00CB5205">
              <w:rPr>
                <w:bCs/>
              </w:rPr>
              <w:t>İrem Bozoğlu</w:t>
            </w:r>
          </w:p>
        </w:tc>
        <w:tc>
          <w:tcPr>
            <w:tcW w:w="3375" w:type="dxa"/>
          </w:tcPr>
          <w:p w:rsidR="007C6A4E" w:rsidRDefault="00CB5205" w:rsidP="007C6A4E">
            <w:pPr>
              <w:jc w:val="center"/>
              <w:rPr>
                <w:bCs/>
              </w:rPr>
            </w:pPr>
            <w:r w:rsidRPr="00CB5205">
              <w:rPr>
                <w:bCs/>
              </w:rPr>
              <w:t>SAT054 Anadolu Sanatı 2</w:t>
            </w:r>
          </w:p>
          <w:p w:rsidR="00D826B1" w:rsidRPr="00D826B1" w:rsidRDefault="00D826B1" w:rsidP="00D826B1">
            <w:pPr>
              <w:jc w:val="center"/>
              <w:rPr>
                <w:bCs/>
              </w:rPr>
            </w:pPr>
            <w:r w:rsidRPr="00D826B1">
              <w:rPr>
                <w:bCs/>
              </w:rPr>
              <w:t xml:space="preserve">PSI3090 </w:t>
            </w:r>
            <w:proofErr w:type="spellStart"/>
            <w:r w:rsidRPr="00D826B1">
              <w:rPr>
                <w:bCs/>
              </w:rPr>
              <w:t>Disaster</w:t>
            </w:r>
            <w:proofErr w:type="spellEnd"/>
            <w:r w:rsidRPr="00D826B1">
              <w:rPr>
                <w:bCs/>
              </w:rPr>
              <w:t xml:space="preserve"> </w:t>
            </w:r>
            <w:proofErr w:type="spellStart"/>
            <w:r w:rsidRPr="00D826B1">
              <w:rPr>
                <w:bCs/>
              </w:rPr>
              <w:t>and</w:t>
            </w:r>
            <w:proofErr w:type="spellEnd"/>
            <w:r w:rsidRPr="00D826B1">
              <w:rPr>
                <w:bCs/>
              </w:rPr>
              <w:t xml:space="preserve"> </w:t>
            </w:r>
            <w:proofErr w:type="spellStart"/>
            <w:r w:rsidRPr="00D826B1">
              <w:rPr>
                <w:bCs/>
              </w:rPr>
              <w:t>Trauma</w:t>
            </w:r>
            <w:proofErr w:type="spellEnd"/>
          </w:p>
          <w:p w:rsidR="00D826B1" w:rsidRPr="00D826B1" w:rsidRDefault="00D826B1" w:rsidP="00D826B1">
            <w:pPr>
              <w:jc w:val="center"/>
              <w:rPr>
                <w:bCs/>
              </w:rPr>
            </w:pPr>
            <w:proofErr w:type="spellStart"/>
            <w:r w:rsidRPr="00D826B1">
              <w:rPr>
                <w:bCs/>
              </w:rPr>
              <w:t>Psychology</w:t>
            </w:r>
            <w:proofErr w:type="spellEnd"/>
          </w:p>
          <w:p w:rsidR="00D826B1" w:rsidRPr="00D826B1" w:rsidRDefault="00D826B1" w:rsidP="00D826B1">
            <w:pPr>
              <w:jc w:val="center"/>
              <w:rPr>
                <w:bCs/>
              </w:rPr>
            </w:pPr>
            <w:r w:rsidRPr="00D826B1">
              <w:rPr>
                <w:bCs/>
              </w:rPr>
              <w:t xml:space="preserve">PSI4060 </w:t>
            </w:r>
            <w:proofErr w:type="spellStart"/>
            <w:r w:rsidRPr="00D826B1">
              <w:rPr>
                <w:bCs/>
              </w:rPr>
              <w:t>Environmental</w:t>
            </w:r>
            <w:proofErr w:type="spellEnd"/>
          </w:p>
          <w:p w:rsidR="00D826B1" w:rsidRDefault="00D826B1" w:rsidP="00D826B1">
            <w:pPr>
              <w:jc w:val="center"/>
              <w:rPr>
                <w:bCs/>
              </w:rPr>
            </w:pPr>
            <w:proofErr w:type="spellStart"/>
            <w:r w:rsidRPr="00D826B1">
              <w:rPr>
                <w:bCs/>
              </w:rPr>
              <w:t>Psychology</w:t>
            </w:r>
            <w:proofErr w:type="spellEnd"/>
          </w:p>
          <w:p w:rsidR="00286683" w:rsidRPr="00E34B70" w:rsidRDefault="00286683" w:rsidP="00D826B1">
            <w:pPr>
              <w:jc w:val="center"/>
              <w:rPr>
                <w:bCs/>
              </w:rPr>
            </w:pPr>
            <w:r w:rsidRPr="00286683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7C6A4E" w:rsidRDefault="00CB5205" w:rsidP="007C6A4E">
            <w:pPr>
              <w:jc w:val="center"/>
              <w:rPr>
                <w:bCs/>
              </w:rPr>
            </w:pPr>
            <w:r w:rsidRPr="00CB5205">
              <w:rPr>
                <w:bCs/>
              </w:rPr>
              <w:t>SAT0504 Anadolu Sanatı 2</w:t>
            </w:r>
          </w:p>
          <w:p w:rsidR="00D826B1" w:rsidRPr="00D826B1" w:rsidRDefault="00D826B1" w:rsidP="00D826B1">
            <w:pPr>
              <w:jc w:val="center"/>
              <w:rPr>
                <w:bCs/>
              </w:rPr>
            </w:pPr>
            <w:r w:rsidRPr="00D826B1">
              <w:rPr>
                <w:bCs/>
              </w:rPr>
              <w:t xml:space="preserve">PSI3090 </w:t>
            </w:r>
            <w:proofErr w:type="spellStart"/>
            <w:r w:rsidRPr="00D826B1">
              <w:rPr>
                <w:bCs/>
              </w:rPr>
              <w:t>Disaster</w:t>
            </w:r>
            <w:proofErr w:type="spellEnd"/>
            <w:r w:rsidRPr="00D826B1">
              <w:rPr>
                <w:bCs/>
              </w:rPr>
              <w:t xml:space="preserve"> </w:t>
            </w:r>
            <w:proofErr w:type="spellStart"/>
            <w:r w:rsidRPr="00D826B1">
              <w:rPr>
                <w:bCs/>
              </w:rPr>
              <w:t>and</w:t>
            </w:r>
            <w:proofErr w:type="spellEnd"/>
            <w:r w:rsidRPr="00D826B1">
              <w:rPr>
                <w:bCs/>
              </w:rPr>
              <w:t xml:space="preserve"> </w:t>
            </w:r>
            <w:proofErr w:type="spellStart"/>
            <w:r w:rsidRPr="00D826B1">
              <w:rPr>
                <w:bCs/>
              </w:rPr>
              <w:t>Trauma</w:t>
            </w:r>
            <w:proofErr w:type="spellEnd"/>
          </w:p>
          <w:p w:rsidR="00D826B1" w:rsidRPr="00D826B1" w:rsidRDefault="00D826B1" w:rsidP="00D826B1">
            <w:pPr>
              <w:jc w:val="center"/>
              <w:rPr>
                <w:bCs/>
              </w:rPr>
            </w:pPr>
            <w:proofErr w:type="spellStart"/>
            <w:r w:rsidRPr="00D826B1">
              <w:rPr>
                <w:bCs/>
              </w:rPr>
              <w:t>Psychology</w:t>
            </w:r>
            <w:proofErr w:type="spellEnd"/>
          </w:p>
          <w:p w:rsidR="00D826B1" w:rsidRPr="00D826B1" w:rsidRDefault="00D826B1" w:rsidP="00D826B1">
            <w:pPr>
              <w:jc w:val="center"/>
              <w:rPr>
                <w:bCs/>
              </w:rPr>
            </w:pPr>
            <w:r w:rsidRPr="00D826B1">
              <w:rPr>
                <w:bCs/>
              </w:rPr>
              <w:t xml:space="preserve">PSI4060 </w:t>
            </w:r>
            <w:proofErr w:type="spellStart"/>
            <w:r w:rsidRPr="00D826B1">
              <w:rPr>
                <w:bCs/>
              </w:rPr>
              <w:t>Environmental</w:t>
            </w:r>
            <w:proofErr w:type="spellEnd"/>
          </w:p>
          <w:p w:rsidR="00D826B1" w:rsidRPr="00E34B70" w:rsidRDefault="00D826B1" w:rsidP="00D826B1">
            <w:pPr>
              <w:jc w:val="center"/>
              <w:rPr>
                <w:bCs/>
              </w:rPr>
            </w:pPr>
            <w:proofErr w:type="spellStart"/>
            <w:r w:rsidRPr="00D826B1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150679" w:rsidRDefault="00250D4E" w:rsidP="007C6A4E">
            <w:pPr>
              <w:rPr>
                <w:bCs/>
              </w:rPr>
            </w:pPr>
            <w:r w:rsidRPr="00250D4E">
              <w:rPr>
                <w:bCs/>
              </w:rPr>
              <w:t>081611086</w:t>
            </w:r>
          </w:p>
        </w:tc>
        <w:tc>
          <w:tcPr>
            <w:tcW w:w="2050" w:type="dxa"/>
          </w:tcPr>
          <w:p w:rsidR="007C6A4E" w:rsidRPr="00150679" w:rsidRDefault="00250D4E" w:rsidP="007C6A4E">
            <w:pPr>
              <w:jc w:val="center"/>
              <w:rPr>
                <w:bCs/>
              </w:rPr>
            </w:pPr>
            <w:r w:rsidRPr="00250D4E">
              <w:rPr>
                <w:bCs/>
              </w:rPr>
              <w:t xml:space="preserve">Lala </w:t>
            </w:r>
            <w:proofErr w:type="spellStart"/>
            <w:r w:rsidRPr="00250D4E">
              <w:rPr>
                <w:bCs/>
              </w:rPr>
              <w:t>Gasimbayli</w:t>
            </w:r>
            <w:proofErr w:type="spellEnd"/>
          </w:p>
        </w:tc>
        <w:tc>
          <w:tcPr>
            <w:tcW w:w="3375" w:type="dxa"/>
          </w:tcPr>
          <w:p w:rsidR="00250D4E" w:rsidRPr="00250D4E" w:rsidRDefault="00250D4E" w:rsidP="00250D4E">
            <w:pPr>
              <w:jc w:val="center"/>
              <w:rPr>
                <w:bCs/>
              </w:rPr>
            </w:pPr>
            <w:r w:rsidRPr="00250D4E">
              <w:rPr>
                <w:bCs/>
              </w:rPr>
              <w:t xml:space="preserve">209004322016 </w:t>
            </w:r>
            <w:proofErr w:type="spellStart"/>
            <w:r w:rsidRPr="00250D4E">
              <w:rPr>
                <w:bCs/>
              </w:rPr>
              <w:t>Applied</w:t>
            </w:r>
            <w:proofErr w:type="spellEnd"/>
            <w:r w:rsidRPr="00250D4E">
              <w:rPr>
                <w:bCs/>
              </w:rPr>
              <w:t xml:space="preserve"> </w:t>
            </w:r>
            <w:proofErr w:type="spellStart"/>
            <w:r w:rsidRPr="00250D4E">
              <w:rPr>
                <w:bCs/>
              </w:rPr>
              <w:t>Social</w:t>
            </w:r>
            <w:proofErr w:type="spellEnd"/>
          </w:p>
          <w:p w:rsidR="007C6A4E" w:rsidRDefault="00250D4E" w:rsidP="00250D4E">
            <w:pPr>
              <w:jc w:val="center"/>
              <w:rPr>
                <w:bCs/>
              </w:rPr>
            </w:pPr>
            <w:proofErr w:type="spellStart"/>
            <w:r>
              <w:rPr>
                <w:bCs/>
              </w:rPr>
              <w:t>Psychology</w:t>
            </w:r>
            <w:proofErr w:type="spellEnd"/>
            <w:r>
              <w:rPr>
                <w:bCs/>
              </w:rPr>
              <w:t xml:space="preserve"> 1</w:t>
            </w:r>
          </w:p>
          <w:p w:rsidR="00250D4E" w:rsidRPr="00250D4E" w:rsidRDefault="00250D4E" w:rsidP="00250D4E">
            <w:pPr>
              <w:jc w:val="center"/>
              <w:rPr>
                <w:bCs/>
              </w:rPr>
            </w:pPr>
            <w:r w:rsidRPr="00250D4E">
              <w:rPr>
                <w:bCs/>
              </w:rPr>
              <w:t xml:space="preserve">209004502016 </w:t>
            </w:r>
            <w:proofErr w:type="spellStart"/>
            <w:r w:rsidRPr="00250D4E">
              <w:rPr>
                <w:bCs/>
              </w:rPr>
              <w:t>Psychology</w:t>
            </w:r>
            <w:proofErr w:type="spellEnd"/>
            <w:r w:rsidRPr="00250D4E">
              <w:rPr>
                <w:bCs/>
              </w:rPr>
              <w:t xml:space="preserve"> of</w:t>
            </w:r>
          </w:p>
          <w:p w:rsidR="00250D4E" w:rsidRPr="00250D4E" w:rsidRDefault="00250D4E" w:rsidP="00250D4E">
            <w:pPr>
              <w:jc w:val="center"/>
              <w:rPr>
                <w:bCs/>
              </w:rPr>
            </w:pPr>
            <w:r w:rsidRPr="00250D4E">
              <w:rPr>
                <w:bCs/>
              </w:rPr>
              <w:t xml:space="preserve">Art </w:t>
            </w:r>
            <w:proofErr w:type="spellStart"/>
            <w:r w:rsidRPr="00250D4E">
              <w:rPr>
                <w:bCs/>
              </w:rPr>
              <w:t>and</w:t>
            </w:r>
            <w:proofErr w:type="spellEnd"/>
          </w:p>
          <w:p w:rsidR="00250D4E" w:rsidRDefault="00250D4E" w:rsidP="00250D4E">
            <w:pPr>
              <w:jc w:val="center"/>
              <w:rPr>
                <w:bCs/>
              </w:rPr>
            </w:pPr>
            <w:proofErr w:type="spellStart"/>
            <w:r w:rsidRPr="00250D4E">
              <w:rPr>
                <w:bCs/>
              </w:rPr>
              <w:t>Aesthetics</w:t>
            </w:r>
            <w:proofErr w:type="spellEnd"/>
          </w:p>
          <w:p w:rsidR="00286683" w:rsidRPr="00E34B70" w:rsidRDefault="00286683" w:rsidP="00250D4E">
            <w:pPr>
              <w:jc w:val="center"/>
              <w:rPr>
                <w:bCs/>
              </w:rPr>
            </w:pPr>
            <w:r>
              <w:rPr>
                <w:bCs/>
              </w:rPr>
              <w:t>(Bolu Abant İzzet Baysal Üniversitesi Fen Edebiyat Fakültesi)</w:t>
            </w:r>
          </w:p>
        </w:tc>
        <w:tc>
          <w:tcPr>
            <w:tcW w:w="1818" w:type="dxa"/>
          </w:tcPr>
          <w:p w:rsidR="00250D4E" w:rsidRPr="00250D4E" w:rsidRDefault="00250D4E" w:rsidP="00250D4E">
            <w:pPr>
              <w:jc w:val="center"/>
              <w:rPr>
                <w:bCs/>
              </w:rPr>
            </w:pPr>
            <w:r w:rsidRPr="00250D4E">
              <w:rPr>
                <w:bCs/>
              </w:rPr>
              <w:t>PSI4075 Sosyal</w:t>
            </w:r>
          </w:p>
          <w:p w:rsidR="00250D4E" w:rsidRPr="00250D4E" w:rsidRDefault="00250D4E" w:rsidP="00250D4E">
            <w:pPr>
              <w:jc w:val="center"/>
              <w:rPr>
                <w:bCs/>
              </w:rPr>
            </w:pPr>
            <w:r w:rsidRPr="00250D4E">
              <w:rPr>
                <w:bCs/>
              </w:rPr>
              <w:t>Psikolojide</w:t>
            </w:r>
          </w:p>
          <w:p w:rsidR="007C6A4E" w:rsidRDefault="00250D4E" w:rsidP="00250D4E">
            <w:pPr>
              <w:jc w:val="center"/>
              <w:rPr>
                <w:bCs/>
              </w:rPr>
            </w:pPr>
            <w:r w:rsidRPr="00250D4E">
              <w:rPr>
                <w:bCs/>
              </w:rPr>
              <w:t>Çağdaş Konular</w:t>
            </w:r>
          </w:p>
          <w:p w:rsidR="00250D4E" w:rsidRPr="00250D4E" w:rsidRDefault="00250D4E" w:rsidP="00250D4E">
            <w:pPr>
              <w:jc w:val="center"/>
              <w:rPr>
                <w:bCs/>
              </w:rPr>
            </w:pPr>
            <w:r w:rsidRPr="00250D4E">
              <w:rPr>
                <w:bCs/>
              </w:rPr>
              <w:t xml:space="preserve">PSİ4067 </w:t>
            </w:r>
            <w:proofErr w:type="spellStart"/>
            <w:r w:rsidRPr="00250D4E">
              <w:rPr>
                <w:bCs/>
              </w:rPr>
              <w:t>Selected</w:t>
            </w:r>
            <w:proofErr w:type="spellEnd"/>
            <w:r w:rsidRPr="00250D4E">
              <w:rPr>
                <w:bCs/>
              </w:rPr>
              <w:t xml:space="preserve"> </w:t>
            </w:r>
            <w:proofErr w:type="spellStart"/>
            <w:r w:rsidRPr="00250D4E">
              <w:rPr>
                <w:bCs/>
              </w:rPr>
              <w:t>Topics</w:t>
            </w:r>
            <w:proofErr w:type="spellEnd"/>
            <w:r w:rsidRPr="00250D4E">
              <w:rPr>
                <w:bCs/>
              </w:rPr>
              <w:t xml:space="preserve"> in</w:t>
            </w:r>
          </w:p>
          <w:p w:rsidR="00250D4E" w:rsidRPr="00250D4E" w:rsidRDefault="00250D4E" w:rsidP="00250D4E">
            <w:pPr>
              <w:jc w:val="center"/>
              <w:rPr>
                <w:bCs/>
              </w:rPr>
            </w:pPr>
            <w:proofErr w:type="spellStart"/>
            <w:r w:rsidRPr="00250D4E">
              <w:rPr>
                <w:bCs/>
              </w:rPr>
              <w:t>İndustrial</w:t>
            </w:r>
            <w:proofErr w:type="spellEnd"/>
            <w:r w:rsidRPr="00250D4E">
              <w:rPr>
                <w:bCs/>
              </w:rPr>
              <w:t xml:space="preserve"> /</w:t>
            </w:r>
          </w:p>
          <w:p w:rsidR="00250D4E" w:rsidRPr="00E34B70" w:rsidRDefault="00250D4E" w:rsidP="00250D4E">
            <w:pPr>
              <w:jc w:val="center"/>
              <w:rPr>
                <w:bCs/>
              </w:rPr>
            </w:pPr>
            <w:proofErr w:type="spellStart"/>
            <w:r w:rsidRPr="00250D4E">
              <w:rPr>
                <w:bCs/>
              </w:rPr>
              <w:t>Organizational</w:t>
            </w:r>
            <w:proofErr w:type="spellEnd"/>
          </w:p>
        </w:tc>
        <w:tc>
          <w:tcPr>
            <w:tcW w:w="1579" w:type="dxa"/>
          </w:tcPr>
          <w:p w:rsidR="007C6A4E" w:rsidRPr="00E34B70" w:rsidRDefault="00250D4E" w:rsidP="007C6A4E">
            <w:pPr>
              <w:jc w:val="center"/>
              <w:rPr>
                <w:bCs/>
              </w:rPr>
            </w:pPr>
            <w:r w:rsidRPr="00250D4E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F659F8" w:rsidRDefault="00EF5A4B" w:rsidP="007C6A4E">
            <w:pPr>
              <w:rPr>
                <w:bCs/>
              </w:rPr>
            </w:pPr>
            <w:r w:rsidRPr="00EF5A4B">
              <w:rPr>
                <w:bCs/>
              </w:rPr>
              <w:t>081811086</w:t>
            </w:r>
          </w:p>
        </w:tc>
        <w:tc>
          <w:tcPr>
            <w:tcW w:w="2050" w:type="dxa"/>
          </w:tcPr>
          <w:p w:rsidR="007C6A4E" w:rsidRPr="00F659F8" w:rsidRDefault="00EF5A4B" w:rsidP="007C6A4E">
            <w:pPr>
              <w:jc w:val="center"/>
              <w:rPr>
                <w:bCs/>
              </w:rPr>
            </w:pPr>
            <w:r w:rsidRPr="00EF5A4B">
              <w:rPr>
                <w:bCs/>
              </w:rPr>
              <w:t>Dilek ALİOĞLU</w:t>
            </w:r>
          </w:p>
        </w:tc>
        <w:tc>
          <w:tcPr>
            <w:tcW w:w="3375" w:type="dxa"/>
          </w:tcPr>
          <w:p w:rsidR="007C6A4E" w:rsidRDefault="00EF5A4B" w:rsidP="007C6A4E">
            <w:pPr>
              <w:jc w:val="center"/>
              <w:rPr>
                <w:bCs/>
              </w:rPr>
            </w:pPr>
            <w:r w:rsidRPr="00EF5A4B">
              <w:rPr>
                <w:bCs/>
              </w:rPr>
              <w:t>209001042003 İstatistik II</w:t>
            </w:r>
          </w:p>
          <w:p w:rsidR="00EF5A4B" w:rsidRPr="00EF5A4B" w:rsidRDefault="00EF5A4B" w:rsidP="00EF5A4B">
            <w:pPr>
              <w:jc w:val="center"/>
              <w:rPr>
                <w:bCs/>
              </w:rPr>
            </w:pPr>
            <w:r w:rsidRPr="00EF5A4B">
              <w:rPr>
                <w:bCs/>
              </w:rPr>
              <w:t xml:space="preserve">209004322016 </w:t>
            </w:r>
            <w:proofErr w:type="spellStart"/>
            <w:r w:rsidRPr="00EF5A4B">
              <w:rPr>
                <w:bCs/>
              </w:rPr>
              <w:t>Applied</w:t>
            </w:r>
            <w:proofErr w:type="spellEnd"/>
            <w:r w:rsidRPr="00EF5A4B">
              <w:rPr>
                <w:bCs/>
              </w:rPr>
              <w:t xml:space="preserve"> </w:t>
            </w:r>
            <w:proofErr w:type="spellStart"/>
            <w:r w:rsidRPr="00EF5A4B">
              <w:rPr>
                <w:bCs/>
              </w:rPr>
              <w:t>Social</w:t>
            </w:r>
            <w:proofErr w:type="spellEnd"/>
          </w:p>
          <w:p w:rsidR="00EF5A4B" w:rsidRDefault="00EF5A4B" w:rsidP="00EF5A4B">
            <w:pPr>
              <w:jc w:val="center"/>
              <w:rPr>
                <w:bCs/>
              </w:rPr>
            </w:pPr>
            <w:proofErr w:type="spellStart"/>
            <w:r w:rsidRPr="00EF5A4B">
              <w:rPr>
                <w:bCs/>
              </w:rPr>
              <w:t>Psychology</w:t>
            </w:r>
            <w:proofErr w:type="spellEnd"/>
          </w:p>
          <w:p w:rsidR="00EF5A4B" w:rsidRPr="00EF5A4B" w:rsidRDefault="00EF5A4B" w:rsidP="00EF5A4B">
            <w:pPr>
              <w:jc w:val="center"/>
              <w:rPr>
                <w:bCs/>
              </w:rPr>
            </w:pPr>
            <w:r w:rsidRPr="00EF5A4B">
              <w:rPr>
                <w:bCs/>
              </w:rPr>
              <w:t xml:space="preserve">209004502016 </w:t>
            </w:r>
            <w:proofErr w:type="spellStart"/>
            <w:r w:rsidRPr="00EF5A4B">
              <w:rPr>
                <w:bCs/>
              </w:rPr>
              <w:t>Psychology</w:t>
            </w:r>
            <w:proofErr w:type="spellEnd"/>
            <w:r w:rsidRPr="00EF5A4B">
              <w:rPr>
                <w:bCs/>
              </w:rPr>
              <w:t xml:space="preserve"> of</w:t>
            </w:r>
          </w:p>
          <w:p w:rsidR="00EF5A4B" w:rsidRPr="00EF5A4B" w:rsidRDefault="00EF5A4B" w:rsidP="00EF5A4B">
            <w:pPr>
              <w:jc w:val="center"/>
              <w:rPr>
                <w:bCs/>
              </w:rPr>
            </w:pPr>
            <w:r w:rsidRPr="00EF5A4B">
              <w:rPr>
                <w:bCs/>
              </w:rPr>
              <w:t xml:space="preserve">Art </w:t>
            </w:r>
            <w:proofErr w:type="spellStart"/>
            <w:r w:rsidRPr="00EF5A4B">
              <w:rPr>
                <w:bCs/>
              </w:rPr>
              <w:t>and</w:t>
            </w:r>
            <w:proofErr w:type="spellEnd"/>
          </w:p>
          <w:p w:rsidR="00EF5A4B" w:rsidRDefault="00EF5A4B" w:rsidP="00EF5A4B">
            <w:pPr>
              <w:jc w:val="center"/>
              <w:rPr>
                <w:bCs/>
              </w:rPr>
            </w:pPr>
            <w:proofErr w:type="spellStart"/>
            <w:r w:rsidRPr="00EF5A4B">
              <w:rPr>
                <w:bCs/>
              </w:rPr>
              <w:t>Aesthetics</w:t>
            </w:r>
            <w:proofErr w:type="spellEnd"/>
          </w:p>
          <w:p w:rsidR="006A7D63" w:rsidRPr="00E34B70" w:rsidRDefault="006A7D63" w:rsidP="00EF5A4B">
            <w:pPr>
              <w:jc w:val="center"/>
              <w:rPr>
                <w:bCs/>
              </w:rPr>
            </w:pPr>
            <w:r>
              <w:rPr>
                <w:bCs/>
              </w:rPr>
              <w:t>(</w:t>
            </w:r>
            <w:r w:rsidRPr="006A7D63">
              <w:rPr>
                <w:bCs/>
              </w:rPr>
              <w:t>Bolu Abant İzzet Baysal Üniversitesi Fen Edebiyat Fakültesi)</w:t>
            </w:r>
          </w:p>
        </w:tc>
        <w:tc>
          <w:tcPr>
            <w:tcW w:w="1818" w:type="dxa"/>
          </w:tcPr>
          <w:p w:rsidR="007C6A4E" w:rsidRDefault="00EF5A4B" w:rsidP="007C6A4E">
            <w:pPr>
              <w:jc w:val="center"/>
              <w:rPr>
                <w:bCs/>
              </w:rPr>
            </w:pPr>
            <w:r w:rsidRPr="00EF5A4B">
              <w:rPr>
                <w:bCs/>
              </w:rPr>
              <w:t>EKO2010 İstatistik II</w:t>
            </w:r>
          </w:p>
          <w:p w:rsidR="00EF5A4B" w:rsidRPr="00EF5A4B" w:rsidRDefault="00EF5A4B" w:rsidP="00EF5A4B">
            <w:pPr>
              <w:jc w:val="center"/>
              <w:rPr>
                <w:bCs/>
              </w:rPr>
            </w:pPr>
            <w:r w:rsidRPr="00EF5A4B">
              <w:rPr>
                <w:bCs/>
              </w:rPr>
              <w:t xml:space="preserve">PSİ3061 </w:t>
            </w:r>
            <w:proofErr w:type="spellStart"/>
            <w:r w:rsidRPr="00EF5A4B">
              <w:rPr>
                <w:bCs/>
              </w:rPr>
              <w:t>Developmental</w:t>
            </w:r>
            <w:proofErr w:type="spellEnd"/>
          </w:p>
          <w:p w:rsidR="00EF5A4B" w:rsidRDefault="00EF5A4B" w:rsidP="00EF5A4B">
            <w:pPr>
              <w:jc w:val="center"/>
              <w:rPr>
                <w:bCs/>
              </w:rPr>
            </w:pPr>
            <w:proofErr w:type="spellStart"/>
            <w:r w:rsidRPr="00EF5A4B">
              <w:rPr>
                <w:bCs/>
              </w:rPr>
              <w:t>Social</w:t>
            </w:r>
            <w:proofErr w:type="spellEnd"/>
            <w:r w:rsidRPr="00EF5A4B">
              <w:rPr>
                <w:bCs/>
              </w:rPr>
              <w:t xml:space="preserve"> </w:t>
            </w:r>
            <w:proofErr w:type="spellStart"/>
            <w:r w:rsidRPr="00EF5A4B">
              <w:rPr>
                <w:bCs/>
              </w:rPr>
              <w:t>Psychology</w:t>
            </w:r>
            <w:proofErr w:type="spellEnd"/>
          </w:p>
          <w:p w:rsidR="00EF5A4B" w:rsidRPr="00EF5A4B" w:rsidRDefault="00EF5A4B" w:rsidP="00EF5A4B">
            <w:pPr>
              <w:jc w:val="center"/>
              <w:rPr>
                <w:bCs/>
              </w:rPr>
            </w:pPr>
            <w:r w:rsidRPr="00EF5A4B">
              <w:rPr>
                <w:bCs/>
              </w:rPr>
              <w:t xml:space="preserve">PSİ4083 </w:t>
            </w:r>
            <w:proofErr w:type="spellStart"/>
            <w:r w:rsidRPr="00EF5A4B">
              <w:rPr>
                <w:bCs/>
              </w:rPr>
              <w:t>Physiology</w:t>
            </w:r>
            <w:proofErr w:type="spellEnd"/>
            <w:r w:rsidRPr="00EF5A4B">
              <w:rPr>
                <w:bCs/>
              </w:rPr>
              <w:t xml:space="preserve"> of</w:t>
            </w:r>
          </w:p>
          <w:p w:rsidR="00EF5A4B" w:rsidRPr="00E34B70" w:rsidRDefault="00EF5A4B" w:rsidP="00EF5A4B">
            <w:pPr>
              <w:jc w:val="center"/>
              <w:rPr>
                <w:bCs/>
              </w:rPr>
            </w:pPr>
            <w:proofErr w:type="spellStart"/>
            <w:r w:rsidRPr="00EF5A4B">
              <w:rPr>
                <w:bCs/>
              </w:rPr>
              <w:t>Psychopat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EF5A4B" w:rsidP="007C6A4E">
            <w:pPr>
              <w:jc w:val="center"/>
              <w:rPr>
                <w:bCs/>
              </w:rPr>
            </w:pPr>
            <w:r w:rsidRPr="00EF5A4B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F659F8" w:rsidRDefault="003F049F" w:rsidP="007C6A4E">
            <w:pPr>
              <w:rPr>
                <w:bCs/>
              </w:rPr>
            </w:pPr>
            <w:r w:rsidRPr="003F049F">
              <w:rPr>
                <w:bCs/>
              </w:rPr>
              <w:t>081811046</w:t>
            </w:r>
          </w:p>
        </w:tc>
        <w:tc>
          <w:tcPr>
            <w:tcW w:w="2050" w:type="dxa"/>
          </w:tcPr>
          <w:p w:rsidR="007C6A4E" w:rsidRPr="00F659F8" w:rsidRDefault="003F049F" w:rsidP="007C6A4E">
            <w:pPr>
              <w:jc w:val="center"/>
              <w:rPr>
                <w:bCs/>
              </w:rPr>
            </w:pPr>
            <w:proofErr w:type="spellStart"/>
            <w:r w:rsidRPr="003F049F">
              <w:rPr>
                <w:bCs/>
              </w:rPr>
              <w:t>Ahsennida</w:t>
            </w:r>
            <w:proofErr w:type="spellEnd"/>
            <w:r w:rsidRPr="003F049F">
              <w:rPr>
                <w:bCs/>
              </w:rPr>
              <w:t xml:space="preserve"> Şenoğlu</w:t>
            </w:r>
          </w:p>
        </w:tc>
        <w:tc>
          <w:tcPr>
            <w:tcW w:w="3375" w:type="dxa"/>
          </w:tcPr>
          <w:p w:rsidR="007C6A4E" w:rsidRDefault="003F049F" w:rsidP="007C6A4E">
            <w:pPr>
              <w:jc w:val="center"/>
              <w:rPr>
                <w:bCs/>
              </w:rPr>
            </w:pPr>
            <w:r w:rsidRPr="003F049F">
              <w:rPr>
                <w:bCs/>
              </w:rPr>
              <w:t>SAT0504 Anadolu Sanatı 2</w:t>
            </w:r>
          </w:p>
          <w:p w:rsidR="003F049F" w:rsidRPr="003F049F" w:rsidRDefault="003F049F" w:rsidP="003F049F">
            <w:pPr>
              <w:jc w:val="center"/>
              <w:rPr>
                <w:bCs/>
              </w:rPr>
            </w:pPr>
            <w:r w:rsidRPr="003F049F">
              <w:rPr>
                <w:bCs/>
              </w:rPr>
              <w:t xml:space="preserve">PSI3090 </w:t>
            </w:r>
            <w:proofErr w:type="spellStart"/>
            <w:r w:rsidRPr="003F049F">
              <w:rPr>
                <w:bCs/>
              </w:rPr>
              <w:t>Disaster</w:t>
            </w:r>
            <w:proofErr w:type="spellEnd"/>
            <w:r w:rsidRPr="003F049F">
              <w:rPr>
                <w:bCs/>
              </w:rPr>
              <w:t xml:space="preserve"> </w:t>
            </w:r>
            <w:proofErr w:type="spellStart"/>
            <w:r w:rsidRPr="003F049F">
              <w:rPr>
                <w:bCs/>
              </w:rPr>
              <w:t>and</w:t>
            </w:r>
            <w:proofErr w:type="spellEnd"/>
            <w:r w:rsidRPr="003F049F">
              <w:rPr>
                <w:bCs/>
              </w:rPr>
              <w:t xml:space="preserve"> </w:t>
            </w:r>
            <w:proofErr w:type="spellStart"/>
            <w:r w:rsidRPr="003F049F">
              <w:rPr>
                <w:bCs/>
              </w:rPr>
              <w:t>Trauma</w:t>
            </w:r>
            <w:proofErr w:type="spellEnd"/>
          </w:p>
          <w:p w:rsidR="003F049F" w:rsidRPr="003F049F" w:rsidRDefault="003F049F" w:rsidP="003F049F">
            <w:pPr>
              <w:jc w:val="center"/>
              <w:rPr>
                <w:bCs/>
              </w:rPr>
            </w:pPr>
            <w:proofErr w:type="spellStart"/>
            <w:r w:rsidRPr="003F049F">
              <w:rPr>
                <w:bCs/>
              </w:rPr>
              <w:t>Psychology</w:t>
            </w:r>
            <w:proofErr w:type="spellEnd"/>
          </w:p>
          <w:p w:rsidR="003F049F" w:rsidRPr="003F049F" w:rsidRDefault="003F049F" w:rsidP="003F049F">
            <w:pPr>
              <w:jc w:val="center"/>
              <w:rPr>
                <w:bCs/>
              </w:rPr>
            </w:pPr>
            <w:r w:rsidRPr="003F049F">
              <w:rPr>
                <w:bCs/>
              </w:rPr>
              <w:t xml:space="preserve">PSI4060 </w:t>
            </w:r>
            <w:proofErr w:type="spellStart"/>
            <w:r w:rsidRPr="003F049F">
              <w:rPr>
                <w:bCs/>
              </w:rPr>
              <w:t>Environmental</w:t>
            </w:r>
            <w:proofErr w:type="spellEnd"/>
          </w:p>
          <w:p w:rsidR="003F049F" w:rsidRPr="003F049F" w:rsidRDefault="003F049F" w:rsidP="003F049F">
            <w:pPr>
              <w:jc w:val="center"/>
              <w:rPr>
                <w:bCs/>
              </w:rPr>
            </w:pPr>
            <w:proofErr w:type="spellStart"/>
            <w:r w:rsidRPr="003F049F">
              <w:rPr>
                <w:bCs/>
              </w:rPr>
              <w:t>Psychology</w:t>
            </w:r>
            <w:proofErr w:type="spellEnd"/>
          </w:p>
          <w:p w:rsidR="003F049F" w:rsidRPr="003F049F" w:rsidRDefault="003F049F" w:rsidP="003F049F">
            <w:pPr>
              <w:jc w:val="center"/>
              <w:rPr>
                <w:bCs/>
              </w:rPr>
            </w:pPr>
            <w:r w:rsidRPr="003F049F">
              <w:rPr>
                <w:bCs/>
              </w:rPr>
              <w:t xml:space="preserve">PSI4002 </w:t>
            </w:r>
            <w:proofErr w:type="spellStart"/>
            <w:r w:rsidRPr="003F049F">
              <w:rPr>
                <w:bCs/>
              </w:rPr>
              <w:t>Culture</w:t>
            </w:r>
            <w:proofErr w:type="spellEnd"/>
            <w:r w:rsidRPr="003F049F">
              <w:rPr>
                <w:bCs/>
              </w:rPr>
              <w:t xml:space="preserve"> </w:t>
            </w:r>
            <w:proofErr w:type="spellStart"/>
            <w:r w:rsidRPr="003F049F">
              <w:rPr>
                <w:bCs/>
              </w:rPr>
              <w:t>and</w:t>
            </w:r>
            <w:proofErr w:type="spellEnd"/>
          </w:p>
          <w:p w:rsidR="003F049F" w:rsidRDefault="003F049F" w:rsidP="003F049F">
            <w:pPr>
              <w:jc w:val="center"/>
              <w:rPr>
                <w:bCs/>
              </w:rPr>
            </w:pPr>
            <w:proofErr w:type="spellStart"/>
            <w:r w:rsidRPr="003F049F">
              <w:rPr>
                <w:bCs/>
              </w:rPr>
              <w:t>Psychology</w:t>
            </w:r>
            <w:proofErr w:type="spellEnd"/>
          </w:p>
          <w:p w:rsidR="001B6ACD" w:rsidRPr="00E34B70" w:rsidRDefault="001B6ACD" w:rsidP="003F049F">
            <w:pPr>
              <w:jc w:val="center"/>
              <w:rPr>
                <w:bCs/>
              </w:rPr>
            </w:pPr>
            <w:r w:rsidRPr="001B6ACD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7C6A4E" w:rsidRDefault="003F049F" w:rsidP="003F049F">
            <w:pPr>
              <w:jc w:val="center"/>
              <w:rPr>
                <w:bCs/>
              </w:rPr>
            </w:pPr>
            <w:r>
              <w:rPr>
                <w:bCs/>
              </w:rPr>
              <w:t>SAT1008 Osmanlı Türkçesi 2</w:t>
            </w:r>
          </w:p>
          <w:p w:rsidR="003F049F" w:rsidRPr="003F049F" w:rsidRDefault="003F049F" w:rsidP="003F049F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3090 </w:t>
            </w:r>
            <w:proofErr w:type="spellStart"/>
            <w:r>
              <w:rPr>
                <w:bCs/>
              </w:rPr>
              <w:t>Disaster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n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3F049F">
              <w:rPr>
                <w:bCs/>
              </w:rPr>
              <w:t>Trauma</w:t>
            </w:r>
            <w:proofErr w:type="spellEnd"/>
          </w:p>
          <w:p w:rsidR="003F049F" w:rsidRDefault="003F049F" w:rsidP="003F049F">
            <w:pPr>
              <w:jc w:val="center"/>
              <w:rPr>
                <w:bCs/>
              </w:rPr>
            </w:pPr>
            <w:proofErr w:type="spellStart"/>
            <w:r w:rsidRPr="003F049F">
              <w:rPr>
                <w:bCs/>
              </w:rPr>
              <w:t>Psychology</w:t>
            </w:r>
            <w:proofErr w:type="spellEnd"/>
          </w:p>
          <w:p w:rsidR="003F049F" w:rsidRPr="003F049F" w:rsidRDefault="003F049F" w:rsidP="003F049F">
            <w:pPr>
              <w:jc w:val="center"/>
              <w:rPr>
                <w:bCs/>
              </w:rPr>
            </w:pPr>
            <w:r w:rsidRPr="003F049F">
              <w:rPr>
                <w:bCs/>
              </w:rPr>
              <w:t xml:space="preserve">PSI4060 </w:t>
            </w:r>
            <w:proofErr w:type="spellStart"/>
            <w:r w:rsidRPr="003F049F">
              <w:rPr>
                <w:bCs/>
              </w:rPr>
              <w:t>Environmental</w:t>
            </w:r>
            <w:proofErr w:type="spellEnd"/>
          </w:p>
          <w:p w:rsidR="003F049F" w:rsidRDefault="003F049F" w:rsidP="003F049F">
            <w:pPr>
              <w:jc w:val="center"/>
              <w:rPr>
                <w:bCs/>
              </w:rPr>
            </w:pPr>
            <w:proofErr w:type="spellStart"/>
            <w:r w:rsidRPr="003F049F">
              <w:rPr>
                <w:bCs/>
              </w:rPr>
              <w:t>Psychology</w:t>
            </w:r>
            <w:proofErr w:type="spellEnd"/>
          </w:p>
          <w:p w:rsidR="003F049F" w:rsidRPr="003F049F" w:rsidRDefault="003F049F" w:rsidP="003F049F">
            <w:pPr>
              <w:jc w:val="center"/>
              <w:rPr>
                <w:bCs/>
              </w:rPr>
            </w:pPr>
            <w:r w:rsidRPr="003F049F">
              <w:rPr>
                <w:bCs/>
              </w:rPr>
              <w:lastRenderedPageBreak/>
              <w:t xml:space="preserve">PSI4002 </w:t>
            </w:r>
            <w:proofErr w:type="spellStart"/>
            <w:r w:rsidRPr="003F049F">
              <w:rPr>
                <w:bCs/>
              </w:rPr>
              <w:t>Culture</w:t>
            </w:r>
            <w:proofErr w:type="spellEnd"/>
            <w:r w:rsidRPr="003F049F">
              <w:rPr>
                <w:bCs/>
              </w:rPr>
              <w:t xml:space="preserve"> </w:t>
            </w:r>
            <w:proofErr w:type="spellStart"/>
            <w:r w:rsidRPr="003F049F">
              <w:rPr>
                <w:bCs/>
              </w:rPr>
              <w:t>and</w:t>
            </w:r>
            <w:proofErr w:type="spellEnd"/>
          </w:p>
          <w:p w:rsidR="003F049F" w:rsidRPr="00E34B70" w:rsidRDefault="003F049F" w:rsidP="003F049F">
            <w:pPr>
              <w:jc w:val="center"/>
              <w:rPr>
                <w:bCs/>
              </w:rPr>
            </w:pPr>
            <w:proofErr w:type="spellStart"/>
            <w:r w:rsidRPr="003F049F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3F049F" w:rsidP="007C6A4E">
            <w:pPr>
              <w:jc w:val="center"/>
              <w:rPr>
                <w:bCs/>
              </w:rPr>
            </w:pPr>
            <w:r w:rsidRPr="003F049F">
              <w:rPr>
                <w:bCs/>
              </w:rPr>
              <w:lastRenderedPageBreak/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Default="005714B2" w:rsidP="007C6A4E">
            <w:pPr>
              <w:pStyle w:val="TableParagraph"/>
              <w:rPr>
                <w:sz w:val="20"/>
              </w:rPr>
            </w:pPr>
            <w:r w:rsidRPr="005714B2">
              <w:rPr>
                <w:sz w:val="20"/>
              </w:rPr>
              <w:t>081711082</w:t>
            </w:r>
          </w:p>
        </w:tc>
        <w:tc>
          <w:tcPr>
            <w:tcW w:w="2050" w:type="dxa"/>
          </w:tcPr>
          <w:p w:rsidR="007C6A4E" w:rsidRDefault="005714B2" w:rsidP="007C6A4E">
            <w:pPr>
              <w:pStyle w:val="TableParagraph"/>
              <w:rPr>
                <w:sz w:val="20"/>
              </w:rPr>
            </w:pPr>
            <w:r w:rsidRPr="005714B2">
              <w:rPr>
                <w:sz w:val="20"/>
              </w:rPr>
              <w:t>Jülide Selin Aydın</w:t>
            </w:r>
          </w:p>
        </w:tc>
        <w:tc>
          <w:tcPr>
            <w:tcW w:w="3375" w:type="dxa"/>
          </w:tcPr>
          <w:p w:rsidR="007C6A4E" w:rsidRDefault="005714B2" w:rsidP="007C6A4E">
            <w:pPr>
              <w:jc w:val="center"/>
              <w:rPr>
                <w:bCs/>
              </w:rPr>
            </w:pPr>
            <w:r w:rsidRPr="005714B2">
              <w:rPr>
                <w:bCs/>
              </w:rPr>
              <w:t xml:space="preserve">IKT1203 </w:t>
            </w:r>
            <w:r w:rsidR="005A6FDF" w:rsidRPr="005714B2">
              <w:rPr>
                <w:bCs/>
              </w:rPr>
              <w:t>İktisada Giriş</w:t>
            </w:r>
          </w:p>
          <w:p w:rsidR="005714B2" w:rsidRDefault="005714B2" w:rsidP="005714B2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3090 </w:t>
            </w:r>
            <w:proofErr w:type="spellStart"/>
            <w:r w:rsidR="005A6FDF">
              <w:rPr>
                <w:bCs/>
              </w:rPr>
              <w:t>Dısaster</w:t>
            </w:r>
            <w:proofErr w:type="spellEnd"/>
            <w:r w:rsidR="005A6FDF">
              <w:rPr>
                <w:bCs/>
              </w:rPr>
              <w:t xml:space="preserve"> </w:t>
            </w:r>
            <w:proofErr w:type="spellStart"/>
            <w:r w:rsidR="005A6FDF">
              <w:rPr>
                <w:bCs/>
              </w:rPr>
              <w:t>And</w:t>
            </w:r>
            <w:proofErr w:type="spellEnd"/>
            <w:r w:rsidR="005A6FDF">
              <w:rPr>
                <w:bCs/>
              </w:rPr>
              <w:t xml:space="preserve"> </w:t>
            </w:r>
            <w:proofErr w:type="spellStart"/>
            <w:r w:rsidR="005A6FDF">
              <w:rPr>
                <w:bCs/>
              </w:rPr>
              <w:t>Trauma</w:t>
            </w:r>
            <w:proofErr w:type="spellEnd"/>
            <w:r w:rsidR="005A6FDF">
              <w:rPr>
                <w:bCs/>
              </w:rPr>
              <w:t xml:space="preserve"> </w:t>
            </w:r>
            <w:proofErr w:type="spellStart"/>
            <w:r w:rsidR="005A6FDF">
              <w:rPr>
                <w:bCs/>
              </w:rPr>
              <w:t>Psycholog</w:t>
            </w:r>
            <w:r w:rsidR="005A6FDF" w:rsidRPr="005714B2">
              <w:rPr>
                <w:bCs/>
              </w:rPr>
              <w:t>y</w:t>
            </w:r>
            <w:proofErr w:type="spellEnd"/>
          </w:p>
          <w:p w:rsidR="005A6FDF" w:rsidRPr="00E34B70" w:rsidRDefault="005A6FDF" w:rsidP="005714B2">
            <w:pPr>
              <w:jc w:val="center"/>
              <w:rPr>
                <w:bCs/>
              </w:rPr>
            </w:pPr>
            <w:r w:rsidRPr="005A6FDF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7C6A4E" w:rsidRDefault="005714B2" w:rsidP="007C6A4E">
            <w:pPr>
              <w:jc w:val="center"/>
              <w:rPr>
                <w:bCs/>
              </w:rPr>
            </w:pPr>
            <w:r>
              <w:rPr>
                <w:bCs/>
              </w:rPr>
              <w:t xml:space="preserve">İKT1004 </w:t>
            </w:r>
            <w:r w:rsidR="005A6FDF">
              <w:rPr>
                <w:bCs/>
              </w:rPr>
              <w:t>Ekonomiye Giriş</w:t>
            </w:r>
          </w:p>
          <w:p w:rsidR="005714B2" w:rsidRDefault="005714B2" w:rsidP="007C6A4E">
            <w:pPr>
              <w:jc w:val="center"/>
              <w:rPr>
                <w:bCs/>
              </w:rPr>
            </w:pPr>
            <w:r w:rsidRPr="005714B2">
              <w:rPr>
                <w:bCs/>
              </w:rPr>
              <w:t xml:space="preserve">PSI3090 </w:t>
            </w:r>
            <w:proofErr w:type="spellStart"/>
            <w:r w:rsidR="005A6FDF" w:rsidRPr="005714B2">
              <w:rPr>
                <w:bCs/>
              </w:rPr>
              <w:t>Dısaster</w:t>
            </w:r>
            <w:proofErr w:type="spellEnd"/>
            <w:r w:rsidR="005A6FDF" w:rsidRPr="005714B2">
              <w:rPr>
                <w:bCs/>
              </w:rPr>
              <w:t xml:space="preserve"> </w:t>
            </w:r>
            <w:proofErr w:type="spellStart"/>
            <w:r w:rsidR="005A6FDF" w:rsidRPr="005714B2">
              <w:rPr>
                <w:bCs/>
              </w:rPr>
              <w:t>And</w:t>
            </w:r>
            <w:proofErr w:type="spellEnd"/>
            <w:r w:rsidR="005A6FDF" w:rsidRPr="005714B2">
              <w:rPr>
                <w:bCs/>
              </w:rPr>
              <w:t xml:space="preserve"> </w:t>
            </w:r>
            <w:proofErr w:type="spellStart"/>
            <w:r w:rsidR="005A6FDF" w:rsidRPr="005714B2">
              <w:rPr>
                <w:bCs/>
              </w:rPr>
              <w:t>Trauma</w:t>
            </w:r>
            <w:proofErr w:type="spellEnd"/>
            <w:r w:rsidR="005A6FDF" w:rsidRPr="005714B2">
              <w:rPr>
                <w:bCs/>
              </w:rPr>
              <w:t xml:space="preserve"> </w:t>
            </w:r>
            <w:proofErr w:type="spellStart"/>
            <w:r w:rsidR="005A6FDF" w:rsidRPr="005714B2">
              <w:rPr>
                <w:bCs/>
              </w:rPr>
              <w:t>Psychology</w:t>
            </w:r>
            <w:proofErr w:type="spellEnd"/>
          </w:p>
          <w:p w:rsidR="005714B2" w:rsidRPr="00E34B70" w:rsidRDefault="005714B2" w:rsidP="007C6A4E">
            <w:pPr>
              <w:jc w:val="center"/>
              <w:rPr>
                <w:bCs/>
              </w:rPr>
            </w:pPr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616A19" w:rsidRDefault="007C6A4E" w:rsidP="007C6A4E">
            <w:pPr>
              <w:rPr>
                <w:bCs/>
              </w:rPr>
            </w:pPr>
          </w:p>
          <w:p w:rsidR="007C6A4E" w:rsidRPr="00616A19" w:rsidRDefault="003D7B1F" w:rsidP="003D7B1F">
            <w:pPr>
              <w:rPr>
                <w:bCs/>
              </w:rPr>
            </w:pPr>
            <w:r w:rsidRPr="003D7B1F">
              <w:rPr>
                <w:bCs/>
              </w:rPr>
              <w:t>081911152</w:t>
            </w:r>
          </w:p>
        </w:tc>
        <w:tc>
          <w:tcPr>
            <w:tcW w:w="2050" w:type="dxa"/>
          </w:tcPr>
          <w:p w:rsidR="007C6A4E" w:rsidRPr="00616A19" w:rsidRDefault="007C6A4E" w:rsidP="007C6A4E">
            <w:pPr>
              <w:jc w:val="center"/>
              <w:rPr>
                <w:bCs/>
              </w:rPr>
            </w:pPr>
          </w:p>
          <w:p w:rsidR="007C6A4E" w:rsidRPr="00616A19" w:rsidRDefault="003D7B1F" w:rsidP="007C6A4E">
            <w:pPr>
              <w:jc w:val="center"/>
              <w:rPr>
                <w:bCs/>
              </w:rPr>
            </w:pPr>
            <w:proofErr w:type="spellStart"/>
            <w:r w:rsidRPr="003D7B1F">
              <w:rPr>
                <w:bCs/>
              </w:rPr>
              <w:t>Alfu</w:t>
            </w:r>
            <w:proofErr w:type="spellEnd"/>
            <w:r w:rsidRPr="003D7B1F">
              <w:rPr>
                <w:bCs/>
              </w:rPr>
              <w:t xml:space="preserve"> </w:t>
            </w:r>
            <w:proofErr w:type="spellStart"/>
            <w:r w:rsidRPr="003D7B1F">
              <w:rPr>
                <w:bCs/>
              </w:rPr>
              <w:t>Zahrah</w:t>
            </w:r>
            <w:proofErr w:type="spellEnd"/>
            <w:r w:rsidRPr="003D7B1F">
              <w:rPr>
                <w:bCs/>
              </w:rPr>
              <w:t xml:space="preserve"> </w:t>
            </w:r>
            <w:proofErr w:type="spellStart"/>
            <w:r w:rsidRPr="003D7B1F">
              <w:rPr>
                <w:bCs/>
              </w:rPr>
              <w:t>Nisrina</w:t>
            </w:r>
            <w:proofErr w:type="spellEnd"/>
          </w:p>
        </w:tc>
        <w:tc>
          <w:tcPr>
            <w:tcW w:w="3375" w:type="dxa"/>
          </w:tcPr>
          <w:p w:rsidR="007C6A4E" w:rsidRDefault="003A60FB" w:rsidP="007C6A4E">
            <w:pPr>
              <w:jc w:val="center"/>
              <w:rPr>
                <w:bCs/>
              </w:rPr>
            </w:pPr>
            <w:r w:rsidRPr="003A60FB">
              <w:rPr>
                <w:bCs/>
              </w:rPr>
              <w:t xml:space="preserve">PSI4002 </w:t>
            </w:r>
            <w:proofErr w:type="spellStart"/>
            <w:r w:rsidRPr="003A60FB">
              <w:rPr>
                <w:bCs/>
              </w:rPr>
              <w:t>Culture</w:t>
            </w:r>
            <w:proofErr w:type="spellEnd"/>
            <w:r w:rsidRPr="003A60FB">
              <w:rPr>
                <w:bCs/>
              </w:rPr>
              <w:t xml:space="preserve"> </w:t>
            </w:r>
            <w:proofErr w:type="spellStart"/>
            <w:r w:rsidRPr="003A60FB">
              <w:rPr>
                <w:bCs/>
              </w:rPr>
              <w:t>an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Psychology</w:t>
            </w:r>
            <w:proofErr w:type="spellEnd"/>
          </w:p>
          <w:p w:rsidR="005A6FDF" w:rsidRPr="00E34B70" w:rsidRDefault="005A6FDF" w:rsidP="007C6A4E">
            <w:pPr>
              <w:jc w:val="center"/>
              <w:rPr>
                <w:bCs/>
              </w:rPr>
            </w:pPr>
            <w:r w:rsidRPr="005A6FDF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7C6A4E" w:rsidRPr="00E34B70" w:rsidRDefault="003A60FB" w:rsidP="007C6A4E">
            <w:pPr>
              <w:jc w:val="center"/>
              <w:rPr>
                <w:bCs/>
              </w:rPr>
            </w:pPr>
            <w:r w:rsidRPr="003A60FB">
              <w:rPr>
                <w:bCs/>
              </w:rPr>
              <w:t xml:space="preserve">PSI4002 </w:t>
            </w:r>
            <w:proofErr w:type="spellStart"/>
            <w:r w:rsidRPr="003A60FB">
              <w:rPr>
                <w:bCs/>
              </w:rPr>
              <w:t>Culture</w:t>
            </w:r>
            <w:proofErr w:type="spellEnd"/>
            <w:r w:rsidRPr="003A60FB">
              <w:rPr>
                <w:bCs/>
              </w:rPr>
              <w:t xml:space="preserve"> </w:t>
            </w:r>
            <w:proofErr w:type="spellStart"/>
            <w:r w:rsidRPr="003A60FB">
              <w:rPr>
                <w:bCs/>
              </w:rPr>
              <w:t>and</w:t>
            </w:r>
            <w:proofErr w:type="spellEnd"/>
            <w:r w:rsidRPr="003A60FB">
              <w:rPr>
                <w:bCs/>
              </w:rPr>
              <w:t xml:space="preserve"> </w:t>
            </w:r>
            <w:proofErr w:type="spellStart"/>
            <w:r w:rsidRPr="003A60FB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Default="00112805" w:rsidP="007C6A4E">
            <w:pPr>
              <w:pStyle w:val="TableParagraph"/>
              <w:rPr>
                <w:sz w:val="20"/>
              </w:rPr>
            </w:pPr>
            <w:r w:rsidRPr="00112805">
              <w:rPr>
                <w:sz w:val="20"/>
              </w:rPr>
              <w:t>081611052</w:t>
            </w:r>
          </w:p>
        </w:tc>
        <w:tc>
          <w:tcPr>
            <w:tcW w:w="2050" w:type="dxa"/>
          </w:tcPr>
          <w:p w:rsidR="007C6A4E" w:rsidRDefault="00112805" w:rsidP="007C6A4E">
            <w:pPr>
              <w:pStyle w:val="TableParagraph"/>
              <w:rPr>
                <w:sz w:val="20"/>
              </w:rPr>
            </w:pPr>
            <w:r w:rsidRPr="00112805">
              <w:rPr>
                <w:sz w:val="20"/>
              </w:rPr>
              <w:t>Gülce Koca</w:t>
            </w:r>
          </w:p>
        </w:tc>
        <w:tc>
          <w:tcPr>
            <w:tcW w:w="3375" w:type="dxa"/>
          </w:tcPr>
          <w:p w:rsidR="007C6A4E" w:rsidRDefault="00112805" w:rsidP="007C6A4E">
            <w:pPr>
              <w:jc w:val="center"/>
              <w:rPr>
                <w:bCs/>
              </w:rPr>
            </w:pPr>
            <w:r w:rsidRPr="00112805">
              <w:rPr>
                <w:bCs/>
              </w:rPr>
              <w:t xml:space="preserve">EKO2201 </w:t>
            </w:r>
            <w:proofErr w:type="spellStart"/>
            <w:r w:rsidRPr="00112805">
              <w:rPr>
                <w:bCs/>
              </w:rPr>
              <w:t>Çıkarımsal</w:t>
            </w:r>
            <w:proofErr w:type="spellEnd"/>
            <w:r w:rsidRPr="00112805">
              <w:rPr>
                <w:bCs/>
              </w:rPr>
              <w:t xml:space="preserve"> İstatistik</w:t>
            </w:r>
          </w:p>
          <w:p w:rsidR="005A6FDF" w:rsidRPr="00E34B70" w:rsidRDefault="005A6FDF" w:rsidP="005A6FDF">
            <w:pPr>
              <w:jc w:val="center"/>
              <w:rPr>
                <w:bCs/>
              </w:rPr>
            </w:pPr>
            <w:r w:rsidRPr="005A6FDF">
              <w:rPr>
                <w:bCs/>
              </w:rPr>
              <w:t>(BUÜ İktisadi ve İdari Biliml</w:t>
            </w:r>
            <w:r>
              <w:rPr>
                <w:bCs/>
              </w:rPr>
              <w:t>er Fakültesi Ekonometri Bölümü)</w:t>
            </w:r>
          </w:p>
        </w:tc>
        <w:tc>
          <w:tcPr>
            <w:tcW w:w="1818" w:type="dxa"/>
          </w:tcPr>
          <w:p w:rsidR="007C6A4E" w:rsidRPr="00E34B70" w:rsidRDefault="00112805" w:rsidP="007C6A4E">
            <w:pPr>
              <w:jc w:val="center"/>
              <w:rPr>
                <w:bCs/>
              </w:rPr>
            </w:pPr>
            <w:r w:rsidRPr="00112805">
              <w:rPr>
                <w:bCs/>
              </w:rPr>
              <w:t>EKO2010 İstatistik</w:t>
            </w:r>
            <w:r>
              <w:rPr>
                <w:bCs/>
              </w:rPr>
              <w:t xml:space="preserve"> 2</w:t>
            </w:r>
          </w:p>
        </w:tc>
        <w:tc>
          <w:tcPr>
            <w:tcW w:w="1579" w:type="dxa"/>
          </w:tcPr>
          <w:p w:rsidR="007C6A4E" w:rsidRPr="00E34B70" w:rsidRDefault="00112805" w:rsidP="007C6A4E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</w:t>
            </w:r>
            <w:r w:rsidR="007C6A4E" w:rsidRPr="00E34B70">
              <w:rPr>
                <w:bCs/>
              </w:rPr>
              <w:t>.</w:t>
            </w:r>
          </w:p>
        </w:tc>
      </w:tr>
      <w:tr w:rsidR="00112805" w:rsidTr="00CE31A5">
        <w:tc>
          <w:tcPr>
            <w:tcW w:w="1332" w:type="dxa"/>
          </w:tcPr>
          <w:p w:rsidR="00112805" w:rsidRDefault="00112805" w:rsidP="00112805">
            <w:pPr>
              <w:pStyle w:val="TableParagraph"/>
              <w:rPr>
                <w:sz w:val="20"/>
              </w:rPr>
            </w:pPr>
            <w:r w:rsidRPr="00112805">
              <w:rPr>
                <w:sz w:val="20"/>
              </w:rPr>
              <w:t>081611052</w:t>
            </w:r>
          </w:p>
        </w:tc>
        <w:tc>
          <w:tcPr>
            <w:tcW w:w="2050" w:type="dxa"/>
          </w:tcPr>
          <w:p w:rsidR="00112805" w:rsidRDefault="00112805" w:rsidP="00112805">
            <w:pPr>
              <w:pStyle w:val="TableParagraph"/>
              <w:rPr>
                <w:sz w:val="20"/>
              </w:rPr>
            </w:pPr>
            <w:r w:rsidRPr="00112805">
              <w:rPr>
                <w:sz w:val="20"/>
              </w:rPr>
              <w:t>Gülce Koca</w:t>
            </w:r>
          </w:p>
        </w:tc>
        <w:tc>
          <w:tcPr>
            <w:tcW w:w="3375" w:type="dxa"/>
          </w:tcPr>
          <w:p w:rsidR="00112805" w:rsidRPr="00112805" w:rsidRDefault="00112805" w:rsidP="00112805">
            <w:pPr>
              <w:jc w:val="center"/>
              <w:rPr>
                <w:bCs/>
              </w:rPr>
            </w:pPr>
            <w:r w:rsidRPr="00112805">
              <w:rPr>
                <w:bCs/>
              </w:rPr>
              <w:t xml:space="preserve">PSI4060 </w:t>
            </w:r>
            <w:proofErr w:type="spellStart"/>
            <w:r w:rsidR="005A6FDF" w:rsidRPr="00112805">
              <w:rPr>
                <w:bCs/>
              </w:rPr>
              <w:t>Envıromental</w:t>
            </w:r>
            <w:proofErr w:type="spellEnd"/>
          </w:p>
          <w:p w:rsidR="00112805" w:rsidRDefault="005A6FDF" w:rsidP="00112805">
            <w:pPr>
              <w:jc w:val="center"/>
              <w:rPr>
                <w:bCs/>
              </w:rPr>
            </w:pPr>
            <w:proofErr w:type="spellStart"/>
            <w:r w:rsidRPr="00112805">
              <w:rPr>
                <w:bCs/>
              </w:rPr>
              <w:t>Psychology</w:t>
            </w:r>
            <w:proofErr w:type="spellEnd"/>
          </w:p>
          <w:p w:rsidR="005A6FDF" w:rsidRPr="00E34B70" w:rsidRDefault="005A6FDF" w:rsidP="005A6FDF">
            <w:pPr>
              <w:jc w:val="center"/>
              <w:rPr>
                <w:bCs/>
              </w:rPr>
            </w:pPr>
            <w:r w:rsidRPr="005A6FDF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112805" w:rsidRPr="00112805" w:rsidRDefault="00112805" w:rsidP="00112805">
            <w:pPr>
              <w:jc w:val="center"/>
              <w:rPr>
                <w:bCs/>
              </w:rPr>
            </w:pPr>
            <w:r w:rsidRPr="00112805">
              <w:rPr>
                <w:bCs/>
              </w:rPr>
              <w:t xml:space="preserve">PSI4060 </w:t>
            </w:r>
            <w:proofErr w:type="spellStart"/>
            <w:r w:rsidR="005A6FDF" w:rsidRPr="00112805">
              <w:rPr>
                <w:bCs/>
              </w:rPr>
              <w:t>Envıromental</w:t>
            </w:r>
            <w:proofErr w:type="spellEnd"/>
          </w:p>
          <w:p w:rsidR="00112805" w:rsidRPr="00E34B70" w:rsidRDefault="005A6FDF" w:rsidP="00112805">
            <w:pPr>
              <w:jc w:val="center"/>
              <w:rPr>
                <w:bCs/>
              </w:rPr>
            </w:pPr>
            <w:proofErr w:type="spellStart"/>
            <w:r w:rsidRPr="00112805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112805" w:rsidRPr="00E34B70" w:rsidRDefault="00112805" w:rsidP="00112805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Default="00601D21" w:rsidP="007C6A4E">
            <w:pPr>
              <w:pStyle w:val="TableParagraph"/>
              <w:rPr>
                <w:sz w:val="20"/>
              </w:rPr>
            </w:pPr>
            <w:r w:rsidRPr="00601D21">
              <w:rPr>
                <w:sz w:val="20"/>
              </w:rPr>
              <w:t>0818110101</w:t>
            </w:r>
          </w:p>
        </w:tc>
        <w:tc>
          <w:tcPr>
            <w:tcW w:w="2050" w:type="dxa"/>
          </w:tcPr>
          <w:p w:rsidR="007C6A4E" w:rsidRDefault="00601D21" w:rsidP="007C6A4E">
            <w:pPr>
              <w:pStyle w:val="TableParagraph"/>
              <w:rPr>
                <w:sz w:val="20"/>
              </w:rPr>
            </w:pPr>
            <w:r w:rsidRPr="00601D21">
              <w:rPr>
                <w:sz w:val="20"/>
              </w:rPr>
              <w:t>Beste DOĞAN</w:t>
            </w:r>
          </w:p>
        </w:tc>
        <w:tc>
          <w:tcPr>
            <w:tcW w:w="3375" w:type="dxa"/>
          </w:tcPr>
          <w:p w:rsidR="00601D21" w:rsidRPr="00601D21" w:rsidRDefault="00601D21" w:rsidP="00601D21">
            <w:pPr>
              <w:jc w:val="center"/>
              <w:rPr>
                <w:bCs/>
              </w:rPr>
            </w:pPr>
            <w:r w:rsidRPr="00601D21">
              <w:rPr>
                <w:bCs/>
              </w:rPr>
              <w:t xml:space="preserve">PSI4002 </w:t>
            </w:r>
            <w:proofErr w:type="spellStart"/>
            <w:r w:rsidR="005A6FDF" w:rsidRPr="00601D21">
              <w:rPr>
                <w:bCs/>
              </w:rPr>
              <w:t>Culture</w:t>
            </w:r>
            <w:proofErr w:type="spellEnd"/>
            <w:r w:rsidR="005A6FDF" w:rsidRPr="00601D21">
              <w:rPr>
                <w:bCs/>
              </w:rPr>
              <w:t xml:space="preserve"> </w:t>
            </w:r>
            <w:proofErr w:type="spellStart"/>
            <w:r w:rsidR="005A6FDF" w:rsidRPr="00601D21">
              <w:rPr>
                <w:bCs/>
              </w:rPr>
              <w:t>And</w:t>
            </w:r>
            <w:proofErr w:type="spellEnd"/>
          </w:p>
          <w:p w:rsidR="007C6A4E" w:rsidRDefault="005A6FDF" w:rsidP="00601D21">
            <w:pPr>
              <w:jc w:val="center"/>
              <w:rPr>
                <w:bCs/>
              </w:rPr>
            </w:pPr>
            <w:proofErr w:type="spellStart"/>
            <w:r w:rsidRPr="00601D21">
              <w:rPr>
                <w:bCs/>
              </w:rPr>
              <w:t>Psychology</w:t>
            </w:r>
            <w:proofErr w:type="spellEnd"/>
          </w:p>
          <w:p w:rsidR="00601D21" w:rsidRPr="00601D21" w:rsidRDefault="00601D21" w:rsidP="00601D21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4060 </w:t>
            </w:r>
            <w:proofErr w:type="spellStart"/>
            <w:r w:rsidR="005A6FDF">
              <w:rPr>
                <w:bCs/>
              </w:rPr>
              <w:t>Envıronment</w:t>
            </w:r>
            <w:r w:rsidR="005A6FDF" w:rsidRPr="00601D21">
              <w:rPr>
                <w:bCs/>
              </w:rPr>
              <w:t>al</w:t>
            </w:r>
            <w:proofErr w:type="spellEnd"/>
          </w:p>
          <w:p w:rsidR="00601D21" w:rsidRDefault="005A6FDF" w:rsidP="00601D21">
            <w:pPr>
              <w:jc w:val="center"/>
              <w:rPr>
                <w:bCs/>
              </w:rPr>
            </w:pPr>
            <w:proofErr w:type="spellStart"/>
            <w:r w:rsidRPr="00601D21">
              <w:rPr>
                <w:bCs/>
              </w:rPr>
              <w:t>Psychology</w:t>
            </w:r>
            <w:proofErr w:type="spellEnd"/>
          </w:p>
          <w:p w:rsidR="00601D21" w:rsidRPr="00601D21" w:rsidRDefault="00601D21" w:rsidP="00601D21">
            <w:pPr>
              <w:jc w:val="center"/>
              <w:rPr>
                <w:bCs/>
              </w:rPr>
            </w:pPr>
            <w:r w:rsidRPr="00601D21">
              <w:rPr>
                <w:bCs/>
              </w:rPr>
              <w:t xml:space="preserve">PSI3090 </w:t>
            </w:r>
            <w:proofErr w:type="spellStart"/>
            <w:r w:rsidR="005A6FDF" w:rsidRPr="00601D21">
              <w:rPr>
                <w:bCs/>
              </w:rPr>
              <w:t>Dısaster</w:t>
            </w:r>
            <w:proofErr w:type="spellEnd"/>
            <w:r w:rsidR="005A6FDF" w:rsidRPr="00601D21">
              <w:rPr>
                <w:bCs/>
              </w:rPr>
              <w:t xml:space="preserve"> </w:t>
            </w:r>
            <w:proofErr w:type="spellStart"/>
            <w:r w:rsidR="005A6FDF" w:rsidRPr="00601D21">
              <w:rPr>
                <w:bCs/>
              </w:rPr>
              <w:t>And</w:t>
            </w:r>
            <w:proofErr w:type="spellEnd"/>
          </w:p>
          <w:p w:rsidR="00601D21" w:rsidRDefault="005A6FDF" w:rsidP="00601D21">
            <w:pPr>
              <w:jc w:val="center"/>
              <w:rPr>
                <w:bCs/>
              </w:rPr>
            </w:pPr>
            <w:proofErr w:type="spellStart"/>
            <w:r w:rsidRPr="00601D21">
              <w:rPr>
                <w:bCs/>
              </w:rPr>
              <w:t>Trau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601D21">
              <w:rPr>
                <w:bCs/>
              </w:rPr>
              <w:t>Psychology</w:t>
            </w:r>
            <w:proofErr w:type="spellEnd"/>
          </w:p>
          <w:p w:rsidR="005A6FDF" w:rsidRPr="00E34B70" w:rsidRDefault="005A6FDF" w:rsidP="005A6FDF">
            <w:pPr>
              <w:jc w:val="center"/>
              <w:rPr>
                <w:bCs/>
              </w:rPr>
            </w:pPr>
            <w:r w:rsidRPr="005A6FDF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601D21" w:rsidRPr="00601D21" w:rsidRDefault="00601D21" w:rsidP="00601D21">
            <w:pPr>
              <w:jc w:val="center"/>
              <w:rPr>
                <w:bCs/>
              </w:rPr>
            </w:pPr>
            <w:r w:rsidRPr="00601D21">
              <w:rPr>
                <w:bCs/>
              </w:rPr>
              <w:t xml:space="preserve">PSI4002 </w:t>
            </w:r>
            <w:proofErr w:type="spellStart"/>
            <w:r w:rsidR="005A6FDF" w:rsidRPr="00601D21">
              <w:rPr>
                <w:bCs/>
              </w:rPr>
              <w:t>Culture</w:t>
            </w:r>
            <w:proofErr w:type="spellEnd"/>
            <w:r w:rsidR="005A6FDF" w:rsidRPr="00601D21">
              <w:rPr>
                <w:bCs/>
              </w:rPr>
              <w:t xml:space="preserve"> </w:t>
            </w:r>
            <w:proofErr w:type="spellStart"/>
            <w:r w:rsidR="005A6FDF" w:rsidRPr="00601D21">
              <w:rPr>
                <w:bCs/>
              </w:rPr>
              <w:t>And</w:t>
            </w:r>
            <w:proofErr w:type="spellEnd"/>
          </w:p>
          <w:p w:rsidR="00601D21" w:rsidRPr="00601D21" w:rsidRDefault="005A6FDF" w:rsidP="00601D21">
            <w:pPr>
              <w:jc w:val="center"/>
              <w:rPr>
                <w:bCs/>
              </w:rPr>
            </w:pPr>
            <w:proofErr w:type="spellStart"/>
            <w:r w:rsidRPr="00601D21">
              <w:rPr>
                <w:bCs/>
              </w:rPr>
              <w:t>Psychology</w:t>
            </w:r>
            <w:proofErr w:type="spellEnd"/>
          </w:p>
          <w:p w:rsidR="00601D21" w:rsidRPr="00601D21" w:rsidRDefault="00601D21" w:rsidP="00601D21">
            <w:pPr>
              <w:jc w:val="center"/>
              <w:rPr>
                <w:bCs/>
              </w:rPr>
            </w:pPr>
            <w:r w:rsidRPr="00601D21">
              <w:rPr>
                <w:bCs/>
              </w:rPr>
              <w:t xml:space="preserve">PSI4060 </w:t>
            </w:r>
            <w:proofErr w:type="spellStart"/>
            <w:r w:rsidR="005A6FDF" w:rsidRPr="00601D21">
              <w:rPr>
                <w:bCs/>
              </w:rPr>
              <w:t>Envıronmental</w:t>
            </w:r>
            <w:proofErr w:type="spellEnd"/>
          </w:p>
          <w:p w:rsidR="00601D21" w:rsidRPr="00601D21" w:rsidRDefault="005A6FDF" w:rsidP="00601D21">
            <w:pPr>
              <w:jc w:val="center"/>
              <w:rPr>
                <w:bCs/>
              </w:rPr>
            </w:pPr>
            <w:proofErr w:type="spellStart"/>
            <w:r w:rsidRPr="00601D21">
              <w:rPr>
                <w:bCs/>
              </w:rPr>
              <w:t>Psychology</w:t>
            </w:r>
            <w:proofErr w:type="spellEnd"/>
          </w:p>
          <w:p w:rsidR="00601D21" w:rsidRPr="00601D21" w:rsidRDefault="00601D21" w:rsidP="00601D21">
            <w:pPr>
              <w:jc w:val="center"/>
              <w:rPr>
                <w:bCs/>
              </w:rPr>
            </w:pPr>
            <w:r w:rsidRPr="00601D21">
              <w:rPr>
                <w:bCs/>
              </w:rPr>
              <w:t xml:space="preserve">PSI3090 </w:t>
            </w:r>
            <w:proofErr w:type="spellStart"/>
            <w:r w:rsidR="005A6FDF" w:rsidRPr="00601D21">
              <w:rPr>
                <w:bCs/>
              </w:rPr>
              <w:t>Dısaster</w:t>
            </w:r>
            <w:proofErr w:type="spellEnd"/>
            <w:r w:rsidR="005A6FDF" w:rsidRPr="00601D21">
              <w:rPr>
                <w:bCs/>
              </w:rPr>
              <w:t xml:space="preserve"> </w:t>
            </w:r>
            <w:proofErr w:type="spellStart"/>
            <w:r w:rsidR="005A6FDF" w:rsidRPr="00601D21">
              <w:rPr>
                <w:bCs/>
              </w:rPr>
              <w:t>And</w:t>
            </w:r>
            <w:proofErr w:type="spellEnd"/>
          </w:p>
          <w:p w:rsidR="00601D21" w:rsidRPr="00601D21" w:rsidRDefault="005A6FDF" w:rsidP="00601D21">
            <w:pPr>
              <w:jc w:val="center"/>
              <w:rPr>
                <w:bCs/>
              </w:rPr>
            </w:pPr>
            <w:proofErr w:type="spellStart"/>
            <w:r w:rsidRPr="00601D21">
              <w:rPr>
                <w:bCs/>
              </w:rPr>
              <w:t>Trauma</w:t>
            </w:r>
            <w:proofErr w:type="spellEnd"/>
          </w:p>
          <w:p w:rsidR="007C6A4E" w:rsidRPr="00E34B70" w:rsidRDefault="005A6FDF" w:rsidP="00601D21">
            <w:pPr>
              <w:jc w:val="center"/>
              <w:rPr>
                <w:bCs/>
              </w:rPr>
            </w:pPr>
            <w:proofErr w:type="spellStart"/>
            <w:r w:rsidRPr="00601D21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Default="007718FB" w:rsidP="007C6A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7718FB">
              <w:rPr>
                <w:color w:val="000000"/>
                <w:sz w:val="20"/>
                <w:szCs w:val="20"/>
              </w:rPr>
              <w:t>081911054</w:t>
            </w:r>
          </w:p>
        </w:tc>
        <w:tc>
          <w:tcPr>
            <w:tcW w:w="2050" w:type="dxa"/>
          </w:tcPr>
          <w:p w:rsidR="007C6A4E" w:rsidRDefault="007718FB" w:rsidP="007C6A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7718FB">
              <w:rPr>
                <w:color w:val="000000"/>
                <w:sz w:val="20"/>
                <w:szCs w:val="20"/>
              </w:rPr>
              <w:t>Bahadır Şahin</w:t>
            </w:r>
          </w:p>
        </w:tc>
        <w:tc>
          <w:tcPr>
            <w:tcW w:w="3375" w:type="dxa"/>
          </w:tcPr>
          <w:p w:rsidR="007718FB" w:rsidRPr="007718FB" w:rsidRDefault="007718FB" w:rsidP="007718FB">
            <w:pPr>
              <w:jc w:val="center"/>
              <w:rPr>
                <w:bCs/>
              </w:rPr>
            </w:pPr>
            <w:r w:rsidRPr="007718FB">
              <w:rPr>
                <w:bCs/>
              </w:rPr>
              <w:t xml:space="preserve">PSI4002 </w:t>
            </w:r>
            <w:proofErr w:type="spellStart"/>
            <w:r w:rsidR="00855723" w:rsidRPr="007718FB">
              <w:rPr>
                <w:bCs/>
              </w:rPr>
              <w:t>Culture</w:t>
            </w:r>
            <w:proofErr w:type="spellEnd"/>
            <w:r w:rsidR="00855723" w:rsidRPr="007718FB">
              <w:rPr>
                <w:bCs/>
              </w:rPr>
              <w:t xml:space="preserve"> </w:t>
            </w:r>
            <w:proofErr w:type="spellStart"/>
            <w:r w:rsidR="00855723" w:rsidRPr="007718FB">
              <w:rPr>
                <w:bCs/>
              </w:rPr>
              <w:t>And</w:t>
            </w:r>
            <w:proofErr w:type="spellEnd"/>
          </w:p>
          <w:p w:rsidR="007C6A4E" w:rsidRDefault="00855723" w:rsidP="007718FB">
            <w:pPr>
              <w:jc w:val="center"/>
              <w:rPr>
                <w:bCs/>
              </w:rPr>
            </w:pPr>
            <w:proofErr w:type="spellStart"/>
            <w:r w:rsidRPr="007718FB">
              <w:rPr>
                <w:bCs/>
              </w:rPr>
              <w:t>Psychology</w:t>
            </w:r>
            <w:proofErr w:type="spellEnd"/>
          </w:p>
          <w:p w:rsidR="007718FB" w:rsidRPr="007718FB" w:rsidRDefault="007718FB" w:rsidP="007718FB">
            <w:pPr>
              <w:jc w:val="center"/>
              <w:rPr>
                <w:bCs/>
              </w:rPr>
            </w:pPr>
            <w:r w:rsidRPr="007718FB">
              <w:rPr>
                <w:bCs/>
              </w:rPr>
              <w:t xml:space="preserve">PSI3090 </w:t>
            </w:r>
            <w:proofErr w:type="spellStart"/>
            <w:r w:rsidR="00855723" w:rsidRPr="007718FB">
              <w:rPr>
                <w:bCs/>
              </w:rPr>
              <w:t>Dısaster</w:t>
            </w:r>
            <w:proofErr w:type="spellEnd"/>
            <w:r w:rsidR="00855723" w:rsidRPr="007718FB">
              <w:rPr>
                <w:bCs/>
              </w:rPr>
              <w:t xml:space="preserve"> </w:t>
            </w:r>
            <w:proofErr w:type="spellStart"/>
            <w:r w:rsidR="00855723" w:rsidRPr="007718FB">
              <w:rPr>
                <w:bCs/>
              </w:rPr>
              <w:t>And</w:t>
            </w:r>
            <w:proofErr w:type="spellEnd"/>
          </w:p>
          <w:p w:rsidR="007718FB" w:rsidRDefault="00855723" w:rsidP="007718FB">
            <w:pPr>
              <w:jc w:val="center"/>
              <w:rPr>
                <w:bCs/>
              </w:rPr>
            </w:pPr>
            <w:proofErr w:type="spellStart"/>
            <w:r w:rsidRPr="007718FB">
              <w:rPr>
                <w:bCs/>
              </w:rPr>
              <w:t>Trau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7718FB">
              <w:rPr>
                <w:bCs/>
              </w:rPr>
              <w:t>Psychology</w:t>
            </w:r>
            <w:proofErr w:type="spellEnd"/>
          </w:p>
          <w:p w:rsidR="00855723" w:rsidRPr="00E34B70" w:rsidRDefault="00855723" w:rsidP="00855723">
            <w:pPr>
              <w:jc w:val="center"/>
              <w:rPr>
                <w:bCs/>
              </w:rPr>
            </w:pPr>
            <w:r w:rsidRPr="00855723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7718FB" w:rsidRPr="007718FB" w:rsidRDefault="007718FB" w:rsidP="007718FB">
            <w:pPr>
              <w:jc w:val="center"/>
              <w:rPr>
                <w:bCs/>
              </w:rPr>
            </w:pPr>
            <w:r w:rsidRPr="007718FB">
              <w:rPr>
                <w:bCs/>
              </w:rPr>
              <w:t xml:space="preserve">PSI4002 </w:t>
            </w:r>
            <w:proofErr w:type="spellStart"/>
            <w:r w:rsidR="00855723" w:rsidRPr="007718FB">
              <w:rPr>
                <w:bCs/>
              </w:rPr>
              <w:t>Culture</w:t>
            </w:r>
            <w:proofErr w:type="spellEnd"/>
            <w:r w:rsidR="00855723" w:rsidRPr="007718FB">
              <w:rPr>
                <w:bCs/>
              </w:rPr>
              <w:t xml:space="preserve"> </w:t>
            </w:r>
            <w:proofErr w:type="spellStart"/>
            <w:r w:rsidR="00855723" w:rsidRPr="007718FB">
              <w:rPr>
                <w:bCs/>
              </w:rPr>
              <w:t>And</w:t>
            </w:r>
            <w:proofErr w:type="spellEnd"/>
          </w:p>
          <w:p w:rsidR="007718FB" w:rsidRPr="007718FB" w:rsidRDefault="00855723" w:rsidP="007718FB">
            <w:pPr>
              <w:jc w:val="center"/>
              <w:rPr>
                <w:bCs/>
              </w:rPr>
            </w:pPr>
            <w:proofErr w:type="spellStart"/>
            <w:r w:rsidRPr="007718FB">
              <w:rPr>
                <w:bCs/>
              </w:rPr>
              <w:t>Psychology</w:t>
            </w:r>
            <w:proofErr w:type="spellEnd"/>
          </w:p>
          <w:p w:rsidR="007718FB" w:rsidRPr="007718FB" w:rsidRDefault="007718FB" w:rsidP="007718FB">
            <w:pPr>
              <w:jc w:val="center"/>
              <w:rPr>
                <w:bCs/>
              </w:rPr>
            </w:pPr>
            <w:r w:rsidRPr="007718FB">
              <w:rPr>
                <w:bCs/>
              </w:rPr>
              <w:t xml:space="preserve">PSI3090 </w:t>
            </w:r>
            <w:proofErr w:type="spellStart"/>
            <w:r w:rsidR="00855723" w:rsidRPr="007718FB">
              <w:rPr>
                <w:bCs/>
              </w:rPr>
              <w:t>Dısaster</w:t>
            </w:r>
            <w:proofErr w:type="spellEnd"/>
            <w:r w:rsidR="00855723" w:rsidRPr="007718FB">
              <w:rPr>
                <w:bCs/>
              </w:rPr>
              <w:t xml:space="preserve"> </w:t>
            </w:r>
            <w:proofErr w:type="spellStart"/>
            <w:r w:rsidR="00855723" w:rsidRPr="007718FB">
              <w:rPr>
                <w:bCs/>
              </w:rPr>
              <w:t>And</w:t>
            </w:r>
            <w:proofErr w:type="spellEnd"/>
          </w:p>
          <w:p w:rsidR="007718FB" w:rsidRPr="007718FB" w:rsidRDefault="00855723" w:rsidP="007718FB">
            <w:pPr>
              <w:jc w:val="center"/>
              <w:rPr>
                <w:bCs/>
              </w:rPr>
            </w:pPr>
            <w:proofErr w:type="spellStart"/>
            <w:r w:rsidRPr="007718FB">
              <w:rPr>
                <w:bCs/>
              </w:rPr>
              <w:t>Trauma</w:t>
            </w:r>
            <w:proofErr w:type="spellEnd"/>
          </w:p>
          <w:p w:rsidR="007C6A4E" w:rsidRPr="00E34B70" w:rsidRDefault="00855723" w:rsidP="007718FB">
            <w:pPr>
              <w:jc w:val="center"/>
              <w:rPr>
                <w:bCs/>
              </w:rPr>
            </w:pPr>
            <w:proofErr w:type="spellStart"/>
            <w:r w:rsidRPr="007718FB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Default="003513E4" w:rsidP="007C6A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3513E4">
              <w:rPr>
                <w:color w:val="000000"/>
                <w:sz w:val="20"/>
                <w:szCs w:val="20"/>
              </w:rPr>
              <w:t>081911040</w:t>
            </w:r>
          </w:p>
        </w:tc>
        <w:tc>
          <w:tcPr>
            <w:tcW w:w="2050" w:type="dxa"/>
          </w:tcPr>
          <w:p w:rsidR="007C6A4E" w:rsidRDefault="003513E4" w:rsidP="003513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3513E4">
              <w:rPr>
                <w:color w:val="000000"/>
                <w:sz w:val="20"/>
                <w:szCs w:val="20"/>
              </w:rPr>
              <w:t xml:space="preserve">Aşina </w:t>
            </w:r>
            <w:proofErr w:type="spellStart"/>
            <w:r w:rsidRPr="003513E4">
              <w:rPr>
                <w:color w:val="000000"/>
                <w:sz w:val="20"/>
                <w:szCs w:val="20"/>
              </w:rPr>
              <w:t>Kanalıcı</w:t>
            </w:r>
            <w:proofErr w:type="spellEnd"/>
          </w:p>
        </w:tc>
        <w:tc>
          <w:tcPr>
            <w:tcW w:w="3375" w:type="dxa"/>
          </w:tcPr>
          <w:p w:rsidR="000D4FC1" w:rsidRPr="000D4FC1" w:rsidRDefault="000D4FC1" w:rsidP="000D4FC1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ı3090 </w:t>
            </w:r>
            <w:proofErr w:type="spellStart"/>
            <w:r>
              <w:rPr>
                <w:bCs/>
              </w:rPr>
              <w:t>Dısaster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n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0D4FC1">
              <w:rPr>
                <w:bCs/>
              </w:rPr>
              <w:t>Trauma</w:t>
            </w:r>
            <w:proofErr w:type="spellEnd"/>
          </w:p>
          <w:p w:rsidR="007C6A4E" w:rsidRDefault="000D4FC1" w:rsidP="000D4FC1">
            <w:pPr>
              <w:jc w:val="center"/>
              <w:rPr>
                <w:bCs/>
              </w:rPr>
            </w:pPr>
            <w:proofErr w:type="spellStart"/>
            <w:r w:rsidRPr="000D4FC1">
              <w:rPr>
                <w:bCs/>
              </w:rPr>
              <w:t>Psychology</w:t>
            </w:r>
            <w:proofErr w:type="spellEnd"/>
          </w:p>
          <w:p w:rsidR="000D4FC1" w:rsidRPr="000D4FC1" w:rsidRDefault="000D4FC1" w:rsidP="000D4FC1">
            <w:pPr>
              <w:jc w:val="center"/>
              <w:rPr>
                <w:bCs/>
              </w:rPr>
            </w:pPr>
            <w:r w:rsidRPr="000D4FC1">
              <w:rPr>
                <w:bCs/>
              </w:rPr>
              <w:t>Ssy4051 Modern Dünyada</w:t>
            </w:r>
          </w:p>
          <w:p w:rsidR="000D4FC1" w:rsidRDefault="000D4FC1" w:rsidP="000D4FC1">
            <w:pPr>
              <w:jc w:val="center"/>
              <w:rPr>
                <w:bCs/>
              </w:rPr>
            </w:pPr>
            <w:r w:rsidRPr="000D4FC1">
              <w:rPr>
                <w:bCs/>
              </w:rPr>
              <w:t>Kadın</w:t>
            </w:r>
          </w:p>
          <w:p w:rsidR="00855723" w:rsidRPr="00E34B70" w:rsidRDefault="00855723" w:rsidP="00855723">
            <w:pPr>
              <w:jc w:val="center"/>
              <w:rPr>
                <w:bCs/>
              </w:rPr>
            </w:pPr>
            <w:r w:rsidRPr="00855723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0D4FC1" w:rsidRPr="000D4FC1" w:rsidRDefault="000D4FC1" w:rsidP="000D4FC1">
            <w:pPr>
              <w:jc w:val="center"/>
              <w:rPr>
                <w:bCs/>
              </w:rPr>
            </w:pPr>
            <w:r>
              <w:rPr>
                <w:bCs/>
              </w:rPr>
              <w:t>PSI</w:t>
            </w:r>
            <w:r w:rsidRPr="000D4FC1">
              <w:rPr>
                <w:bCs/>
              </w:rPr>
              <w:t xml:space="preserve">3090 </w:t>
            </w:r>
            <w:proofErr w:type="spellStart"/>
            <w:r w:rsidRPr="000D4FC1">
              <w:rPr>
                <w:bCs/>
              </w:rPr>
              <w:t>Dısaster</w:t>
            </w:r>
            <w:proofErr w:type="spellEnd"/>
            <w:r w:rsidRPr="000D4FC1">
              <w:rPr>
                <w:bCs/>
              </w:rPr>
              <w:t xml:space="preserve"> </w:t>
            </w:r>
            <w:proofErr w:type="spellStart"/>
            <w:r w:rsidRPr="000D4FC1">
              <w:rPr>
                <w:bCs/>
              </w:rPr>
              <w:t>And</w:t>
            </w:r>
            <w:proofErr w:type="spellEnd"/>
            <w:r w:rsidRPr="000D4FC1">
              <w:rPr>
                <w:bCs/>
              </w:rPr>
              <w:t xml:space="preserve"> </w:t>
            </w:r>
            <w:proofErr w:type="spellStart"/>
            <w:r w:rsidRPr="000D4FC1">
              <w:rPr>
                <w:bCs/>
              </w:rPr>
              <w:t>Trauma</w:t>
            </w:r>
            <w:proofErr w:type="spellEnd"/>
          </w:p>
          <w:p w:rsidR="000D4FC1" w:rsidRPr="000D4FC1" w:rsidRDefault="000D4FC1" w:rsidP="000D4FC1">
            <w:pPr>
              <w:jc w:val="center"/>
              <w:rPr>
                <w:bCs/>
              </w:rPr>
            </w:pPr>
            <w:proofErr w:type="spellStart"/>
            <w:r w:rsidRPr="000D4FC1">
              <w:rPr>
                <w:bCs/>
              </w:rPr>
              <w:t>Psychology</w:t>
            </w:r>
            <w:proofErr w:type="spellEnd"/>
          </w:p>
          <w:p w:rsidR="000D4FC1" w:rsidRPr="000D4FC1" w:rsidRDefault="000D4FC1" w:rsidP="000D4FC1">
            <w:pPr>
              <w:jc w:val="center"/>
              <w:rPr>
                <w:bCs/>
              </w:rPr>
            </w:pPr>
            <w:r>
              <w:rPr>
                <w:bCs/>
              </w:rPr>
              <w:t>SSY</w:t>
            </w:r>
            <w:r w:rsidRPr="000D4FC1">
              <w:rPr>
                <w:bCs/>
              </w:rPr>
              <w:t>4051 Modern Dünyada</w:t>
            </w:r>
          </w:p>
          <w:p w:rsidR="007C6A4E" w:rsidRPr="00E34B70" w:rsidRDefault="000D4FC1" w:rsidP="000D4FC1">
            <w:pPr>
              <w:jc w:val="center"/>
              <w:rPr>
                <w:bCs/>
              </w:rPr>
            </w:pPr>
            <w:r w:rsidRPr="000D4FC1">
              <w:rPr>
                <w:bCs/>
              </w:rPr>
              <w:t>Kadın</w:t>
            </w:r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F659F8" w:rsidRDefault="00903840" w:rsidP="007C6A4E">
            <w:pPr>
              <w:rPr>
                <w:bCs/>
              </w:rPr>
            </w:pPr>
            <w:r w:rsidRPr="00903840">
              <w:rPr>
                <w:bCs/>
              </w:rPr>
              <w:t>081711123</w:t>
            </w:r>
          </w:p>
        </w:tc>
        <w:tc>
          <w:tcPr>
            <w:tcW w:w="2050" w:type="dxa"/>
          </w:tcPr>
          <w:p w:rsidR="007C6A4E" w:rsidRPr="00F659F8" w:rsidRDefault="00903840" w:rsidP="007C6A4E">
            <w:pPr>
              <w:jc w:val="center"/>
              <w:rPr>
                <w:bCs/>
              </w:rPr>
            </w:pPr>
            <w:r w:rsidRPr="00903840">
              <w:rPr>
                <w:bCs/>
              </w:rPr>
              <w:t xml:space="preserve">Sarah </w:t>
            </w:r>
            <w:proofErr w:type="spellStart"/>
            <w:r w:rsidRPr="00903840">
              <w:rPr>
                <w:bCs/>
              </w:rPr>
              <w:t>Tsabita</w:t>
            </w:r>
            <w:proofErr w:type="spellEnd"/>
            <w:r w:rsidRPr="00903840">
              <w:rPr>
                <w:bCs/>
              </w:rPr>
              <w:t xml:space="preserve"> </w:t>
            </w:r>
            <w:proofErr w:type="spellStart"/>
            <w:r w:rsidRPr="00903840">
              <w:rPr>
                <w:bCs/>
              </w:rPr>
              <w:t>Kaysi</w:t>
            </w:r>
            <w:proofErr w:type="spellEnd"/>
          </w:p>
        </w:tc>
        <w:tc>
          <w:tcPr>
            <w:tcW w:w="3375" w:type="dxa"/>
          </w:tcPr>
          <w:p w:rsidR="00903840" w:rsidRPr="00903840" w:rsidRDefault="00903840" w:rsidP="00903840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3090 </w:t>
            </w:r>
            <w:proofErr w:type="spellStart"/>
            <w:r w:rsidR="00A27AB5">
              <w:rPr>
                <w:bCs/>
              </w:rPr>
              <w:t>Dısaster</w:t>
            </w:r>
            <w:proofErr w:type="spellEnd"/>
            <w:r w:rsidR="00A27AB5">
              <w:rPr>
                <w:bCs/>
              </w:rPr>
              <w:t xml:space="preserve"> </w:t>
            </w:r>
            <w:proofErr w:type="spellStart"/>
            <w:r w:rsidR="00A27AB5">
              <w:rPr>
                <w:bCs/>
              </w:rPr>
              <w:t>And</w:t>
            </w:r>
            <w:proofErr w:type="spellEnd"/>
            <w:r w:rsidR="00A27AB5">
              <w:rPr>
                <w:bCs/>
              </w:rPr>
              <w:t xml:space="preserve"> </w:t>
            </w:r>
            <w:proofErr w:type="spellStart"/>
            <w:r w:rsidR="00A27AB5" w:rsidRPr="00903840">
              <w:rPr>
                <w:bCs/>
              </w:rPr>
              <w:t>Trauma</w:t>
            </w:r>
            <w:proofErr w:type="spellEnd"/>
          </w:p>
          <w:p w:rsidR="007C6A4E" w:rsidRDefault="00A27AB5" w:rsidP="00903840">
            <w:pPr>
              <w:jc w:val="center"/>
              <w:rPr>
                <w:bCs/>
              </w:rPr>
            </w:pPr>
            <w:proofErr w:type="spellStart"/>
            <w:r w:rsidRPr="00903840">
              <w:rPr>
                <w:bCs/>
              </w:rPr>
              <w:t>Psychology</w:t>
            </w:r>
            <w:proofErr w:type="spellEnd"/>
          </w:p>
          <w:p w:rsidR="00903840" w:rsidRPr="00903840" w:rsidRDefault="00903840" w:rsidP="00903840">
            <w:pPr>
              <w:jc w:val="center"/>
              <w:rPr>
                <w:bCs/>
              </w:rPr>
            </w:pPr>
            <w:r w:rsidRPr="00903840">
              <w:rPr>
                <w:bCs/>
              </w:rPr>
              <w:t xml:space="preserve">PSI4002 </w:t>
            </w:r>
            <w:proofErr w:type="spellStart"/>
            <w:r w:rsidR="00A27AB5" w:rsidRPr="00903840">
              <w:rPr>
                <w:bCs/>
              </w:rPr>
              <w:t>Culture</w:t>
            </w:r>
            <w:proofErr w:type="spellEnd"/>
            <w:r w:rsidR="00A27AB5" w:rsidRPr="00903840">
              <w:rPr>
                <w:bCs/>
              </w:rPr>
              <w:t xml:space="preserve"> </w:t>
            </w:r>
            <w:proofErr w:type="spellStart"/>
            <w:r w:rsidR="00A27AB5" w:rsidRPr="00903840">
              <w:rPr>
                <w:bCs/>
              </w:rPr>
              <w:t>And</w:t>
            </w:r>
            <w:proofErr w:type="spellEnd"/>
          </w:p>
          <w:p w:rsidR="00903840" w:rsidRDefault="00A27AB5" w:rsidP="00903840">
            <w:pPr>
              <w:jc w:val="center"/>
              <w:rPr>
                <w:bCs/>
              </w:rPr>
            </w:pPr>
            <w:proofErr w:type="spellStart"/>
            <w:r w:rsidRPr="00903840">
              <w:rPr>
                <w:bCs/>
              </w:rPr>
              <w:t>Psychology</w:t>
            </w:r>
            <w:proofErr w:type="spellEnd"/>
          </w:p>
          <w:p w:rsidR="00A27AB5" w:rsidRPr="00E34B70" w:rsidRDefault="00A27AB5" w:rsidP="00A27AB5">
            <w:pPr>
              <w:jc w:val="center"/>
              <w:rPr>
                <w:bCs/>
              </w:rPr>
            </w:pPr>
            <w:r w:rsidRPr="00A27AB5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903840" w:rsidRPr="00903840" w:rsidRDefault="00903840" w:rsidP="00903840">
            <w:pPr>
              <w:jc w:val="center"/>
              <w:rPr>
                <w:bCs/>
              </w:rPr>
            </w:pPr>
            <w:r w:rsidRPr="00903840">
              <w:rPr>
                <w:bCs/>
              </w:rPr>
              <w:t xml:space="preserve">PSI3090 </w:t>
            </w:r>
            <w:proofErr w:type="spellStart"/>
            <w:r w:rsidR="00A27AB5" w:rsidRPr="00903840">
              <w:rPr>
                <w:bCs/>
              </w:rPr>
              <w:t>Dısaster</w:t>
            </w:r>
            <w:proofErr w:type="spellEnd"/>
            <w:r w:rsidR="00A27AB5" w:rsidRPr="00903840">
              <w:rPr>
                <w:bCs/>
              </w:rPr>
              <w:t xml:space="preserve"> </w:t>
            </w:r>
            <w:proofErr w:type="spellStart"/>
            <w:r w:rsidR="00A27AB5" w:rsidRPr="00903840">
              <w:rPr>
                <w:bCs/>
              </w:rPr>
              <w:t>And</w:t>
            </w:r>
            <w:proofErr w:type="spellEnd"/>
            <w:r w:rsidR="00A27AB5" w:rsidRPr="00903840">
              <w:rPr>
                <w:bCs/>
              </w:rPr>
              <w:t xml:space="preserve"> </w:t>
            </w:r>
            <w:proofErr w:type="spellStart"/>
            <w:r w:rsidR="00A27AB5" w:rsidRPr="00903840">
              <w:rPr>
                <w:bCs/>
              </w:rPr>
              <w:t>Trauma</w:t>
            </w:r>
            <w:proofErr w:type="spellEnd"/>
          </w:p>
          <w:p w:rsidR="00903840" w:rsidRPr="00903840" w:rsidRDefault="00A27AB5" w:rsidP="00903840">
            <w:pPr>
              <w:jc w:val="center"/>
              <w:rPr>
                <w:bCs/>
              </w:rPr>
            </w:pPr>
            <w:proofErr w:type="spellStart"/>
            <w:r w:rsidRPr="00903840">
              <w:rPr>
                <w:bCs/>
              </w:rPr>
              <w:t>Psychology</w:t>
            </w:r>
            <w:proofErr w:type="spellEnd"/>
          </w:p>
          <w:p w:rsidR="00903840" w:rsidRPr="00903840" w:rsidRDefault="00903840" w:rsidP="00903840">
            <w:pPr>
              <w:jc w:val="center"/>
              <w:rPr>
                <w:bCs/>
              </w:rPr>
            </w:pPr>
            <w:r w:rsidRPr="00903840">
              <w:rPr>
                <w:bCs/>
              </w:rPr>
              <w:t xml:space="preserve">PSI4002 </w:t>
            </w:r>
            <w:proofErr w:type="spellStart"/>
            <w:r w:rsidR="00A27AB5" w:rsidRPr="00903840">
              <w:rPr>
                <w:bCs/>
              </w:rPr>
              <w:t>Culture</w:t>
            </w:r>
            <w:proofErr w:type="spellEnd"/>
            <w:r w:rsidR="00A27AB5" w:rsidRPr="00903840">
              <w:rPr>
                <w:bCs/>
              </w:rPr>
              <w:t xml:space="preserve"> </w:t>
            </w:r>
            <w:proofErr w:type="spellStart"/>
            <w:r w:rsidR="00A27AB5" w:rsidRPr="00903840">
              <w:rPr>
                <w:bCs/>
              </w:rPr>
              <w:t>And</w:t>
            </w:r>
            <w:proofErr w:type="spellEnd"/>
          </w:p>
          <w:p w:rsidR="007C6A4E" w:rsidRPr="00E34B70" w:rsidRDefault="00A27AB5" w:rsidP="00903840">
            <w:pPr>
              <w:jc w:val="center"/>
              <w:rPr>
                <w:bCs/>
              </w:rPr>
            </w:pPr>
            <w:proofErr w:type="spellStart"/>
            <w:r w:rsidRPr="00903840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Default="00D06982" w:rsidP="007C6A4E">
            <w:pPr>
              <w:pStyle w:val="TableParagraph"/>
              <w:rPr>
                <w:sz w:val="20"/>
              </w:rPr>
            </w:pPr>
            <w:r w:rsidRPr="00D06982">
              <w:rPr>
                <w:sz w:val="20"/>
              </w:rPr>
              <w:lastRenderedPageBreak/>
              <w:t>081811164</w:t>
            </w:r>
          </w:p>
        </w:tc>
        <w:tc>
          <w:tcPr>
            <w:tcW w:w="2050" w:type="dxa"/>
          </w:tcPr>
          <w:p w:rsidR="007C6A4E" w:rsidRDefault="00D06982" w:rsidP="007C6A4E">
            <w:pPr>
              <w:pStyle w:val="TableParagraph"/>
              <w:rPr>
                <w:sz w:val="20"/>
              </w:rPr>
            </w:pPr>
            <w:r w:rsidRPr="00D06982">
              <w:rPr>
                <w:sz w:val="20"/>
              </w:rPr>
              <w:t>Murat DERGÜL</w:t>
            </w:r>
          </w:p>
        </w:tc>
        <w:tc>
          <w:tcPr>
            <w:tcW w:w="3375" w:type="dxa"/>
          </w:tcPr>
          <w:p w:rsidR="007C6A4E" w:rsidRDefault="00D06982" w:rsidP="00D06982">
            <w:pPr>
              <w:jc w:val="center"/>
              <w:rPr>
                <w:bCs/>
              </w:rPr>
            </w:pPr>
            <w:r>
              <w:rPr>
                <w:bCs/>
              </w:rPr>
              <w:t xml:space="preserve">EKO2207 </w:t>
            </w:r>
            <w:proofErr w:type="spellStart"/>
            <w:r w:rsidR="00A27AB5">
              <w:rPr>
                <w:bCs/>
              </w:rPr>
              <w:t>Betimsel</w:t>
            </w:r>
            <w:proofErr w:type="spellEnd"/>
            <w:r w:rsidR="00A27AB5">
              <w:rPr>
                <w:bCs/>
              </w:rPr>
              <w:t xml:space="preserve"> </w:t>
            </w:r>
            <w:r w:rsidR="00A27AB5" w:rsidRPr="00D06982">
              <w:rPr>
                <w:bCs/>
              </w:rPr>
              <w:t>İstatistik</w:t>
            </w:r>
          </w:p>
          <w:p w:rsidR="00A27AB5" w:rsidRPr="00E34B70" w:rsidRDefault="00A27AB5" w:rsidP="00A27AB5">
            <w:pPr>
              <w:jc w:val="center"/>
              <w:rPr>
                <w:bCs/>
              </w:rPr>
            </w:pPr>
            <w:r w:rsidRPr="00A27AB5">
              <w:rPr>
                <w:bCs/>
              </w:rPr>
              <w:t>(BUÜ İktisadi ve İdari Bilimler F</w:t>
            </w:r>
            <w:r>
              <w:rPr>
                <w:bCs/>
              </w:rPr>
              <w:t>akültesi Ekonometri Bölümü)</w:t>
            </w:r>
          </w:p>
        </w:tc>
        <w:tc>
          <w:tcPr>
            <w:tcW w:w="1818" w:type="dxa"/>
          </w:tcPr>
          <w:p w:rsidR="007C6A4E" w:rsidRPr="00E34B70" w:rsidRDefault="00D06982" w:rsidP="00D06982">
            <w:pPr>
              <w:jc w:val="center"/>
              <w:rPr>
                <w:bCs/>
              </w:rPr>
            </w:pPr>
            <w:r w:rsidRPr="00D06982">
              <w:rPr>
                <w:bCs/>
              </w:rPr>
              <w:t>E</w:t>
            </w:r>
            <w:r>
              <w:rPr>
                <w:bCs/>
              </w:rPr>
              <w:t xml:space="preserve">KO2209 </w:t>
            </w:r>
            <w:r w:rsidR="00A27AB5" w:rsidRPr="00D06982">
              <w:rPr>
                <w:bCs/>
              </w:rPr>
              <w:t>İstatistik</w:t>
            </w:r>
            <w:r w:rsidR="00A27AB5">
              <w:rPr>
                <w:bCs/>
              </w:rPr>
              <w:t xml:space="preserve"> I</w:t>
            </w:r>
          </w:p>
        </w:tc>
        <w:tc>
          <w:tcPr>
            <w:tcW w:w="1579" w:type="dxa"/>
          </w:tcPr>
          <w:p w:rsidR="007C6A4E" w:rsidRPr="00E34B70" w:rsidRDefault="00D06982" w:rsidP="007C6A4E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</w:t>
            </w:r>
            <w:r w:rsidR="007C6A4E" w:rsidRPr="00E34B70">
              <w:rPr>
                <w:bCs/>
              </w:rPr>
              <w:t>.</w:t>
            </w:r>
          </w:p>
        </w:tc>
      </w:tr>
      <w:tr w:rsidR="007C6A4E" w:rsidTr="00CE31A5">
        <w:tc>
          <w:tcPr>
            <w:tcW w:w="1332" w:type="dxa"/>
          </w:tcPr>
          <w:p w:rsidR="007C6A4E" w:rsidRDefault="00363CC4" w:rsidP="007C6A4E">
            <w:pPr>
              <w:pStyle w:val="TableParagraph"/>
              <w:rPr>
                <w:sz w:val="20"/>
              </w:rPr>
            </w:pPr>
            <w:r w:rsidRPr="00363CC4">
              <w:rPr>
                <w:sz w:val="20"/>
              </w:rPr>
              <w:t>081811017</w:t>
            </w:r>
          </w:p>
        </w:tc>
        <w:tc>
          <w:tcPr>
            <w:tcW w:w="2050" w:type="dxa"/>
          </w:tcPr>
          <w:p w:rsidR="007C6A4E" w:rsidRDefault="00363CC4" w:rsidP="007C6A4E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Özgenu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 w:rsidRPr="00363CC4">
              <w:rPr>
                <w:sz w:val="20"/>
              </w:rPr>
              <w:t>Günyeşil</w:t>
            </w:r>
            <w:proofErr w:type="spellEnd"/>
          </w:p>
        </w:tc>
        <w:tc>
          <w:tcPr>
            <w:tcW w:w="3375" w:type="dxa"/>
          </w:tcPr>
          <w:p w:rsidR="00363CC4" w:rsidRPr="00363CC4" w:rsidRDefault="00363CC4" w:rsidP="00363CC4">
            <w:pPr>
              <w:jc w:val="center"/>
              <w:rPr>
                <w:bCs/>
              </w:rPr>
            </w:pPr>
            <w:r w:rsidRPr="00363CC4">
              <w:rPr>
                <w:bCs/>
              </w:rPr>
              <w:t xml:space="preserve">PSI3090 </w:t>
            </w:r>
            <w:proofErr w:type="spellStart"/>
            <w:r w:rsidR="00A27AB5" w:rsidRPr="00363CC4">
              <w:rPr>
                <w:bCs/>
              </w:rPr>
              <w:t>Dısaster</w:t>
            </w:r>
            <w:proofErr w:type="spellEnd"/>
            <w:r w:rsidR="00A27AB5" w:rsidRPr="00363CC4">
              <w:rPr>
                <w:bCs/>
              </w:rPr>
              <w:t xml:space="preserve"> </w:t>
            </w:r>
            <w:proofErr w:type="spellStart"/>
            <w:r w:rsidR="00A27AB5" w:rsidRPr="00363CC4">
              <w:rPr>
                <w:bCs/>
              </w:rPr>
              <w:t>And</w:t>
            </w:r>
            <w:proofErr w:type="spellEnd"/>
            <w:r w:rsidR="00A27AB5" w:rsidRPr="00363CC4">
              <w:rPr>
                <w:bCs/>
              </w:rPr>
              <w:t xml:space="preserve"> </w:t>
            </w:r>
            <w:proofErr w:type="spellStart"/>
            <w:r w:rsidR="00A27AB5" w:rsidRPr="00363CC4">
              <w:rPr>
                <w:bCs/>
              </w:rPr>
              <w:t>Trauma</w:t>
            </w:r>
            <w:proofErr w:type="spellEnd"/>
          </w:p>
          <w:p w:rsidR="00363CC4" w:rsidRPr="00363CC4" w:rsidRDefault="00A27AB5" w:rsidP="00363CC4">
            <w:pPr>
              <w:jc w:val="center"/>
              <w:rPr>
                <w:bCs/>
              </w:rPr>
            </w:pPr>
            <w:proofErr w:type="spellStart"/>
            <w:r w:rsidRPr="00363CC4">
              <w:rPr>
                <w:bCs/>
              </w:rPr>
              <w:t>Psychology</w:t>
            </w:r>
            <w:proofErr w:type="spellEnd"/>
          </w:p>
          <w:p w:rsidR="00363CC4" w:rsidRPr="00363CC4" w:rsidRDefault="00363CC4" w:rsidP="00363CC4">
            <w:pPr>
              <w:jc w:val="center"/>
              <w:rPr>
                <w:bCs/>
              </w:rPr>
            </w:pPr>
            <w:r w:rsidRPr="00363CC4">
              <w:rPr>
                <w:bCs/>
              </w:rPr>
              <w:t xml:space="preserve">PSI4002 </w:t>
            </w:r>
            <w:proofErr w:type="spellStart"/>
            <w:r w:rsidR="00A27AB5" w:rsidRPr="00363CC4">
              <w:rPr>
                <w:bCs/>
              </w:rPr>
              <w:t>Culture</w:t>
            </w:r>
            <w:proofErr w:type="spellEnd"/>
            <w:r w:rsidR="00A27AB5" w:rsidRPr="00363CC4">
              <w:rPr>
                <w:bCs/>
              </w:rPr>
              <w:t xml:space="preserve"> </w:t>
            </w:r>
            <w:proofErr w:type="spellStart"/>
            <w:r w:rsidR="00A27AB5" w:rsidRPr="00363CC4">
              <w:rPr>
                <w:bCs/>
              </w:rPr>
              <w:t>And</w:t>
            </w:r>
            <w:proofErr w:type="spellEnd"/>
          </w:p>
          <w:p w:rsidR="00363CC4" w:rsidRDefault="00A27AB5" w:rsidP="00363CC4">
            <w:pPr>
              <w:jc w:val="center"/>
              <w:rPr>
                <w:bCs/>
              </w:rPr>
            </w:pPr>
            <w:proofErr w:type="spellStart"/>
            <w:r w:rsidRPr="00363CC4">
              <w:rPr>
                <w:bCs/>
              </w:rPr>
              <w:t>Psychology</w:t>
            </w:r>
            <w:proofErr w:type="spellEnd"/>
          </w:p>
          <w:p w:rsidR="00363CC4" w:rsidRPr="00363CC4" w:rsidRDefault="00363CC4" w:rsidP="00363CC4">
            <w:pPr>
              <w:jc w:val="center"/>
              <w:rPr>
                <w:bCs/>
              </w:rPr>
            </w:pPr>
            <w:r w:rsidRPr="00363CC4">
              <w:rPr>
                <w:bCs/>
              </w:rPr>
              <w:t>SSY4051 Modern Dünyada</w:t>
            </w:r>
          </w:p>
          <w:p w:rsidR="00363CC4" w:rsidRDefault="00363CC4" w:rsidP="00363CC4">
            <w:pPr>
              <w:jc w:val="center"/>
              <w:rPr>
                <w:bCs/>
              </w:rPr>
            </w:pPr>
            <w:r w:rsidRPr="00363CC4">
              <w:rPr>
                <w:bCs/>
              </w:rPr>
              <w:t xml:space="preserve">Kadın  </w:t>
            </w:r>
          </w:p>
          <w:p w:rsidR="00A27AB5" w:rsidRPr="00E34B70" w:rsidRDefault="00A27AB5" w:rsidP="00A27AB5">
            <w:pPr>
              <w:jc w:val="center"/>
              <w:rPr>
                <w:bCs/>
              </w:rPr>
            </w:pPr>
            <w:r w:rsidRPr="00A27AB5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363CC4" w:rsidRPr="00363CC4" w:rsidRDefault="00363CC4" w:rsidP="00363CC4">
            <w:pPr>
              <w:jc w:val="center"/>
              <w:rPr>
                <w:bCs/>
              </w:rPr>
            </w:pPr>
            <w:r w:rsidRPr="00363CC4">
              <w:rPr>
                <w:bCs/>
              </w:rPr>
              <w:t xml:space="preserve">PSI3090 </w:t>
            </w:r>
            <w:proofErr w:type="spellStart"/>
            <w:r w:rsidR="00A27AB5" w:rsidRPr="00363CC4">
              <w:rPr>
                <w:bCs/>
              </w:rPr>
              <w:t>Dısaster</w:t>
            </w:r>
            <w:proofErr w:type="spellEnd"/>
            <w:r w:rsidR="00A27AB5" w:rsidRPr="00363CC4">
              <w:rPr>
                <w:bCs/>
              </w:rPr>
              <w:t xml:space="preserve"> </w:t>
            </w:r>
            <w:proofErr w:type="spellStart"/>
            <w:r w:rsidR="00A27AB5" w:rsidRPr="00363CC4">
              <w:rPr>
                <w:bCs/>
              </w:rPr>
              <w:t>And</w:t>
            </w:r>
            <w:proofErr w:type="spellEnd"/>
            <w:r w:rsidR="00A27AB5" w:rsidRPr="00363CC4">
              <w:rPr>
                <w:bCs/>
              </w:rPr>
              <w:t xml:space="preserve"> </w:t>
            </w:r>
            <w:proofErr w:type="spellStart"/>
            <w:r w:rsidR="00A27AB5" w:rsidRPr="00363CC4">
              <w:rPr>
                <w:bCs/>
              </w:rPr>
              <w:t>Trauma</w:t>
            </w:r>
            <w:proofErr w:type="spellEnd"/>
          </w:p>
          <w:p w:rsidR="00363CC4" w:rsidRPr="00363CC4" w:rsidRDefault="00A27AB5" w:rsidP="00363CC4">
            <w:pPr>
              <w:jc w:val="center"/>
              <w:rPr>
                <w:bCs/>
              </w:rPr>
            </w:pPr>
            <w:proofErr w:type="spellStart"/>
            <w:r w:rsidRPr="00363CC4">
              <w:rPr>
                <w:bCs/>
              </w:rPr>
              <w:t>Psychology</w:t>
            </w:r>
            <w:proofErr w:type="spellEnd"/>
          </w:p>
          <w:p w:rsidR="00363CC4" w:rsidRPr="00363CC4" w:rsidRDefault="00363CC4" w:rsidP="00363CC4">
            <w:pPr>
              <w:jc w:val="center"/>
              <w:rPr>
                <w:bCs/>
              </w:rPr>
            </w:pPr>
            <w:r w:rsidRPr="00363CC4">
              <w:rPr>
                <w:bCs/>
              </w:rPr>
              <w:t xml:space="preserve">PSI4002 </w:t>
            </w:r>
            <w:proofErr w:type="spellStart"/>
            <w:r w:rsidR="00A27AB5" w:rsidRPr="00363CC4">
              <w:rPr>
                <w:bCs/>
              </w:rPr>
              <w:t>Culture</w:t>
            </w:r>
            <w:proofErr w:type="spellEnd"/>
            <w:r w:rsidR="00A27AB5" w:rsidRPr="00363CC4">
              <w:rPr>
                <w:bCs/>
              </w:rPr>
              <w:t xml:space="preserve"> </w:t>
            </w:r>
            <w:proofErr w:type="spellStart"/>
            <w:r w:rsidR="00A27AB5" w:rsidRPr="00363CC4">
              <w:rPr>
                <w:bCs/>
              </w:rPr>
              <w:t>And</w:t>
            </w:r>
            <w:proofErr w:type="spellEnd"/>
          </w:p>
          <w:p w:rsidR="00363CC4" w:rsidRPr="00363CC4" w:rsidRDefault="00A27AB5" w:rsidP="00363CC4">
            <w:pPr>
              <w:jc w:val="center"/>
              <w:rPr>
                <w:bCs/>
              </w:rPr>
            </w:pPr>
            <w:proofErr w:type="spellStart"/>
            <w:r w:rsidRPr="00363CC4">
              <w:rPr>
                <w:bCs/>
              </w:rPr>
              <w:t>Psychology</w:t>
            </w:r>
            <w:proofErr w:type="spellEnd"/>
          </w:p>
          <w:p w:rsidR="00363CC4" w:rsidRPr="00363CC4" w:rsidRDefault="00363CC4" w:rsidP="00363CC4">
            <w:pPr>
              <w:jc w:val="center"/>
              <w:rPr>
                <w:bCs/>
              </w:rPr>
            </w:pPr>
            <w:r w:rsidRPr="00363CC4">
              <w:rPr>
                <w:bCs/>
              </w:rPr>
              <w:t xml:space="preserve">SSY4051 </w:t>
            </w:r>
            <w:r w:rsidR="00A27AB5" w:rsidRPr="00363CC4">
              <w:rPr>
                <w:bCs/>
              </w:rPr>
              <w:t>Modern Dünyada</w:t>
            </w:r>
          </w:p>
          <w:p w:rsidR="007C6A4E" w:rsidRPr="00E34B70" w:rsidRDefault="00A27AB5" w:rsidP="00363CC4">
            <w:pPr>
              <w:jc w:val="center"/>
              <w:rPr>
                <w:bCs/>
              </w:rPr>
            </w:pPr>
            <w:r w:rsidRPr="00363CC4">
              <w:rPr>
                <w:bCs/>
              </w:rPr>
              <w:t xml:space="preserve">Kadın  </w:t>
            </w:r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FE06DB" w:rsidRDefault="00ED2781" w:rsidP="007C6A4E">
            <w:pPr>
              <w:rPr>
                <w:bCs/>
              </w:rPr>
            </w:pPr>
            <w:r w:rsidRPr="00ED2781">
              <w:rPr>
                <w:bCs/>
              </w:rPr>
              <w:t>081911157</w:t>
            </w:r>
          </w:p>
        </w:tc>
        <w:tc>
          <w:tcPr>
            <w:tcW w:w="2050" w:type="dxa"/>
          </w:tcPr>
          <w:p w:rsidR="007C6A4E" w:rsidRPr="00FE06DB" w:rsidRDefault="00ED2781" w:rsidP="007C6A4E">
            <w:pPr>
              <w:jc w:val="center"/>
              <w:rPr>
                <w:bCs/>
              </w:rPr>
            </w:pPr>
            <w:r w:rsidRPr="00ED2781">
              <w:rPr>
                <w:bCs/>
              </w:rPr>
              <w:t xml:space="preserve">Laman </w:t>
            </w:r>
            <w:proofErr w:type="spellStart"/>
            <w:r w:rsidRPr="00ED2781">
              <w:rPr>
                <w:bCs/>
              </w:rPr>
              <w:t>Ahmadova</w:t>
            </w:r>
            <w:proofErr w:type="spellEnd"/>
          </w:p>
        </w:tc>
        <w:tc>
          <w:tcPr>
            <w:tcW w:w="3375" w:type="dxa"/>
          </w:tcPr>
          <w:p w:rsidR="00ED2781" w:rsidRPr="00ED2781" w:rsidRDefault="00ED2781" w:rsidP="00ED2781">
            <w:pPr>
              <w:jc w:val="center"/>
              <w:rPr>
                <w:bCs/>
              </w:rPr>
            </w:pPr>
            <w:r w:rsidRPr="00ED2781">
              <w:rPr>
                <w:bCs/>
              </w:rPr>
              <w:t xml:space="preserve">PSI4002 </w:t>
            </w:r>
            <w:proofErr w:type="spellStart"/>
            <w:r w:rsidR="00A67A79" w:rsidRPr="00ED2781">
              <w:rPr>
                <w:bCs/>
              </w:rPr>
              <w:t>Culture</w:t>
            </w:r>
            <w:proofErr w:type="spellEnd"/>
            <w:r w:rsidR="00A67A79" w:rsidRPr="00ED2781">
              <w:rPr>
                <w:bCs/>
              </w:rPr>
              <w:t xml:space="preserve"> </w:t>
            </w:r>
            <w:proofErr w:type="spellStart"/>
            <w:r w:rsidR="00A67A79" w:rsidRPr="00ED2781">
              <w:rPr>
                <w:bCs/>
              </w:rPr>
              <w:t>And</w:t>
            </w:r>
            <w:proofErr w:type="spellEnd"/>
          </w:p>
          <w:p w:rsidR="00ED2781" w:rsidRPr="00ED2781" w:rsidRDefault="00A67A79" w:rsidP="00ED2781">
            <w:pPr>
              <w:jc w:val="center"/>
              <w:rPr>
                <w:bCs/>
              </w:rPr>
            </w:pPr>
            <w:proofErr w:type="spellStart"/>
            <w:r w:rsidRPr="00ED2781">
              <w:rPr>
                <w:bCs/>
              </w:rPr>
              <w:t>Psychology</w:t>
            </w:r>
            <w:proofErr w:type="spellEnd"/>
          </w:p>
          <w:p w:rsidR="00ED2781" w:rsidRPr="00ED2781" w:rsidRDefault="00ED2781" w:rsidP="00ED2781">
            <w:pPr>
              <w:jc w:val="center"/>
              <w:rPr>
                <w:bCs/>
              </w:rPr>
            </w:pPr>
            <w:r w:rsidRPr="00ED2781">
              <w:rPr>
                <w:bCs/>
              </w:rPr>
              <w:t xml:space="preserve">PSI4060 </w:t>
            </w:r>
            <w:proofErr w:type="spellStart"/>
            <w:r w:rsidR="00A67A79" w:rsidRPr="00ED2781">
              <w:rPr>
                <w:bCs/>
              </w:rPr>
              <w:t>Envıronmental</w:t>
            </w:r>
            <w:proofErr w:type="spellEnd"/>
            <w:r w:rsidR="00A67A79">
              <w:rPr>
                <w:bCs/>
              </w:rPr>
              <w:t xml:space="preserve"> </w:t>
            </w:r>
            <w:proofErr w:type="spellStart"/>
            <w:r w:rsidR="00A67A79" w:rsidRPr="00ED2781">
              <w:rPr>
                <w:bCs/>
              </w:rPr>
              <w:t>Psychology</w:t>
            </w:r>
            <w:proofErr w:type="spellEnd"/>
          </w:p>
          <w:p w:rsidR="00ED2781" w:rsidRPr="00ED2781" w:rsidRDefault="00ED2781" w:rsidP="00ED2781">
            <w:pPr>
              <w:jc w:val="center"/>
              <w:rPr>
                <w:bCs/>
              </w:rPr>
            </w:pPr>
            <w:r w:rsidRPr="00ED2781">
              <w:rPr>
                <w:bCs/>
              </w:rPr>
              <w:t xml:space="preserve">PSI3090 </w:t>
            </w:r>
            <w:proofErr w:type="spellStart"/>
            <w:r w:rsidR="00A67A79" w:rsidRPr="00ED2781">
              <w:rPr>
                <w:bCs/>
              </w:rPr>
              <w:t>Dısaster</w:t>
            </w:r>
            <w:proofErr w:type="spellEnd"/>
            <w:r w:rsidR="00A67A79" w:rsidRPr="00ED2781">
              <w:rPr>
                <w:bCs/>
              </w:rPr>
              <w:t xml:space="preserve"> </w:t>
            </w:r>
            <w:proofErr w:type="spellStart"/>
            <w:r w:rsidR="00A67A79" w:rsidRPr="00ED2781">
              <w:rPr>
                <w:bCs/>
              </w:rPr>
              <w:t>And</w:t>
            </w:r>
            <w:proofErr w:type="spellEnd"/>
          </w:p>
          <w:p w:rsidR="007C6A4E" w:rsidRDefault="00A67A79" w:rsidP="00ED2781">
            <w:pPr>
              <w:jc w:val="center"/>
              <w:rPr>
                <w:bCs/>
              </w:rPr>
            </w:pPr>
            <w:proofErr w:type="spellStart"/>
            <w:r w:rsidRPr="00ED2781">
              <w:rPr>
                <w:bCs/>
              </w:rPr>
              <w:t>Trau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ED2781">
              <w:rPr>
                <w:bCs/>
              </w:rPr>
              <w:t>Psychology</w:t>
            </w:r>
            <w:proofErr w:type="spellEnd"/>
          </w:p>
          <w:p w:rsidR="00A67A79" w:rsidRPr="00FE06DB" w:rsidRDefault="00A67A79" w:rsidP="00A67A79">
            <w:pPr>
              <w:jc w:val="center"/>
              <w:rPr>
                <w:bCs/>
              </w:rPr>
            </w:pPr>
            <w:r w:rsidRPr="00A67A79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ED2781" w:rsidRPr="00ED2781" w:rsidRDefault="00ED2781" w:rsidP="00ED2781">
            <w:pPr>
              <w:jc w:val="center"/>
              <w:rPr>
                <w:bCs/>
              </w:rPr>
            </w:pPr>
            <w:r w:rsidRPr="00ED2781">
              <w:rPr>
                <w:bCs/>
              </w:rPr>
              <w:t xml:space="preserve">PSI4002 </w:t>
            </w:r>
            <w:proofErr w:type="spellStart"/>
            <w:r w:rsidR="00A67A79" w:rsidRPr="00ED2781">
              <w:rPr>
                <w:bCs/>
              </w:rPr>
              <w:t>Culture</w:t>
            </w:r>
            <w:proofErr w:type="spellEnd"/>
            <w:r w:rsidR="00A67A79" w:rsidRPr="00ED2781">
              <w:rPr>
                <w:bCs/>
              </w:rPr>
              <w:t xml:space="preserve"> </w:t>
            </w:r>
            <w:proofErr w:type="spellStart"/>
            <w:r w:rsidR="00A67A79" w:rsidRPr="00ED2781">
              <w:rPr>
                <w:bCs/>
              </w:rPr>
              <w:t>And</w:t>
            </w:r>
            <w:proofErr w:type="spellEnd"/>
          </w:p>
          <w:p w:rsidR="00ED2781" w:rsidRPr="00ED2781" w:rsidRDefault="00A67A79" w:rsidP="00ED2781">
            <w:pPr>
              <w:jc w:val="center"/>
              <w:rPr>
                <w:bCs/>
              </w:rPr>
            </w:pPr>
            <w:proofErr w:type="spellStart"/>
            <w:r w:rsidRPr="00ED2781">
              <w:rPr>
                <w:bCs/>
              </w:rPr>
              <w:t>Psychology</w:t>
            </w:r>
            <w:proofErr w:type="spellEnd"/>
          </w:p>
          <w:p w:rsidR="00ED2781" w:rsidRPr="00ED2781" w:rsidRDefault="00ED2781" w:rsidP="00ED2781">
            <w:pPr>
              <w:jc w:val="center"/>
              <w:rPr>
                <w:bCs/>
              </w:rPr>
            </w:pPr>
            <w:r w:rsidRPr="00ED2781">
              <w:rPr>
                <w:bCs/>
              </w:rPr>
              <w:t xml:space="preserve">PSI4060 </w:t>
            </w:r>
            <w:proofErr w:type="spellStart"/>
            <w:r w:rsidR="00A67A79" w:rsidRPr="00ED2781">
              <w:rPr>
                <w:bCs/>
              </w:rPr>
              <w:t>Envıronmental</w:t>
            </w:r>
            <w:proofErr w:type="spellEnd"/>
          </w:p>
          <w:p w:rsidR="00ED2781" w:rsidRPr="00ED2781" w:rsidRDefault="00A67A79" w:rsidP="00ED2781">
            <w:pPr>
              <w:jc w:val="center"/>
              <w:rPr>
                <w:bCs/>
              </w:rPr>
            </w:pPr>
            <w:proofErr w:type="spellStart"/>
            <w:r w:rsidRPr="00ED2781">
              <w:rPr>
                <w:bCs/>
              </w:rPr>
              <w:t>Psychology</w:t>
            </w:r>
            <w:proofErr w:type="spellEnd"/>
          </w:p>
          <w:p w:rsidR="00ED2781" w:rsidRPr="00ED2781" w:rsidRDefault="00ED2781" w:rsidP="00ED2781">
            <w:pPr>
              <w:jc w:val="center"/>
              <w:rPr>
                <w:bCs/>
              </w:rPr>
            </w:pPr>
            <w:r w:rsidRPr="00ED2781">
              <w:rPr>
                <w:bCs/>
              </w:rPr>
              <w:t xml:space="preserve">PSI3090 </w:t>
            </w:r>
            <w:proofErr w:type="spellStart"/>
            <w:r w:rsidR="00A67A79" w:rsidRPr="00ED2781">
              <w:rPr>
                <w:bCs/>
              </w:rPr>
              <w:t>Dısaster</w:t>
            </w:r>
            <w:proofErr w:type="spellEnd"/>
            <w:r w:rsidR="00A67A79" w:rsidRPr="00ED2781">
              <w:rPr>
                <w:bCs/>
              </w:rPr>
              <w:t xml:space="preserve"> </w:t>
            </w:r>
            <w:proofErr w:type="spellStart"/>
            <w:r w:rsidR="00A67A79" w:rsidRPr="00ED2781">
              <w:rPr>
                <w:bCs/>
              </w:rPr>
              <w:t>And</w:t>
            </w:r>
            <w:proofErr w:type="spellEnd"/>
          </w:p>
          <w:p w:rsidR="00ED2781" w:rsidRPr="00ED2781" w:rsidRDefault="00A67A79" w:rsidP="00ED2781">
            <w:pPr>
              <w:jc w:val="center"/>
              <w:rPr>
                <w:bCs/>
              </w:rPr>
            </w:pPr>
            <w:proofErr w:type="spellStart"/>
            <w:r w:rsidRPr="00ED2781">
              <w:rPr>
                <w:bCs/>
              </w:rPr>
              <w:t>Trauma</w:t>
            </w:r>
            <w:proofErr w:type="spellEnd"/>
          </w:p>
          <w:p w:rsidR="007C6A4E" w:rsidRPr="00FE06DB" w:rsidRDefault="00A67A79" w:rsidP="00ED2781">
            <w:pPr>
              <w:jc w:val="center"/>
              <w:rPr>
                <w:bCs/>
              </w:rPr>
            </w:pPr>
            <w:proofErr w:type="spellStart"/>
            <w:r w:rsidRPr="00ED2781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FE06DB" w:rsidRDefault="007C6A4E" w:rsidP="007C6A4E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BC579C" w:rsidRDefault="00B6635B" w:rsidP="007C6A4E">
            <w:pPr>
              <w:pStyle w:val="TableParagraph"/>
              <w:rPr>
                <w:sz w:val="20"/>
              </w:rPr>
            </w:pPr>
            <w:r w:rsidRPr="00B6635B">
              <w:rPr>
                <w:sz w:val="20"/>
              </w:rPr>
              <w:t>0816110112</w:t>
            </w:r>
          </w:p>
        </w:tc>
        <w:tc>
          <w:tcPr>
            <w:tcW w:w="2050" w:type="dxa"/>
          </w:tcPr>
          <w:p w:rsidR="007C6A4E" w:rsidRPr="00BC579C" w:rsidRDefault="00B6635B" w:rsidP="00B6635B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evlud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 w:rsidRPr="00B6635B">
              <w:rPr>
                <w:sz w:val="20"/>
              </w:rPr>
              <w:t>Tahirov</w:t>
            </w:r>
            <w:proofErr w:type="spellEnd"/>
          </w:p>
        </w:tc>
        <w:tc>
          <w:tcPr>
            <w:tcW w:w="3375" w:type="dxa"/>
          </w:tcPr>
          <w:p w:rsidR="00B6635B" w:rsidRPr="00B6635B" w:rsidRDefault="00B6635B" w:rsidP="00B6635B">
            <w:pPr>
              <w:jc w:val="center"/>
              <w:rPr>
                <w:bCs/>
              </w:rPr>
            </w:pPr>
            <w:r w:rsidRPr="00B6635B">
              <w:rPr>
                <w:bCs/>
              </w:rPr>
              <w:t>SSY4051 Modern Dünyada</w:t>
            </w:r>
          </w:p>
          <w:p w:rsidR="007C6A4E" w:rsidRDefault="00B6635B" w:rsidP="00B6635B">
            <w:pPr>
              <w:jc w:val="center"/>
              <w:rPr>
                <w:bCs/>
              </w:rPr>
            </w:pPr>
            <w:r w:rsidRPr="00B6635B">
              <w:rPr>
                <w:bCs/>
              </w:rPr>
              <w:t xml:space="preserve">Kadın  </w:t>
            </w:r>
          </w:p>
          <w:p w:rsidR="00B6635B" w:rsidRPr="00B6635B" w:rsidRDefault="00B6635B" w:rsidP="00B6635B">
            <w:pPr>
              <w:jc w:val="center"/>
              <w:rPr>
                <w:bCs/>
              </w:rPr>
            </w:pPr>
            <w:r w:rsidRPr="00B6635B">
              <w:rPr>
                <w:bCs/>
              </w:rPr>
              <w:t xml:space="preserve">PSI4060 </w:t>
            </w:r>
            <w:proofErr w:type="spellStart"/>
            <w:r w:rsidR="00A37644" w:rsidRPr="00B6635B">
              <w:rPr>
                <w:bCs/>
              </w:rPr>
              <w:t>Envıronmental</w:t>
            </w:r>
            <w:proofErr w:type="spellEnd"/>
          </w:p>
          <w:p w:rsidR="00B6635B" w:rsidRPr="00B6635B" w:rsidRDefault="00A37644" w:rsidP="00B6635B">
            <w:pPr>
              <w:jc w:val="center"/>
              <w:rPr>
                <w:bCs/>
              </w:rPr>
            </w:pPr>
            <w:proofErr w:type="spellStart"/>
            <w:r w:rsidRPr="00B6635B">
              <w:rPr>
                <w:bCs/>
              </w:rPr>
              <w:t>Psychology</w:t>
            </w:r>
            <w:proofErr w:type="spellEnd"/>
          </w:p>
          <w:p w:rsidR="00B6635B" w:rsidRPr="00B6635B" w:rsidRDefault="00B6635B" w:rsidP="00B6635B">
            <w:pPr>
              <w:jc w:val="center"/>
              <w:rPr>
                <w:bCs/>
              </w:rPr>
            </w:pPr>
            <w:r w:rsidRPr="00B6635B">
              <w:rPr>
                <w:bCs/>
              </w:rPr>
              <w:t xml:space="preserve">PSI3090 </w:t>
            </w:r>
            <w:proofErr w:type="spellStart"/>
            <w:r w:rsidR="00A37644" w:rsidRPr="00B6635B">
              <w:rPr>
                <w:bCs/>
              </w:rPr>
              <w:t>Dısaster</w:t>
            </w:r>
            <w:proofErr w:type="spellEnd"/>
            <w:r w:rsidR="00A37644" w:rsidRPr="00B6635B">
              <w:rPr>
                <w:bCs/>
              </w:rPr>
              <w:t xml:space="preserve"> </w:t>
            </w:r>
            <w:proofErr w:type="spellStart"/>
            <w:r w:rsidR="00A37644" w:rsidRPr="00B6635B">
              <w:rPr>
                <w:bCs/>
              </w:rPr>
              <w:t>And</w:t>
            </w:r>
            <w:proofErr w:type="spellEnd"/>
          </w:p>
          <w:p w:rsidR="00B6635B" w:rsidRDefault="00A37644" w:rsidP="00B6635B">
            <w:pPr>
              <w:jc w:val="center"/>
              <w:rPr>
                <w:bCs/>
              </w:rPr>
            </w:pPr>
            <w:proofErr w:type="spellStart"/>
            <w:r w:rsidRPr="00B6635B">
              <w:rPr>
                <w:bCs/>
              </w:rPr>
              <w:t>Trau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B6635B">
              <w:rPr>
                <w:bCs/>
              </w:rPr>
              <w:t>Psychology</w:t>
            </w:r>
            <w:proofErr w:type="spellEnd"/>
          </w:p>
          <w:p w:rsidR="00A37644" w:rsidRPr="00E34B70" w:rsidRDefault="00A37644" w:rsidP="00A37644">
            <w:pPr>
              <w:jc w:val="center"/>
              <w:rPr>
                <w:bCs/>
              </w:rPr>
            </w:pPr>
            <w:r w:rsidRPr="00A37644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B6635B" w:rsidRPr="00B6635B" w:rsidRDefault="00B6635B" w:rsidP="00B6635B">
            <w:pPr>
              <w:jc w:val="center"/>
              <w:rPr>
                <w:bCs/>
              </w:rPr>
            </w:pPr>
            <w:r w:rsidRPr="00B6635B">
              <w:rPr>
                <w:bCs/>
              </w:rPr>
              <w:t>SSY4051 Modern Dünyada</w:t>
            </w:r>
          </w:p>
          <w:p w:rsidR="00B6635B" w:rsidRPr="00B6635B" w:rsidRDefault="00B6635B" w:rsidP="00B6635B">
            <w:pPr>
              <w:jc w:val="center"/>
              <w:rPr>
                <w:bCs/>
              </w:rPr>
            </w:pPr>
            <w:r w:rsidRPr="00B6635B">
              <w:rPr>
                <w:bCs/>
              </w:rPr>
              <w:t xml:space="preserve">Kadın  </w:t>
            </w:r>
          </w:p>
          <w:p w:rsidR="00B6635B" w:rsidRPr="00B6635B" w:rsidRDefault="00B6635B" w:rsidP="00B6635B">
            <w:pPr>
              <w:jc w:val="center"/>
              <w:rPr>
                <w:bCs/>
              </w:rPr>
            </w:pPr>
            <w:r w:rsidRPr="00B6635B">
              <w:rPr>
                <w:bCs/>
              </w:rPr>
              <w:t xml:space="preserve">PSI4060 </w:t>
            </w:r>
            <w:proofErr w:type="spellStart"/>
            <w:r w:rsidR="00A37644" w:rsidRPr="00B6635B">
              <w:rPr>
                <w:bCs/>
              </w:rPr>
              <w:t>Envıronmental</w:t>
            </w:r>
            <w:proofErr w:type="spellEnd"/>
          </w:p>
          <w:p w:rsidR="00B6635B" w:rsidRPr="00B6635B" w:rsidRDefault="00A37644" w:rsidP="00B6635B">
            <w:pPr>
              <w:jc w:val="center"/>
              <w:rPr>
                <w:bCs/>
              </w:rPr>
            </w:pPr>
            <w:proofErr w:type="spellStart"/>
            <w:r w:rsidRPr="00B6635B">
              <w:rPr>
                <w:bCs/>
              </w:rPr>
              <w:t>Psychology</w:t>
            </w:r>
            <w:proofErr w:type="spellEnd"/>
          </w:p>
          <w:p w:rsidR="00B6635B" w:rsidRPr="00B6635B" w:rsidRDefault="00B6635B" w:rsidP="00B6635B">
            <w:pPr>
              <w:jc w:val="center"/>
              <w:rPr>
                <w:bCs/>
              </w:rPr>
            </w:pPr>
            <w:r w:rsidRPr="00B6635B">
              <w:rPr>
                <w:bCs/>
              </w:rPr>
              <w:t xml:space="preserve">PSI3090 </w:t>
            </w:r>
            <w:proofErr w:type="spellStart"/>
            <w:r w:rsidR="00A37644" w:rsidRPr="00B6635B">
              <w:rPr>
                <w:bCs/>
              </w:rPr>
              <w:t>Dısaster</w:t>
            </w:r>
            <w:proofErr w:type="spellEnd"/>
            <w:r w:rsidR="00A37644" w:rsidRPr="00B6635B">
              <w:rPr>
                <w:bCs/>
              </w:rPr>
              <w:t xml:space="preserve"> </w:t>
            </w:r>
            <w:proofErr w:type="spellStart"/>
            <w:r w:rsidR="00A37644" w:rsidRPr="00B6635B">
              <w:rPr>
                <w:bCs/>
              </w:rPr>
              <w:t>And</w:t>
            </w:r>
            <w:proofErr w:type="spellEnd"/>
          </w:p>
          <w:p w:rsidR="00B6635B" w:rsidRPr="00B6635B" w:rsidRDefault="00A37644" w:rsidP="00B6635B">
            <w:pPr>
              <w:jc w:val="center"/>
              <w:rPr>
                <w:bCs/>
              </w:rPr>
            </w:pPr>
            <w:proofErr w:type="spellStart"/>
            <w:r w:rsidRPr="00B6635B">
              <w:rPr>
                <w:bCs/>
              </w:rPr>
              <w:t>Trauma</w:t>
            </w:r>
            <w:proofErr w:type="spellEnd"/>
          </w:p>
          <w:p w:rsidR="007C6A4E" w:rsidRPr="00E34B70" w:rsidRDefault="00A37644" w:rsidP="00B6635B">
            <w:pPr>
              <w:jc w:val="center"/>
              <w:rPr>
                <w:bCs/>
              </w:rPr>
            </w:pPr>
            <w:proofErr w:type="spellStart"/>
            <w:r w:rsidRPr="00B6635B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F659F8" w:rsidRDefault="00E37936" w:rsidP="007C6A4E">
            <w:pPr>
              <w:rPr>
                <w:bCs/>
              </w:rPr>
            </w:pPr>
            <w:r w:rsidRPr="00E37936">
              <w:rPr>
                <w:bCs/>
              </w:rPr>
              <w:t>081911156</w:t>
            </w:r>
          </w:p>
        </w:tc>
        <w:tc>
          <w:tcPr>
            <w:tcW w:w="2050" w:type="dxa"/>
          </w:tcPr>
          <w:p w:rsidR="007C6A4E" w:rsidRPr="00F659F8" w:rsidRDefault="00E37936" w:rsidP="007C6A4E">
            <w:pPr>
              <w:jc w:val="center"/>
              <w:rPr>
                <w:bCs/>
              </w:rPr>
            </w:pPr>
            <w:r w:rsidRPr="00E37936">
              <w:rPr>
                <w:bCs/>
              </w:rPr>
              <w:t>Özcan HOCAOĞLU</w:t>
            </w:r>
          </w:p>
        </w:tc>
        <w:tc>
          <w:tcPr>
            <w:tcW w:w="3375" w:type="dxa"/>
          </w:tcPr>
          <w:p w:rsidR="007C6A4E" w:rsidRDefault="00E37936" w:rsidP="007C6A4E">
            <w:pPr>
              <w:jc w:val="center"/>
              <w:rPr>
                <w:bCs/>
              </w:rPr>
            </w:pPr>
            <w:r w:rsidRPr="00E37936">
              <w:rPr>
                <w:bCs/>
              </w:rPr>
              <w:t xml:space="preserve">EKO2207 </w:t>
            </w:r>
            <w:proofErr w:type="spellStart"/>
            <w:r w:rsidRPr="00E37936">
              <w:rPr>
                <w:bCs/>
              </w:rPr>
              <w:t>Betimsel</w:t>
            </w:r>
            <w:proofErr w:type="spellEnd"/>
            <w:r w:rsidRPr="00E37936">
              <w:rPr>
                <w:bCs/>
              </w:rPr>
              <w:t xml:space="preserve"> İstatistik</w:t>
            </w:r>
          </w:p>
          <w:p w:rsidR="00A37644" w:rsidRPr="00A37644" w:rsidRDefault="00A37644" w:rsidP="00A37644">
            <w:pPr>
              <w:jc w:val="center"/>
              <w:rPr>
                <w:bCs/>
              </w:rPr>
            </w:pPr>
            <w:r w:rsidRPr="00A37644">
              <w:rPr>
                <w:bCs/>
              </w:rPr>
              <w:t>(BUÜ İktisadi ve İdari Bilimler Fakültesi Ekonometri Bölümü)</w:t>
            </w:r>
          </w:p>
          <w:p w:rsidR="00A37644" w:rsidRPr="00E34B70" w:rsidRDefault="00A37644" w:rsidP="00A37644">
            <w:pPr>
              <w:jc w:val="center"/>
              <w:rPr>
                <w:bCs/>
              </w:rPr>
            </w:pPr>
          </w:p>
        </w:tc>
        <w:tc>
          <w:tcPr>
            <w:tcW w:w="1818" w:type="dxa"/>
          </w:tcPr>
          <w:p w:rsidR="007C6A4E" w:rsidRPr="00E34B70" w:rsidRDefault="00E37936" w:rsidP="007C6A4E">
            <w:pPr>
              <w:jc w:val="center"/>
              <w:rPr>
                <w:bCs/>
              </w:rPr>
            </w:pPr>
            <w:r w:rsidRPr="00E37936">
              <w:rPr>
                <w:bCs/>
              </w:rPr>
              <w:t>EKO2209 İstatistik 1</w:t>
            </w:r>
          </w:p>
        </w:tc>
        <w:tc>
          <w:tcPr>
            <w:tcW w:w="1579" w:type="dxa"/>
          </w:tcPr>
          <w:p w:rsidR="007C6A4E" w:rsidRPr="00E34B70" w:rsidRDefault="00E37936" w:rsidP="00E37936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Default="006A7213" w:rsidP="007C6A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6A7213">
              <w:rPr>
                <w:color w:val="000000"/>
                <w:sz w:val="20"/>
                <w:szCs w:val="20"/>
              </w:rPr>
              <w:t>081811166</w:t>
            </w:r>
          </w:p>
        </w:tc>
        <w:tc>
          <w:tcPr>
            <w:tcW w:w="2050" w:type="dxa"/>
          </w:tcPr>
          <w:p w:rsidR="007C6A4E" w:rsidRDefault="007C6A4E" w:rsidP="006A72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 </w:t>
            </w:r>
            <w:r w:rsidR="006A7213" w:rsidRPr="006A7213">
              <w:rPr>
                <w:color w:val="000000"/>
                <w:sz w:val="20"/>
                <w:szCs w:val="20"/>
              </w:rPr>
              <w:t xml:space="preserve">Nesrin Dua </w:t>
            </w:r>
            <w:proofErr w:type="spellStart"/>
            <w:r w:rsidR="006A7213" w:rsidRPr="006A7213">
              <w:rPr>
                <w:color w:val="000000"/>
                <w:sz w:val="20"/>
                <w:szCs w:val="20"/>
              </w:rPr>
              <w:t>Ozhak</w:t>
            </w:r>
            <w:proofErr w:type="spellEnd"/>
          </w:p>
        </w:tc>
        <w:tc>
          <w:tcPr>
            <w:tcW w:w="3375" w:type="dxa"/>
          </w:tcPr>
          <w:p w:rsidR="006A7213" w:rsidRPr="006A7213" w:rsidRDefault="006A7213" w:rsidP="006A7213">
            <w:pPr>
              <w:jc w:val="center"/>
              <w:rPr>
                <w:bCs/>
              </w:rPr>
            </w:pPr>
            <w:r w:rsidRPr="006A7213">
              <w:rPr>
                <w:bCs/>
              </w:rPr>
              <w:t>SSY4085 Çağdaş Toplumun</w:t>
            </w:r>
          </w:p>
          <w:p w:rsidR="006A7213" w:rsidRPr="006A7213" w:rsidRDefault="006A7213" w:rsidP="006A7213">
            <w:pPr>
              <w:jc w:val="center"/>
              <w:rPr>
                <w:bCs/>
              </w:rPr>
            </w:pPr>
            <w:r w:rsidRPr="006A7213">
              <w:rPr>
                <w:bCs/>
              </w:rPr>
              <w:t>Sosyolojik</w:t>
            </w:r>
          </w:p>
          <w:p w:rsidR="004B4E56" w:rsidRPr="004B4E56" w:rsidRDefault="006A7213" w:rsidP="004B4E56">
            <w:pPr>
              <w:jc w:val="center"/>
              <w:rPr>
                <w:bCs/>
              </w:rPr>
            </w:pPr>
            <w:r w:rsidRPr="006A7213">
              <w:rPr>
                <w:bCs/>
              </w:rPr>
              <w:t>Problemleri</w:t>
            </w:r>
          </w:p>
          <w:p w:rsidR="004B4E56" w:rsidRPr="00FE06DB" w:rsidRDefault="004B4E56" w:rsidP="004B4E56">
            <w:pPr>
              <w:jc w:val="center"/>
              <w:rPr>
                <w:bCs/>
              </w:rPr>
            </w:pPr>
            <w:r w:rsidRPr="004B4E56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6A7213" w:rsidRPr="006A7213" w:rsidRDefault="006A7213" w:rsidP="006A7213">
            <w:pPr>
              <w:jc w:val="center"/>
              <w:rPr>
                <w:bCs/>
              </w:rPr>
            </w:pPr>
            <w:r w:rsidRPr="006A7213">
              <w:rPr>
                <w:bCs/>
              </w:rPr>
              <w:t>SSY3080 Toplumsal</w:t>
            </w:r>
          </w:p>
          <w:p w:rsidR="007C6A4E" w:rsidRPr="00FE06DB" w:rsidRDefault="006A7213" w:rsidP="006A7213">
            <w:pPr>
              <w:jc w:val="center"/>
              <w:rPr>
                <w:bCs/>
              </w:rPr>
            </w:pPr>
            <w:r w:rsidRPr="006A7213">
              <w:rPr>
                <w:bCs/>
              </w:rPr>
              <w:t>Cinsiyet ve İktidar</w:t>
            </w:r>
          </w:p>
        </w:tc>
        <w:tc>
          <w:tcPr>
            <w:tcW w:w="1579" w:type="dxa"/>
          </w:tcPr>
          <w:p w:rsidR="007C6A4E" w:rsidRPr="00FE06DB" w:rsidRDefault="007C6A4E" w:rsidP="007C6A4E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Default="00844B16" w:rsidP="007C6A4E">
            <w:pPr>
              <w:pStyle w:val="TableParagraph"/>
              <w:rPr>
                <w:sz w:val="20"/>
              </w:rPr>
            </w:pPr>
            <w:r w:rsidRPr="00844B16">
              <w:rPr>
                <w:sz w:val="20"/>
              </w:rPr>
              <w:t>081911041</w:t>
            </w:r>
          </w:p>
        </w:tc>
        <w:tc>
          <w:tcPr>
            <w:tcW w:w="2050" w:type="dxa"/>
          </w:tcPr>
          <w:p w:rsidR="007C6A4E" w:rsidRDefault="007C6A4E" w:rsidP="00844B16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844B16" w:rsidRPr="00844B16">
              <w:rPr>
                <w:sz w:val="20"/>
              </w:rPr>
              <w:t>ZEYNEP SUR</w:t>
            </w:r>
          </w:p>
        </w:tc>
        <w:tc>
          <w:tcPr>
            <w:tcW w:w="3375" w:type="dxa"/>
          </w:tcPr>
          <w:p w:rsidR="00844B16" w:rsidRPr="00844B16" w:rsidRDefault="00844B16" w:rsidP="00844B16">
            <w:pPr>
              <w:jc w:val="center"/>
              <w:rPr>
                <w:bCs/>
              </w:rPr>
            </w:pPr>
            <w:r w:rsidRPr="00844B16">
              <w:rPr>
                <w:bCs/>
              </w:rPr>
              <w:t>PSI3090</w:t>
            </w:r>
          </w:p>
          <w:p w:rsidR="00844B16" w:rsidRPr="00844B16" w:rsidRDefault="00844B16" w:rsidP="00844B16">
            <w:pPr>
              <w:jc w:val="center"/>
              <w:rPr>
                <w:bCs/>
              </w:rPr>
            </w:pPr>
            <w:proofErr w:type="spellStart"/>
            <w:r w:rsidRPr="00844B16">
              <w:rPr>
                <w:bCs/>
              </w:rPr>
              <w:t>Disaster</w:t>
            </w:r>
            <w:proofErr w:type="spellEnd"/>
            <w:r w:rsidRPr="00844B16">
              <w:rPr>
                <w:bCs/>
              </w:rPr>
              <w:t xml:space="preserve"> </w:t>
            </w:r>
            <w:proofErr w:type="spellStart"/>
            <w:r w:rsidRPr="00844B16">
              <w:rPr>
                <w:bCs/>
              </w:rPr>
              <w:t>and</w:t>
            </w:r>
            <w:proofErr w:type="spellEnd"/>
          </w:p>
          <w:p w:rsidR="007C6A4E" w:rsidRDefault="004B4E56" w:rsidP="00844B16">
            <w:pPr>
              <w:jc w:val="center"/>
              <w:rPr>
                <w:bCs/>
              </w:rPr>
            </w:pPr>
            <w:proofErr w:type="spellStart"/>
            <w:r>
              <w:rPr>
                <w:bCs/>
              </w:rPr>
              <w:t>Trau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="00844B16" w:rsidRPr="00844B16">
              <w:rPr>
                <w:bCs/>
              </w:rPr>
              <w:t>Psychology</w:t>
            </w:r>
            <w:proofErr w:type="spellEnd"/>
          </w:p>
          <w:p w:rsidR="004B4E56" w:rsidRPr="00FE06DB" w:rsidRDefault="004B4E56" w:rsidP="004B4E56">
            <w:pPr>
              <w:jc w:val="center"/>
              <w:rPr>
                <w:bCs/>
              </w:rPr>
            </w:pPr>
            <w:r w:rsidRPr="004B4E56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844B16" w:rsidRPr="00844B16" w:rsidRDefault="00844B16" w:rsidP="00844B16">
            <w:pPr>
              <w:jc w:val="center"/>
              <w:rPr>
                <w:bCs/>
              </w:rPr>
            </w:pPr>
            <w:r w:rsidRPr="00844B16">
              <w:rPr>
                <w:bCs/>
              </w:rPr>
              <w:t>PSI3090</w:t>
            </w:r>
          </w:p>
          <w:p w:rsidR="00844B16" w:rsidRPr="00844B16" w:rsidRDefault="00844B16" w:rsidP="00844B16">
            <w:pPr>
              <w:jc w:val="center"/>
              <w:rPr>
                <w:bCs/>
              </w:rPr>
            </w:pPr>
            <w:proofErr w:type="spellStart"/>
            <w:r w:rsidRPr="00844B16">
              <w:rPr>
                <w:bCs/>
              </w:rPr>
              <w:t>Disaster</w:t>
            </w:r>
            <w:proofErr w:type="spellEnd"/>
            <w:r w:rsidRPr="00844B16">
              <w:rPr>
                <w:bCs/>
              </w:rPr>
              <w:t xml:space="preserve"> </w:t>
            </w:r>
            <w:proofErr w:type="spellStart"/>
            <w:r w:rsidRPr="00844B16">
              <w:rPr>
                <w:bCs/>
              </w:rPr>
              <w:t>and</w:t>
            </w:r>
            <w:proofErr w:type="spellEnd"/>
          </w:p>
          <w:p w:rsidR="007C6A4E" w:rsidRPr="00FE06DB" w:rsidRDefault="004B4E56" w:rsidP="00844B16">
            <w:pPr>
              <w:jc w:val="center"/>
              <w:rPr>
                <w:bCs/>
              </w:rPr>
            </w:pPr>
            <w:proofErr w:type="spellStart"/>
            <w:r>
              <w:rPr>
                <w:bCs/>
              </w:rPr>
              <w:t>Trau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="00844B16" w:rsidRPr="00844B16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FE06DB" w:rsidRDefault="007C6A4E" w:rsidP="007C6A4E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62241D" w:rsidTr="00CE31A5">
        <w:tc>
          <w:tcPr>
            <w:tcW w:w="1332" w:type="dxa"/>
          </w:tcPr>
          <w:p w:rsidR="0062241D" w:rsidRDefault="0062241D" w:rsidP="0062241D">
            <w:pPr>
              <w:pStyle w:val="TableParagraph"/>
              <w:rPr>
                <w:sz w:val="20"/>
              </w:rPr>
            </w:pPr>
            <w:r w:rsidRPr="0062241D">
              <w:rPr>
                <w:sz w:val="20"/>
              </w:rPr>
              <w:t>081711055</w:t>
            </w:r>
          </w:p>
        </w:tc>
        <w:tc>
          <w:tcPr>
            <w:tcW w:w="2050" w:type="dxa"/>
          </w:tcPr>
          <w:p w:rsidR="0062241D" w:rsidRDefault="0062241D" w:rsidP="0062241D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Pr="0062241D">
              <w:rPr>
                <w:sz w:val="20"/>
              </w:rPr>
              <w:t>Melike Özdemir</w:t>
            </w:r>
          </w:p>
        </w:tc>
        <w:tc>
          <w:tcPr>
            <w:tcW w:w="3375" w:type="dxa"/>
          </w:tcPr>
          <w:p w:rsidR="0062241D" w:rsidRPr="00805315" w:rsidRDefault="0062241D" w:rsidP="0062241D">
            <w:pPr>
              <w:jc w:val="center"/>
              <w:rPr>
                <w:bCs/>
              </w:rPr>
            </w:pPr>
            <w:r w:rsidRPr="00805315">
              <w:rPr>
                <w:bCs/>
              </w:rPr>
              <w:t xml:space="preserve">EKO2201 </w:t>
            </w:r>
            <w:proofErr w:type="spellStart"/>
            <w:r w:rsidRPr="00805315">
              <w:rPr>
                <w:bCs/>
              </w:rPr>
              <w:t>Çıkarımsal</w:t>
            </w:r>
            <w:proofErr w:type="spellEnd"/>
            <w:r w:rsidRPr="00805315">
              <w:rPr>
                <w:bCs/>
              </w:rPr>
              <w:t xml:space="preserve"> İstatistik</w:t>
            </w:r>
          </w:p>
          <w:p w:rsidR="0062241D" w:rsidRPr="00E34B70" w:rsidRDefault="0062241D" w:rsidP="0062241D">
            <w:pPr>
              <w:jc w:val="center"/>
              <w:rPr>
                <w:bCs/>
              </w:rPr>
            </w:pPr>
            <w:r w:rsidRPr="00805315">
              <w:rPr>
                <w:bCs/>
              </w:rPr>
              <w:t>(BUÜ İktisadi ve İdari Bilimler Fakültesi)</w:t>
            </w:r>
          </w:p>
        </w:tc>
        <w:tc>
          <w:tcPr>
            <w:tcW w:w="1818" w:type="dxa"/>
          </w:tcPr>
          <w:p w:rsidR="0062241D" w:rsidRPr="00E34B70" w:rsidRDefault="0062241D" w:rsidP="0062241D">
            <w:pPr>
              <w:jc w:val="center"/>
              <w:rPr>
                <w:bCs/>
              </w:rPr>
            </w:pPr>
            <w:r>
              <w:rPr>
                <w:bCs/>
              </w:rPr>
              <w:t>EKO22</w:t>
            </w:r>
            <w:r w:rsidRPr="00805315">
              <w:rPr>
                <w:bCs/>
              </w:rPr>
              <w:t>10 İstatistik II</w:t>
            </w:r>
          </w:p>
        </w:tc>
        <w:tc>
          <w:tcPr>
            <w:tcW w:w="1579" w:type="dxa"/>
          </w:tcPr>
          <w:p w:rsidR="0062241D" w:rsidRPr="00E34B70" w:rsidRDefault="0062241D" w:rsidP="0062241D">
            <w:pPr>
              <w:jc w:val="center"/>
              <w:rPr>
                <w:bCs/>
              </w:rPr>
            </w:pPr>
            <w:r w:rsidRPr="00805315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Default="007934BA" w:rsidP="007C6A4E">
            <w:pPr>
              <w:pStyle w:val="TableParagraph"/>
              <w:rPr>
                <w:sz w:val="20"/>
              </w:rPr>
            </w:pPr>
            <w:r w:rsidRPr="007934BA">
              <w:rPr>
                <w:sz w:val="20"/>
              </w:rPr>
              <w:lastRenderedPageBreak/>
              <w:t>082011031</w:t>
            </w:r>
          </w:p>
        </w:tc>
        <w:tc>
          <w:tcPr>
            <w:tcW w:w="2050" w:type="dxa"/>
          </w:tcPr>
          <w:p w:rsidR="007C6A4E" w:rsidRDefault="007934BA" w:rsidP="007C6A4E">
            <w:pPr>
              <w:pStyle w:val="TableParagraph"/>
              <w:rPr>
                <w:sz w:val="20"/>
              </w:rPr>
            </w:pPr>
            <w:r w:rsidRPr="007934BA">
              <w:rPr>
                <w:sz w:val="20"/>
              </w:rPr>
              <w:t>Beyza Nur Sürer</w:t>
            </w:r>
          </w:p>
        </w:tc>
        <w:tc>
          <w:tcPr>
            <w:tcW w:w="3375" w:type="dxa"/>
          </w:tcPr>
          <w:p w:rsidR="007C6A4E" w:rsidRPr="00E34B70" w:rsidRDefault="007934BA" w:rsidP="007C6A4E">
            <w:pPr>
              <w:jc w:val="center"/>
              <w:rPr>
                <w:bCs/>
              </w:rPr>
            </w:pPr>
            <w:r>
              <w:rPr>
                <w:bCs/>
              </w:rPr>
              <w:t>EKO2207</w:t>
            </w:r>
            <w:r w:rsidR="007C6A4E" w:rsidRPr="00E34B70">
              <w:rPr>
                <w:bCs/>
              </w:rPr>
              <w:t xml:space="preserve"> </w:t>
            </w:r>
            <w:proofErr w:type="spellStart"/>
            <w:r w:rsidR="007C6A4E">
              <w:rPr>
                <w:bCs/>
              </w:rPr>
              <w:t>Betimsel</w:t>
            </w:r>
            <w:proofErr w:type="spellEnd"/>
            <w:r w:rsidR="007C6A4E">
              <w:rPr>
                <w:bCs/>
              </w:rPr>
              <w:t xml:space="preserve"> İstatistik</w:t>
            </w:r>
            <w:r w:rsidR="007C6A4E" w:rsidRPr="00E34B70">
              <w:rPr>
                <w:bCs/>
              </w:rPr>
              <w:t xml:space="preserve"> (BUÜ İktisadi ve İdari Bilimler Fakültesi)</w:t>
            </w:r>
          </w:p>
        </w:tc>
        <w:tc>
          <w:tcPr>
            <w:tcW w:w="1818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2209 </w:t>
            </w:r>
            <w:r w:rsidR="00B405D9" w:rsidRPr="00E34B70">
              <w:rPr>
                <w:bCs/>
              </w:rPr>
              <w:t>İstatistik</w:t>
            </w:r>
            <w:r w:rsidRPr="00E34B70">
              <w:rPr>
                <w:bCs/>
              </w:rPr>
              <w:t xml:space="preserve"> I</w:t>
            </w:r>
          </w:p>
        </w:tc>
        <w:tc>
          <w:tcPr>
            <w:tcW w:w="1579" w:type="dxa"/>
          </w:tcPr>
          <w:p w:rsidR="007C6A4E" w:rsidRPr="00E34B70" w:rsidRDefault="007934BA" w:rsidP="007C6A4E">
            <w:pPr>
              <w:jc w:val="center"/>
              <w:rPr>
                <w:bCs/>
              </w:rPr>
            </w:pPr>
            <w:r w:rsidRPr="007934BA">
              <w:rPr>
                <w:bCs/>
              </w:rPr>
              <w:t>Uygun bulunmamıştır. Reddedildi.</w:t>
            </w:r>
          </w:p>
        </w:tc>
      </w:tr>
      <w:tr w:rsidR="007C6A4E" w:rsidTr="00CE31A5">
        <w:tc>
          <w:tcPr>
            <w:tcW w:w="1332" w:type="dxa"/>
          </w:tcPr>
          <w:p w:rsidR="007C6A4E" w:rsidRPr="00A678DA" w:rsidRDefault="007C6A4E" w:rsidP="007C6A4E">
            <w:pPr>
              <w:pStyle w:val="TableParagraph"/>
            </w:pPr>
            <w:r>
              <w:rPr>
                <w:sz w:val="20"/>
              </w:rPr>
              <w:t xml:space="preserve"> </w:t>
            </w:r>
            <w:r w:rsidR="00A10B1A" w:rsidRPr="00A10B1A">
              <w:t>081711124</w:t>
            </w:r>
          </w:p>
        </w:tc>
        <w:tc>
          <w:tcPr>
            <w:tcW w:w="2050" w:type="dxa"/>
          </w:tcPr>
          <w:p w:rsidR="007C6A4E" w:rsidRPr="00A678DA" w:rsidRDefault="00A10B1A" w:rsidP="007C6A4E">
            <w:pPr>
              <w:pStyle w:val="TableParagraph"/>
            </w:pPr>
            <w:proofErr w:type="spellStart"/>
            <w:r w:rsidRPr="00A10B1A">
              <w:rPr>
                <w:sz w:val="20"/>
              </w:rPr>
              <w:t>Toghrul</w:t>
            </w:r>
            <w:proofErr w:type="spellEnd"/>
            <w:r w:rsidRPr="00A10B1A">
              <w:rPr>
                <w:sz w:val="20"/>
              </w:rPr>
              <w:t xml:space="preserve"> </w:t>
            </w:r>
            <w:proofErr w:type="spellStart"/>
            <w:r w:rsidRPr="00A10B1A">
              <w:rPr>
                <w:sz w:val="20"/>
              </w:rPr>
              <w:t>Huseynov</w:t>
            </w:r>
            <w:proofErr w:type="spellEnd"/>
          </w:p>
        </w:tc>
        <w:tc>
          <w:tcPr>
            <w:tcW w:w="3375" w:type="dxa"/>
          </w:tcPr>
          <w:p w:rsidR="00A10B1A" w:rsidRPr="00A10B1A" w:rsidRDefault="00A10B1A" w:rsidP="00A10B1A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4002 </w:t>
            </w:r>
            <w:proofErr w:type="spellStart"/>
            <w:r>
              <w:rPr>
                <w:bCs/>
              </w:rPr>
              <w:t>Cultur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</w:t>
            </w:r>
            <w:r w:rsidRPr="00A10B1A">
              <w:rPr>
                <w:bCs/>
              </w:rPr>
              <w:t>nd</w:t>
            </w:r>
            <w:proofErr w:type="spellEnd"/>
          </w:p>
          <w:p w:rsidR="007C6A4E" w:rsidRDefault="00A10B1A" w:rsidP="00A10B1A">
            <w:pPr>
              <w:jc w:val="center"/>
              <w:rPr>
                <w:bCs/>
              </w:rPr>
            </w:pPr>
            <w:proofErr w:type="spellStart"/>
            <w:r w:rsidRPr="00A10B1A">
              <w:rPr>
                <w:bCs/>
              </w:rPr>
              <w:t>Psychology</w:t>
            </w:r>
            <w:proofErr w:type="spellEnd"/>
          </w:p>
          <w:p w:rsidR="00B405D9" w:rsidRPr="00E34B70" w:rsidRDefault="00B405D9" w:rsidP="00B405D9">
            <w:pPr>
              <w:jc w:val="center"/>
              <w:rPr>
                <w:bCs/>
              </w:rPr>
            </w:pPr>
            <w:r w:rsidRPr="00B405D9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A10B1A" w:rsidRPr="00A10B1A" w:rsidRDefault="00A10B1A" w:rsidP="00A10B1A">
            <w:pPr>
              <w:jc w:val="center"/>
              <w:rPr>
                <w:bCs/>
              </w:rPr>
            </w:pPr>
            <w:r w:rsidRPr="00A10B1A">
              <w:rPr>
                <w:bCs/>
              </w:rPr>
              <w:t xml:space="preserve">PSI4002 </w:t>
            </w:r>
            <w:proofErr w:type="spellStart"/>
            <w:r w:rsidRPr="00A10B1A">
              <w:rPr>
                <w:bCs/>
              </w:rPr>
              <w:t>Culture</w:t>
            </w:r>
            <w:proofErr w:type="spellEnd"/>
            <w:r w:rsidRPr="00A10B1A">
              <w:rPr>
                <w:bCs/>
              </w:rPr>
              <w:t xml:space="preserve"> </w:t>
            </w:r>
            <w:proofErr w:type="spellStart"/>
            <w:r w:rsidRPr="00A10B1A">
              <w:rPr>
                <w:bCs/>
              </w:rPr>
              <w:t>and</w:t>
            </w:r>
            <w:proofErr w:type="spellEnd"/>
          </w:p>
          <w:p w:rsidR="007C6A4E" w:rsidRPr="00E34B70" w:rsidRDefault="00A10B1A" w:rsidP="00A10B1A">
            <w:pPr>
              <w:jc w:val="center"/>
              <w:rPr>
                <w:bCs/>
              </w:rPr>
            </w:pPr>
            <w:proofErr w:type="spellStart"/>
            <w:r w:rsidRPr="00A10B1A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Default="00C432C7" w:rsidP="007C6A4E">
            <w:pPr>
              <w:pStyle w:val="TableParagraph"/>
              <w:rPr>
                <w:sz w:val="20"/>
              </w:rPr>
            </w:pPr>
            <w:r w:rsidRPr="00C432C7">
              <w:rPr>
                <w:sz w:val="20"/>
              </w:rPr>
              <w:t>082011011</w:t>
            </w:r>
          </w:p>
        </w:tc>
        <w:tc>
          <w:tcPr>
            <w:tcW w:w="2050" w:type="dxa"/>
          </w:tcPr>
          <w:p w:rsidR="007C6A4E" w:rsidRDefault="00C432C7" w:rsidP="007C6A4E">
            <w:pPr>
              <w:pStyle w:val="TableParagraph"/>
              <w:rPr>
                <w:sz w:val="20"/>
              </w:rPr>
            </w:pPr>
            <w:r w:rsidRPr="00C432C7">
              <w:rPr>
                <w:sz w:val="20"/>
              </w:rPr>
              <w:t>BÜKRA AKTÜRK</w:t>
            </w:r>
          </w:p>
        </w:tc>
        <w:tc>
          <w:tcPr>
            <w:tcW w:w="3375" w:type="dxa"/>
          </w:tcPr>
          <w:p w:rsidR="00C432C7" w:rsidRDefault="00C432C7" w:rsidP="00C432C7">
            <w:pPr>
              <w:jc w:val="center"/>
              <w:rPr>
                <w:bCs/>
              </w:rPr>
            </w:pPr>
            <w:r w:rsidRPr="00C432C7">
              <w:rPr>
                <w:bCs/>
              </w:rPr>
              <w:t xml:space="preserve">IKT1203 </w:t>
            </w:r>
            <w:r w:rsidR="00B405D9" w:rsidRPr="00C432C7">
              <w:rPr>
                <w:bCs/>
              </w:rPr>
              <w:t>İktisada Giriş</w:t>
            </w:r>
          </w:p>
          <w:p w:rsidR="00B405D9" w:rsidRPr="00E34B70" w:rsidRDefault="00B405D9" w:rsidP="00B405D9">
            <w:pPr>
              <w:jc w:val="center"/>
              <w:rPr>
                <w:bCs/>
              </w:rPr>
            </w:pPr>
            <w:r w:rsidRPr="00B405D9">
              <w:rPr>
                <w:bCs/>
              </w:rPr>
              <w:t>(BUÜ İktisadi ve İdari Biliml</w:t>
            </w:r>
            <w:r>
              <w:rPr>
                <w:bCs/>
              </w:rPr>
              <w:t>er Fakültesi Ekonometri Bölümü)</w:t>
            </w:r>
          </w:p>
        </w:tc>
        <w:tc>
          <w:tcPr>
            <w:tcW w:w="1818" w:type="dxa"/>
          </w:tcPr>
          <w:p w:rsidR="007C6A4E" w:rsidRPr="00E34B70" w:rsidRDefault="00C432C7" w:rsidP="007C6A4E">
            <w:pPr>
              <w:jc w:val="center"/>
              <w:rPr>
                <w:bCs/>
              </w:rPr>
            </w:pPr>
            <w:r w:rsidRPr="00C432C7">
              <w:rPr>
                <w:bCs/>
              </w:rPr>
              <w:t xml:space="preserve">IKT1004 </w:t>
            </w:r>
            <w:r w:rsidR="00B405D9" w:rsidRPr="00C432C7">
              <w:rPr>
                <w:bCs/>
              </w:rPr>
              <w:t>Ekonomiye Giriş</w:t>
            </w:r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C432C7" w:rsidTr="00CE31A5">
        <w:trPr>
          <w:trHeight w:val="915"/>
        </w:trPr>
        <w:tc>
          <w:tcPr>
            <w:tcW w:w="1332" w:type="dxa"/>
          </w:tcPr>
          <w:p w:rsidR="00C432C7" w:rsidRDefault="00C432C7" w:rsidP="00C432C7">
            <w:pPr>
              <w:pStyle w:val="TableParagraph"/>
              <w:rPr>
                <w:sz w:val="20"/>
              </w:rPr>
            </w:pPr>
            <w:r w:rsidRPr="00C432C7">
              <w:rPr>
                <w:sz w:val="20"/>
              </w:rPr>
              <w:t>082011011</w:t>
            </w:r>
          </w:p>
        </w:tc>
        <w:tc>
          <w:tcPr>
            <w:tcW w:w="2050" w:type="dxa"/>
          </w:tcPr>
          <w:p w:rsidR="00C432C7" w:rsidRDefault="00C432C7" w:rsidP="00C432C7">
            <w:pPr>
              <w:pStyle w:val="TableParagraph"/>
              <w:rPr>
                <w:sz w:val="20"/>
              </w:rPr>
            </w:pPr>
            <w:r w:rsidRPr="00C432C7">
              <w:rPr>
                <w:sz w:val="20"/>
              </w:rPr>
              <w:t>BÜKRA AKTÜRK</w:t>
            </w:r>
          </w:p>
        </w:tc>
        <w:tc>
          <w:tcPr>
            <w:tcW w:w="3375" w:type="dxa"/>
          </w:tcPr>
          <w:p w:rsidR="00C432C7" w:rsidRDefault="00C432C7" w:rsidP="00C432C7">
            <w:pPr>
              <w:jc w:val="center"/>
              <w:rPr>
                <w:bCs/>
              </w:rPr>
            </w:pPr>
            <w:r>
              <w:rPr>
                <w:bCs/>
              </w:rPr>
              <w:t xml:space="preserve">FLS1001 </w:t>
            </w:r>
            <w:r w:rsidRPr="00C432C7">
              <w:rPr>
                <w:bCs/>
              </w:rPr>
              <w:t>Felsefeye Giriş</w:t>
            </w:r>
          </w:p>
          <w:p w:rsidR="00B405D9" w:rsidRPr="00E34B70" w:rsidRDefault="00B405D9" w:rsidP="00B405D9">
            <w:pPr>
              <w:jc w:val="center"/>
              <w:rPr>
                <w:bCs/>
              </w:rPr>
            </w:pPr>
            <w:r w:rsidRPr="00B405D9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C432C7" w:rsidRPr="00E34B70" w:rsidRDefault="00C432C7" w:rsidP="00C432C7">
            <w:pPr>
              <w:jc w:val="center"/>
              <w:rPr>
                <w:bCs/>
              </w:rPr>
            </w:pPr>
            <w:r>
              <w:rPr>
                <w:bCs/>
              </w:rPr>
              <w:t xml:space="preserve">FLS1001 </w:t>
            </w:r>
            <w:r w:rsidRPr="00C432C7">
              <w:rPr>
                <w:bCs/>
              </w:rPr>
              <w:t>Felsefeye Giriş</w:t>
            </w:r>
          </w:p>
        </w:tc>
        <w:tc>
          <w:tcPr>
            <w:tcW w:w="1579" w:type="dxa"/>
          </w:tcPr>
          <w:p w:rsidR="00C432C7" w:rsidRPr="00E34B70" w:rsidRDefault="00C432C7" w:rsidP="00C432C7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</w:t>
            </w:r>
            <w:r w:rsidRPr="00E34B70">
              <w:rPr>
                <w:bCs/>
              </w:rPr>
              <w:t>.</w:t>
            </w:r>
          </w:p>
        </w:tc>
      </w:tr>
      <w:tr w:rsidR="007C6A4E" w:rsidTr="00CE31A5">
        <w:tc>
          <w:tcPr>
            <w:tcW w:w="1332" w:type="dxa"/>
          </w:tcPr>
          <w:p w:rsidR="007C6A4E" w:rsidRDefault="00D41F42" w:rsidP="007C6A4E">
            <w:pPr>
              <w:pStyle w:val="TableParagraph"/>
              <w:rPr>
                <w:sz w:val="20"/>
              </w:rPr>
            </w:pPr>
            <w:r w:rsidRPr="00D41F42">
              <w:rPr>
                <w:sz w:val="20"/>
              </w:rPr>
              <w:t>081911141</w:t>
            </w:r>
          </w:p>
        </w:tc>
        <w:tc>
          <w:tcPr>
            <w:tcW w:w="2050" w:type="dxa"/>
          </w:tcPr>
          <w:p w:rsidR="007C6A4E" w:rsidRDefault="00D41F42" w:rsidP="007C6A4E">
            <w:pPr>
              <w:pStyle w:val="TableParagraph"/>
              <w:rPr>
                <w:sz w:val="20"/>
              </w:rPr>
            </w:pPr>
            <w:proofErr w:type="spellStart"/>
            <w:r w:rsidRPr="00D41F42">
              <w:rPr>
                <w:sz w:val="20"/>
              </w:rPr>
              <w:t>Urfan</w:t>
            </w:r>
            <w:proofErr w:type="spellEnd"/>
            <w:r w:rsidRPr="00D41F42">
              <w:rPr>
                <w:sz w:val="20"/>
              </w:rPr>
              <w:t xml:space="preserve"> </w:t>
            </w:r>
            <w:proofErr w:type="spellStart"/>
            <w:r w:rsidRPr="00D41F42">
              <w:rPr>
                <w:sz w:val="20"/>
              </w:rPr>
              <w:t>Mustafali</w:t>
            </w:r>
            <w:proofErr w:type="spellEnd"/>
          </w:p>
        </w:tc>
        <w:tc>
          <w:tcPr>
            <w:tcW w:w="3375" w:type="dxa"/>
          </w:tcPr>
          <w:p w:rsidR="00D41F42" w:rsidRPr="00D41F42" w:rsidRDefault="00D41F42" w:rsidP="00D41F42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02 </w:t>
            </w:r>
            <w:proofErr w:type="spellStart"/>
            <w:r w:rsidR="00B405D9" w:rsidRPr="00D41F42">
              <w:rPr>
                <w:bCs/>
              </w:rPr>
              <w:t>Culture</w:t>
            </w:r>
            <w:proofErr w:type="spellEnd"/>
            <w:r w:rsidR="00B405D9" w:rsidRPr="00D41F42">
              <w:rPr>
                <w:bCs/>
              </w:rPr>
              <w:t xml:space="preserve"> </w:t>
            </w:r>
            <w:proofErr w:type="spellStart"/>
            <w:r w:rsidR="00B405D9" w:rsidRPr="00D41F42">
              <w:rPr>
                <w:bCs/>
              </w:rPr>
              <w:t>And</w:t>
            </w:r>
            <w:proofErr w:type="spellEnd"/>
          </w:p>
          <w:p w:rsidR="00D41F42" w:rsidRPr="00D41F42" w:rsidRDefault="00B405D9" w:rsidP="00D41F4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D41F42" w:rsidRPr="00D41F42" w:rsidRDefault="00D41F42" w:rsidP="00D41F42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60 </w:t>
            </w:r>
            <w:proofErr w:type="spellStart"/>
            <w:r w:rsidR="00B405D9" w:rsidRPr="00D41F42">
              <w:rPr>
                <w:bCs/>
              </w:rPr>
              <w:t>Envıronmental</w:t>
            </w:r>
            <w:proofErr w:type="spellEnd"/>
          </w:p>
          <w:p w:rsidR="00D41F42" w:rsidRPr="00D41F42" w:rsidRDefault="00B405D9" w:rsidP="00D41F4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D41F42" w:rsidRPr="00D41F42" w:rsidRDefault="00D41F42" w:rsidP="00D41F42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3090 </w:t>
            </w:r>
            <w:proofErr w:type="spellStart"/>
            <w:r w:rsidR="00B405D9" w:rsidRPr="00D41F42">
              <w:rPr>
                <w:bCs/>
              </w:rPr>
              <w:t>Dısaster</w:t>
            </w:r>
            <w:proofErr w:type="spellEnd"/>
            <w:r w:rsidR="00B405D9" w:rsidRPr="00D41F42">
              <w:rPr>
                <w:bCs/>
              </w:rPr>
              <w:t xml:space="preserve"> </w:t>
            </w:r>
            <w:proofErr w:type="spellStart"/>
            <w:r w:rsidR="00B405D9" w:rsidRPr="00D41F42">
              <w:rPr>
                <w:bCs/>
              </w:rPr>
              <w:t>And</w:t>
            </w:r>
            <w:proofErr w:type="spellEnd"/>
          </w:p>
          <w:p w:rsidR="007C6A4E" w:rsidRDefault="00B405D9" w:rsidP="00D41F4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Trau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B405D9" w:rsidRPr="00FE06DB" w:rsidRDefault="00B405D9" w:rsidP="00B405D9">
            <w:pPr>
              <w:jc w:val="center"/>
              <w:rPr>
                <w:bCs/>
              </w:rPr>
            </w:pPr>
            <w:r w:rsidRPr="00B405D9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D41F42" w:rsidRPr="00D41F42" w:rsidRDefault="00D41F42" w:rsidP="00D41F42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02 </w:t>
            </w:r>
            <w:proofErr w:type="spellStart"/>
            <w:r w:rsidR="00B405D9" w:rsidRPr="00D41F42">
              <w:rPr>
                <w:bCs/>
              </w:rPr>
              <w:t>Culture</w:t>
            </w:r>
            <w:proofErr w:type="spellEnd"/>
            <w:r w:rsidR="00B405D9" w:rsidRPr="00D41F42">
              <w:rPr>
                <w:bCs/>
              </w:rPr>
              <w:t xml:space="preserve"> </w:t>
            </w:r>
            <w:proofErr w:type="spellStart"/>
            <w:r w:rsidR="00B405D9" w:rsidRPr="00D41F42">
              <w:rPr>
                <w:bCs/>
              </w:rPr>
              <w:t>And</w:t>
            </w:r>
            <w:proofErr w:type="spellEnd"/>
          </w:p>
          <w:p w:rsidR="00D41F42" w:rsidRPr="00D41F42" w:rsidRDefault="00B405D9" w:rsidP="00D41F4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D41F42" w:rsidRPr="00D41F42" w:rsidRDefault="00D41F42" w:rsidP="00D41F42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60 </w:t>
            </w:r>
            <w:proofErr w:type="spellStart"/>
            <w:r w:rsidR="00B405D9" w:rsidRPr="00D41F42">
              <w:rPr>
                <w:bCs/>
              </w:rPr>
              <w:t>Envıronmental</w:t>
            </w:r>
            <w:proofErr w:type="spellEnd"/>
          </w:p>
          <w:p w:rsidR="00D41F42" w:rsidRPr="00D41F42" w:rsidRDefault="00B405D9" w:rsidP="00D41F4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D41F42" w:rsidRPr="00D41F42" w:rsidRDefault="00D41F42" w:rsidP="00D41F42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3090 </w:t>
            </w:r>
            <w:proofErr w:type="spellStart"/>
            <w:r w:rsidR="00B405D9" w:rsidRPr="00D41F42">
              <w:rPr>
                <w:bCs/>
              </w:rPr>
              <w:t>Dısaster</w:t>
            </w:r>
            <w:proofErr w:type="spellEnd"/>
            <w:r w:rsidR="00B405D9" w:rsidRPr="00D41F42">
              <w:rPr>
                <w:bCs/>
              </w:rPr>
              <w:t xml:space="preserve"> </w:t>
            </w:r>
            <w:proofErr w:type="spellStart"/>
            <w:r w:rsidR="00B405D9" w:rsidRPr="00D41F42">
              <w:rPr>
                <w:bCs/>
              </w:rPr>
              <w:t>And</w:t>
            </w:r>
            <w:proofErr w:type="spellEnd"/>
          </w:p>
          <w:p w:rsidR="00D41F42" w:rsidRPr="00D41F42" w:rsidRDefault="00B405D9" w:rsidP="00D41F4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Trauma</w:t>
            </w:r>
            <w:proofErr w:type="spellEnd"/>
          </w:p>
          <w:p w:rsidR="007C6A4E" w:rsidRPr="00FE06DB" w:rsidRDefault="00B405D9" w:rsidP="00D41F4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FE06DB" w:rsidRDefault="007C6A4E" w:rsidP="007C6A4E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1865AA" w:rsidTr="00CE31A5">
        <w:tc>
          <w:tcPr>
            <w:tcW w:w="1332" w:type="dxa"/>
          </w:tcPr>
          <w:p w:rsidR="001865AA" w:rsidRDefault="001865AA" w:rsidP="001865AA">
            <w:pPr>
              <w:pStyle w:val="TableParagraph"/>
              <w:rPr>
                <w:sz w:val="20"/>
              </w:rPr>
            </w:pPr>
            <w:r w:rsidRPr="001865AA">
              <w:rPr>
                <w:sz w:val="20"/>
              </w:rPr>
              <w:t>081711110</w:t>
            </w:r>
          </w:p>
        </w:tc>
        <w:tc>
          <w:tcPr>
            <w:tcW w:w="2050" w:type="dxa"/>
          </w:tcPr>
          <w:p w:rsidR="001865AA" w:rsidRDefault="001865AA" w:rsidP="001865AA">
            <w:pPr>
              <w:pStyle w:val="TableParagraph"/>
              <w:rPr>
                <w:sz w:val="20"/>
              </w:rPr>
            </w:pPr>
            <w:proofErr w:type="spellStart"/>
            <w:r w:rsidRPr="001865AA">
              <w:rPr>
                <w:sz w:val="20"/>
              </w:rPr>
              <w:t>Elnara</w:t>
            </w:r>
            <w:proofErr w:type="spellEnd"/>
            <w:r w:rsidRPr="001865AA">
              <w:rPr>
                <w:sz w:val="20"/>
              </w:rPr>
              <w:t xml:space="preserve"> Temel</w:t>
            </w:r>
          </w:p>
        </w:tc>
        <w:tc>
          <w:tcPr>
            <w:tcW w:w="3375" w:type="dxa"/>
          </w:tcPr>
          <w:p w:rsidR="001865AA" w:rsidRPr="00D41F42" w:rsidRDefault="001865AA" w:rsidP="001865AA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02 </w:t>
            </w:r>
            <w:proofErr w:type="spellStart"/>
            <w:r w:rsidR="00B405D9" w:rsidRPr="00D41F42">
              <w:rPr>
                <w:bCs/>
              </w:rPr>
              <w:t>Culture</w:t>
            </w:r>
            <w:proofErr w:type="spellEnd"/>
            <w:r w:rsidR="00B405D9" w:rsidRPr="00D41F42">
              <w:rPr>
                <w:bCs/>
              </w:rPr>
              <w:t xml:space="preserve"> </w:t>
            </w:r>
            <w:proofErr w:type="spellStart"/>
            <w:r w:rsidR="00B405D9" w:rsidRPr="00D41F42">
              <w:rPr>
                <w:bCs/>
              </w:rPr>
              <w:t>And</w:t>
            </w:r>
            <w:proofErr w:type="spellEnd"/>
          </w:p>
          <w:p w:rsidR="001865AA" w:rsidRPr="00D41F42" w:rsidRDefault="00B405D9" w:rsidP="001865AA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1865AA" w:rsidRPr="00D41F42" w:rsidRDefault="001865AA" w:rsidP="001865AA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60 </w:t>
            </w:r>
            <w:proofErr w:type="spellStart"/>
            <w:r w:rsidR="00B405D9" w:rsidRPr="00D41F42">
              <w:rPr>
                <w:bCs/>
              </w:rPr>
              <w:t>Envıronmental</w:t>
            </w:r>
            <w:proofErr w:type="spellEnd"/>
          </w:p>
          <w:p w:rsidR="001865AA" w:rsidRPr="00D41F42" w:rsidRDefault="00B405D9" w:rsidP="001865AA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1865AA" w:rsidRPr="00D41F42" w:rsidRDefault="001865AA" w:rsidP="001865AA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3090 </w:t>
            </w:r>
            <w:proofErr w:type="spellStart"/>
            <w:r w:rsidR="00B405D9" w:rsidRPr="00D41F42">
              <w:rPr>
                <w:bCs/>
              </w:rPr>
              <w:t>Dısaster</w:t>
            </w:r>
            <w:proofErr w:type="spellEnd"/>
            <w:r w:rsidR="00B405D9" w:rsidRPr="00D41F42">
              <w:rPr>
                <w:bCs/>
              </w:rPr>
              <w:t xml:space="preserve"> </w:t>
            </w:r>
            <w:proofErr w:type="spellStart"/>
            <w:r w:rsidR="00B405D9" w:rsidRPr="00D41F42">
              <w:rPr>
                <w:bCs/>
              </w:rPr>
              <w:t>And</w:t>
            </w:r>
            <w:proofErr w:type="spellEnd"/>
          </w:p>
          <w:p w:rsidR="00B405D9" w:rsidRPr="00B405D9" w:rsidRDefault="00B405D9" w:rsidP="00B405D9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Trau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B405D9" w:rsidRPr="00FE06DB" w:rsidRDefault="00B405D9" w:rsidP="00B405D9">
            <w:pPr>
              <w:jc w:val="center"/>
              <w:rPr>
                <w:bCs/>
              </w:rPr>
            </w:pPr>
            <w:r w:rsidRPr="00B405D9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1865AA" w:rsidRPr="00D41F42" w:rsidRDefault="001865AA" w:rsidP="001865AA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02 </w:t>
            </w:r>
            <w:proofErr w:type="spellStart"/>
            <w:r w:rsidR="00B405D9" w:rsidRPr="00D41F42">
              <w:rPr>
                <w:bCs/>
              </w:rPr>
              <w:t>Culture</w:t>
            </w:r>
            <w:proofErr w:type="spellEnd"/>
            <w:r w:rsidR="00B405D9" w:rsidRPr="00D41F42">
              <w:rPr>
                <w:bCs/>
              </w:rPr>
              <w:t xml:space="preserve"> </w:t>
            </w:r>
            <w:proofErr w:type="spellStart"/>
            <w:r w:rsidR="00B405D9" w:rsidRPr="00D41F42">
              <w:rPr>
                <w:bCs/>
              </w:rPr>
              <w:t>And</w:t>
            </w:r>
            <w:proofErr w:type="spellEnd"/>
          </w:p>
          <w:p w:rsidR="001865AA" w:rsidRPr="00D41F42" w:rsidRDefault="00B405D9" w:rsidP="001865AA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1865AA" w:rsidRPr="00D41F42" w:rsidRDefault="001865AA" w:rsidP="001865AA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60 </w:t>
            </w:r>
            <w:proofErr w:type="spellStart"/>
            <w:r w:rsidR="00B405D9" w:rsidRPr="00D41F42">
              <w:rPr>
                <w:bCs/>
              </w:rPr>
              <w:t>Envıronmental</w:t>
            </w:r>
            <w:proofErr w:type="spellEnd"/>
          </w:p>
          <w:p w:rsidR="001865AA" w:rsidRPr="00D41F42" w:rsidRDefault="00B405D9" w:rsidP="001865AA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1865AA" w:rsidRPr="00D41F42" w:rsidRDefault="001865AA" w:rsidP="001865AA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3090 </w:t>
            </w:r>
            <w:proofErr w:type="spellStart"/>
            <w:r w:rsidR="00B405D9" w:rsidRPr="00D41F42">
              <w:rPr>
                <w:bCs/>
              </w:rPr>
              <w:t>Dısaster</w:t>
            </w:r>
            <w:proofErr w:type="spellEnd"/>
            <w:r w:rsidR="00B405D9" w:rsidRPr="00D41F42">
              <w:rPr>
                <w:bCs/>
              </w:rPr>
              <w:t xml:space="preserve"> </w:t>
            </w:r>
            <w:proofErr w:type="spellStart"/>
            <w:r w:rsidR="00B405D9" w:rsidRPr="00D41F42">
              <w:rPr>
                <w:bCs/>
              </w:rPr>
              <w:t>And</w:t>
            </w:r>
            <w:proofErr w:type="spellEnd"/>
          </w:p>
          <w:p w:rsidR="001865AA" w:rsidRPr="00D41F42" w:rsidRDefault="00B405D9" w:rsidP="001865AA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Trauma</w:t>
            </w:r>
            <w:proofErr w:type="spellEnd"/>
          </w:p>
          <w:p w:rsidR="001865AA" w:rsidRPr="00FE06DB" w:rsidRDefault="00B405D9" w:rsidP="001865AA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1865AA" w:rsidRPr="00FE06DB" w:rsidRDefault="001865AA" w:rsidP="001865AA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7B22C2" w:rsidTr="00CE31A5">
        <w:tc>
          <w:tcPr>
            <w:tcW w:w="1332" w:type="dxa"/>
          </w:tcPr>
          <w:p w:rsidR="007B22C2" w:rsidRPr="000973D8" w:rsidRDefault="007B22C2" w:rsidP="007B22C2">
            <w:pPr>
              <w:pStyle w:val="TableParagraph"/>
              <w:rPr>
                <w:sz w:val="20"/>
              </w:rPr>
            </w:pPr>
            <w:r w:rsidRPr="007B22C2">
              <w:rPr>
                <w:rFonts w:eastAsia="Arial Unicode MS" w:cs="Arial Unicode MS"/>
                <w:sz w:val="20"/>
              </w:rPr>
              <w:t>081811069</w:t>
            </w:r>
          </w:p>
        </w:tc>
        <w:tc>
          <w:tcPr>
            <w:tcW w:w="2050" w:type="dxa"/>
          </w:tcPr>
          <w:p w:rsidR="007B22C2" w:rsidRPr="000973D8" w:rsidRDefault="007B22C2" w:rsidP="007B22C2">
            <w:pPr>
              <w:pStyle w:val="TableParagraph"/>
              <w:rPr>
                <w:sz w:val="20"/>
              </w:rPr>
            </w:pPr>
            <w:proofErr w:type="spellStart"/>
            <w:r w:rsidRPr="007B22C2">
              <w:rPr>
                <w:rFonts w:eastAsia="Arial Unicode MS" w:cs="Arial Unicode MS"/>
                <w:sz w:val="20"/>
              </w:rPr>
              <w:t>Şeymanur</w:t>
            </w:r>
            <w:proofErr w:type="spellEnd"/>
            <w:r w:rsidRPr="007B22C2">
              <w:rPr>
                <w:rFonts w:eastAsia="Arial Unicode MS" w:cs="Arial Unicode MS"/>
                <w:sz w:val="20"/>
              </w:rPr>
              <w:t xml:space="preserve"> </w:t>
            </w:r>
            <w:proofErr w:type="spellStart"/>
            <w:r w:rsidRPr="007B22C2">
              <w:rPr>
                <w:rFonts w:eastAsia="Arial Unicode MS" w:cs="Arial Unicode MS"/>
                <w:sz w:val="20"/>
              </w:rPr>
              <w:t>Erkalkan</w:t>
            </w:r>
            <w:proofErr w:type="spellEnd"/>
          </w:p>
        </w:tc>
        <w:tc>
          <w:tcPr>
            <w:tcW w:w="3375" w:type="dxa"/>
          </w:tcPr>
          <w:p w:rsidR="007B22C2" w:rsidRPr="00D41F42" w:rsidRDefault="007B22C2" w:rsidP="007B22C2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02 </w:t>
            </w:r>
            <w:proofErr w:type="spellStart"/>
            <w:r w:rsidR="00B244A5" w:rsidRPr="00D41F42">
              <w:rPr>
                <w:bCs/>
              </w:rPr>
              <w:t>Culture</w:t>
            </w:r>
            <w:proofErr w:type="spellEnd"/>
            <w:r w:rsidR="00B244A5" w:rsidRPr="00D41F42">
              <w:rPr>
                <w:bCs/>
              </w:rPr>
              <w:t xml:space="preserve"> </w:t>
            </w:r>
            <w:proofErr w:type="spellStart"/>
            <w:r w:rsidR="00B244A5" w:rsidRPr="00D41F42">
              <w:rPr>
                <w:bCs/>
              </w:rPr>
              <w:t>And</w:t>
            </w:r>
            <w:proofErr w:type="spellEnd"/>
          </w:p>
          <w:p w:rsidR="007B22C2" w:rsidRPr="00D41F42" w:rsidRDefault="00B244A5" w:rsidP="007B22C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7B22C2" w:rsidRPr="00D41F42" w:rsidRDefault="007B22C2" w:rsidP="007B22C2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60 </w:t>
            </w:r>
            <w:proofErr w:type="spellStart"/>
            <w:r w:rsidR="00B244A5" w:rsidRPr="00D41F42">
              <w:rPr>
                <w:bCs/>
              </w:rPr>
              <w:t>Envıronmental</w:t>
            </w:r>
            <w:proofErr w:type="spellEnd"/>
          </w:p>
          <w:p w:rsidR="007B22C2" w:rsidRPr="00D41F42" w:rsidRDefault="00B244A5" w:rsidP="007B22C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7B22C2" w:rsidRPr="00D41F42" w:rsidRDefault="007B22C2" w:rsidP="007B22C2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3090 </w:t>
            </w:r>
            <w:proofErr w:type="spellStart"/>
            <w:r w:rsidR="00B244A5" w:rsidRPr="00D41F42">
              <w:rPr>
                <w:bCs/>
              </w:rPr>
              <w:t>Dısaster</w:t>
            </w:r>
            <w:proofErr w:type="spellEnd"/>
            <w:r w:rsidR="00B244A5" w:rsidRPr="00D41F42">
              <w:rPr>
                <w:bCs/>
              </w:rPr>
              <w:t xml:space="preserve"> </w:t>
            </w:r>
            <w:proofErr w:type="spellStart"/>
            <w:r w:rsidR="00B244A5" w:rsidRPr="00D41F42">
              <w:rPr>
                <w:bCs/>
              </w:rPr>
              <w:t>And</w:t>
            </w:r>
            <w:proofErr w:type="spellEnd"/>
          </w:p>
          <w:p w:rsidR="007B22C2" w:rsidRDefault="00B244A5" w:rsidP="007B22C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Trau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B244A5" w:rsidRPr="00FE06DB" w:rsidRDefault="00B244A5" w:rsidP="00B244A5">
            <w:pPr>
              <w:jc w:val="center"/>
              <w:rPr>
                <w:bCs/>
              </w:rPr>
            </w:pPr>
            <w:r w:rsidRPr="00B244A5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7B22C2" w:rsidRPr="00D41F42" w:rsidRDefault="007B22C2" w:rsidP="007B22C2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02 </w:t>
            </w:r>
            <w:proofErr w:type="spellStart"/>
            <w:r w:rsidR="00B244A5" w:rsidRPr="00D41F42">
              <w:rPr>
                <w:bCs/>
              </w:rPr>
              <w:t>Culture</w:t>
            </w:r>
            <w:proofErr w:type="spellEnd"/>
            <w:r w:rsidR="00B244A5" w:rsidRPr="00D41F42">
              <w:rPr>
                <w:bCs/>
              </w:rPr>
              <w:t xml:space="preserve"> </w:t>
            </w:r>
            <w:proofErr w:type="spellStart"/>
            <w:r w:rsidR="00B244A5" w:rsidRPr="00D41F42">
              <w:rPr>
                <w:bCs/>
              </w:rPr>
              <w:t>And</w:t>
            </w:r>
            <w:proofErr w:type="spellEnd"/>
          </w:p>
          <w:p w:rsidR="007B22C2" w:rsidRPr="00D41F42" w:rsidRDefault="00B244A5" w:rsidP="007B22C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7B22C2" w:rsidRPr="00D41F42" w:rsidRDefault="007B22C2" w:rsidP="007B22C2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60 </w:t>
            </w:r>
            <w:proofErr w:type="spellStart"/>
            <w:r w:rsidR="00B244A5" w:rsidRPr="00D41F42">
              <w:rPr>
                <w:bCs/>
              </w:rPr>
              <w:t>Envıronmental</w:t>
            </w:r>
            <w:proofErr w:type="spellEnd"/>
          </w:p>
          <w:p w:rsidR="007B22C2" w:rsidRPr="00D41F42" w:rsidRDefault="00B244A5" w:rsidP="007B22C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7B22C2" w:rsidRPr="00D41F42" w:rsidRDefault="007B22C2" w:rsidP="007B22C2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3090 </w:t>
            </w:r>
            <w:proofErr w:type="spellStart"/>
            <w:r w:rsidR="00B244A5" w:rsidRPr="00D41F42">
              <w:rPr>
                <w:bCs/>
              </w:rPr>
              <w:t>Dısaster</w:t>
            </w:r>
            <w:proofErr w:type="spellEnd"/>
            <w:r w:rsidR="00B244A5" w:rsidRPr="00D41F42">
              <w:rPr>
                <w:bCs/>
              </w:rPr>
              <w:t xml:space="preserve"> </w:t>
            </w:r>
            <w:proofErr w:type="spellStart"/>
            <w:r w:rsidR="00B244A5" w:rsidRPr="00D41F42">
              <w:rPr>
                <w:bCs/>
              </w:rPr>
              <w:t>And</w:t>
            </w:r>
            <w:proofErr w:type="spellEnd"/>
          </w:p>
          <w:p w:rsidR="007B22C2" w:rsidRPr="00D41F42" w:rsidRDefault="00B244A5" w:rsidP="007B22C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Trauma</w:t>
            </w:r>
            <w:proofErr w:type="spellEnd"/>
          </w:p>
          <w:p w:rsidR="007B22C2" w:rsidRPr="00FE06DB" w:rsidRDefault="00B244A5" w:rsidP="007B22C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B22C2" w:rsidRPr="00FE06DB" w:rsidRDefault="007B22C2" w:rsidP="007B22C2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Default="007C6A4E" w:rsidP="007C6A4E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 </w:t>
            </w:r>
            <w:r w:rsidR="007B22C2" w:rsidRPr="007B22C2">
              <w:rPr>
                <w:sz w:val="20"/>
              </w:rPr>
              <w:t>081911143</w:t>
            </w:r>
          </w:p>
        </w:tc>
        <w:tc>
          <w:tcPr>
            <w:tcW w:w="2050" w:type="dxa"/>
          </w:tcPr>
          <w:p w:rsidR="007C6A4E" w:rsidRDefault="007B22C2" w:rsidP="007C6A4E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Cansu </w:t>
            </w:r>
            <w:r w:rsidRPr="007B22C2">
              <w:rPr>
                <w:sz w:val="20"/>
              </w:rPr>
              <w:t>Kurtulmuş</w:t>
            </w:r>
          </w:p>
        </w:tc>
        <w:tc>
          <w:tcPr>
            <w:tcW w:w="3375" w:type="dxa"/>
          </w:tcPr>
          <w:p w:rsidR="007B22C2" w:rsidRPr="007B22C2" w:rsidRDefault="007B22C2" w:rsidP="007B22C2">
            <w:pPr>
              <w:jc w:val="center"/>
              <w:rPr>
                <w:bCs/>
              </w:rPr>
            </w:pPr>
            <w:r w:rsidRPr="007B22C2">
              <w:rPr>
                <w:bCs/>
              </w:rPr>
              <w:t xml:space="preserve">PSI3090 </w:t>
            </w:r>
            <w:proofErr w:type="spellStart"/>
            <w:r w:rsidR="00B244A5" w:rsidRPr="007B22C2">
              <w:rPr>
                <w:bCs/>
              </w:rPr>
              <w:t>Dısaster</w:t>
            </w:r>
            <w:proofErr w:type="spellEnd"/>
            <w:r w:rsidR="00B244A5" w:rsidRPr="007B22C2">
              <w:rPr>
                <w:bCs/>
              </w:rPr>
              <w:t xml:space="preserve"> </w:t>
            </w:r>
            <w:proofErr w:type="spellStart"/>
            <w:r w:rsidR="00B244A5" w:rsidRPr="007B22C2">
              <w:rPr>
                <w:bCs/>
              </w:rPr>
              <w:t>And</w:t>
            </w:r>
            <w:proofErr w:type="spellEnd"/>
          </w:p>
          <w:p w:rsidR="007C6A4E" w:rsidRDefault="00B244A5" w:rsidP="007B22C2">
            <w:pPr>
              <w:jc w:val="center"/>
              <w:rPr>
                <w:bCs/>
              </w:rPr>
            </w:pPr>
            <w:proofErr w:type="spellStart"/>
            <w:r w:rsidRPr="007B22C2">
              <w:rPr>
                <w:bCs/>
              </w:rPr>
              <w:t>Trau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7B22C2">
              <w:rPr>
                <w:bCs/>
              </w:rPr>
              <w:t>Psychology</w:t>
            </w:r>
            <w:proofErr w:type="spellEnd"/>
          </w:p>
          <w:p w:rsidR="00B244A5" w:rsidRPr="00E34B70" w:rsidRDefault="00B244A5" w:rsidP="00B244A5">
            <w:pPr>
              <w:jc w:val="center"/>
              <w:rPr>
                <w:bCs/>
              </w:rPr>
            </w:pPr>
            <w:r w:rsidRPr="00B244A5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7B22C2" w:rsidRPr="00D41F42" w:rsidRDefault="007B22C2" w:rsidP="007B22C2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3090 </w:t>
            </w:r>
            <w:proofErr w:type="spellStart"/>
            <w:r w:rsidR="00B244A5" w:rsidRPr="00D41F42">
              <w:rPr>
                <w:bCs/>
              </w:rPr>
              <w:t>Dısaster</w:t>
            </w:r>
            <w:proofErr w:type="spellEnd"/>
            <w:r w:rsidR="00B244A5" w:rsidRPr="00D41F42">
              <w:rPr>
                <w:bCs/>
              </w:rPr>
              <w:t xml:space="preserve"> </w:t>
            </w:r>
            <w:proofErr w:type="spellStart"/>
            <w:r w:rsidR="00B244A5" w:rsidRPr="00D41F42">
              <w:rPr>
                <w:bCs/>
              </w:rPr>
              <w:t>And</w:t>
            </w:r>
            <w:proofErr w:type="spellEnd"/>
          </w:p>
          <w:p w:rsidR="007B22C2" w:rsidRPr="00D41F42" w:rsidRDefault="00B244A5" w:rsidP="007B22C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Trauma</w:t>
            </w:r>
            <w:proofErr w:type="spellEnd"/>
          </w:p>
          <w:p w:rsidR="007C6A4E" w:rsidRPr="00E34B70" w:rsidRDefault="00B244A5" w:rsidP="007B22C2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4A2C5C" w:rsidTr="00CE31A5">
        <w:tc>
          <w:tcPr>
            <w:tcW w:w="1332" w:type="dxa"/>
          </w:tcPr>
          <w:p w:rsidR="004A2C5C" w:rsidRDefault="004A2C5C" w:rsidP="004A2C5C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lastRenderedPageBreak/>
              <w:t xml:space="preserve">    </w:t>
            </w:r>
            <w:r w:rsidRPr="004A2C5C">
              <w:rPr>
                <w:sz w:val="20"/>
              </w:rPr>
              <w:t>081911065</w:t>
            </w:r>
          </w:p>
        </w:tc>
        <w:tc>
          <w:tcPr>
            <w:tcW w:w="2050" w:type="dxa"/>
          </w:tcPr>
          <w:p w:rsidR="004A2C5C" w:rsidRDefault="004A2C5C" w:rsidP="004A2C5C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</w:t>
            </w:r>
            <w:r w:rsidRPr="004A2C5C">
              <w:rPr>
                <w:sz w:val="20"/>
              </w:rPr>
              <w:t>Elif Usta</w:t>
            </w:r>
          </w:p>
        </w:tc>
        <w:tc>
          <w:tcPr>
            <w:tcW w:w="3375" w:type="dxa"/>
          </w:tcPr>
          <w:p w:rsidR="004A2C5C" w:rsidRPr="00D41F42" w:rsidRDefault="004A2C5C" w:rsidP="004A2C5C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02 </w:t>
            </w:r>
            <w:proofErr w:type="spellStart"/>
            <w:r w:rsidR="00A201CB" w:rsidRPr="00D41F42">
              <w:rPr>
                <w:bCs/>
              </w:rPr>
              <w:t>Culture</w:t>
            </w:r>
            <w:proofErr w:type="spellEnd"/>
            <w:r w:rsidR="00A201CB" w:rsidRPr="00D41F42">
              <w:rPr>
                <w:bCs/>
              </w:rPr>
              <w:t xml:space="preserve"> </w:t>
            </w:r>
            <w:proofErr w:type="spellStart"/>
            <w:r w:rsidR="00A201CB" w:rsidRPr="00D41F42">
              <w:rPr>
                <w:bCs/>
              </w:rPr>
              <w:t>And</w:t>
            </w:r>
            <w:proofErr w:type="spellEnd"/>
          </w:p>
          <w:p w:rsidR="004A2C5C" w:rsidRPr="00D41F42" w:rsidRDefault="00A201CB" w:rsidP="004A2C5C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4A2C5C" w:rsidRPr="00D41F42" w:rsidRDefault="004A2C5C" w:rsidP="004A2C5C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60 </w:t>
            </w:r>
            <w:proofErr w:type="spellStart"/>
            <w:r w:rsidR="00A201CB" w:rsidRPr="00D41F42">
              <w:rPr>
                <w:bCs/>
              </w:rPr>
              <w:t>Envıronmental</w:t>
            </w:r>
            <w:proofErr w:type="spellEnd"/>
          </w:p>
          <w:p w:rsidR="004A2C5C" w:rsidRPr="00D41F42" w:rsidRDefault="00A201CB" w:rsidP="004A2C5C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4A2C5C" w:rsidRPr="00D41F42" w:rsidRDefault="004A2C5C" w:rsidP="004A2C5C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3090 </w:t>
            </w:r>
            <w:proofErr w:type="spellStart"/>
            <w:r w:rsidR="00A201CB" w:rsidRPr="00D41F42">
              <w:rPr>
                <w:bCs/>
              </w:rPr>
              <w:t>Dısaster</w:t>
            </w:r>
            <w:proofErr w:type="spellEnd"/>
            <w:r w:rsidR="00A201CB" w:rsidRPr="00D41F42">
              <w:rPr>
                <w:bCs/>
              </w:rPr>
              <w:t xml:space="preserve"> </w:t>
            </w:r>
            <w:proofErr w:type="spellStart"/>
            <w:r w:rsidR="00A201CB" w:rsidRPr="00D41F42">
              <w:rPr>
                <w:bCs/>
              </w:rPr>
              <w:t>And</w:t>
            </w:r>
            <w:proofErr w:type="spellEnd"/>
          </w:p>
          <w:p w:rsidR="00A201CB" w:rsidRPr="00A201CB" w:rsidRDefault="00A201CB" w:rsidP="00A201CB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Trau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A201CB" w:rsidRPr="00FE06DB" w:rsidRDefault="00A201CB" w:rsidP="00A201CB">
            <w:pPr>
              <w:jc w:val="center"/>
              <w:rPr>
                <w:bCs/>
              </w:rPr>
            </w:pPr>
            <w:r w:rsidRPr="00A201CB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4A2C5C" w:rsidRPr="00D41F42" w:rsidRDefault="004A2C5C" w:rsidP="004A2C5C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02 </w:t>
            </w:r>
            <w:proofErr w:type="spellStart"/>
            <w:r w:rsidR="00A201CB" w:rsidRPr="00D41F42">
              <w:rPr>
                <w:bCs/>
              </w:rPr>
              <w:t>Culture</w:t>
            </w:r>
            <w:proofErr w:type="spellEnd"/>
            <w:r w:rsidR="00A201CB" w:rsidRPr="00D41F42">
              <w:rPr>
                <w:bCs/>
              </w:rPr>
              <w:t xml:space="preserve"> </w:t>
            </w:r>
            <w:proofErr w:type="spellStart"/>
            <w:r w:rsidR="00A201CB" w:rsidRPr="00D41F42">
              <w:rPr>
                <w:bCs/>
              </w:rPr>
              <w:t>And</w:t>
            </w:r>
            <w:proofErr w:type="spellEnd"/>
          </w:p>
          <w:p w:rsidR="004A2C5C" w:rsidRPr="00D41F42" w:rsidRDefault="00A201CB" w:rsidP="004A2C5C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4A2C5C" w:rsidRPr="00D41F42" w:rsidRDefault="004A2C5C" w:rsidP="004A2C5C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60 </w:t>
            </w:r>
            <w:proofErr w:type="spellStart"/>
            <w:r w:rsidR="00A201CB" w:rsidRPr="00D41F42">
              <w:rPr>
                <w:bCs/>
              </w:rPr>
              <w:t>Envıronmental</w:t>
            </w:r>
            <w:proofErr w:type="spellEnd"/>
          </w:p>
          <w:p w:rsidR="004A2C5C" w:rsidRPr="00D41F42" w:rsidRDefault="00A201CB" w:rsidP="004A2C5C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4A2C5C" w:rsidRPr="00D41F42" w:rsidRDefault="004A2C5C" w:rsidP="004A2C5C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3090 </w:t>
            </w:r>
            <w:proofErr w:type="spellStart"/>
            <w:r w:rsidR="00A201CB" w:rsidRPr="00D41F42">
              <w:rPr>
                <w:bCs/>
              </w:rPr>
              <w:t>Dısaster</w:t>
            </w:r>
            <w:proofErr w:type="spellEnd"/>
            <w:r w:rsidR="00A201CB" w:rsidRPr="00D41F42">
              <w:rPr>
                <w:bCs/>
              </w:rPr>
              <w:t xml:space="preserve"> </w:t>
            </w:r>
            <w:proofErr w:type="spellStart"/>
            <w:r w:rsidR="00A201CB" w:rsidRPr="00D41F42">
              <w:rPr>
                <w:bCs/>
              </w:rPr>
              <w:t>And</w:t>
            </w:r>
            <w:proofErr w:type="spellEnd"/>
          </w:p>
          <w:p w:rsidR="004A2C5C" w:rsidRPr="00D41F42" w:rsidRDefault="00A201CB" w:rsidP="004A2C5C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Trauma</w:t>
            </w:r>
            <w:proofErr w:type="spellEnd"/>
          </w:p>
          <w:p w:rsidR="004A2C5C" w:rsidRPr="00FE06DB" w:rsidRDefault="00A201CB" w:rsidP="004A2C5C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4A2C5C" w:rsidRPr="00FE06DB" w:rsidRDefault="004A2C5C" w:rsidP="004A2C5C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Default="007C6A4E" w:rsidP="007C6A4E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</w:t>
            </w:r>
            <w:r w:rsidR="00A74E17" w:rsidRPr="00A74E17">
              <w:rPr>
                <w:sz w:val="20"/>
              </w:rPr>
              <w:t>061604021C</w:t>
            </w:r>
          </w:p>
        </w:tc>
        <w:tc>
          <w:tcPr>
            <w:tcW w:w="2050" w:type="dxa"/>
          </w:tcPr>
          <w:p w:rsidR="007C6A4E" w:rsidRDefault="007C6A4E" w:rsidP="007C6A4E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A74E17" w:rsidRPr="00A74E17">
              <w:rPr>
                <w:sz w:val="20"/>
              </w:rPr>
              <w:t>Zeynep YÜNCÜ</w:t>
            </w:r>
          </w:p>
        </w:tc>
        <w:tc>
          <w:tcPr>
            <w:tcW w:w="3375" w:type="dxa"/>
          </w:tcPr>
          <w:p w:rsidR="00A74E17" w:rsidRPr="00A74E17" w:rsidRDefault="00A74E17" w:rsidP="00A74E17">
            <w:pPr>
              <w:jc w:val="center"/>
              <w:rPr>
                <w:bCs/>
              </w:rPr>
            </w:pPr>
            <w:r w:rsidRPr="00A74E17">
              <w:rPr>
                <w:bCs/>
              </w:rPr>
              <w:t xml:space="preserve">PSI4060 </w:t>
            </w:r>
            <w:proofErr w:type="spellStart"/>
            <w:r w:rsidR="00A201CB" w:rsidRPr="00A74E17">
              <w:rPr>
                <w:bCs/>
              </w:rPr>
              <w:t>Envıronmental</w:t>
            </w:r>
            <w:proofErr w:type="spellEnd"/>
          </w:p>
          <w:p w:rsidR="00A201CB" w:rsidRDefault="00A201CB" w:rsidP="00A74E17">
            <w:pPr>
              <w:jc w:val="center"/>
              <w:rPr>
                <w:bCs/>
              </w:rPr>
            </w:pPr>
            <w:proofErr w:type="spellStart"/>
            <w:r>
              <w:rPr>
                <w:bCs/>
              </w:rPr>
              <w:t>Psychology</w:t>
            </w:r>
            <w:proofErr w:type="spellEnd"/>
            <w:r>
              <w:rPr>
                <w:bCs/>
              </w:rPr>
              <w:t xml:space="preserve"> </w:t>
            </w:r>
          </w:p>
          <w:p w:rsidR="007C6A4E" w:rsidRDefault="00A74E17" w:rsidP="00A74E17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3090 </w:t>
            </w:r>
            <w:proofErr w:type="spellStart"/>
            <w:r w:rsidR="00A201CB">
              <w:rPr>
                <w:bCs/>
              </w:rPr>
              <w:t>Dısaster</w:t>
            </w:r>
            <w:proofErr w:type="spellEnd"/>
            <w:r w:rsidR="00A201CB">
              <w:rPr>
                <w:bCs/>
              </w:rPr>
              <w:t xml:space="preserve"> </w:t>
            </w:r>
            <w:proofErr w:type="spellStart"/>
            <w:r w:rsidR="00A201CB">
              <w:rPr>
                <w:bCs/>
              </w:rPr>
              <w:t>And</w:t>
            </w:r>
            <w:proofErr w:type="spellEnd"/>
            <w:r w:rsidR="00A201CB">
              <w:rPr>
                <w:bCs/>
              </w:rPr>
              <w:t xml:space="preserve"> </w:t>
            </w:r>
            <w:proofErr w:type="spellStart"/>
            <w:r w:rsidR="00A201CB">
              <w:rPr>
                <w:bCs/>
              </w:rPr>
              <w:t>Trauma</w:t>
            </w:r>
            <w:proofErr w:type="spellEnd"/>
            <w:r w:rsidR="00A201CB">
              <w:rPr>
                <w:bCs/>
              </w:rPr>
              <w:t xml:space="preserve"> </w:t>
            </w:r>
            <w:proofErr w:type="spellStart"/>
            <w:r w:rsidR="00A201CB" w:rsidRPr="00A74E17">
              <w:rPr>
                <w:bCs/>
              </w:rPr>
              <w:t>Psychology</w:t>
            </w:r>
            <w:proofErr w:type="spellEnd"/>
          </w:p>
          <w:p w:rsidR="00A74E17" w:rsidRPr="00A74E17" w:rsidRDefault="00A74E17" w:rsidP="00A74E17">
            <w:pPr>
              <w:jc w:val="center"/>
              <w:rPr>
                <w:bCs/>
              </w:rPr>
            </w:pPr>
            <w:r>
              <w:rPr>
                <w:bCs/>
              </w:rPr>
              <w:t xml:space="preserve">SSY4051 </w:t>
            </w:r>
            <w:r w:rsidR="00A201CB">
              <w:rPr>
                <w:bCs/>
              </w:rPr>
              <w:t xml:space="preserve">Modern </w:t>
            </w:r>
            <w:r w:rsidR="00A201CB" w:rsidRPr="00A74E17">
              <w:rPr>
                <w:bCs/>
              </w:rPr>
              <w:t>Dünyada</w:t>
            </w:r>
          </w:p>
          <w:p w:rsidR="00A74E17" w:rsidRDefault="00A201CB" w:rsidP="00A74E17">
            <w:pPr>
              <w:jc w:val="center"/>
              <w:rPr>
                <w:bCs/>
              </w:rPr>
            </w:pPr>
            <w:r w:rsidRPr="00A74E17">
              <w:rPr>
                <w:bCs/>
              </w:rPr>
              <w:t>Kadın</w:t>
            </w:r>
          </w:p>
          <w:p w:rsidR="00A201CB" w:rsidRPr="00E34B70" w:rsidRDefault="00A201CB" w:rsidP="00A201CB">
            <w:pPr>
              <w:jc w:val="center"/>
              <w:rPr>
                <w:bCs/>
              </w:rPr>
            </w:pPr>
            <w:r w:rsidRPr="00A201CB">
              <w:rPr>
                <w:bCs/>
              </w:rPr>
              <w:t xml:space="preserve"> (BUÜ Fen Edebiyat Fakültesi)</w:t>
            </w:r>
          </w:p>
        </w:tc>
        <w:tc>
          <w:tcPr>
            <w:tcW w:w="1818" w:type="dxa"/>
          </w:tcPr>
          <w:p w:rsidR="00A74E17" w:rsidRPr="00A74E17" w:rsidRDefault="00A74E17" w:rsidP="00A74E17">
            <w:pPr>
              <w:jc w:val="center"/>
              <w:rPr>
                <w:bCs/>
              </w:rPr>
            </w:pPr>
            <w:r w:rsidRPr="00A74E17">
              <w:rPr>
                <w:bCs/>
              </w:rPr>
              <w:t xml:space="preserve">PSI4060 </w:t>
            </w:r>
            <w:proofErr w:type="spellStart"/>
            <w:r w:rsidR="00A201CB" w:rsidRPr="00A74E17">
              <w:rPr>
                <w:bCs/>
              </w:rPr>
              <w:t>Envıronmental</w:t>
            </w:r>
            <w:proofErr w:type="spellEnd"/>
          </w:p>
          <w:p w:rsidR="00A74E17" w:rsidRPr="00A74E17" w:rsidRDefault="00A201CB" w:rsidP="00A74E17">
            <w:pPr>
              <w:jc w:val="center"/>
              <w:rPr>
                <w:bCs/>
              </w:rPr>
            </w:pPr>
            <w:proofErr w:type="spellStart"/>
            <w:r w:rsidRPr="00A74E17">
              <w:rPr>
                <w:bCs/>
              </w:rPr>
              <w:t>Psychology</w:t>
            </w:r>
            <w:proofErr w:type="spellEnd"/>
            <w:r w:rsidRPr="00A74E17">
              <w:rPr>
                <w:bCs/>
              </w:rPr>
              <w:t xml:space="preserve"> </w:t>
            </w:r>
            <w:r w:rsidR="00A74E17" w:rsidRPr="00A74E17">
              <w:rPr>
                <w:bCs/>
              </w:rPr>
              <w:t xml:space="preserve">PSI3090 </w:t>
            </w:r>
            <w:proofErr w:type="spellStart"/>
            <w:r w:rsidRPr="00A74E17">
              <w:rPr>
                <w:bCs/>
              </w:rPr>
              <w:t>Dısaster</w:t>
            </w:r>
            <w:proofErr w:type="spellEnd"/>
            <w:r w:rsidRPr="00A74E17">
              <w:rPr>
                <w:bCs/>
              </w:rPr>
              <w:t xml:space="preserve"> </w:t>
            </w:r>
            <w:proofErr w:type="spellStart"/>
            <w:r w:rsidRPr="00A74E17">
              <w:rPr>
                <w:bCs/>
              </w:rPr>
              <w:t>And</w:t>
            </w:r>
            <w:proofErr w:type="spellEnd"/>
            <w:r w:rsidRPr="00A74E17">
              <w:rPr>
                <w:bCs/>
              </w:rPr>
              <w:t xml:space="preserve"> </w:t>
            </w:r>
            <w:proofErr w:type="spellStart"/>
            <w:r w:rsidRPr="00A74E17">
              <w:rPr>
                <w:bCs/>
              </w:rPr>
              <w:t>Trauma</w:t>
            </w:r>
            <w:proofErr w:type="spellEnd"/>
            <w:r w:rsidRPr="00A74E17">
              <w:rPr>
                <w:bCs/>
              </w:rPr>
              <w:t xml:space="preserve"> </w:t>
            </w:r>
            <w:proofErr w:type="spellStart"/>
            <w:r w:rsidRPr="00A74E17">
              <w:rPr>
                <w:bCs/>
              </w:rPr>
              <w:t>Psychology</w:t>
            </w:r>
            <w:proofErr w:type="spellEnd"/>
          </w:p>
          <w:p w:rsidR="00A74E17" w:rsidRPr="00A74E17" w:rsidRDefault="00A74E17" w:rsidP="00A74E17">
            <w:pPr>
              <w:jc w:val="center"/>
              <w:rPr>
                <w:bCs/>
              </w:rPr>
            </w:pPr>
            <w:r w:rsidRPr="00A74E17">
              <w:rPr>
                <w:bCs/>
              </w:rPr>
              <w:t xml:space="preserve">SSY4051 </w:t>
            </w:r>
            <w:r w:rsidR="00A201CB" w:rsidRPr="00A74E17">
              <w:rPr>
                <w:bCs/>
              </w:rPr>
              <w:t>Modern Dünyada</w:t>
            </w:r>
          </w:p>
          <w:p w:rsidR="007C6A4E" w:rsidRPr="00E34B70" w:rsidRDefault="00A201CB" w:rsidP="00A74E17">
            <w:pPr>
              <w:jc w:val="center"/>
              <w:rPr>
                <w:bCs/>
              </w:rPr>
            </w:pPr>
            <w:r w:rsidRPr="00A74E17">
              <w:rPr>
                <w:bCs/>
              </w:rPr>
              <w:t>Kadın</w:t>
            </w:r>
          </w:p>
        </w:tc>
        <w:tc>
          <w:tcPr>
            <w:tcW w:w="1579" w:type="dxa"/>
          </w:tcPr>
          <w:p w:rsidR="007C6A4E" w:rsidRPr="00FE06DB" w:rsidRDefault="007C6A4E" w:rsidP="007C6A4E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F81936" w:rsidTr="00CE31A5">
        <w:tc>
          <w:tcPr>
            <w:tcW w:w="1332" w:type="dxa"/>
          </w:tcPr>
          <w:p w:rsidR="00F81936" w:rsidRPr="00EF67D7" w:rsidRDefault="00F81936" w:rsidP="00F81936">
            <w:pPr>
              <w:rPr>
                <w:bCs/>
              </w:rPr>
            </w:pPr>
            <w:r w:rsidRPr="00F81936">
              <w:rPr>
                <w:bCs/>
              </w:rPr>
              <w:t>081911010</w:t>
            </w:r>
          </w:p>
        </w:tc>
        <w:tc>
          <w:tcPr>
            <w:tcW w:w="2050" w:type="dxa"/>
          </w:tcPr>
          <w:p w:rsidR="00F81936" w:rsidRPr="00EF67D7" w:rsidRDefault="00F81936" w:rsidP="00F81936">
            <w:pPr>
              <w:jc w:val="center"/>
              <w:rPr>
                <w:bCs/>
              </w:rPr>
            </w:pPr>
            <w:r w:rsidRPr="00F81936">
              <w:rPr>
                <w:bCs/>
              </w:rPr>
              <w:t>ESRA SÖNMEZ</w:t>
            </w:r>
          </w:p>
        </w:tc>
        <w:tc>
          <w:tcPr>
            <w:tcW w:w="3375" w:type="dxa"/>
          </w:tcPr>
          <w:p w:rsidR="00F81936" w:rsidRPr="00D41F42" w:rsidRDefault="00F81936" w:rsidP="00F81936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02 </w:t>
            </w:r>
            <w:proofErr w:type="spellStart"/>
            <w:r w:rsidR="00A201CB" w:rsidRPr="00D41F42">
              <w:rPr>
                <w:bCs/>
              </w:rPr>
              <w:t>Culture</w:t>
            </w:r>
            <w:proofErr w:type="spellEnd"/>
            <w:r w:rsidR="00A201CB" w:rsidRPr="00D41F42">
              <w:rPr>
                <w:bCs/>
              </w:rPr>
              <w:t xml:space="preserve"> </w:t>
            </w:r>
            <w:proofErr w:type="spellStart"/>
            <w:r w:rsidR="00A201CB" w:rsidRPr="00D41F42">
              <w:rPr>
                <w:bCs/>
              </w:rPr>
              <w:t>And</w:t>
            </w:r>
            <w:proofErr w:type="spellEnd"/>
          </w:p>
          <w:p w:rsidR="00F81936" w:rsidRPr="00D41F42" w:rsidRDefault="00A201CB" w:rsidP="00F81936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F81936" w:rsidRPr="00D41F42" w:rsidRDefault="00F81936" w:rsidP="00F81936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60 </w:t>
            </w:r>
            <w:proofErr w:type="spellStart"/>
            <w:r w:rsidR="00A201CB" w:rsidRPr="00D41F42">
              <w:rPr>
                <w:bCs/>
              </w:rPr>
              <w:t>Envıronmental</w:t>
            </w:r>
            <w:proofErr w:type="spellEnd"/>
          </w:p>
          <w:p w:rsidR="00F81936" w:rsidRPr="00D41F42" w:rsidRDefault="00A201CB" w:rsidP="00F81936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F81936" w:rsidRPr="00D41F42" w:rsidRDefault="00F81936" w:rsidP="00F81936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3090 </w:t>
            </w:r>
            <w:proofErr w:type="spellStart"/>
            <w:r w:rsidR="00A201CB" w:rsidRPr="00D41F42">
              <w:rPr>
                <w:bCs/>
              </w:rPr>
              <w:t>Dısaster</w:t>
            </w:r>
            <w:proofErr w:type="spellEnd"/>
            <w:r w:rsidR="00A201CB" w:rsidRPr="00D41F42">
              <w:rPr>
                <w:bCs/>
              </w:rPr>
              <w:t xml:space="preserve"> </w:t>
            </w:r>
            <w:proofErr w:type="spellStart"/>
            <w:r w:rsidR="00A201CB" w:rsidRPr="00D41F42">
              <w:rPr>
                <w:bCs/>
              </w:rPr>
              <w:t>And</w:t>
            </w:r>
            <w:proofErr w:type="spellEnd"/>
          </w:p>
          <w:p w:rsidR="000A7670" w:rsidRPr="000A7670" w:rsidRDefault="00A201CB" w:rsidP="000A7670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Trauma</w:t>
            </w:r>
            <w:proofErr w:type="spellEnd"/>
            <w:r w:rsidR="000A7670">
              <w:rPr>
                <w:bCs/>
              </w:rPr>
              <w:t xml:space="preserve"> </w:t>
            </w: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0A7670" w:rsidRPr="00FE06DB" w:rsidRDefault="000A7670" w:rsidP="000A7670">
            <w:pPr>
              <w:jc w:val="center"/>
              <w:rPr>
                <w:bCs/>
              </w:rPr>
            </w:pPr>
            <w:r w:rsidRPr="000A7670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F81936" w:rsidRPr="00D41F42" w:rsidRDefault="00F81936" w:rsidP="00F81936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02 </w:t>
            </w:r>
            <w:proofErr w:type="spellStart"/>
            <w:r w:rsidR="00A201CB" w:rsidRPr="00D41F42">
              <w:rPr>
                <w:bCs/>
              </w:rPr>
              <w:t>Culture</w:t>
            </w:r>
            <w:proofErr w:type="spellEnd"/>
            <w:r w:rsidR="00A201CB" w:rsidRPr="00D41F42">
              <w:rPr>
                <w:bCs/>
              </w:rPr>
              <w:t xml:space="preserve"> </w:t>
            </w:r>
            <w:proofErr w:type="spellStart"/>
            <w:r w:rsidR="00A201CB" w:rsidRPr="00D41F42">
              <w:rPr>
                <w:bCs/>
              </w:rPr>
              <w:t>And</w:t>
            </w:r>
            <w:proofErr w:type="spellEnd"/>
          </w:p>
          <w:p w:rsidR="00F81936" w:rsidRPr="00D41F42" w:rsidRDefault="00A201CB" w:rsidP="00F81936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F81936" w:rsidRPr="00D41F42" w:rsidRDefault="00F81936" w:rsidP="00F81936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4060 </w:t>
            </w:r>
            <w:proofErr w:type="spellStart"/>
            <w:r w:rsidR="00A201CB" w:rsidRPr="00D41F42">
              <w:rPr>
                <w:bCs/>
              </w:rPr>
              <w:t>Envıronmental</w:t>
            </w:r>
            <w:proofErr w:type="spellEnd"/>
          </w:p>
          <w:p w:rsidR="00F81936" w:rsidRPr="00D41F42" w:rsidRDefault="00A201CB" w:rsidP="00F81936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  <w:p w:rsidR="00F81936" w:rsidRPr="00D41F42" w:rsidRDefault="00F81936" w:rsidP="00F81936">
            <w:pPr>
              <w:jc w:val="center"/>
              <w:rPr>
                <w:bCs/>
              </w:rPr>
            </w:pPr>
            <w:r w:rsidRPr="00D41F42">
              <w:rPr>
                <w:bCs/>
              </w:rPr>
              <w:t xml:space="preserve">PSI3090 </w:t>
            </w:r>
            <w:proofErr w:type="spellStart"/>
            <w:r w:rsidR="00A201CB" w:rsidRPr="00D41F42">
              <w:rPr>
                <w:bCs/>
              </w:rPr>
              <w:t>Dısaster</w:t>
            </w:r>
            <w:proofErr w:type="spellEnd"/>
            <w:r w:rsidR="00A201CB" w:rsidRPr="00D41F42">
              <w:rPr>
                <w:bCs/>
              </w:rPr>
              <w:t xml:space="preserve"> </w:t>
            </w:r>
            <w:proofErr w:type="spellStart"/>
            <w:r w:rsidR="00A201CB" w:rsidRPr="00D41F42">
              <w:rPr>
                <w:bCs/>
              </w:rPr>
              <w:t>And</w:t>
            </w:r>
            <w:proofErr w:type="spellEnd"/>
          </w:p>
          <w:p w:rsidR="00F81936" w:rsidRPr="00D41F42" w:rsidRDefault="00A201CB" w:rsidP="00F81936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Trauma</w:t>
            </w:r>
            <w:proofErr w:type="spellEnd"/>
          </w:p>
          <w:p w:rsidR="00F81936" w:rsidRPr="00FE06DB" w:rsidRDefault="00A201CB" w:rsidP="00F81936">
            <w:pPr>
              <w:jc w:val="center"/>
              <w:rPr>
                <w:bCs/>
              </w:rPr>
            </w:pPr>
            <w:proofErr w:type="spellStart"/>
            <w:r w:rsidRPr="00D41F42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F81936" w:rsidRPr="00FE06DB" w:rsidRDefault="00F81936" w:rsidP="00F81936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1D6B0B" w:rsidTr="00CE31A5">
        <w:tc>
          <w:tcPr>
            <w:tcW w:w="1332" w:type="dxa"/>
          </w:tcPr>
          <w:p w:rsidR="001D6B0B" w:rsidRPr="00EF67D7" w:rsidRDefault="001D6B0B" w:rsidP="001D6B0B">
            <w:pPr>
              <w:rPr>
                <w:bCs/>
              </w:rPr>
            </w:pPr>
            <w:r w:rsidRPr="001D6B0B">
              <w:rPr>
                <w:bCs/>
              </w:rPr>
              <w:t>081811143</w:t>
            </w:r>
          </w:p>
        </w:tc>
        <w:tc>
          <w:tcPr>
            <w:tcW w:w="2050" w:type="dxa"/>
          </w:tcPr>
          <w:p w:rsidR="001D6B0B" w:rsidRPr="00EF67D7" w:rsidRDefault="001D6B0B" w:rsidP="001D6B0B">
            <w:pPr>
              <w:jc w:val="center"/>
              <w:rPr>
                <w:bCs/>
              </w:rPr>
            </w:pPr>
            <w:r w:rsidRPr="001D6B0B">
              <w:rPr>
                <w:bCs/>
              </w:rPr>
              <w:t>MEHMET DOĞAN</w:t>
            </w:r>
          </w:p>
        </w:tc>
        <w:tc>
          <w:tcPr>
            <w:tcW w:w="3375" w:type="dxa"/>
          </w:tcPr>
          <w:p w:rsidR="000A7670" w:rsidRPr="000A7670" w:rsidRDefault="000A7670" w:rsidP="000A7670">
            <w:pPr>
              <w:jc w:val="center"/>
              <w:rPr>
                <w:bCs/>
              </w:rPr>
            </w:pPr>
            <w:r w:rsidRPr="000A7670">
              <w:rPr>
                <w:bCs/>
              </w:rPr>
              <w:t xml:space="preserve">PSI4002 </w:t>
            </w:r>
            <w:proofErr w:type="spellStart"/>
            <w:r w:rsidRPr="000A7670">
              <w:rPr>
                <w:bCs/>
              </w:rPr>
              <w:t>Culture</w:t>
            </w:r>
            <w:proofErr w:type="spellEnd"/>
            <w:r w:rsidRPr="000A7670">
              <w:rPr>
                <w:bCs/>
              </w:rPr>
              <w:t xml:space="preserve"> </w:t>
            </w:r>
            <w:proofErr w:type="spellStart"/>
            <w:r w:rsidRPr="000A7670">
              <w:rPr>
                <w:bCs/>
              </w:rPr>
              <w:t>And</w:t>
            </w:r>
            <w:proofErr w:type="spellEnd"/>
          </w:p>
          <w:p w:rsidR="000A7670" w:rsidRPr="000A7670" w:rsidRDefault="000A7670" w:rsidP="000A7670">
            <w:pPr>
              <w:jc w:val="center"/>
              <w:rPr>
                <w:bCs/>
              </w:rPr>
            </w:pPr>
            <w:proofErr w:type="spellStart"/>
            <w:r w:rsidRPr="000A7670">
              <w:rPr>
                <w:bCs/>
              </w:rPr>
              <w:t>Psychology</w:t>
            </w:r>
            <w:proofErr w:type="spellEnd"/>
          </w:p>
          <w:p w:rsidR="000A7670" w:rsidRPr="000A7670" w:rsidRDefault="000A7670" w:rsidP="000A7670">
            <w:pPr>
              <w:jc w:val="center"/>
              <w:rPr>
                <w:bCs/>
              </w:rPr>
            </w:pPr>
            <w:r w:rsidRPr="000A7670">
              <w:rPr>
                <w:bCs/>
              </w:rPr>
              <w:t xml:space="preserve">PSI4060 </w:t>
            </w:r>
            <w:proofErr w:type="spellStart"/>
            <w:r w:rsidRPr="000A7670">
              <w:rPr>
                <w:bCs/>
              </w:rPr>
              <w:t>Envıronmental</w:t>
            </w:r>
            <w:proofErr w:type="spellEnd"/>
          </w:p>
          <w:p w:rsidR="000A7670" w:rsidRPr="000A7670" w:rsidRDefault="000A7670" w:rsidP="000A7670">
            <w:pPr>
              <w:jc w:val="center"/>
              <w:rPr>
                <w:bCs/>
              </w:rPr>
            </w:pPr>
            <w:proofErr w:type="spellStart"/>
            <w:r w:rsidRPr="000A7670">
              <w:rPr>
                <w:bCs/>
              </w:rPr>
              <w:t>Psychology</w:t>
            </w:r>
            <w:proofErr w:type="spellEnd"/>
          </w:p>
          <w:p w:rsidR="000A7670" w:rsidRPr="000A7670" w:rsidRDefault="000A7670" w:rsidP="000A7670">
            <w:pPr>
              <w:jc w:val="center"/>
              <w:rPr>
                <w:bCs/>
              </w:rPr>
            </w:pPr>
            <w:r w:rsidRPr="000A7670">
              <w:rPr>
                <w:bCs/>
              </w:rPr>
              <w:t xml:space="preserve">PSI3090 </w:t>
            </w:r>
            <w:proofErr w:type="spellStart"/>
            <w:r w:rsidRPr="000A7670">
              <w:rPr>
                <w:bCs/>
              </w:rPr>
              <w:t>Dısaster</w:t>
            </w:r>
            <w:proofErr w:type="spellEnd"/>
            <w:r w:rsidRPr="000A7670">
              <w:rPr>
                <w:bCs/>
              </w:rPr>
              <w:t xml:space="preserve"> </w:t>
            </w:r>
            <w:proofErr w:type="spellStart"/>
            <w:r w:rsidRPr="000A7670">
              <w:rPr>
                <w:bCs/>
              </w:rPr>
              <w:t>And</w:t>
            </w:r>
            <w:proofErr w:type="spellEnd"/>
          </w:p>
          <w:p w:rsidR="000A7670" w:rsidRPr="000A7670" w:rsidRDefault="000A7670" w:rsidP="000A7670">
            <w:pPr>
              <w:jc w:val="center"/>
              <w:rPr>
                <w:bCs/>
              </w:rPr>
            </w:pPr>
            <w:proofErr w:type="spellStart"/>
            <w:r w:rsidRPr="000A7670">
              <w:rPr>
                <w:bCs/>
              </w:rPr>
              <w:t>Trauma</w:t>
            </w:r>
            <w:proofErr w:type="spellEnd"/>
            <w:r w:rsidRPr="000A7670">
              <w:rPr>
                <w:bCs/>
              </w:rPr>
              <w:t xml:space="preserve"> </w:t>
            </w:r>
            <w:proofErr w:type="spellStart"/>
            <w:r w:rsidRPr="000A7670">
              <w:rPr>
                <w:bCs/>
              </w:rPr>
              <w:t>Psychology</w:t>
            </w:r>
            <w:proofErr w:type="spellEnd"/>
          </w:p>
          <w:p w:rsidR="001D6B0B" w:rsidRPr="00FE06DB" w:rsidRDefault="000A7670" w:rsidP="000A7670">
            <w:pPr>
              <w:jc w:val="center"/>
              <w:rPr>
                <w:bCs/>
              </w:rPr>
            </w:pPr>
            <w:r w:rsidRPr="000A7670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0A7670" w:rsidRPr="000A7670" w:rsidRDefault="000A7670" w:rsidP="000A7670">
            <w:pPr>
              <w:jc w:val="center"/>
              <w:rPr>
                <w:bCs/>
              </w:rPr>
            </w:pPr>
            <w:r w:rsidRPr="000A7670">
              <w:rPr>
                <w:bCs/>
              </w:rPr>
              <w:t xml:space="preserve">PSI4002 </w:t>
            </w:r>
            <w:proofErr w:type="spellStart"/>
            <w:r w:rsidRPr="000A7670">
              <w:rPr>
                <w:bCs/>
              </w:rPr>
              <w:t>Culture</w:t>
            </w:r>
            <w:proofErr w:type="spellEnd"/>
            <w:r w:rsidRPr="000A7670">
              <w:rPr>
                <w:bCs/>
              </w:rPr>
              <w:t xml:space="preserve"> </w:t>
            </w:r>
            <w:proofErr w:type="spellStart"/>
            <w:r w:rsidRPr="000A7670">
              <w:rPr>
                <w:bCs/>
              </w:rPr>
              <w:t>And</w:t>
            </w:r>
            <w:proofErr w:type="spellEnd"/>
          </w:p>
          <w:p w:rsidR="000A7670" w:rsidRPr="000A7670" w:rsidRDefault="000A7670" w:rsidP="000A7670">
            <w:pPr>
              <w:jc w:val="center"/>
              <w:rPr>
                <w:bCs/>
              </w:rPr>
            </w:pPr>
            <w:proofErr w:type="spellStart"/>
            <w:r w:rsidRPr="000A7670">
              <w:rPr>
                <w:bCs/>
              </w:rPr>
              <w:t>Psychology</w:t>
            </w:r>
            <w:proofErr w:type="spellEnd"/>
          </w:p>
          <w:p w:rsidR="000A7670" w:rsidRPr="000A7670" w:rsidRDefault="000A7670" w:rsidP="000A7670">
            <w:pPr>
              <w:jc w:val="center"/>
              <w:rPr>
                <w:bCs/>
              </w:rPr>
            </w:pPr>
            <w:r w:rsidRPr="000A7670">
              <w:rPr>
                <w:bCs/>
              </w:rPr>
              <w:t xml:space="preserve">PSI4060 </w:t>
            </w:r>
            <w:proofErr w:type="spellStart"/>
            <w:r w:rsidRPr="000A7670">
              <w:rPr>
                <w:bCs/>
              </w:rPr>
              <w:t>Envıronmental</w:t>
            </w:r>
            <w:proofErr w:type="spellEnd"/>
          </w:p>
          <w:p w:rsidR="000A7670" w:rsidRPr="000A7670" w:rsidRDefault="000A7670" w:rsidP="000A7670">
            <w:pPr>
              <w:jc w:val="center"/>
              <w:rPr>
                <w:bCs/>
              </w:rPr>
            </w:pPr>
            <w:proofErr w:type="spellStart"/>
            <w:r w:rsidRPr="000A7670">
              <w:rPr>
                <w:bCs/>
              </w:rPr>
              <w:t>Psychology</w:t>
            </w:r>
            <w:proofErr w:type="spellEnd"/>
          </w:p>
          <w:p w:rsidR="000A7670" w:rsidRPr="000A7670" w:rsidRDefault="000A7670" w:rsidP="000A7670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3090 </w:t>
            </w:r>
            <w:proofErr w:type="spellStart"/>
            <w:r>
              <w:rPr>
                <w:bCs/>
              </w:rPr>
              <w:t>Dısaster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n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0A7670">
              <w:rPr>
                <w:bCs/>
              </w:rPr>
              <w:t>Trauma</w:t>
            </w:r>
            <w:proofErr w:type="spellEnd"/>
            <w:r w:rsidRPr="000A7670">
              <w:rPr>
                <w:bCs/>
              </w:rPr>
              <w:t xml:space="preserve"> </w:t>
            </w:r>
            <w:proofErr w:type="spellStart"/>
            <w:r w:rsidRPr="000A7670">
              <w:rPr>
                <w:bCs/>
              </w:rPr>
              <w:t>Psychology</w:t>
            </w:r>
            <w:proofErr w:type="spellEnd"/>
          </w:p>
          <w:p w:rsidR="001D6B0B" w:rsidRPr="00FE06DB" w:rsidRDefault="001D6B0B" w:rsidP="000A7670">
            <w:pPr>
              <w:jc w:val="center"/>
              <w:rPr>
                <w:bCs/>
              </w:rPr>
            </w:pPr>
          </w:p>
        </w:tc>
        <w:tc>
          <w:tcPr>
            <w:tcW w:w="1579" w:type="dxa"/>
          </w:tcPr>
          <w:p w:rsidR="001D6B0B" w:rsidRPr="00FE06DB" w:rsidRDefault="001D6B0B" w:rsidP="001D6B0B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Default="00D40F0E" w:rsidP="007C6A4E">
            <w:pPr>
              <w:pStyle w:val="TableParagraph"/>
              <w:rPr>
                <w:sz w:val="20"/>
                <w:szCs w:val="20"/>
              </w:rPr>
            </w:pPr>
            <w:r w:rsidRPr="00D40F0E">
              <w:rPr>
                <w:sz w:val="20"/>
                <w:szCs w:val="20"/>
              </w:rPr>
              <w:t>081711062</w:t>
            </w:r>
          </w:p>
        </w:tc>
        <w:tc>
          <w:tcPr>
            <w:tcW w:w="2050" w:type="dxa"/>
          </w:tcPr>
          <w:p w:rsidR="007C6A4E" w:rsidRDefault="00D40F0E" w:rsidP="007C6A4E">
            <w:pPr>
              <w:pStyle w:val="TableParagraph"/>
              <w:rPr>
                <w:sz w:val="20"/>
                <w:szCs w:val="20"/>
              </w:rPr>
            </w:pPr>
            <w:r w:rsidRPr="00D40F0E">
              <w:rPr>
                <w:sz w:val="20"/>
                <w:szCs w:val="20"/>
              </w:rPr>
              <w:t>Yaren HALBUTOĞULLARI</w:t>
            </w:r>
          </w:p>
        </w:tc>
        <w:tc>
          <w:tcPr>
            <w:tcW w:w="3375" w:type="dxa"/>
          </w:tcPr>
          <w:p w:rsidR="003F1073" w:rsidRPr="003F1073" w:rsidRDefault="003F1073" w:rsidP="003F1073">
            <w:pPr>
              <w:jc w:val="center"/>
              <w:rPr>
                <w:bCs/>
              </w:rPr>
            </w:pPr>
            <w:r w:rsidRPr="003F1073">
              <w:rPr>
                <w:bCs/>
              </w:rPr>
              <w:t xml:space="preserve">PSI3090 </w:t>
            </w:r>
            <w:proofErr w:type="spellStart"/>
            <w:r w:rsidRPr="003F1073">
              <w:rPr>
                <w:bCs/>
              </w:rPr>
              <w:t>Dısaster</w:t>
            </w:r>
            <w:proofErr w:type="spellEnd"/>
            <w:r w:rsidRPr="003F1073">
              <w:rPr>
                <w:bCs/>
              </w:rPr>
              <w:t xml:space="preserve"> </w:t>
            </w:r>
            <w:proofErr w:type="spellStart"/>
            <w:r w:rsidRPr="003F1073">
              <w:rPr>
                <w:bCs/>
              </w:rPr>
              <w:t>And</w:t>
            </w:r>
            <w:proofErr w:type="spellEnd"/>
          </w:p>
          <w:p w:rsidR="003F1073" w:rsidRPr="003F1073" w:rsidRDefault="003F1073" w:rsidP="003F1073">
            <w:pPr>
              <w:jc w:val="center"/>
              <w:rPr>
                <w:bCs/>
              </w:rPr>
            </w:pPr>
            <w:proofErr w:type="spellStart"/>
            <w:r w:rsidRPr="003F1073">
              <w:rPr>
                <w:bCs/>
              </w:rPr>
              <w:t>Trauma</w:t>
            </w:r>
            <w:proofErr w:type="spellEnd"/>
            <w:r w:rsidRPr="003F1073">
              <w:rPr>
                <w:bCs/>
              </w:rPr>
              <w:t xml:space="preserve"> </w:t>
            </w:r>
            <w:proofErr w:type="spellStart"/>
            <w:r w:rsidRPr="003F1073">
              <w:rPr>
                <w:bCs/>
              </w:rPr>
              <w:t>Psychology</w:t>
            </w:r>
            <w:proofErr w:type="spellEnd"/>
          </w:p>
          <w:p w:rsidR="007C6A4E" w:rsidRPr="00E34B70" w:rsidRDefault="003F1073" w:rsidP="003F1073">
            <w:pPr>
              <w:jc w:val="center"/>
              <w:rPr>
                <w:bCs/>
              </w:rPr>
            </w:pPr>
            <w:r w:rsidRPr="003F1073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3F1073" w:rsidRPr="003F1073" w:rsidRDefault="003F1073" w:rsidP="003F1073">
            <w:pPr>
              <w:jc w:val="center"/>
              <w:rPr>
                <w:bCs/>
              </w:rPr>
            </w:pPr>
            <w:r w:rsidRPr="003F1073">
              <w:rPr>
                <w:bCs/>
              </w:rPr>
              <w:t xml:space="preserve">PSI3090 </w:t>
            </w:r>
            <w:proofErr w:type="spellStart"/>
            <w:r w:rsidRPr="003F1073">
              <w:rPr>
                <w:bCs/>
              </w:rPr>
              <w:t>Dısaster</w:t>
            </w:r>
            <w:proofErr w:type="spellEnd"/>
            <w:r w:rsidRPr="003F1073">
              <w:rPr>
                <w:bCs/>
              </w:rPr>
              <w:t xml:space="preserve"> </w:t>
            </w:r>
            <w:proofErr w:type="spellStart"/>
            <w:r w:rsidRPr="003F1073">
              <w:rPr>
                <w:bCs/>
              </w:rPr>
              <w:t>And</w:t>
            </w:r>
            <w:proofErr w:type="spellEnd"/>
          </w:p>
          <w:p w:rsidR="007C6A4E" w:rsidRPr="00E34B70" w:rsidRDefault="003F1073" w:rsidP="003F1073">
            <w:pPr>
              <w:jc w:val="center"/>
              <w:rPr>
                <w:bCs/>
              </w:rPr>
            </w:pPr>
            <w:proofErr w:type="spellStart"/>
            <w:r>
              <w:rPr>
                <w:bCs/>
              </w:rPr>
              <w:t>Trau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C7673D" w:rsidRDefault="007D466E" w:rsidP="007C6A4E">
            <w:pPr>
              <w:rPr>
                <w:bCs/>
              </w:rPr>
            </w:pPr>
            <w:r w:rsidRPr="007D466E">
              <w:rPr>
                <w:bCs/>
              </w:rPr>
              <w:t>081811146</w:t>
            </w:r>
          </w:p>
        </w:tc>
        <w:tc>
          <w:tcPr>
            <w:tcW w:w="2050" w:type="dxa"/>
          </w:tcPr>
          <w:p w:rsidR="007C6A4E" w:rsidRPr="00C7673D" w:rsidRDefault="007D466E" w:rsidP="007C6A4E">
            <w:pPr>
              <w:rPr>
                <w:bCs/>
              </w:rPr>
            </w:pPr>
            <w:r w:rsidRPr="007D466E">
              <w:rPr>
                <w:bCs/>
              </w:rPr>
              <w:t>Ahmet Yuşa Aydın</w:t>
            </w:r>
          </w:p>
        </w:tc>
        <w:tc>
          <w:tcPr>
            <w:tcW w:w="3375" w:type="dxa"/>
          </w:tcPr>
          <w:p w:rsidR="00CE7281" w:rsidRPr="00CE7281" w:rsidRDefault="00CE7281" w:rsidP="00CE7281">
            <w:pPr>
              <w:jc w:val="center"/>
              <w:rPr>
                <w:bCs/>
              </w:rPr>
            </w:pPr>
            <w:r w:rsidRPr="00CE7281">
              <w:rPr>
                <w:bCs/>
              </w:rPr>
              <w:t xml:space="preserve">PSI4002 </w:t>
            </w:r>
            <w:proofErr w:type="spellStart"/>
            <w:r w:rsidRPr="00CE7281">
              <w:rPr>
                <w:bCs/>
              </w:rPr>
              <w:t>Culture</w:t>
            </w:r>
            <w:proofErr w:type="spellEnd"/>
            <w:r w:rsidRPr="00CE7281">
              <w:rPr>
                <w:bCs/>
              </w:rPr>
              <w:t xml:space="preserve"> </w:t>
            </w:r>
            <w:proofErr w:type="spellStart"/>
            <w:r w:rsidRPr="00CE7281">
              <w:rPr>
                <w:bCs/>
              </w:rPr>
              <w:t>And</w:t>
            </w:r>
            <w:proofErr w:type="spellEnd"/>
          </w:p>
          <w:p w:rsidR="00CE7281" w:rsidRPr="00CE7281" w:rsidRDefault="00CE7281" w:rsidP="00CE7281">
            <w:pPr>
              <w:jc w:val="center"/>
              <w:rPr>
                <w:bCs/>
              </w:rPr>
            </w:pPr>
            <w:proofErr w:type="spellStart"/>
            <w:r w:rsidRPr="00CE7281">
              <w:rPr>
                <w:bCs/>
              </w:rPr>
              <w:t>Psychology</w:t>
            </w:r>
            <w:proofErr w:type="spellEnd"/>
          </w:p>
          <w:p w:rsidR="00CE7281" w:rsidRPr="00CE7281" w:rsidRDefault="00CE7281" w:rsidP="00CE7281">
            <w:pPr>
              <w:jc w:val="center"/>
              <w:rPr>
                <w:bCs/>
              </w:rPr>
            </w:pPr>
            <w:r w:rsidRPr="00CE7281">
              <w:rPr>
                <w:bCs/>
              </w:rPr>
              <w:t xml:space="preserve">PSI4060 </w:t>
            </w:r>
            <w:proofErr w:type="spellStart"/>
            <w:r w:rsidRPr="00CE7281">
              <w:rPr>
                <w:bCs/>
              </w:rPr>
              <w:t>Envıronmental</w:t>
            </w:r>
            <w:proofErr w:type="spellEnd"/>
          </w:p>
          <w:p w:rsidR="007C6A4E" w:rsidRDefault="00CE7281" w:rsidP="00CE7281">
            <w:pPr>
              <w:jc w:val="center"/>
              <w:rPr>
                <w:bCs/>
              </w:rPr>
            </w:pPr>
            <w:proofErr w:type="spellStart"/>
            <w:r w:rsidRPr="00CE7281">
              <w:rPr>
                <w:bCs/>
              </w:rPr>
              <w:t>Psychology</w:t>
            </w:r>
            <w:proofErr w:type="spellEnd"/>
          </w:p>
          <w:p w:rsidR="00CE7281" w:rsidRPr="00E34B70" w:rsidRDefault="00CE7281" w:rsidP="00CE7281">
            <w:pPr>
              <w:jc w:val="center"/>
              <w:rPr>
                <w:bCs/>
              </w:rPr>
            </w:pPr>
            <w:r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CE7281" w:rsidRPr="00CE7281" w:rsidRDefault="00CE7281" w:rsidP="00CE7281">
            <w:pPr>
              <w:jc w:val="center"/>
              <w:rPr>
                <w:bCs/>
              </w:rPr>
            </w:pPr>
            <w:r w:rsidRPr="00CE7281">
              <w:rPr>
                <w:bCs/>
              </w:rPr>
              <w:t xml:space="preserve">PSI4002 </w:t>
            </w:r>
            <w:proofErr w:type="spellStart"/>
            <w:r w:rsidRPr="00CE7281">
              <w:rPr>
                <w:bCs/>
              </w:rPr>
              <w:t>Culture</w:t>
            </w:r>
            <w:proofErr w:type="spellEnd"/>
            <w:r w:rsidRPr="00CE7281">
              <w:rPr>
                <w:bCs/>
              </w:rPr>
              <w:t xml:space="preserve"> </w:t>
            </w:r>
            <w:proofErr w:type="spellStart"/>
            <w:r w:rsidRPr="00CE7281">
              <w:rPr>
                <w:bCs/>
              </w:rPr>
              <w:t>And</w:t>
            </w:r>
            <w:proofErr w:type="spellEnd"/>
          </w:p>
          <w:p w:rsidR="00CE7281" w:rsidRPr="00CE7281" w:rsidRDefault="00CE7281" w:rsidP="00CE7281">
            <w:pPr>
              <w:jc w:val="center"/>
              <w:rPr>
                <w:bCs/>
              </w:rPr>
            </w:pPr>
            <w:proofErr w:type="spellStart"/>
            <w:r w:rsidRPr="00CE7281">
              <w:rPr>
                <w:bCs/>
              </w:rPr>
              <w:t>Psychology</w:t>
            </w:r>
            <w:proofErr w:type="spellEnd"/>
          </w:p>
          <w:p w:rsidR="00CE7281" w:rsidRPr="00CE7281" w:rsidRDefault="00CE7281" w:rsidP="00CE7281">
            <w:pPr>
              <w:jc w:val="center"/>
              <w:rPr>
                <w:bCs/>
              </w:rPr>
            </w:pPr>
            <w:r w:rsidRPr="00CE7281">
              <w:rPr>
                <w:bCs/>
              </w:rPr>
              <w:t xml:space="preserve">PSI4060 </w:t>
            </w:r>
            <w:proofErr w:type="spellStart"/>
            <w:r w:rsidRPr="00CE7281">
              <w:rPr>
                <w:bCs/>
              </w:rPr>
              <w:t>Envıronmental</w:t>
            </w:r>
            <w:proofErr w:type="spellEnd"/>
          </w:p>
          <w:p w:rsidR="007C6A4E" w:rsidRPr="00E34B70" w:rsidRDefault="00CE7281" w:rsidP="00CE7281">
            <w:pPr>
              <w:jc w:val="center"/>
              <w:rPr>
                <w:bCs/>
              </w:rPr>
            </w:pPr>
            <w:proofErr w:type="spellStart"/>
            <w:r w:rsidRPr="00CE7281">
              <w:rPr>
                <w:bCs/>
              </w:rPr>
              <w:lastRenderedPageBreak/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lastRenderedPageBreak/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C7673D" w:rsidRDefault="003A5A1D" w:rsidP="007C6A4E">
            <w:pPr>
              <w:rPr>
                <w:bCs/>
              </w:rPr>
            </w:pPr>
            <w:r w:rsidRPr="003A5A1D">
              <w:rPr>
                <w:bCs/>
              </w:rPr>
              <w:t>081911152</w:t>
            </w:r>
          </w:p>
        </w:tc>
        <w:tc>
          <w:tcPr>
            <w:tcW w:w="2050" w:type="dxa"/>
          </w:tcPr>
          <w:p w:rsidR="007C6A4E" w:rsidRPr="00C7673D" w:rsidRDefault="003A5A1D" w:rsidP="007C6A4E">
            <w:pPr>
              <w:rPr>
                <w:bCs/>
              </w:rPr>
            </w:pPr>
            <w:proofErr w:type="spellStart"/>
            <w:r w:rsidRPr="003A5A1D">
              <w:rPr>
                <w:bCs/>
              </w:rPr>
              <w:t>Alfu</w:t>
            </w:r>
            <w:proofErr w:type="spellEnd"/>
            <w:r w:rsidRPr="003A5A1D">
              <w:rPr>
                <w:bCs/>
              </w:rPr>
              <w:t xml:space="preserve"> </w:t>
            </w:r>
            <w:proofErr w:type="spellStart"/>
            <w:r w:rsidRPr="003A5A1D">
              <w:rPr>
                <w:bCs/>
              </w:rPr>
              <w:t>Zahrah</w:t>
            </w:r>
            <w:proofErr w:type="spellEnd"/>
            <w:r w:rsidRPr="003A5A1D">
              <w:rPr>
                <w:bCs/>
              </w:rPr>
              <w:t xml:space="preserve"> </w:t>
            </w:r>
            <w:proofErr w:type="spellStart"/>
            <w:r w:rsidRPr="003A5A1D">
              <w:rPr>
                <w:bCs/>
              </w:rPr>
              <w:t>Nisrina</w:t>
            </w:r>
            <w:proofErr w:type="spellEnd"/>
          </w:p>
        </w:tc>
        <w:tc>
          <w:tcPr>
            <w:tcW w:w="3375" w:type="dxa"/>
          </w:tcPr>
          <w:p w:rsidR="007C6A4E" w:rsidRDefault="003A5A1D" w:rsidP="007C6A4E">
            <w:pPr>
              <w:jc w:val="center"/>
              <w:rPr>
                <w:bCs/>
              </w:rPr>
            </w:pPr>
            <w:r w:rsidRPr="003A5A1D">
              <w:rPr>
                <w:bCs/>
              </w:rPr>
              <w:t>PSI4002</w:t>
            </w:r>
            <w:r w:rsidRPr="003A5A1D">
              <w:rPr>
                <w:bCs/>
              </w:rPr>
              <w:tab/>
            </w:r>
            <w:proofErr w:type="spellStart"/>
            <w:r w:rsidRPr="003A5A1D">
              <w:rPr>
                <w:bCs/>
              </w:rPr>
              <w:t>Culture</w:t>
            </w:r>
            <w:proofErr w:type="spellEnd"/>
            <w:r w:rsidRPr="003A5A1D">
              <w:rPr>
                <w:bCs/>
              </w:rPr>
              <w:t xml:space="preserve"> </w:t>
            </w:r>
            <w:proofErr w:type="spellStart"/>
            <w:r w:rsidRPr="003A5A1D">
              <w:rPr>
                <w:bCs/>
              </w:rPr>
              <w:t>and</w:t>
            </w:r>
            <w:proofErr w:type="spellEnd"/>
            <w:r w:rsidRPr="003A5A1D">
              <w:rPr>
                <w:bCs/>
              </w:rPr>
              <w:t xml:space="preserve"> </w:t>
            </w:r>
            <w:proofErr w:type="spellStart"/>
            <w:r w:rsidRPr="003A5A1D">
              <w:rPr>
                <w:bCs/>
              </w:rPr>
              <w:t>Psychology</w:t>
            </w:r>
            <w:proofErr w:type="spellEnd"/>
          </w:p>
          <w:p w:rsidR="00CE7281" w:rsidRPr="00E34B70" w:rsidRDefault="00CE7281" w:rsidP="007C6A4E">
            <w:pPr>
              <w:jc w:val="center"/>
              <w:rPr>
                <w:bCs/>
              </w:rPr>
            </w:pPr>
            <w:r w:rsidRPr="00CE7281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7C6A4E" w:rsidRPr="00E34B70" w:rsidRDefault="003A5A1D" w:rsidP="007C6A4E">
            <w:pPr>
              <w:jc w:val="center"/>
              <w:rPr>
                <w:bCs/>
              </w:rPr>
            </w:pPr>
            <w:r w:rsidRPr="003A5A1D">
              <w:rPr>
                <w:bCs/>
              </w:rPr>
              <w:t>PSI4002</w:t>
            </w:r>
            <w:r w:rsidRPr="003A5A1D">
              <w:rPr>
                <w:bCs/>
              </w:rPr>
              <w:tab/>
            </w:r>
            <w:proofErr w:type="spellStart"/>
            <w:r w:rsidRPr="003A5A1D">
              <w:rPr>
                <w:bCs/>
              </w:rPr>
              <w:t>Culture</w:t>
            </w:r>
            <w:proofErr w:type="spellEnd"/>
            <w:r w:rsidRPr="003A5A1D">
              <w:rPr>
                <w:bCs/>
              </w:rPr>
              <w:t xml:space="preserve"> </w:t>
            </w:r>
            <w:proofErr w:type="spellStart"/>
            <w:r w:rsidRPr="003A5A1D">
              <w:rPr>
                <w:bCs/>
              </w:rPr>
              <w:t>and</w:t>
            </w:r>
            <w:proofErr w:type="spellEnd"/>
            <w:r w:rsidRPr="003A5A1D">
              <w:rPr>
                <w:bCs/>
              </w:rPr>
              <w:t xml:space="preserve"> </w:t>
            </w:r>
            <w:proofErr w:type="spellStart"/>
            <w:r w:rsidRPr="003A5A1D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E34B70" w:rsidRDefault="007C6A4E" w:rsidP="007C6A4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6A4E" w:rsidTr="00CE31A5">
        <w:tc>
          <w:tcPr>
            <w:tcW w:w="1332" w:type="dxa"/>
          </w:tcPr>
          <w:p w:rsidR="007C6A4E" w:rsidRPr="00C7673D" w:rsidRDefault="00F91318" w:rsidP="007C6A4E">
            <w:pPr>
              <w:rPr>
                <w:bCs/>
              </w:rPr>
            </w:pPr>
            <w:r w:rsidRPr="00F91318">
              <w:rPr>
                <w:sz w:val="20"/>
              </w:rPr>
              <w:t>081911143</w:t>
            </w:r>
          </w:p>
        </w:tc>
        <w:tc>
          <w:tcPr>
            <w:tcW w:w="2050" w:type="dxa"/>
          </w:tcPr>
          <w:p w:rsidR="007C6A4E" w:rsidRPr="00C7673D" w:rsidRDefault="00F91318" w:rsidP="007C6A4E">
            <w:pPr>
              <w:rPr>
                <w:bCs/>
              </w:rPr>
            </w:pPr>
            <w:r w:rsidRPr="00F91318">
              <w:rPr>
                <w:bCs/>
              </w:rPr>
              <w:t>Cansu Kurtulmuş</w:t>
            </w:r>
          </w:p>
        </w:tc>
        <w:tc>
          <w:tcPr>
            <w:tcW w:w="3375" w:type="dxa"/>
          </w:tcPr>
          <w:p w:rsidR="007C6A4E" w:rsidRDefault="00F91318" w:rsidP="00F91318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3090 </w:t>
            </w:r>
            <w:proofErr w:type="spellStart"/>
            <w:r>
              <w:rPr>
                <w:bCs/>
              </w:rPr>
              <w:t>Disaster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n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rau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F91318">
              <w:rPr>
                <w:bCs/>
              </w:rPr>
              <w:t>Psychology</w:t>
            </w:r>
            <w:proofErr w:type="spellEnd"/>
          </w:p>
          <w:p w:rsidR="00CE7281" w:rsidRPr="00FE06DB" w:rsidRDefault="00CE7281" w:rsidP="00F91318">
            <w:pPr>
              <w:jc w:val="center"/>
              <w:rPr>
                <w:bCs/>
              </w:rPr>
            </w:pPr>
            <w:r w:rsidRPr="00CE7281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F91318" w:rsidRPr="00F91318" w:rsidRDefault="00F91318" w:rsidP="00F91318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3090 </w:t>
            </w:r>
            <w:proofErr w:type="spellStart"/>
            <w:r>
              <w:rPr>
                <w:bCs/>
              </w:rPr>
              <w:t>Disaster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n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F91318">
              <w:rPr>
                <w:bCs/>
              </w:rPr>
              <w:t>Trauma</w:t>
            </w:r>
            <w:proofErr w:type="spellEnd"/>
          </w:p>
          <w:p w:rsidR="007C6A4E" w:rsidRPr="00FE06DB" w:rsidRDefault="00F91318" w:rsidP="00F91318">
            <w:pPr>
              <w:jc w:val="center"/>
              <w:rPr>
                <w:bCs/>
              </w:rPr>
            </w:pPr>
            <w:proofErr w:type="spellStart"/>
            <w:r w:rsidRPr="00F91318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7C6A4E" w:rsidRPr="00FE06DB" w:rsidRDefault="007C6A4E" w:rsidP="007C6A4E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396C63" w:rsidTr="00CE31A5">
        <w:tc>
          <w:tcPr>
            <w:tcW w:w="1332" w:type="dxa"/>
          </w:tcPr>
          <w:p w:rsidR="00396C63" w:rsidRPr="00F91318" w:rsidRDefault="00396C63" w:rsidP="007C6A4E">
            <w:pPr>
              <w:rPr>
                <w:sz w:val="20"/>
              </w:rPr>
            </w:pPr>
            <w:r w:rsidRPr="00396C63">
              <w:rPr>
                <w:sz w:val="20"/>
              </w:rPr>
              <w:t>081811005</w:t>
            </w:r>
          </w:p>
        </w:tc>
        <w:tc>
          <w:tcPr>
            <w:tcW w:w="2050" w:type="dxa"/>
          </w:tcPr>
          <w:p w:rsidR="00396C63" w:rsidRPr="00F91318" w:rsidRDefault="00396C63" w:rsidP="007C6A4E">
            <w:pPr>
              <w:rPr>
                <w:bCs/>
              </w:rPr>
            </w:pPr>
            <w:r w:rsidRPr="00396C63">
              <w:rPr>
                <w:bCs/>
              </w:rPr>
              <w:t>Aslı Çiçek</w:t>
            </w:r>
          </w:p>
        </w:tc>
        <w:tc>
          <w:tcPr>
            <w:tcW w:w="3375" w:type="dxa"/>
          </w:tcPr>
          <w:p w:rsidR="00396C63" w:rsidRPr="00396C63" w:rsidRDefault="00396C63" w:rsidP="00396C63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3090 </w:t>
            </w:r>
            <w:proofErr w:type="spellStart"/>
            <w:r>
              <w:rPr>
                <w:bCs/>
              </w:rPr>
              <w:t>Disaster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n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396C63">
              <w:rPr>
                <w:bCs/>
              </w:rPr>
              <w:t>Trauma</w:t>
            </w:r>
            <w:proofErr w:type="spellEnd"/>
          </w:p>
          <w:p w:rsidR="00396C63" w:rsidRDefault="00396C63" w:rsidP="00396C63">
            <w:pPr>
              <w:jc w:val="center"/>
              <w:rPr>
                <w:bCs/>
              </w:rPr>
            </w:pPr>
            <w:proofErr w:type="spellStart"/>
            <w:r w:rsidRPr="00396C63">
              <w:rPr>
                <w:bCs/>
              </w:rPr>
              <w:t>Psychology</w:t>
            </w:r>
            <w:proofErr w:type="spellEnd"/>
          </w:p>
          <w:p w:rsidR="00396C63" w:rsidRPr="00396C63" w:rsidRDefault="00396C63" w:rsidP="00396C63">
            <w:pPr>
              <w:jc w:val="center"/>
              <w:rPr>
                <w:bCs/>
              </w:rPr>
            </w:pPr>
            <w:r w:rsidRPr="00396C63">
              <w:rPr>
                <w:bCs/>
              </w:rPr>
              <w:t xml:space="preserve">PSI4060 </w:t>
            </w:r>
            <w:proofErr w:type="spellStart"/>
            <w:r w:rsidRPr="00396C63">
              <w:rPr>
                <w:bCs/>
              </w:rPr>
              <w:t>Environmental</w:t>
            </w:r>
            <w:proofErr w:type="spellEnd"/>
          </w:p>
          <w:p w:rsidR="00396C63" w:rsidRDefault="00396C63" w:rsidP="00396C63">
            <w:pPr>
              <w:jc w:val="center"/>
              <w:rPr>
                <w:bCs/>
              </w:rPr>
            </w:pPr>
            <w:proofErr w:type="spellStart"/>
            <w:r w:rsidRPr="00396C63">
              <w:rPr>
                <w:bCs/>
              </w:rPr>
              <w:t>Psychology</w:t>
            </w:r>
            <w:proofErr w:type="spellEnd"/>
          </w:p>
          <w:p w:rsidR="00CE7281" w:rsidRDefault="00CE7281" w:rsidP="00396C63">
            <w:pPr>
              <w:jc w:val="center"/>
              <w:rPr>
                <w:bCs/>
              </w:rPr>
            </w:pPr>
            <w:r w:rsidRPr="00CE7281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396C63" w:rsidRPr="00396C63" w:rsidRDefault="00396C63" w:rsidP="00396C63">
            <w:pPr>
              <w:jc w:val="center"/>
              <w:rPr>
                <w:bCs/>
              </w:rPr>
            </w:pPr>
            <w:r w:rsidRPr="00396C63">
              <w:rPr>
                <w:bCs/>
              </w:rPr>
              <w:t xml:space="preserve">PSI3090 </w:t>
            </w:r>
            <w:proofErr w:type="spellStart"/>
            <w:r w:rsidRPr="00396C63">
              <w:rPr>
                <w:bCs/>
              </w:rPr>
              <w:t>Disaster</w:t>
            </w:r>
            <w:proofErr w:type="spellEnd"/>
            <w:r w:rsidRPr="00396C63">
              <w:rPr>
                <w:bCs/>
              </w:rPr>
              <w:t xml:space="preserve"> </w:t>
            </w:r>
            <w:proofErr w:type="spellStart"/>
            <w:r w:rsidRPr="00396C63">
              <w:rPr>
                <w:bCs/>
              </w:rPr>
              <w:t>and</w:t>
            </w:r>
            <w:proofErr w:type="spellEnd"/>
            <w:r w:rsidRPr="00396C63">
              <w:rPr>
                <w:bCs/>
              </w:rPr>
              <w:t xml:space="preserve"> </w:t>
            </w:r>
            <w:proofErr w:type="spellStart"/>
            <w:r w:rsidRPr="00396C63">
              <w:rPr>
                <w:bCs/>
              </w:rPr>
              <w:t>Trauma</w:t>
            </w:r>
            <w:proofErr w:type="spellEnd"/>
          </w:p>
          <w:p w:rsidR="00396C63" w:rsidRPr="00396C63" w:rsidRDefault="00396C63" w:rsidP="00396C63">
            <w:pPr>
              <w:jc w:val="center"/>
              <w:rPr>
                <w:bCs/>
              </w:rPr>
            </w:pPr>
            <w:proofErr w:type="spellStart"/>
            <w:r w:rsidRPr="00396C63">
              <w:rPr>
                <w:bCs/>
              </w:rPr>
              <w:t>Psychology</w:t>
            </w:r>
            <w:proofErr w:type="spellEnd"/>
          </w:p>
          <w:p w:rsidR="00396C63" w:rsidRPr="00396C63" w:rsidRDefault="00396C63" w:rsidP="00396C63">
            <w:pPr>
              <w:jc w:val="center"/>
              <w:rPr>
                <w:bCs/>
              </w:rPr>
            </w:pPr>
            <w:r w:rsidRPr="00396C63">
              <w:rPr>
                <w:bCs/>
              </w:rPr>
              <w:t xml:space="preserve">PSI4060 </w:t>
            </w:r>
            <w:proofErr w:type="spellStart"/>
            <w:r w:rsidRPr="00396C63">
              <w:rPr>
                <w:bCs/>
              </w:rPr>
              <w:t>Environmental</w:t>
            </w:r>
            <w:proofErr w:type="spellEnd"/>
          </w:p>
          <w:p w:rsidR="00396C63" w:rsidRDefault="00396C63" w:rsidP="00396C63">
            <w:pPr>
              <w:jc w:val="center"/>
              <w:rPr>
                <w:bCs/>
              </w:rPr>
            </w:pPr>
            <w:proofErr w:type="spellStart"/>
            <w:r w:rsidRPr="00396C63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396C63" w:rsidRPr="00FE06DB" w:rsidRDefault="00396C63" w:rsidP="007C6A4E">
            <w:pPr>
              <w:jc w:val="center"/>
              <w:rPr>
                <w:bCs/>
              </w:rPr>
            </w:pPr>
            <w:r w:rsidRPr="00396C63">
              <w:rPr>
                <w:bCs/>
              </w:rPr>
              <w:t>Uygun bulunmuştur. Onaylandı.</w:t>
            </w:r>
          </w:p>
        </w:tc>
      </w:tr>
      <w:tr w:rsidR="006A344A" w:rsidTr="00CE31A5">
        <w:tc>
          <w:tcPr>
            <w:tcW w:w="1332" w:type="dxa"/>
          </w:tcPr>
          <w:p w:rsidR="006A344A" w:rsidRPr="00396C63" w:rsidRDefault="006A344A" w:rsidP="007C6A4E">
            <w:pPr>
              <w:rPr>
                <w:sz w:val="20"/>
              </w:rPr>
            </w:pPr>
            <w:r w:rsidRPr="006A344A">
              <w:rPr>
                <w:sz w:val="20"/>
              </w:rPr>
              <w:t>081511092</w:t>
            </w:r>
          </w:p>
        </w:tc>
        <w:tc>
          <w:tcPr>
            <w:tcW w:w="2050" w:type="dxa"/>
          </w:tcPr>
          <w:p w:rsidR="006A344A" w:rsidRPr="00396C63" w:rsidRDefault="006A344A" w:rsidP="007C6A4E">
            <w:pPr>
              <w:rPr>
                <w:bCs/>
              </w:rPr>
            </w:pPr>
            <w:r>
              <w:rPr>
                <w:bCs/>
              </w:rPr>
              <w:t>İsmail M</w:t>
            </w:r>
            <w:r w:rsidRPr="006A344A">
              <w:rPr>
                <w:bCs/>
              </w:rPr>
              <w:t>uhammed</w:t>
            </w:r>
          </w:p>
        </w:tc>
        <w:tc>
          <w:tcPr>
            <w:tcW w:w="3375" w:type="dxa"/>
          </w:tcPr>
          <w:p w:rsidR="00CE31A5" w:rsidRPr="00CE31A5" w:rsidRDefault="00CE31A5" w:rsidP="00CE31A5">
            <w:pPr>
              <w:jc w:val="center"/>
              <w:rPr>
                <w:bCs/>
              </w:rPr>
            </w:pPr>
            <w:r>
              <w:rPr>
                <w:bCs/>
              </w:rPr>
              <w:t xml:space="preserve">MBS0010 Eğitimde Ölçme </w:t>
            </w:r>
            <w:r w:rsidRPr="00CE31A5">
              <w:rPr>
                <w:bCs/>
              </w:rPr>
              <w:t>ve</w:t>
            </w:r>
          </w:p>
          <w:p w:rsidR="006A344A" w:rsidRDefault="00CE31A5" w:rsidP="00CE31A5">
            <w:pPr>
              <w:jc w:val="center"/>
              <w:rPr>
                <w:bCs/>
              </w:rPr>
            </w:pPr>
            <w:r w:rsidRPr="00CE31A5">
              <w:rPr>
                <w:bCs/>
              </w:rPr>
              <w:t>Değerlendirme</w:t>
            </w:r>
          </w:p>
          <w:p w:rsidR="00CE7281" w:rsidRDefault="00CE7281" w:rsidP="00CE31A5">
            <w:pPr>
              <w:jc w:val="center"/>
              <w:rPr>
                <w:bCs/>
              </w:rPr>
            </w:pPr>
            <w:r>
              <w:rPr>
                <w:bCs/>
              </w:rPr>
              <w:t>(BUÜ Eğitim Fakültesi)</w:t>
            </w:r>
          </w:p>
        </w:tc>
        <w:tc>
          <w:tcPr>
            <w:tcW w:w="1818" w:type="dxa"/>
          </w:tcPr>
          <w:p w:rsidR="00CE31A5" w:rsidRPr="00CE31A5" w:rsidRDefault="00CE31A5" w:rsidP="00CE31A5">
            <w:pPr>
              <w:jc w:val="center"/>
              <w:rPr>
                <w:bCs/>
              </w:rPr>
            </w:pPr>
            <w:r w:rsidRPr="00CE31A5">
              <w:rPr>
                <w:bCs/>
              </w:rPr>
              <w:t xml:space="preserve">PSİ3005 </w:t>
            </w:r>
            <w:r w:rsidR="00CE7281" w:rsidRPr="00CE31A5">
              <w:rPr>
                <w:bCs/>
              </w:rPr>
              <w:t>Psikolojik</w:t>
            </w:r>
          </w:p>
          <w:p w:rsidR="00CE31A5" w:rsidRPr="00CE31A5" w:rsidRDefault="00CE7281" w:rsidP="00CE31A5">
            <w:pPr>
              <w:jc w:val="center"/>
              <w:rPr>
                <w:bCs/>
              </w:rPr>
            </w:pPr>
            <w:r w:rsidRPr="00CE31A5">
              <w:rPr>
                <w:bCs/>
              </w:rPr>
              <w:t>Ölçme Ve</w:t>
            </w:r>
          </w:p>
          <w:p w:rsidR="006A344A" w:rsidRPr="00396C63" w:rsidRDefault="00CE7281" w:rsidP="00CE31A5">
            <w:pPr>
              <w:jc w:val="center"/>
              <w:rPr>
                <w:bCs/>
              </w:rPr>
            </w:pPr>
            <w:r w:rsidRPr="00CE31A5">
              <w:rPr>
                <w:bCs/>
              </w:rPr>
              <w:t>Değerlendirm</w:t>
            </w:r>
            <w:r>
              <w:rPr>
                <w:bCs/>
              </w:rPr>
              <w:t>e</w:t>
            </w:r>
          </w:p>
        </w:tc>
        <w:tc>
          <w:tcPr>
            <w:tcW w:w="1579" w:type="dxa"/>
          </w:tcPr>
          <w:p w:rsidR="006A344A" w:rsidRDefault="00CE31A5" w:rsidP="007C6A4E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</w:t>
            </w:r>
          </w:p>
          <w:p w:rsidR="00CE31A5" w:rsidRPr="00396C63" w:rsidRDefault="00CE31A5" w:rsidP="007C6A4E">
            <w:pPr>
              <w:jc w:val="center"/>
              <w:rPr>
                <w:bCs/>
              </w:rPr>
            </w:pPr>
            <w:r>
              <w:rPr>
                <w:bCs/>
              </w:rPr>
              <w:t>Reddedildi.</w:t>
            </w:r>
          </w:p>
        </w:tc>
      </w:tr>
      <w:tr w:rsidR="00CE31A5" w:rsidTr="00CE31A5">
        <w:tc>
          <w:tcPr>
            <w:tcW w:w="1332" w:type="dxa"/>
          </w:tcPr>
          <w:p w:rsidR="00CE31A5" w:rsidRPr="00396C63" w:rsidRDefault="00CE31A5" w:rsidP="00CE31A5">
            <w:pPr>
              <w:rPr>
                <w:sz w:val="20"/>
              </w:rPr>
            </w:pPr>
            <w:r w:rsidRPr="006A344A">
              <w:rPr>
                <w:sz w:val="20"/>
              </w:rPr>
              <w:t>081511092</w:t>
            </w:r>
          </w:p>
        </w:tc>
        <w:tc>
          <w:tcPr>
            <w:tcW w:w="2050" w:type="dxa"/>
          </w:tcPr>
          <w:p w:rsidR="00CE31A5" w:rsidRPr="00396C63" w:rsidRDefault="00CE31A5" w:rsidP="00CE31A5">
            <w:pPr>
              <w:rPr>
                <w:bCs/>
              </w:rPr>
            </w:pPr>
            <w:r>
              <w:rPr>
                <w:bCs/>
              </w:rPr>
              <w:t>İsmail M</w:t>
            </w:r>
            <w:r w:rsidRPr="006A344A">
              <w:rPr>
                <w:bCs/>
              </w:rPr>
              <w:t>uhammed</w:t>
            </w:r>
          </w:p>
        </w:tc>
        <w:tc>
          <w:tcPr>
            <w:tcW w:w="3375" w:type="dxa"/>
          </w:tcPr>
          <w:p w:rsidR="00CE31A5" w:rsidRPr="00CE31A5" w:rsidRDefault="00CE31A5" w:rsidP="00CE31A5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3090 </w:t>
            </w:r>
            <w:proofErr w:type="spellStart"/>
            <w:r w:rsidR="00CE7281">
              <w:rPr>
                <w:bCs/>
              </w:rPr>
              <w:t>Dısaster</w:t>
            </w:r>
            <w:proofErr w:type="spellEnd"/>
            <w:r w:rsidR="00CE7281">
              <w:rPr>
                <w:bCs/>
              </w:rPr>
              <w:t xml:space="preserve"> </w:t>
            </w:r>
            <w:proofErr w:type="spellStart"/>
            <w:r w:rsidR="00CE7281">
              <w:rPr>
                <w:bCs/>
              </w:rPr>
              <w:t>And</w:t>
            </w:r>
            <w:proofErr w:type="spellEnd"/>
            <w:r w:rsidR="00CE7281">
              <w:rPr>
                <w:bCs/>
              </w:rPr>
              <w:t xml:space="preserve"> </w:t>
            </w:r>
            <w:proofErr w:type="spellStart"/>
            <w:r w:rsidR="00CE7281" w:rsidRPr="00CE31A5">
              <w:rPr>
                <w:bCs/>
              </w:rPr>
              <w:t>Trauma</w:t>
            </w:r>
            <w:proofErr w:type="spellEnd"/>
          </w:p>
          <w:p w:rsidR="00CE31A5" w:rsidRDefault="00CE7281" w:rsidP="00CE31A5">
            <w:pPr>
              <w:jc w:val="center"/>
              <w:rPr>
                <w:bCs/>
              </w:rPr>
            </w:pPr>
            <w:proofErr w:type="spellStart"/>
            <w:r w:rsidRPr="00CE31A5">
              <w:rPr>
                <w:bCs/>
              </w:rPr>
              <w:t>Psychology</w:t>
            </w:r>
            <w:proofErr w:type="spellEnd"/>
          </w:p>
          <w:p w:rsidR="00CE7281" w:rsidRDefault="00CE7281" w:rsidP="00CE31A5">
            <w:pPr>
              <w:jc w:val="center"/>
              <w:rPr>
                <w:bCs/>
              </w:rPr>
            </w:pPr>
            <w:r w:rsidRPr="00CE7281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CE31A5" w:rsidRPr="00CE31A5" w:rsidRDefault="00CE31A5" w:rsidP="00CE31A5">
            <w:pPr>
              <w:jc w:val="center"/>
              <w:rPr>
                <w:bCs/>
              </w:rPr>
            </w:pPr>
            <w:r w:rsidRPr="00CE31A5">
              <w:rPr>
                <w:bCs/>
              </w:rPr>
              <w:t>PSI3090</w:t>
            </w:r>
          </w:p>
          <w:p w:rsidR="00CE31A5" w:rsidRPr="00CE31A5" w:rsidRDefault="00CE7281" w:rsidP="00CE31A5">
            <w:pPr>
              <w:jc w:val="center"/>
              <w:rPr>
                <w:bCs/>
              </w:rPr>
            </w:pPr>
            <w:proofErr w:type="spellStart"/>
            <w:r w:rsidRPr="00CE31A5">
              <w:rPr>
                <w:bCs/>
              </w:rPr>
              <w:t>Dısaster</w:t>
            </w:r>
            <w:proofErr w:type="spellEnd"/>
            <w:r w:rsidRPr="00CE31A5">
              <w:rPr>
                <w:bCs/>
              </w:rPr>
              <w:t xml:space="preserve"> </w:t>
            </w:r>
            <w:proofErr w:type="spellStart"/>
            <w:r w:rsidRPr="00CE31A5">
              <w:rPr>
                <w:bCs/>
              </w:rPr>
              <w:t>And</w:t>
            </w:r>
            <w:proofErr w:type="spellEnd"/>
          </w:p>
          <w:p w:rsidR="00CE31A5" w:rsidRPr="00CE31A5" w:rsidRDefault="00CE7281" w:rsidP="00CE31A5">
            <w:pPr>
              <w:jc w:val="center"/>
              <w:rPr>
                <w:bCs/>
              </w:rPr>
            </w:pPr>
            <w:proofErr w:type="spellStart"/>
            <w:r w:rsidRPr="00CE31A5">
              <w:rPr>
                <w:bCs/>
              </w:rPr>
              <w:t>Trauma</w:t>
            </w:r>
            <w:proofErr w:type="spellEnd"/>
          </w:p>
          <w:p w:rsidR="00CE31A5" w:rsidRPr="00CE31A5" w:rsidRDefault="00CE7281" w:rsidP="00CE31A5">
            <w:pPr>
              <w:jc w:val="center"/>
              <w:rPr>
                <w:bCs/>
              </w:rPr>
            </w:pPr>
            <w:proofErr w:type="spellStart"/>
            <w:r w:rsidRPr="00CE31A5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CE31A5" w:rsidRDefault="00CE31A5" w:rsidP="00CE31A5">
            <w:pPr>
              <w:jc w:val="center"/>
              <w:rPr>
                <w:bCs/>
              </w:rPr>
            </w:pPr>
            <w:r w:rsidRPr="00CE31A5">
              <w:rPr>
                <w:bCs/>
              </w:rPr>
              <w:t>Uygun bulunmuştur. Onaylandı.</w:t>
            </w:r>
          </w:p>
        </w:tc>
      </w:tr>
      <w:tr w:rsidR="005E0315" w:rsidTr="00CE31A5">
        <w:tc>
          <w:tcPr>
            <w:tcW w:w="1332" w:type="dxa"/>
          </w:tcPr>
          <w:p w:rsidR="005E0315" w:rsidRPr="006A344A" w:rsidRDefault="005E0315" w:rsidP="00CE31A5">
            <w:pPr>
              <w:rPr>
                <w:sz w:val="20"/>
              </w:rPr>
            </w:pPr>
            <w:r w:rsidRPr="005E0315">
              <w:rPr>
                <w:sz w:val="20"/>
              </w:rPr>
              <w:t>081711137</w:t>
            </w:r>
          </w:p>
        </w:tc>
        <w:tc>
          <w:tcPr>
            <w:tcW w:w="2050" w:type="dxa"/>
          </w:tcPr>
          <w:p w:rsidR="005E0315" w:rsidRDefault="005E0315" w:rsidP="00CE31A5">
            <w:pPr>
              <w:rPr>
                <w:bCs/>
              </w:rPr>
            </w:pPr>
            <w:r w:rsidRPr="005E0315">
              <w:rPr>
                <w:bCs/>
              </w:rPr>
              <w:t>BATUHAN TÜYSÜZ</w:t>
            </w:r>
          </w:p>
        </w:tc>
        <w:tc>
          <w:tcPr>
            <w:tcW w:w="3375" w:type="dxa"/>
          </w:tcPr>
          <w:p w:rsidR="005E0315" w:rsidRPr="005E0315" w:rsidRDefault="005E0315" w:rsidP="005E0315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3090 </w:t>
            </w:r>
            <w:proofErr w:type="spellStart"/>
            <w:r w:rsidR="00CE7281">
              <w:rPr>
                <w:bCs/>
              </w:rPr>
              <w:t>Dısaster</w:t>
            </w:r>
            <w:proofErr w:type="spellEnd"/>
            <w:r w:rsidR="00CE7281">
              <w:rPr>
                <w:bCs/>
              </w:rPr>
              <w:t xml:space="preserve"> </w:t>
            </w:r>
            <w:proofErr w:type="spellStart"/>
            <w:r w:rsidR="00CE7281">
              <w:rPr>
                <w:bCs/>
              </w:rPr>
              <w:t>And</w:t>
            </w:r>
            <w:proofErr w:type="spellEnd"/>
            <w:r w:rsidR="00CE7281">
              <w:rPr>
                <w:bCs/>
              </w:rPr>
              <w:t xml:space="preserve"> </w:t>
            </w:r>
            <w:proofErr w:type="spellStart"/>
            <w:r w:rsidR="00CE7281" w:rsidRPr="005E0315">
              <w:rPr>
                <w:bCs/>
              </w:rPr>
              <w:t>Trauma</w:t>
            </w:r>
            <w:proofErr w:type="spellEnd"/>
          </w:p>
          <w:p w:rsidR="005E0315" w:rsidRDefault="00CE7281" w:rsidP="005E0315">
            <w:pPr>
              <w:jc w:val="center"/>
              <w:rPr>
                <w:bCs/>
              </w:rPr>
            </w:pPr>
            <w:proofErr w:type="spellStart"/>
            <w:r w:rsidRPr="005E0315">
              <w:rPr>
                <w:bCs/>
              </w:rPr>
              <w:t>Psychology</w:t>
            </w:r>
            <w:proofErr w:type="spellEnd"/>
          </w:p>
          <w:p w:rsidR="005E0315" w:rsidRPr="005E0315" w:rsidRDefault="005E0315" w:rsidP="005E0315">
            <w:pPr>
              <w:jc w:val="center"/>
              <w:rPr>
                <w:bCs/>
              </w:rPr>
            </w:pPr>
            <w:r w:rsidRPr="005E0315">
              <w:rPr>
                <w:bCs/>
              </w:rPr>
              <w:t xml:space="preserve">PSI4060 </w:t>
            </w:r>
            <w:proofErr w:type="spellStart"/>
            <w:r w:rsidR="00CE7281" w:rsidRPr="005E0315">
              <w:rPr>
                <w:bCs/>
              </w:rPr>
              <w:t>Envıronmental</w:t>
            </w:r>
            <w:proofErr w:type="spellEnd"/>
          </w:p>
          <w:p w:rsidR="005E0315" w:rsidRDefault="00CE7281" w:rsidP="005E0315">
            <w:pPr>
              <w:jc w:val="center"/>
              <w:rPr>
                <w:bCs/>
              </w:rPr>
            </w:pPr>
            <w:proofErr w:type="spellStart"/>
            <w:r w:rsidRPr="005E0315">
              <w:rPr>
                <w:bCs/>
              </w:rPr>
              <w:t>Psychology</w:t>
            </w:r>
            <w:proofErr w:type="spellEnd"/>
          </w:p>
          <w:p w:rsidR="00CE7281" w:rsidRDefault="00CE7281" w:rsidP="005E0315">
            <w:pPr>
              <w:jc w:val="center"/>
              <w:rPr>
                <w:bCs/>
              </w:rPr>
            </w:pPr>
            <w:r w:rsidRPr="00CE7281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5E0315" w:rsidRPr="005E0315" w:rsidRDefault="005E0315" w:rsidP="005E0315">
            <w:pPr>
              <w:jc w:val="center"/>
              <w:rPr>
                <w:bCs/>
              </w:rPr>
            </w:pPr>
            <w:r w:rsidRPr="005E0315">
              <w:rPr>
                <w:bCs/>
              </w:rPr>
              <w:t xml:space="preserve">PSI3090 </w:t>
            </w:r>
            <w:proofErr w:type="spellStart"/>
            <w:r w:rsidR="00CE7281" w:rsidRPr="005E0315">
              <w:rPr>
                <w:bCs/>
              </w:rPr>
              <w:t>Dısaster</w:t>
            </w:r>
            <w:proofErr w:type="spellEnd"/>
            <w:r w:rsidR="00CE7281" w:rsidRPr="005E0315">
              <w:rPr>
                <w:bCs/>
              </w:rPr>
              <w:t xml:space="preserve"> </w:t>
            </w:r>
            <w:proofErr w:type="spellStart"/>
            <w:r w:rsidR="00CE7281" w:rsidRPr="005E0315">
              <w:rPr>
                <w:bCs/>
              </w:rPr>
              <w:t>And</w:t>
            </w:r>
            <w:proofErr w:type="spellEnd"/>
            <w:r w:rsidR="00CE7281" w:rsidRPr="005E0315">
              <w:rPr>
                <w:bCs/>
              </w:rPr>
              <w:t xml:space="preserve"> </w:t>
            </w:r>
            <w:proofErr w:type="spellStart"/>
            <w:r w:rsidR="00CE7281" w:rsidRPr="005E0315">
              <w:rPr>
                <w:bCs/>
              </w:rPr>
              <w:t>Trauma</w:t>
            </w:r>
            <w:proofErr w:type="spellEnd"/>
          </w:p>
          <w:p w:rsidR="005E0315" w:rsidRPr="005E0315" w:rsidRDefault="00CE7281" w:rsidP="005E0315">
            <w:pPr>
              <w:jc w:val="center"/>
              <w:rPr>
                <w:bCs/>
              </w:rPr>
            </w:pPr>
            <w:proofErr w:type="spellStart"/>
            <w:r w:rsidRPr="005E0315">
              <w:rPr>
                <w:bCs/>
              </w:rPr>
              <w:t>Psychology</w:t>
            </w:r>
            <w:proofErr w:type="spellEnd"/>
          </w:p>
          <w:p w:rsidR="005E0315" w:rsidRPr="005E0315" w:rsidRDefault="005E0315" w:rsidP="005E0315">
            <w:pPr>
              <w:jc w:val="center"/>
              <w:rPr>
                <w:bCs/>
              </w:rPr>
            </w:pPr>
            <w:r w:rsidRPr="005E0315">
              <w:rPr>
                <w:bCs/>
              </w:rPr>
              <w:t xml:space="preserve">PSI4060 </w:t>
            </w:r>
            <w:proofErr w:type="spellStart"/>
            <w:r w:rsidR="00CE7281" w:rsidRPr="005E0315">
              <w:rPr>
                <w:bCs/>
              </w:rPr>
              <w:t>Envıronmental</w:t>
            </w:r>
            <w:proofErr w:type="spellEnd"/>
          </w:p>
          <w:p w:rsidR="005E0315" w:rsidRPr="00CE31A5" w:rsidRDefault="00CE7281" w:rsidP="005E0315">
            <w:pPr>
              <w:jc w:val="center"/>
              <w:rPr>
                <w:bCs/>
              </w:rPr>
            </w:pPr>
            <w:proofErr w:type="spellStart"/>
            <w:r w:rsidRPr="005E0315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5E0315" w:rsidRPr="00CE31A5" w:rsidRDefault="005E0315" w:rsidP="00CE31A5">
            <w:pPr>
              <w:jc w:val="center"/>
              <w:rPr>
                <w:bCs/>
              </w:rPr>
            </w:pPr>
            <w:r w:rsidRPr="005E0315">
              <w:rPr>
                <w:bCs/>
              </w:rPr>
              <w:t>Uygun bulunmuştur. Onaylandı.</w:t>
            </w:r>
          </w:p>
        </w:tc>
      </w:tr>
      <w:tr w:rsidR="00805999" w:rsidTr="00CE31A5">
        <w:tc>
          <w:tcPr>
            <w:tcW w:w="1332" w:type="dxa"/>
          </w:tcPr>
          <w:p w:rsidR="00805999" w:rsidRPr="005E0315" w:rsidRDefault="00805999" w:rsidP="00CE31A5">
            <w:pPr>
              <w:rPr>
                <w:sz w:val="20"/>
              </w:rPr>
            </w:pPr>
            <w:r w:rsidRPr="00805999">
              <w:rPr>
                <w:sz w:val="20"/>
              </w:rPr>
              <w:t>081811056</w:t>
            </w:r>
          </w:p>
        </w:tc>
        <w:tc>
          <w:tcPr>
            <w:tcW w:w="2050" w:type="dxa"/>
          </w:tcPr>
          <w:p w:rsidR="00805999" w:rsidRPr="005E0315" w:rsidRDefault="00805999" w:rsidP="00CE31A5">
            <w:pPr>
              <w:rPr>
                <w:bCs/>
              </w:rPr>
            </w:pPr>
            <w:r w:rsidRPr="00805999">
              <w:rPr>
                <w:bCs/>
              </w:rPr>
              <w:t>Beyza Elif BOZDOĞAN</w:t>
            </w:r>
          </w:p>
        </w:tc>
        <w:tc>
          <w:tcPr>
            <w:tcW w:w="3375" w:type="dxa"/>
          </w:tcPr>
          <w:p w:rsidR="00805999" w:rsidRDefault="00805999" w:rsidP="005E0315">
            <w:pPr>
              <w:jc w:val="center"/>
              <w:rPr>
                <w:bCs/>
              </w:rPr>
            </w:pPr>
            <w:r w:rsidRPr="00805999">
              <w:rPr>
                <w:bCs/>
              </w:rPr>
              <w:t xml:space="preserve">EKO2207 </w:t>
            </w:r>
            <w:proofErr w:type="spellStart"/>
            <w:r w:rsidRPr="00805999"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</w:p>
          <w:p w:rsidR="00805999" w:rsidRPr="00805999" w:rsidRDefault="00805999" w:rsidP="00805999">
            <w:pPr>
              <w:jc w:val="center"/>
              <w:rPr>
                <w:bCs/>
              </w:rPr>
            </w:pPr>
            <w:r w:rsidRPr="00805999">
              <w:rPr>
                <w:bCs/>
              </w:rPr>
              <w:t xml:space="preserve">EKO2201 </w:t>
            </w:r>
            <w:proofErr w:type="spellStart"/>
            <w:r w:rsidRPr="00805999">
              <w:rPr>
                <w:bCs/>
              </w:rPr>
              <w:t>Çıkarımsal</w:t>
            </w:r>
            <w:proofErr w:type="spellEnd"/>
          </w:p>
          <w:p w:rsidR="00805999" w:rsidRDefault="00805999" w:rsidP="00805999">
            <w:pPr>
              <w:jc w:val="center"/>
              <w:rPr>
                <w:bCs/>
              </w:rPr>
            </w:pPr>
            <w:r w:rsidRPr="00805999">
              <w:rPr>
                <w:bCs/>
              </w:rPr>
              <w:t>İstatistik</w:t>
            </w:r>
          </w:p>
          <w:p w:rsidR="00CE7281" w:rsidRDefault="00CE7281" w:rsidP="00805999">
            <w:pPr>
              <w:jc w:val="center"/>
              <w:rPr>
                <w:bCs/>
              </w:rPr>
            </w:pPr>
            <w:r w:rsidRPr="00CE7281">
              <w:rPr>
                <w:bCs/>
              </w:rPr>
              <w:t>(BUÜ İktisadi ve İdari Bilimler Fakültesi Ekonometri Bölümü)</w:t>
            </w:r>
          </w:p>
        </w:tc>
        <w:tc>
          <w:tcPr>
            <w:tcW w:w="1818" w:type="dxa"/>
          </w:tcPr>
          <w:p w:rsidR="00805999" w:rsidRDefault="00805999" w:rsidP="005E0315">
            <w:pPr>
              <w:jc w:val="center"/>
              <w:rPr>
                <w:bCs/>
              </w:rPr>
            </w:pPr>
            <w:r w:rsidRPr="00805999">
              <w:rPr>
                <w:bCs/>
              </w:rPr>
              <w:t>EKO2209 İstatistik I</w:t>
            </w:r>
          </w:p>
          <w:p w:rsidR="00805999" w:rsidRPr="005E0315" w:rsidRDefault="00805999" w:rsidP="005E0315">
            <w:pPr>
              <w:jc w:val="center"/>
              <w:rPr>
                <w:bCs/>
              </w:rPr>
            </w:pPr>
            <w:r w:rsidRPr="00805999">
              <w:rPr>
                <w:bCs/>
              </w:rPr>
              <w:t>EKO2210 İstatistik II</w:t>
            </w:r>
          </w:p>
        </w:tc>
        <w:tc>
          <w:tcPr>
            <w:tcW w:w="1579" w:type="dxa"/>
          </w:tcPr>
          <w:p w:rsidR="00805999" w:rsidRDefault="00805999" w:rsidP="00CE31A5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</w:t>
            </w:r>
          </w:p>
          <w:p w:rsidR="00805999" w:rsidRPr="005E0315" w:rsidRDefault="00805999" w:rsidP="00CE31A5">
            <w:pPr>
              <w:jc w:val="center"/>
              <w:rPr>
                <w:bCs/>
              </w:rPr>
            </w:pPr>
            <w:r>
              <w:rPr>
                <w:bCs/>
              </w:rPr>
              <w:t>Reddedildi.</w:t>
            </w:r>
          </w:p>
        </w:tc>
      </w:tr>
      <w:tr w:rsidR="00805999" w:rsidTr="00CE31A5">
        <w:tc>
          <w:tcPr>
            <w:tcW w:w="1332" w:type="dxa"/>
          </w:tcPr>
          <w:p w:rsidR="00805999" w:rsidRPr="005E0315" w:rsidRDefault="00805999" w:rsidP="00805999">
            <w:pPr>
              <w:rPr>
                <w:sz w:val="20"/>
              </w:rPr>
            </w:pPr>
            <w:r w:rsidRPr="00805999">
              <w:rPr>
                <w:sz w:val="20"/>
              </w:rPr>
              <w:t>081811056</w:t>
            </w:r>
          </w:p>
        </w:tc>
        <w:tc>
          <w:tcPr>
            <w:tcW w:w="2050" w:type="dxa"/>
          </w:tcPr>
          <w:p w:rsidR="00805999" w:rsidRPr="005E0315" w:rsidRDefault="00805999" w:rsidP="00805999">
            <w:pPr>
              <w:rPr>
                <w:bCs/>
              </w:rPr>
            </w:pPr>
            <w:r w:rsidRPr="00805999">
              <w:rPr>
                <w:bCs/>
              </w:rPr>
              <w:t>Beyza Elif BOZDOĞAN</w:t>
            </w:r>
          </w:p>
        </w:tc>
        <w:tc>
          <w:tcPr>
            <w:tcW w:w="3375" w:type="dxa"/>
          </w:tcPr>
          <w:p w:rsidR="00805999" w:rsidRPr="00805999" w:rsidRDefault="00805999" w:rsidP="00805999">
            <w:pPr>
              <w:jc w:val="center"/>
              <w:rPr>
                <w:bCs/>
              </w:rPr>
            </w:pPr>
            <w:r w:rsidRPr="00805999">
              <w:rPr>
                <w:bCs/>
              </w:rPr>
              <w:t>TRH1004 Kültür Tarihi</w:t>
            </w:r>
          </w:p>
          <w:p w:rsidR="00805999" w:rsidRPr="00805999" w:rsidRDefault="00805999" w:rsidP="00805999">
            <w:pPr>
              <w:jc w:val="center"/>
              <w:rPr>
                <w:bCs/>
              </w:rPr>
            </w:pPr>
            <w:r w:rsidRPr="00805999">
              <w:rPr>
                <w:bCs/>
              </w:rPr>
              <w:t>(Din, Bilim,</w:t>
            </w:r>
          </w:p>
          <w:p w:rsidR="00805999" w:rsidRDefault="00805999" w:rsidP="00805999">
            <w:pPr>
              <w:jc w:val="center"/>
              <w:rPr>
                <w:bCs/>
              </w:rPr>
            </w:pPr>
            <w:proofErr w:type="spellStart"/>
            <w:proofErr w:type="gramStart"/>
            <w:r w:rsidRPr="00805999">
              <w:rPr>
                <w:bCs/>
              </w:rPr>
              <w:t>Eğitim,İletişim</w:t>
            </w:r>
            <w:proofErr w:type="spellEnd"/>
            <w:proofErr w:type="gramEnd"/>
            <w:r w:rsidRPr="00805999">
              <w:rPr>
                <w:bCs/>
              </w:rPr>
              <w:t>)</w:t>
            </w:r>
          </w:p>
          <w:p w:rsidR="00CE7281" w:rsidRPr="00805999" w:rsidRDefault="00CE7281" w:rsidP="00805999">
            <w:pPr>
              <w:jc w:val="center"/>
              <w:rPr>
                <w:bCs/>
              </w:rPr>
            </w:pPr>
            <w:r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805999" w:rsidRPr="00805999" w:rsidRDefault="00805999" w:rsidP="00805999">
            <w:pPr>
              <w:jc w:val="center"/>
              <w:rPr>
                <w:bCs/>
              </w:rPr>
            </w:pPr>
            <w:r w:rsidRPr="00805999">
              <w:rPr>
                <w:bCs/>
              </w:rPr>
              <w:t>TRH1074 Kültür</w:t>
            </w:r>
          </w:p>
          <w:p w:rsidR="00805999" w:rsidRPr="00805999" w:rsidRDefault="00805999" w:rsidP="00805999">
            <w:pPr>
              <w:jc w:val="center"/>
              <w:rPr>
                <w:bCs/>
              </w:rPr>
            </w:pPr>
            <w:r w:rsidRPr="00805999">
              <w:rPr>
                <w:bCs/>
              </w:rPr>
              <w:t>Tarihi II</w:t>
            </w:r>
          </w:p>
        </w:tc>
        <w:tc>
          <w:tcPr>
            <w:tcW w:w="1579" w:type="dxa"/>
          </w:tcPr>
          <w:p w:rsidR="00805999" w:rsidRDefault="00805999" w:rsidP="00805999">
            <w:pPr>
              <w:jc w:val="center"/>
              <w:rPr>
                <w:bCs/>
              </w:rPr>
            </w:pPr>
            <w:r w:rsidRPr="00805999">
              <w:rPr>
                <w:bCs/>
              </w:rPr>
              <w:t>Uygun bulunmuştur. Onaylandı.</w:t>
            </w:r>
          </w:p>
        </w:tc>
      </w:tr>
      <w:tr w:rsidR="00E8389C" w:rsidTr="00CE31A5">
        <w:tc>
          <w:tcPr>
            <w:tcW w:w="1332" w:type="dxa"/>
          </w:tcPr>
          <w:p w:rsidR="00E8389C" w:rsidRPr="00805999" w:rsidRDefault="00E8389C" w:rsidP="00805999">
            <w:pPr>
              <w:rPr>
                <w:sz w:val="20"/>
              </w:rPr>
            </w:pPr>
            <w:r w:rsidRPr="00E8389C">
              <w:rPr>
                <w:sz w:val="20"/>
              </w:rPr>
              <w:t>082011114</w:t>
            </w:r>
          </w:p>
        </w:tc>
        <w:tc>
          <w:tcPr>
            <w:tcW w:w="2050" w:type="dxa"/>
          </w:tcPr>
          <w:p w:rsidR="00E8389C" w:rsidRPr="00805999" w:rsidRDefault="00E8389C" w:rsidP="00805999">
            <w:pPr>
              <w:rPr>
                <w:bCs/>
              </w:rPr>
            </w:pPr>
            <w:r w:rsidRPr="00E8389C">
              <w:rPr>
                <w:bCs/>
              </w:rPr>
              <w:t xml:space="preserve">Mesut </w:t>
            </w:r>
            <w:proofErr w:type="spellStart"/>
            <w:r w:rsidRPr="00E8389C">
              <w:rPr>
                <w:bCs/>
              </w:rPr>
              <w:t>Kısaçam</w:t>
            </w:r>
            <w:proofErr w:type="spellEnd"/>
          </w:p>
        </w:tc>
        <w:tc>
          <w:tcPr>
            <w:tcW w:w="3375" w:type="dxa"/>
          </w:tcPr>
          <w:p w:rsidR="00E8389C" w:rsidRDefault="00E8389C" w:rsidP="00805999">
            <w:pPr>
              <w:jc w:val="center"/>
              <w:rPr>
                <w:bCs/>
              </w:rPr>
            </w:pPr>
            <w:r w:rsidRPr="00E8389C">
              <w:rPr>
                <w:bCs/>
              </w:rPr>
              <w:t>IKTI203 İktisada Giriş</w:t>
            </w:r>
          </w:p>
          <w:p w:rsidR="00E8389C" w:rsidRDefault="00E8389C" w:rsidP="00805999">
            <w:pPr>
              <w:jc w:val="center"/>
              <w:rPr>
                <w:bCs/>
              </w:rPr>
            </w:pPr>
            <w:r>
              <w:rPr>
                <w:bCs/>
              </w:rPr>
              <w:t>KAM</w:t>
            </w:r>
            <w:r w:rsidRPr="00E8389C">
              <w:rPr>
                <w:bCs/>
              </w:rPr>
              <w:t>1103 Sosyoloji</w:t>
            </w:r>
          </w:p>
          <w:p w:rsidR="00E8389C" w:rsidRDefault="00E8389C" w:rsidP="00805999">
            <w:pPr>
              <w:jc w:val="center"/>
              <w:rPr>
                <w:bCs/>
              </w:rPr>
            </w:pPr>
            <w:r>
              <w:rPr>
                <w:bCs/>
              </w:rPr>
              <w:t>(BUÜ İİBF)</w:t>
            </w:r>
          </w:p>
          <w:p w:rsidR="00E8389C" w:rsidRPr="00805999" w:rsidRDefault="00E8389C" w:rsidP="00805999">
            <w:pPr>
              <w:jc w:val="center"/>
              <w:rPr>
                <w:bCs/>
              </w:rPr>
            </w:pPr>
            <w:r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E8389C" w:rsidRDefault="00E8389C" w:rsidP="00805999">
            <w:pPr>
              <w:jc w:val="center"/>
              <w:rPr>
                <w:bCs/>
              </w:rPr>
            </w:pPr>
            <w:r w:rsidRPr="00E8389C">
              <w:rPr>
                <w:bCs/>
              </w:rPr>
              <w:t>IKT1004 Ekonomiye Giriş</w:t>
            </w:r>
          </w:p>
          <w:p w:rsidR="00E8389C" w:rsidRPr="00E8389C" w:rsidRDefault="00E8389C" w:rsidP="00E8389C">
            <w:pPr>
              <w:jc w:val="center"/>
              <w:rPr>
                <w:bCs/>
              </w:rPr>
            </w:pPr>
            <w:r w:rsidRPr="00E8389C">
              <w:rPr>
                <w:bCs/>
              </w:rPr>
              <w:t>SSY1071 Sosyolojiye</w:t>
            </w:r>
          </w:p>
          <w:p w:rsidR="00E8389C" w:rsidRPr="00805999" w:rsidRDefault="00E8389C" w:rsidP="00E8389C">
            <w:pPr>
              <w:jc w:val="center"/>
              <w:rPr>
                <w:bCs/>
              </w:rPr>
            </w:pPr>
            <w:r w:rsidRPr="00E8389C">
              <w:rPr>
                <w:bCs/>
              </w:rPr>
              <w:t>Başlangıç</w:t>
            </w:r>
          </w:p>
        </w:tc>
        <w:tc>
          <w:tcPr>
            <w:tcW w:w="1579" w:type="dxa"/>
          </w:tcPr>
          <w:p w:rsidR="00E8389C" w:rsidRPr="00805999" w:rsidRDefault="00E8389C" w:rsidP="00805999">
            <w:pPr>
              <w:jc w:val="center"/>
              <w:rPr>
                <w:bCs/>
              </w:rPr>
            </w:pPr>
            <w:r w:rsidRPr="00E8389C">
              <w:rPr>
                <w:bCs/>
              </w:rPr>
              <w:t>Uygun bulunmuştur. Onaylandı.</w:t>
            </w:r>
          </w:p>
        </w:tc>
      </w:tr>
      <w:tr w:rsidR="00A44707" w:rsidTr="00CE31A5">
        <w:tc>
          <w:tcPr>
            <w:tcW w:w="1332" w:type="dxa"/>
          </w:tcPr>
          <w:p w:rsidR="00A44707" w:rsidRPr="00805999" w:rsidRDefault="00A44707" w:rsidP="00A44707">
            <w:pPr>
              <w:rPr>
                <w:sz w:val="20"/>
              </w:rPr>
            </w:pPr>
            <w:r w:rsidRPr="00E8389C">
              <w:rPr>
                <w:sz w:val="20"/>
              </w:rPr>
              <w:t>082011114</w:t>
            </w:r>
          </w:p>
        </w:tc>
        <w:tc>
          <w:tcPr>
            <w:tcW w:w="2050" w:type="dxa"/>
          </w:tcPr>
          <w:p w:rsidR="00A44707" w:rsidRPr="00805999" w:rsidRDefault="00A44707" w:rsidP="00A44707">
            <w:pPr>
              <w:rPr>
                <w:bCs/>
              </w:rPr>
            </w:pPr>
            <w:r w:rsidRPr="00E8389C">
              <w:rPr>
                <w:bCs/>
              </w:rPr>
              <w:t xml:space="preserve">Mesut </w:t>
            </w:r>
            <w:proofErr w:type="spellStart"/>
            <w:r w:rsidRPr="00E8389C">
              <w:rPr>
                <w:bCs/>
              </w:rPr>
              <w:t>Kısaçam</w:t>
            </w:r>
            <w:proofErr w:type="spellEnd"/>
          </w:p>
        </w:tc>
        <w:tc>
          <w:tcPr>
            <w:tcW w:w="3375" w:type="dxa"/>
          </w:tcPr>
          <w:p w:rsidR="00A44707" w:rsidRDefault="00A44707" w:rsidP="00A44707">
            <w:pPr>
              <w:jc w:val="center"/>
              <w:rPr>
                <w:bCs/>
              </w:rPr>
            </w:pPr>
            <w:r w:rsidRPr="00A44707">
              <w:rPr>
                <w:bCs/>
              </w:rPr>
              <w:t>FLS1001 Felsefeye Giriş</w:t>
            </w:r>
          </w:p>
          <w:p w:rsidR="00A44707" w:rsidRPr="00E8389C" w:rsidRDefault="00A44707" w:rsidP="00A44707">
            <w:pPr>
              <w:jc w:val="center"/>
              <w:rPr>
                <w:bCs/>
              </w:rPr>
            </w:pPr>
            <w:r w:rsidRPr="00A44707">
              <w:rPr>
                <w:bCs/>
              </w:rPr>
              <w:t>(BUÜ Fen Edebiyat Fakültesi)</w:t>
            </w:r>
          </w:p>
        </w:tc>
        <w:tc>
          <w:tcPr>
            <w:tcW w:w="1818" w:type="dxa"/>
          </w:tcPr>
          <w:p w:rsidR="00A44707" w:rsidRPr="00E8389C" w:rsidRDefault="00A44707" w:rsidP="00A44707">
            <w:pPr>
              <w:jc w:val="center"/>
              <w:rPr>
                <w:bCs/>
              </w:rPr>
            </w:pPr>
            <w:r w:rsidRPr="00A44707">
              <w:rPr>
                <w:bCs/>
              </w:rPr>
              <w:t>FLS1001 Felsefeye Giriş</w:t>
            </w:r>
          </w:p>
        </w:tc>
        <w:tc>
          <w:tcPr>
            <w:tcW w:w="1579" w:type="dxa"/>
          </w:tcPr>
          <w:p w:rsidR="00A44707" w:rsidRPr="00A44707" w:rsidRDefault="00A44707" w:rsidP="00A44707">
            <w:pPr>
              <w:jc w:val="center"/>
              <w:rPr>
                <w:bCs/>
              </w:rPr>
            </w:pPr>
            <w:r w:rsidRPr="00A44707">
              <w:rPr>
                <w:bCs/>
              </w:rPr>
              <w:t>Uygun bulunmamıştır.</w:t>
            </w:r>
          </w:p>
          <w:p w:rsidR="00A44707" w:rsidRPr="00E8389C" w:rsidRDefault="00A44707" w:rsidP="00A44707">
            <w:pPr>
              <w:jc w:val="center"/>
              <w:rPr>
                <w:bCs/>
              </w:rPr>
            </w:pPr>
            <w:r w:rsidRPr="00A44707">
              <w:rPr>
                <w:bCs/>
              </w:rPr>
              <w:t>Reddedildi.</w:t>
            </w:r>
          </w:p>
        </w:tc>
      </w:tr>
      <w:tr w:rsidR="00D37D36" w:rsidTr="00CE31A5">
        <w:tc>
          <w:tcPr>
            <w:tcW w:w="1332" w:type="dxa"/>
          </w:tcPr>
          <w:p w:rsidR="00D37D36" w:rsidRPr="00E8389C" w:rsidRDefault="00D37D36" w:rsidP="00A44707">
            <w:pPr>
              <w:rPr>
                <w:sz w:val="20"/>
              </w:rPr>
            </w:pPr>
            <w:r w:rsidRPr="00D37D36">
              <w:rPr>
                <w:sz w:val="20"/>
              </w:rPr>
              <w:t>081811165</w:t>
            </w:r>
          </w:p>
        </w:tc>
        <w:tc>
          <w:tcPr>
            <w:tcW w:w="2050" w:type="dxa"/>
          </w:tcPr>
          <w:p w:rsidR="00D37D36" w:rsidRPr="00E8389C" w:rsidRDefault="00D37D36" w:rsidP="00A44707">
            <w:pPr>
              <w:rPr>
                <w:bCs/>
              </w:rPr>
            </w:pPr>
            <w:r w:rsidRPr="00D37D36">
              <w:rPr>
                <w:bCs/>
              </w:rPr>
              <w:t>Cennet MUZAFFAROVA</w:t>
            </w:r>
          </w:p>
        </w:tc>
        <w:tc>
          <w:tcPr>
            <w:tcW w:w="3375" w:type="dxa"/>
          </w:tcPr>
          <w:p w:rsidR="00D37D36" w:rsidRDefault="00D37D36" w:rsidP="00A44707">
            <w:pPr>
              <w:jc w:val="center"/>
              <w:rPr>
                <w:bCs/>
              </w:rPr>
            </w:pPr>
            <w:r w:rsidRPr="00D37D36">
              <w:rPr>
                <w:bCs/>
              </w:rPr>
              <w:t>IKTI203 İktisada Giriş</w:t>
            </w:r>
          </w:p>
          <w:p w:rsidR="00D37D36" w:rsidRPr="00A44707" w:rsidRDefault="00D37D36" w:rsidP="00A44707">
            <w:pPr>
              <w:jc w:val="center"/>
              <w:rPr>
                <w:bCs/>
              </w:rPr>
            </w:pPr>
            <w:r w:rsidRPr="00D37D36">
              <w:rPr>
                <w:bCs/>
              </w:rPr>
              <w:t>(BUÜ İktisadi ve İdari Bilimler Fakültesi Ekonometri Bölümü)</w:t>
            </w:r>
          </w:p>
        </w:tc>
        <w:tc>
          <w:tcPr>
            <w:tcW w:w="1818" w:type="dxa"/>
          </w:tcPr>
          <w:p w:rsidR="00D37D36" w:rsidRPr="00A44707" w:rsidRDefault="00D37D36" w:rsidP="00A44707">
            <w:pPr>
              <w:jc w:val="center"/>
              <w:rPr>
                <w:bCs/>
              </w:rPr>
            </w:pPr>
            <w:r w:rsidRPr="00D37D36">
              <w:rPr>
                <w:bCs/>
              </w:rPr>
              <w:t>IKT1004 Ekonomiye Giriş</w:t>
            </w:r>
          </w:p>
        </w:tc>
        <w:tc>
          <w:tcPr>
            <w:tcW w:w="1579" w:type="dxa"/>
          </w:tcPr>
          <w:p w:rsidR="00D37D36" w:rsidRPr="00A44707" w:rsidRDefault="00D37D36" w:rsidP="00A44707">
            <w:pPr>
              <w:jc w:val="center"/>
              <w:rPr>
                <w:bCs/>
              </w:rPr>
            </w:pPr>
            <w:r w:rsidRPr="00D37D36">
              <w:rPr>
                <w:bCs/>
              </w:rPr>
              <w:t>Uygun bulunmuştur. Onaylandı.</w:t>
            </w:r>
          </w:p>
        </w:tc>
      </w:tr>
      <w:tr w:rsidR="009248A1" w:rsidTr="00CE31A5">
        <w:tc>
          <w:tcPr>
            <w:tcW w:w="1332" w:type="dxa"/>
          </w:tcPr>
          <w:p w:rsidR="009248A1" w:rsidRPr="00D37D36" w:rsidRDefault="009248A1" w:rsidP="00A44707">
            <w:pPr>
              <w:rPr>
                <w:sz w:val="20"/>
              </w:rPr>
            </w:pPr>
            <w:r>
              <w:rPr>
                <w:sz w:val="20"/>
              </w:rPr>
              <w:lastRenderedPageBreak/>
              <w:t>08171</w:t>
            </w:r>
            <w:r w:rsidRPr="009248A1">
              <w:rPr>
                <w:sz w:val="20"/>
              </w:rPr>
              <w:t>100</w:t>
            </w:r>
          </w:p>
        </w:tc>
        <w:tc>
          <w:tcPr>
            <w:tcW w:w="2050" w:type="dxa"/>
          </w:tcPr>
          <w:p w:rsidR="009248A1" w:rsidRPr="00D37D36" w:rsidRDefault="009248A1" w:rsidP="00A44707">
            <w:pPr>
              <w:rPr>
                <w:bCs/>
              </w:rPr>
            </w:pPr>
            <w:r w:rsidRPr="009248A1">
              <w:rPr>
                <w:bCs/>
              </w:rPr>
              <w:t>BEYZANUR GEZER ESEN</w:t>
            </w:r>
          </w:p>
        </w:tc>
        <w:tc>
          <w:tcPr>
            <w:tcW w:w="3375" w:type="dxa"/>
          </w:tcPr>
          <w:p w:rsidR="009248A1" w:rsidRDefault="009248A1" w:rsidP="009248A1">
            <w:pPr>
              <w:jc w:val="center"/>
              <w:rPr>
                <w:bCs/>
              </w:rPr>
            </w:pPr>
            <w:r>
              <w:rPr>
                <w:bCs/>
              </w:rPr>
              <w:t xml:space="preserve">SOC116 </w:t>
            </w:r>
            <w:proofErr w:type="spellStart"/>
            <w:r>
              <w:rPr>
                <w:bCs/>
              </w:rPr>
              <w:t>Scitific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Research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9248A1">
              <w:rPr>
                <w:bCs/>
              </w:rPr>
              <w:t>Methods</w:t>
            </w:r>
            <w:proofErr w:type="spellEnd"/>
          </w:p>
          <w:p w:rsidR="009248A1" w:rsidRPr="00D37D36" w:rsidRDefault="009248A1" w:rsidP="009248A1">
            <w:pPr>
              <w:jc w:val="center"/>
              <w:rPr>
                <w:bCs/>
              </w:rPr>
            </w:pPr>
            <w:r>
              <w:rPr>
                <w:bCs/>
              </w:rPr>
              <w:t>(İstanbul Gelişim Üniversitesi)</w:t>
            </w:r>
          </w:p>
        </w:tc>
        <w:tc>
          <w:tcPr>
            <w:tcW w:w="1818" w:type="dxa"/>
          </w:tcPr>
          <w:p w:rsidR="009248A1" w:rsidRPr="009248A1" w:rsidRDefault="009248A1" w:rsidP="009248A1">
            <w:pPr>
              <w:jc w:val="center"/>
              <w:rPr>
                <w:bCs/>
              </w:rPr>
            </w:pPr>
            <w:r w:rsidRPr="009248A1">
              <w:rPr>
                <w:bCs/>
              </w:rPr>
              <w:t>PSI1004</w:t>
            </w:r>
          </w:p>
          <w:p w:rsidR="009248A1" w:rsidRPr="009248A1" w:rsidRDefault="009248A1" w:rsidP="009248A1">
            <w:pPr>
              <w:jc w:val="center"/>
              <w:rPr>
                <w:bCs/>
              </w:rPr>
            </w:pPr>
            <w:proofErr w:type="spellStart"/>
            <w:r>
              <w:rPr>
                <w:bCs/>
              </w:rPr>
              <w:t>Introductıo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o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Resea</w:t>
            </w:r>
            <w:r w:rsidRPr="009248A1">
              <w:rPr>
                <w:bCs/>
              </w:rPr>
              <w:t>rch</w:t>
            </w:r>
            <w:proofErr w:type="spellEnd"/>
          </w:p>
          <w:p w:rsidR="009248A1" w:rsidRPr="00D37D36" w:rsidRDefault="009248A1" w:rsidP="009248A1">
            <w:pPr>
              <w:jc w:val="center"/>
              <w:rPr>
                <w:bCs/>
              </w:rPr>
            </w:pPr>
            <w:proofErr w:type="spellStart"/>
            <w:r w:rsidRPr="009248A1">
              <w:rPr>
                <w:bCs/>
              </w:rPr>
              <w:t>Meth</w:t>
            </w:r>
            <w:r>
              <w:rPr>
                <w:bCs/>
              </w:rPr>
              <w:t>ods</w:t>
            </w:r>
            <w:proofErr w:type="spellEnd"/>
          </w:p>
        </w:tc>
        <w:tc>
          <w:tcPr>
            <w:tcW w:w="1579" w:type="dxa"/>
          </w:tcPr>
          <w:p w:rsidR="009248A1" w:rsidRDefault="009248A1" w:rsidP="00A44707">
            <w:pPr>
              <w:jc w:val="center"/>
              <w:rPr>
                <w:bCs/>
              </w:rPr>
            </w:pPr>
            <w:r>
              <w:rPr>
                <w:bCs/>
              </w:rPr>
              <w:t>Uygun Bulunmuştur.</w:t>
            </w:r>
          </w:p>
          <w:p w:rsidR="009248A1" w:rsidRPr="00D37D36" w:rsidRDefault="009248A1" w:rsidP="00A44707">
            <w:pPr>
              <w:jc w:val="center"/>
              <w:rPr>
                <w:bCs/>
              </w:rPr>
            </w:pPr>
            <w:r>
              <w:rPr>
                <w:bCs/>
              </w:rPr>
              <w:t>Onaylandı.</w:t>
            </w:r>
          </w:p>
        </w:tc>
      </w:tr>
      <w:tr w:rsidR="009248A1" w:rsidTr="00CE31A5">
        <w:tc>
          <w:tcPr>
            <w:tcW w:w="1332" w:type="dxa"/>
          </w:tcPr>
          <w:p w:rsidR="009248A1" w:rsidRPr="00D37D36" w:rsidRDefault="009248A1" w:rsidP="009248A1">
            <w:pPr>
              <w:rPr>
                <w:sz w:val="20"/>
              </w:rPr>
            </w:pPr>
            <w:r>
              <w:rPr>
                <w:sz w:val="20"/>
              </w:rPr>
              <w:t>08171</w:t>
            </w:r>
            <w:r w:rsidRPr="009248A1">
              <w:rPr>
                <w:sz w:val="20"/>
              </w:rPr>
              <w:t>100</w:t>
            </w:r>
          </w:p>
        </w:tc>
        <w:tc>
          <w:tcPr>
            <w:tcW w:w="2050" w:type="dxa"/>
          </w:tcPr>
          <w:p w:rsidR="009248A1" w:rsidRPr="00D37D36" w:rsidRDefault="009248A1" w:rsidP="009248A1">
            <w:pPr>
              <w:rPr>
                <w:bCs/>
              </w:rPr>
            </w:pPr>
            <w:r w:rsidRPr="009248A1">
              <w:rPr>
                <w:bCs/>
              </w:rPr>
              <w:t>BEYZANUR GEZER ESEN</w:t>
            </w:r>
          </w:p>
        </w:tc>
        <w:tc>
          <w:tcPr>
            <w:tcW w:w="3375" w:type="dxa"/>
          </w:tcPr>
          <w:p w:rsidR="009248A1" w:rsidRDefault="009248A1" w:rsidP="009248A1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Y329 </w:t>
            </w:r>
            <w:proofErr w:type="spellStart"/>
            <w:r>
              <w:rPr>
                <w:bCs/>
              </w:rPr>
              <w:t>Environmental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9248A1">
              <w:rPr>
                <w:bCs/>
              </w:rPr>
              <w:t>Psychology</w:t>
            </w:r>
            <w:proofErr w:type="spellEnd"/>
          </w:p>
          <w:p w:rsidR="009248A1" w:rsidRDefault="009248A1" w:rsidP="009248A1">
            <w:pPr>
              <w:jc w:val="center"/>
              <w:rPr>
                <w:bCs/>
              </w:rPr>
            </w:pPr>
            <w:r>
              <w:rPr>
                <w:bCs/>
              </w:rPr>
              <w:t>(İstanbul Gelişim Üniversitesi)</w:t>
            </w:r>
          </w:p>
          <w:p w:rsidR="009248A1" w:rsidRDefault="009248A1" w:rsidP="009248A1">
            <w:pPr>
              <w:jc w:val="center"/>
              <w:rPr>
                <w:bCs/>
              </w:rPr>
            </w:pPr>
          </w:p>
        </w:tc>
        <w:tc>
          <w:tcPr>
            <w:tcW w:w="1818" w:type="dxa"/>
          </w:tcPr>
          <w:p w:rsidR="009248A1" w:rsidRPr="009248A1" w:rsidRDefault="009248A1" w:rsidP="009248A1">
            <w:pPr>
              <w:jc w:val="center"/>
              <w:rPr>
                <w:bCs/>
              </w:rPr>
            </w:pPr>
            <w:r w:rsidRPr="009248A1">
              <w:rPr>
                <w:bCs/>
              </w:rPr>
              <w:t xml:space="preserve">PSI4060 </w:t>
            </w:r>
            <w:proofErr w:type="spellStart"/>
            <w:r w:rsidRPr="009248A1">
              <w:rPr>
                <w:bCs/>
              </w:rPr>
              <w:t>Envıronmental</w:t>
            </w:r>
            <w:proofErr w:type="spellEnd"/>
          </w:p>
          <w:p w:rsidR="009248A1" w:rsidRPr="009248A1" w:rsidRDefault="009248A1" w:rsidP="009248A1">
            <w:pPr>
              <w:jc w:val="center"/>
              <w:rPr>
                <w:bCs/>
              </w:rPr>
            </w:pPr>
            <w:proofErr w:type="spellStart"/>
            <w:r w:rsidRPr="009248A1">
              <w:rPr>
                <w:bCs/>
              </w:rPr>
              <w:t>Psychology</w:t>
            </w:r>
            <w:proofErr w:type="spellEnd"/>
          </w:p>
        </w:tc>
        <w:tc>
          <w:tcPr>
            <w:tcW w:w="1579" w:type="dxa"/>
          </w:tcPr>
          <w:p w:rsidR="009248A1" w:rsidRDefault="009248A1" w:rsidP="009248A1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</w:tbl>
    <w:p w:rsidR="001222A7" w:rsidRPr="00143C4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B0B38" w:rsidRDefault="002B0B38"/>
    <w:sectPr w:rsidR="002B0B38" w:rsidSect="00E34B7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tTCyNLawMDc2NzFX0lEKTi0uzszPAykwrwUAmAClWywAAAA="/>
  </w:docVars>
  <w:rsids>
    <w:rsidRoot w:val="00986403"/>
    <w:rsid w:val="000336A5"/>
    <w:rsid w:val="000345A7"/>
    <w:rsid w:val="000747F2"/>
    <w:rsid w:val="00090522"/>
    <w:rsid w:val="000973D8"/>
    <w:rsid w:val="000A7670"/>
    <w:rsid w:val="000B7038"/>
    <w:rsid w:val="000D4FC1"/>
    <w:rsid w:val="00112805"/>
    <w:rsid w:val="00112CD6"/>
    <w:rsid w:val="001171D1"/>
    <w:rsid w:val="001222A7"/>
    <w:rsid w:val="001263E0"/>
    <w:rsid w:val="00150679"/>
    <w:rsid w:val="0015704B"/>
    <w:rsid w:val="00161380"/>
    <w:rsid w:val="00184639"/>
    <w:rsid w:val="001865AA"/>
    <w:rsid w:val="001B1DB7"/>
    <w:rsid w:val="001B6ACD"/>
    <w:rsid w:val="001C00DE"/>
    <w:rsid w:val="001C143C"/>
    <w:rsid w:val="001D6B0B"/>
    <w:rsid w:val="001F4967"/>
    <w:rsid w:val="00231728"/>
    <w:rsid w:val="0023651E"/>
    <w:rsid w:val="00250D4E"/>
    <w:rsid w:val="00252E26"/>
    <w:rsid w:val="002626A7"/>
    <w:rsid w:val="00286683"/>
    <w:rsid w:val="00291690"/>
    <w:rsid w:val="002B064D"/>
    <w:rsid w:val="002B0B38"/>
    <w:rsid w:val="002C4B31"/>
    <w:rsid w:val="002D04DA"/>
    <w:rsid w:val="00304A46"/>
    <w:rsid w:val="0031208A"/>
    <w:rsid w:val="00313F43"/>
    <w:rsid w:val="003513E4"/>
    <w:rsid w:val="00356F61"/>
    <w:rsid w:val="00363CC4"/>
    <w:rsid w:val="003738B0"/>
    <w:rsid w:val="00396C63"/>
    <w:rsid w:val="003A429B"/>
    <w:rsid w:val="003A5A1D"/>
    <w:rsid w:val="003A60FB"/>
    <w:rsid w:val="003C5F9A"/>
    <w:rsid w:val="003D7B1F"/>
    <w:rsid w:val="003F049F"/>
    <w:rsid w:val="003F1073"/>
    <w:rsid w:val="00403947"/>
    <w:rsid w:val="0041591D"/>
    <w:rsid w:val="00436BCA"/>
    <w:rsid w:val="004439E9"/>
    <w:rsid w:val="0046210B"/>
    <w:rsid w:val="004746F3"/>
    <w:rsid w:val="004846F8"/>
    <w:rsid w:val="004A2C5C"/>
    <w:rsid w:val="004B4E56"/>
    <w:rsid w:val="004D7B0E"/>
    <w:rsid w:val="004F5A6F"/>
    <w:rsid w:val="00515701"/>
    <w:rsid w:val="00530ACE"/>
    <w:rsid w:val="005714B2"/>
    <w:rsid w:val="00581C32"/>
    <w:rsid w:val="00596D10"/>
    <w:rsid w:val="005A0DE4"/>
    <w:rsid w:val="005A641F"/>
    <w:rsid w:val="005A6FDF"/>
    <w:rsid w:val="005B65BA"/>
    <w:rsid w:val="005E0315"/>
    <w:rsid w:val="005E688E"/>
    <w:rsid w:val="005F7D9A"/>
    <w:rsid w:val="00601D21"/>
    <w:rsid w:val="0062241D"/>
    <w:rsid w:val="0064007F"/>
    <w:rsid w:val="00641B1A"/>
    <w:rsid w:val="00644D96"/>
    <w:rsid w:val="00686C7B"/>
    <w:rsid w:val="00694B4E"/>
    <w:rsid w:val="006A344A"/>
    <w:rsid w:val="006A7213"/>
    <w:rsid w:val="006A7D63"/>
    <w:rsid w:val="00727298"/>
    <w:rsid w:val="007470FF"/>
    <w:rsid w:val="00750285"/>
    <w:rsid w:val="00763D63"/>
    <w:rsid w:val="00765220"/>
    <w:rsid w:val="007718FB"/>
    <w:rsid w:val="00783E67"/>
    <w:rsid w:val="007934BA"/>
    <w:rsid w:val="007B22C2"/>
    <w:rsid w:val="007C29FE"/>
    <w:rsid w:val="007C53CB"/>
    <w:rsid w:val="007C6A4E"/>
    <w:rsid w:val="007C71F6"/>
    <w:rsid w:val="007C730B"/>
    <w:rsid w:val="007D466E"/>
    <w:rsid w:val="007E1102"/>
    <w:rsid w:val="00805315"/>
    <w:rsid w:val="00805999"/>
    <w:rsid w:val="00816622"/>
    <w:rsid w:val="00844B16"/>
    <w:rsid w:val="00855723"/>
    <w:rsid w:val="00862A59"/>
    <w:rsid w:val="008A5455"/>
    <w:rsid w:val="008B5847"/>
    <w:rsid w:val="008C4499"/>
    <w:rsid w:val="008C6693"/>
    <w:rsid w:val="008D4DD1"/>
    <w:rsid w:val="008E2383"/>
    <w:rsid w:val="008E4980"/>
    <w:rsid w:val="00903732"/>
    <w:rsid w:val="00903840"/>
    <w:rsid w:val="009130A4"/>
    <w:rsid w:val="009248A1"/>
    <w:rsid w:val="009307AB"/>
    <w:rsid w:val="00951180"/>
    <w:rsid w:val="00986403"/>
    <w:rsid w:val="00991391"/>
    <w:rsid w:val="009A52B4"/>
    <w:rsid w:val="00A10B1A"/>
    <w:rsid w:val="00A201CB"/>
    <w:rsid w:val="00A203B3"/>
    <w:rsid w:val="00A25172"/>
    <w:rsid w:val="00A25444"/>
    <w:rsid w:val="00A27AB5"/>
    <w:rsid w:val="00A37644"/>
    <w:rsid w:val="00A44707"/>
    <w:rsid w:val="00A56CED"/>
    <w:rsid w:val="00A67A79"/>
    <w:rsid w:val="00A74E17"/>
    <w:rsid w:val="00A8299D"/>
    <w:rsid w:val="00AA71CE"/>
    <w:rsid w:val="00AD794F"/>
    <w:rsid w:val="00AF42CB"/>
    <w:rsid w:val="00B075CE"/>
    <w:rsid w:val="00B120A0"/>
    <w:rsid w:val="00B244A5"/>
    <w:rsid w:val="00B24FBD"/>
    <w:rsid w:val="00B4042A"/>
    <w:rsid w:val="00B405D9"/>
    <w:rsid w:val="00B42BC2"/>
    <w:rsid w:val="00B6635B"/>
    <w:rsid w:val="00B767B8"/>
    <w:rsid w:val="00BB04CC"/>
    <w:rsid w:val="00BD0E05"/>
    <w:rsid w:val="00BE4F79"/>
    <w:rsid w:val="00C276DB"/>
    <w:rsid w:val="00C30C09"/>
    <w:rsid w:val="00C41136"/>
    <w:rsid w:val="00C41BE0"/>
    <w:rsid w:val="00C432C7"/>
    <w:rsid w:val="00C50378"/>
    <w:rsid w:val="00C5042F"/>
    <w:rsid w:val="00C64B20"/>
    <w:rsid w:val="00CB5205"/>
    <w:rsid w:val="00CC1109"/>
    <w:rsid w:val="00CE31A5"/>
    <w:rsid w:val="00CE7281"/>
    <w:rsid w:val="00D06982"/>
    <w:rsid w:val="00D103C9"/>
    <w:rsid w:val="00D1334E"/>
    <w:rsid w:val="00D17049"/>
    <w:rsid w:val="00D37D36"/>
    <w:rsid w:val="00D4042E"/>
    <w:rsid w:val="00D40F0E"/>
    <w:rsid w:val="00D41F42"/>
    <w:rsid w:val="00D81636"/>
    <w:rsid w:val="00D826B1"/>
    <w:rsid w:val="00D82E60"/>
    <w:rsid w:val="00D950D5"/>
    <w:rsid w:val="00DA7B9F"/>
    <w:rsid w:val="00DB30F1"/>
    <w:rsid w:val="00DB5C07"/>
    <w:rsid w:val="00DF3A7B"/>
    <w:rsid w:val="00DF3BB6"/>
    <w:rsid w:val="00E03012"/>
    <w:rsid w:val="00E270CE"/>
    <w:rsid w:val="00E31B6D"/>
    <w:rsid w:val="00E34B70"/>
    <w:rsid w:val="00E37936"/>
    <w:rsid w:val="00E46EE2"/>
    <w:rsid w:val="00E5473F"/>
    <w:rsid w:val="00E74427"/>
    <w:rsid w:val="00E8389C"/>
    <w:rsid w:val="00EA3756"/>
    <w:rsid w:val="00EA44B9"/>
    <w:rsid w:val="00EC0BDE"/>
    <w:rsid w:val="00EC3C35"/>
    <w:rsid w:val="00ED2781"/>
    <w:rsid w:val="00ED43D9"/>
    <w:rsid w:val="00EE5B7F"/>
    <w:rsid w:val="00EF5A4B"/>
    <w:rsid w:val="00F01ADD"/>
    <w:rsid w:val="00F20E4E"/>
    <w:rsid w:val="00F52F58"/>
    <w:rsid w:val="00F659F8"/>
    <w:rsid w:val="00F81936"/>
    <w:rsid w:val="00F91318"/>
    <w:rsid w:val="00F92F99"/>
    <w:rsid w:val="00FA2603"/>
    <w:rsid w:val="00FB446F"/>
    <w:rsid w:val="00FB4A24"/>
    <w:rsid w:val="00FD0FA3"/>
    <w:rsid w:val="00FD1061"/>
    <w:rsid w:val="00FD4DBE"/>
    <w:rsid w:val="00FE0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C0ABF90-6017-4986-B8AC-2E4611A52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644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222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31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1B6D"/>
    <w:rPr>
      <w:rFonts w:ascii="Tahoma" w:hAnsi="Tahoma" w:cs="Tahoma"/>
      <w:sz w:val="16"/>
      <w:szCs w:val="16"/>
      <w:lang w:val="tr-TR"/>
    </w:rPr>
  </w:style>
  <w:style w:type="paragraph" w:customStyle="1" w:styleId="TableParagraph">
    <w:name w:val="Table Paragraph"/>
    <w:basedOn w:val="Normal"/>
    <w:qFormat/>
    <w:rsid w:val="0095118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0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0</Pages>
  <Words>2464</Words>
  <Characters>14047</Characters>
  <Application>Microsoft Office Word</Application>
  <DocSecurity>0</DocSecurity>
  <Lines>117</Lines>
  <Paragraphs>3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bra</dc:creator>
  <cp:lastModifiedBy>Microsoft hesabı</cp:lastModifiedBy>
  <cp:revision>7</cp:revision>
  <dcterms:created xsi:type="dcterms:W3CDTF">2022-07-12T12:59:00Z</dcterms:created>
  <dcterms:modified xsi:type="dcterms:W3CDTF">2022-07-20T07:05:00Z</dcterms:modified>
</cp:coreProperties>
</file>